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2533F" w:rsidP="0002533F" w14:paraId="60DFD450" w14:textId="77777777">
      <w:pPr>
        <w:pStyle w:val="Breakpage"/>
        <w:rPr>
          <w:bCs/>
        </w:rPr>
      </w:pPr>
    </w:p>
    <w:p w:rsidR="0002533F" w:rsidP="0002533F" w14:paraId="05E0E7A5" w14:textId="77777777">
      <w:pPr>
        <w:pStyle w:val="Breakpage"/>
        <w:rPr>
          <w:bCs/>
        </w:rPr>
      </w:pPr>
    </w:p>
    <w:p w:rsidR="0002533F" w:rsidP="0002533F" w14:paraId="20234B9B" w14:textId="77777777">
      <w:pPr>
        <w:pStyle w:val="Breakpage"/>
        <w:rPr>
          <w:bCs/>
        </w:rPr>
      </w:pPr>
    </w:p>
    <w:p w:rsidR="0002533F" w:rsidP="0002533F" w14:paraId="051848A9" w14:textId="77777777">
      <w:pPr>
        <w:pStyle w:val="Breakpage"/>
        <w:rPr>
          <w:bCs/>
        </w:rPr>
      </w:pPr>
    </w:p>
    <w:p w:rsidR="0002533F" w:rsidP="0002533F" w14:paraId="0FA83C96" w14:textId="77777777">
      <w:pPr>
        <w:pStyle w:val="Breakpage"/>
        <w:rPr>
          <w:bCs/>
        </w:rPr>
      </w:pPr>
    </w:p>
    <w:p w:rsidR="0002533F" w:rsidP="0002533F" w14:paraId="4428FB04" w14:textId="77777777">
      <w:pPr>
        <w:pStyle w:val="Breakpage"/>
        <w:rPr>
          <w:bCs/>
        </w:rPr>
      </w:pPr>
    </w:p>
    <w:p w:rsidR="00661647" w:rsidRPr="00035157" w:rsidP="00035157" w14:paraId="48284D42" w14:textId="2F4F8F1B">
      <w:pPr>
        <w:pStyle w:val="Heading1"/>
        <w:ind w:left="0" w:firstLine="0"/>
      </w:pPr>
      <w:r w:rsidRPr="00C47974">
        <w:t>Medicare Health Outcomes Survey</w:t>
      </w:r>
      <w:r w:rsidR="00035157">
        <w:t xml:space="preserve"> </w:t>
      </w:r>
      <w:r w:rsidR="005D6AE8">
        <w:t xml:space="preserve">(HOS) </w:t>
      </w:r>
      <w:r w:rsidRPr="00C47974">
        <w:t>Questionnaire (</w:t>
      </w:r>
      <w:r w:rsidRPr="00C47974">
        <w:rPr>
          <w:lang w:eastAsia="zh-CN"/>
        </w:rPr>
        <w:t>English</w:t>
      </w:r>
      <w:r w:rsidRPr="00C47974">
        <w:t>)</w:t>
      </w:r>
    </w:p>
    <w:p w:rsidR="00661647" w:rsidRPr="00C47974" w:rsidP="00661647" w14:paraId="4D28BEC2" w14:textId="77777777">
      <w:pPr>
        <w:jc w:val="right"/>
        <w:rPr>
          <w:rFonts w:cs="Arial"/>
          <w:b/>
          <w:bCs/>
          <w:sz w:val="48"/>
        </w:rPr>
      </w:pPr>
    </w:p>
    <w:p w:rsidR="00661647" w:rsidRPr="00035157" w:rsidP="00035157" w14:paraId="2F2AF3E4" w14:textId="1A063778">
      <w:pPr>
        <w:rPr>
          <w:b/>
          <w:bCs/>
          <w:sz w:val="44"/>
          <w:szCs w:val="44"/>
        </w:rPr>
      </w:pPr>
      <w:r w:rsidRPr="15C90F7F">
        <w:rPr>
          <w:b/>
          <w:bCs/>
          <w:sz w:val="44"/>
          <w:szCs w:val="44"/>
        </w:rPr>
        <w:t>202</w:t>
      </w:r>
      <w:r w:rsidR="005D497C">
        <w:rPr>
          <w:b/>
          <w:bCs/>
          <w:sz w:val="44"/>
          <w:szCs w:val="44"/>
        </w:rPr>
        <w:t>4</w:t>
      </w:r>
    </w:p>
    <w:p w:rsidR="007A1880" w:rsidP="00661647" w14:paraId="1E6CA6C6" w14:textId="4946B559">
      <w:pPr>
        <w:spacing w:after="200" w:line="276" w:lineRule="auto"/>
        <w:rPr>
          <w:rFonts w:ascii="Palatino Linotype" w:hAnsi="Palatino Linotype" w:cs="Arial"/>
          <w:b/>
          <w:bCs/>
          <w:sz w:val="28"/>
          <w:szCs w:val="28"/>
          <w:highlight w:val="yellow"/>
          <w:lang w:eastAsia="zh-TW"/>
        </w:rPr>
        <w:sectPr w:rsidSect="000E2E38">
          <w:headerReference w:type="default" r:id="rId8"/>
          <w:pgSz w:w="12240" w:h="15840"/>
          <w:pgMar w:top="1080" w:right="1080" w:bottom="1080" w:left="1080" w:header="720" w:footer="720" w:gutter="0"/>
          <w:cols w:space="1080"/>
          <w:docGrid w:linePitch="360"/>
        </w:sectPr>
      </w:pPr>
    </w:p>
    <w:p w:rsidR="00C913A3" w:rsidRPr="00B61CD5" w:rsidP="00C913A3" w14:paraId="7FB464A6" w14:textId="77777777">
      <w:pPr>
        <w:pStyle w:val="Heading2"/>
      </w:pPr>
      <w:r w:rsidRPr="00B61CD5">
        <w:t>Medicare Health Outcomes Survey Instructions</w:t>
      </w:r>
    </w:p>
    <w:p w:rsidR="006611FF" w:rsidRPr="00B61CD5" w:rsidP="006611FF" w14:paraId="468622E6" w14:textId="77777777">
      <w:pPr>
        <w:pStyle w:val="Body"/>
        <w:rPr>
          <w:b/>
          <w:sz w:val="22"/>
          <w:szCs w:val="22"/>
        </w:rPr>
      </w:pPr>
      <w:r w:rsidRPr="00B61CD5">
        <w:rPr>
          <w:b/>
          <w:sz w:val="22"/>
          <w:szCs w:val="22"/>
        </w:rPr>
        <w:t xml:space="preserve">This survey asks about you and your health. Answer each question, thinking about </w:t>
      </w:r>
      <w:r w:rsidRPr="00B61CD5">
        <w:rPr>
          <w:b/>
          <w:sz w:val="22"/>
          <w:szCs w:val="22"/>
          <w:u w:val="single"/>
        </w:rPr>
        <w:t>yourself</w:t>
      </w:r>
      <w:r w:rsidRPr="00B61CD5">
        <w:rPr>
          <w:b/>
          <w:sz w:val="22"/>
          <w:szCs w:val="22"/>
        </w:rPr>
        <w:t xml:space="preserve">. Please take the time to complete this survey. Your answers are very important to us. If you are unable to complete this survey, a family member or “proxy” can fill out the survey about you. </w:t>
      </w:r>
    </w:p>
    <w:p w:rsidR="006611FF" w:rsidRPr="00B61CD5" w:rsidP="006611FF" w14:paraId="22F5AF4B" w14:textId="77777777">
      <w:pPr>
        <w:pStyle w:val="Body"/>
        <w:rPr>
          <w:b/>
          <w:sz w:val="22"/>
          <w:szCs w:val="22"/>
        </w:rPr>
      </w:pPr>
      <w:r w:rsidRPr="00B61CD5">
        <w:rPr>
          <w:b/>
          <w:sz w:val="22"/>
          <w:szCs w:val="22"/>
        </w:rPr>
        <w:t>Please return the survey with your answers in the enclosed postage-paid envelope.</w:t>
      </w:r>
    </w:p>
    <w:p w:rsidR="006611FF" w:rsidRPr="00B61CD5" w:rsidP="006611FF" w14:paraId="67EA327D" w14:textId="77777777">
      <w:pPr>
        <w:pStyle w:val="Body"/>
        <w:numPr>
          <w:ilvl w:val="0"/>
          <w:numId w:val="1"/>
        </w:numPr>
        <w:ind w:left="288" w:hanging="288"/>
        <w:rPr>
          <w:sz w:val="22"/>
          <w:szCs w:val="22"/>
        </w:rPr>
      </w:pPr>
      <w:r w:rsidRPr="00B61CD5">
        <w:rPr>
          <w:sz w:val="22"/>
          <w:szCs w:val="22"/>
        </w:rPr>
        <w:t>Answer the questions by putting an ‘X’ in the box next to the appropriate answer like the example below.</w:t>
      </w:r>
    </w:p>
    <w:p w:rsidR="001C072F" w:rsidRPr="00B61CD5" w:rsidP="00FA17AC" w14:paraId="0EC87898" w14:textId="77777777">
      <w:pPr>
        <w:pStyle w:val="Q1-FirstLevelQuestion"/>
        <w:spacing w:before="120" w:after="120"/>
        <w:ind w:left="720" w:hanging="450"/>
      </w:pPr>
      <w:r w:rsidRPr="00B61CD5">
        <w:t>Are you male or female?</w:t>
      </w:r>
    </w:p>
    <w:p w:rsidR="001C072F" w:rsidRPr="00B61CD5" w:rsidP="007A7C70" w14:paraId="3BC710AC" w14:textId="1EDFCB2C">
      <w:pPr>
        <w:pStyle w:val="A3-1stTabLeader"/>
        <w:tabs>
          <w:tab w:val="left" w:pos="810"/>
          <w:tab w:val="clear" w:pos="1872"/>
          <w:tab w:val="clear" w:pos="7200"/>
        </w:tabs>
        <w:spacing w:after="60"/>
        <w:ind w:left="1541" w:hanging="634"/>
      </w:pPr>
      <w:r w:rsidRPr="007A7C70">
        <w:rPr>
          <w:rFonts w:cs="Times New Roman"/>
          <w:sz w:val="20"/>
          <w:szCs w:val="20"/>
          <w:vertAlign w:val="subscript"/>
        </w:rPr>
        <w:t>1</w:t>
      </w:r>
      <w:r w:rsidRPr="00B61CD5" w:rsidR="002D42D6">
        <w:fldChar w:fldCharType="begin">
          <w:ffData>
            <w:name w:val="Check2"/>
            <w:enabled/>
            <w:calcOnExit w:val="0"/>
            <w:checkBox>
              <w:size w:val="28"/>
              <w:default w:val="1"/>
            </w:checkBox>
          </w:ffData>
        </w:fldChar>
      </w:r>
      <w:r w:rsidRPr="00152A47" w:rsidR="002D42D6">
        <w:instrText xml:space="preserve"> FORMCHECKBOX </w:instrText>
      </w:r>
      <w:r w:rsidRPr="00B61CD5" w:rsidR="002D42D6">
        <w:fldChar w:fldCharType="separate"/>
      </w:r>
      <w:r w:rsidRPr="00B61CD5" w:rsidR="002D42D6">
        <w:fldChar w:fldCharType="end"/>
      </w:r>
      <w:r w:rsidRPr="00B61CD5">
        <w:tab/>
        <w:t>Male</w:t>
      </w:r>
    </w:p>
    <w:p w:rsidR="001C072F" w:rsidRPr="00B61CD5" w:rsidP="007A7C70" w14:paraId="5ED76BD3" w14:textId="77777777">
      <w:pPr>
        <w:pStyle w:val="A3-1stTabLeader"/>
        <w:tabs>
          <w:tab w:val="left" w:pos="810"/>
          <w:tab w:val="clear" w:pos="1872"/>
          <w:tab w:val="clear" w:pos="7200"/>
        </w:tabs>
        <w:spacing w:after="60"/>
        <w:ind w:left="1541" w:hanging="634"/>
      </w:pPr>
      <w:r w:rsidRPr="007A7C70">
        <w:rPr>
          <w:rFonts w:cs="Times New Roman"/>
          <w:sz w:val="20"/>
          <w:szCs w:val="20"/>
          <w:vertAlign w:val="subscript"/>
        </w:rPr>
        <w:t>2</w:t>
      </w:r>
      <w:r w:rsidRPr="00B3223E">
        <w:fldChar w:fldCharType="begin">
          <w:ffData>
            <w:name w:val="Check2"/>
            <w:enabled/>
            <w:calcOnExit w:val="0"/>
            <w:checkBox>
              <w:size w:val="28"/>
              <w:default w:val="0"/>
            </w:checkBox>
          </w:ffData>
        </w:fldChar>
      </w:r>
      <w:r w:rsidRPr="00B3223E">
        <w:instrText xml:space="preserve"> FORMCHECKBOX </w:instrText>
      </w:r>
      <w:r w:rsidRPr="00B3223E">
        <w:fldChar w:fldCharType="separate"/>
      </w:r>
      <w:r w:rsidRPr="00B3223E">
        <w:fldChar w:fldCharType="end"/>
      </w:r>
      <w:r w:rsidRPr="00B61CD5">
        <w:tab/>
        <w:t>Female</w:t>
      </w:r>
    </w:p>
    <w:p w:rsidR="006611FF" w:rsidRPr="00B61CD5" w:rsidP="006611FF" w14:paraId="1E9FC71E" w14:textId="07110CBE">
      <w:pPr>
        <w:pStyle w:val="Body"/>
        <w:numPr>
          <w:ilvl w:val="0"/>
          <w:numId w:val="1"/>
        </w:numPr>
        <w:ind w:left="288" w:hanging="288"/>
        <w:rPr>
          <w:sz w:val="22"/>
          <w:szCs w:val="22"/>
        </w:rPr>
      </w:pPr>
      <w:r w:rsidRPr="00B61CD5">
        <w:rPr>
          <w:sz w:val="22"/>
          <w:szCs w:val="22"/>
        </w:rPr>
        <w:t xml:space="preserve">Be sure to read </w:t>
      </w:r>
      <w:r w:rsidRPr="00B61CD5">
        <w:rPr>
          <w:sz w:val="22"/>
          <w:szCs w:val="22"/>
          <w:u w:val="single"/>
        </w:rPr>
        <w:t>all</w:t>
      </w:r>
      <w:r w:rsidRPr="00B61CD5">
        <w:rPr>
          <w:sz w:val="22"/>
          <w:szCs w:val="22"/>
        </w:rPr>
        <w:t xml:space="preserve"> the answer choices given before marking a box with an ‘X’</w:t>
      </w:r>
      <w:r w:rsidRPr="00B61CD5" w:rsidR="001B6A0E">
        <w:rPr>
          <w:sz w:val="22"/>
          <w:szCs w:val="22"/>
        </w:rPr>
        <w:t>.</w:t>
      </w:r>
    </w:p>
    <w:p w:rsidR="006611FF" w:rsidRPr="00B61CD5" w:rsidP="006611FF" w14:paraId="72A69E57" w14:textId="77777777">
      <w:pPr>
        <w:pStyle w:val="Body"/>
        <w:numPr>
          <w:ilvl w:val="0"/>
          <w:numId w:val="1"/>
        </w:numPr>
        <w:ind w:left="288" w:hanging="288"/>
        <w:rPr>
          <w:sz w:val="22"/>
          <w:szCs w:val="22"/>
        </w:rPr>
      </w:pPr>
      <w:r w:rsidRPr="00B61CD5">
        <w:rPr>
          <w:rStyle w:val="A0"/>
          <w:rFonts w:cs="Arial"/>
          <w:sz w:val="22"/>
          <w:szCs w:val="22"/>
        </w:rPr>
        <w:t>You are sometimes told to skip over some questions in this survey. When this happens you will see a note that tells you what question to answer next, like this:</w:t>
      </w:r>
      <w:r w:rsidRPr="00B61CD5">
        <w:rPr>
          <w:b/>
          <w:bCs/>
          <w:i/>
          <w:iCs/>
          <w:sz w:val="22"/>
          <w:szCs w:val="22"/>
        </w:rPr>
        <w:t xml:space="preserve"> </w:t>
      </w:r>
    </w:p>
    <w:p w:rsidR="006611FF" w:rsidRPr="00B61CD5" w:rsidP="006611FF" w14:paraId="7D1564A4" w14:textId="77777777">
      <w:pPr>
        <w:pStyle w:val="Body"/>
        <w:ind w:left="288"/>
        <w:contextualSpacing/>
        <w:rPr>
          <w:sz w:val="22"/>
          <w:szCs w:val="22"/>
        </w:rPr>
      </w:pPr>
    </w:p>
    <w:p w:rsidR="006611FF" w:rsidRPr="00AA02D5" w:rsidP="007A7C70" w14:paraId="38C2DD4B" w14:textId="28845276">
      <w:pPr>
        <w:pStyle w:val="A3-1stTabLeader"/>
        <w:tabs>
          <w:tab w:val="left" w:pos="1575"/>
        </w:tabs>
        <w:spacing w:after="60" w:line="240" w:lineRule="auto"/>
        <w:ind w:left="1613"/>
      </w:pPr>
      <w:r w:rsidRPr="007A7C70">
        <w:rPr>
          <w:rFonts w:cs="Times New Roman"/>
          <w:sz w:val="20"/>
          <w:szCs w:val="20"/>
          <w:vertAlign w:val="subscript"/>
        </w:rPr>
        <w:t>1</w:t>
      </w:r>
      <w:r w:rsidR="006F2D49">
        <w:fldChar w:fldCharType="begin"/>
      </w:r>
      <w:r w:rsidR="006F2D49">
        <w:instrText xml:space="preserve"> FORMCHECKBOX </w:instrText>
      </w:r>
      <w:r w:rsidR="006F2D49">
        <w:fldChar w:fldCharType="separate"/>
      </w:r>
      <w:r w:rsidR="006F2D49">
        <w:fldChar w:fldCharType="end"/>
      </w:r>
      <w:r w:rsidRPr="00B61CD5">
        <w:fldChar w:fldCharType="begin">
          <w:ffData>
            <w:name w:val="Check2"/>
            <w:enabled/>
            <w:calcOnExit w:val="0"/>
            <w:checkBox>
              <w:size w:val="28"/>
              <w:default w:val="1"/>
            </w:checkBox>
          </w:ffData>
        </w:fldChar>
      </w:r>
      <w:r w:rsidRPr="00152A47">
        <w:instrText xml:space="preserve"> FORMCHECKBOX </w:instrText>
      </w:r>
      <w:r w:rsidRPr="00B61CD5">
        <w:fldChar w:fldCharType="separate"/>
      </w:r>
      <w:r w:rsidRPr="00B61CD5">
        <w:fldChar w:fldCharType="end"/>
      </w:r>
      <w:r w:rsidRPr="00152A47">
        <w:tab/>
      </w:r>
      <w:r w:rsidRPr="00152A47">
        <w:tab/>
        <w:t xml:space="preserve">Yes </w:t>
      </w:r>
      <w:r w:rsidRPr="00152A47" w:rsidR="0082641F">
        <w:rPr>
          <w:rFonts w:ascii="Wingdings" w:eastAsia="Wingdings" w:hAnsi="Wingdings" w:cs="Wingdings"/>
        </w:rPr>
        <w:sym w:font="Wingdings" w:char="F0E8"/>
      </w:r>
      <w:r w:rsidRPr="00152A47" w:rsidR="0082641F">
        <w:rPr>
          <w:b/>
          <w:bCs/>
          <w:i/>
        </w:rPr>
        <w:t xml:space="preserve">Go to Question </w:t>
      </w:r>
      <w:r w:rsidR="00585D8E">
        <w:rPr>
          <w:b/>
          <w:i/>
        </w:rPr>
        <w:t>32</w:t>
      </w:r>
    </w:p>
    <w:p w:rsidR="006611FF" w:rsidRPr="00AA02D5" w:rsidP="007A7C70" w14:paraId="26B04783" w14:textId="775C3E53">
      <w:pPr>
        <w:pStyle w:val="A3-1stTabLeader"/>
        <w:spacing w:after="60"/>
        <w:ind w:left="1613"/>
        <w:rPr>
          <w:i/>
        </w:rPr>
      </w:pPr>
      <w:r w:rsidRPr="007A7C70">
        <w:rPr>
          <w:rFonts w:cs="Times New Roman"/>
          <w:sz w:val="20"/>
          <w:szCs w:val="20"/>
          <w:vertAlign w:val="subscript"/>
        </w:rPr>
        <w:t>2</w:t>
      </w:r>
      <w:r w:rsidRPr="00B3223E">
        <w:fldChar w:fldCharType="begin">
          <w:ffData>
            <w:name w:val="Check2"/>
            <w:enabled/>
            <w:calcOnExit w:val="0"/>
            <w:checkBox>
              <w:size w:val="28"/>
              <w:default w:val="0"/>
            </w:checkBox>
          </w:ffData>
        </w:fldChar>
      </w:r>
      <w:r w:rsidRPr="00152A47">
        <w:instrText xml:space="preserve"> FORMCHECKBOX </w:instrText>
      </w:r>
      <w:r w:rsidRPr="00B3223E">
        <w:fldChar w:fldCharType="separate"/>
      </w:r>
      <w:r w:rsidRPr="00B3223E">
        <w:fldChar w:fldCharType="end"/>
      </w:r>
      <w:r w:rsidRPr="00152A47">
        <w:tab/>
        <w:t xml:space="preserve">No </w:t>
      </w:r>
      <w:r w:rsidRPr="00152A47" w:rsidR="0082641F">
        <w:rPr>
          <w:rFonts w:ascii="Wingdings" w:eastAsia="Wingdings" w:hAnsi="Wingdings" w:cs="Wingdings"/>
        </w:rPr>
        <w:sym w:font="Wingdings" w:char="F0E8"/>
      </w:r>
      <w:r w:rsidRPr="00152A47" w:rsidR="0082641F">
        <w:rPr>
          <w:b/>
          <w:bCs/>
          <w:i/>
        </w:rPr>
        <w:t xml:space="preserve">Go to Question </w:t>
      </w:r>
      <w:r w:rsidR="00585D8E">
        <w:rPr>
          <w:b/>
          <w:i/>
        </w:rPr>
        <w:t>33</w:t>
      </w:r>
    </w:p>
    <w:p w:rsidR="003F3236" w:rsidP="003F3236" w14:paraId="48B19EDB" w14:textId="77777777">
      <w:pPr>
        <w:pStyle w:val="BodyText2"/>
        <w:tabs>
          <w:tab w:val="left" w:pos="1260"/>
        </w:tabs>
        <w:spacing w:after="0" w:line="240" w:lineRule="atLeast"/>
        <w:ind w:left="1260" w:hanging="1260"/>
        <w:rPr>
          <w:b/>
          <w:sz w:val="22"/>
          <w:szCs w:val="22"/>
          <w:highlight w:val="yellow"/>
        </w:rPr>
      </w:pPr>
    </w:p>
    <w:p w:rsidR="00877E2D" w:rsidRPr="00C846E1" w:rsidP="003F3236" w14:paraId="1DE3038E" w14:textId="756A9832">
      <w:pPr>
        <w:pStyle w:val="BodyText2"/>
        <w:tabs>
          <w:tab w:val="left" w:pos="1260"/>
        </w:tabs>
        <w:spacing w:after="0" w:line="240" w:lineRule="atLeast"/>
        <w:ind w:left="1260" w:hanging="1260"/>
        <w:rPr>
          <w:b/>
          <w:sz w:val="22"/>
          <w:szCs w:val="22"/>
        </w:rPr>
      </w:pPr>
      <w:r w:rsidRPr="00C846E1">
        <w:rPr>
          <w:b/>
          <w:sz w:val="22"/>
          <w:szCs w:val="22"/>
        </w:rPr>
        <w:t>If you are filling out this survey for someone else, please answer each question the way you</w:t>
      </w:r>
    </w:p>
    <w:p w:rsidR="00476099" w:rsidRPr="00C846E1" w:rsidP="003F3236" w14:paraId="56CEFCBF" w14:textId="3FF1DAA5">
      <w:pPr>
        <w:pStyle w:val="BodyText2"/>
        <w:tabs>
          <w:tab w:val="left" w:pos="1260"/>
        </w:tabs>
        <w:spacing w:after="0" w:line="240" w:lineRule="atLeast"/>
        <w:ind w:left="1260" w:hanging="1260"/>
        <w:rPr>
          <w:b/>
          <w:sz w:val="22"/>
          <w:szCs w:val="22"/>
        </w:rPr>
      </w:pPr>
      <w:r w:rsidRPr="00C846E1">
        <w:rPr>
          <w:b/>
          <w:sz w:val="22"/>
          <w:szCs w:val="22"/>
        </w:rPr>
        <w:t>think the person you are helping would answer about him or herself.</w:t>
      </w:r>
    </w:p>
    <w:p w:rsidR="003F3236" w:rsidRPr="009E1BE6" w:rsidP="003F3236" w14:paraId="598963B7" w14:textId="77777777">
      <w:pPr>
        <w:pStyle w:val="Caption"/>
        <w:ind w:left="0"/>
        <w:rPr>
          <w:rFonts w:cs="Arial"/>
          <w:b w:val="0"/>
        </w:rPr>
      </w:pPr>
      <w:bookmarkStart w:id="0" w:name="_Hlk103272525"/>
    </w:p>
    <w:p w:rsidR="001357B5" w:rsidRPr="00446BD6" w:rsidP="00446BD6" w14:paraId="535EE380" w14:textId="4F9ECA60">
      <w:pPr>
        <w:rPr>
          <w:sz w:val="22"/>
          <w:szCs w:val="22"/>
        </w:rPr>
      </w:pPr>
      <w:r w:rsidRPr="000F52CC">
        <w:rPr>
          <w:sz w:val="22"/>
          <w:szCs w:val="22"/>
        </w:rPr>
        <w:t xml:space="preserve">All information that would permit identification of any person who completes this survey is </w:t>
      </w:r>
      <w:r w:rsidRPr="00952210">
        <w:rPr>
          <w:sz w:val="22"/>
          <w:szCs w:val="22"/>
        </w:rPr>
        <w:t>protected by the Privacy Act and the Health Insurance Portability and Accountability Act (HIPAA). This information will be used only for purposes permitted by law and will not be disclosed or released for any other reason. If you have any questions or want to know more about the study, please call [survey vendor name] at [phone number].</w:t>
      </w:r>
    </w:p>
    <w:p w:rsidR="001357B5" w:rsidRPr="00D22804" w:rsidP="00C42FE4" w14:paraId="4671E219" w14:textId="77777777">
      <w:pPr>
        <w:rPr>
          <w:sz w:val="21"/>
          <w:szCs w:val="21"/>
        </w:rPr>
      </w:pPr>
    </w:p>
    <w:p w:rsidR="003F3236" w:rsidP="00446BD6" w14:paraId="06C35693" w14:textId="17D32ED4">
      <w:pPr>
        <w:rPr>
          <w:szCs w:val="20"/>
        </w:rPr>
      </w:pPr>
      <w:r w:rsidRPr="00446BD6">
        <w:rPr>
          <w:szCs w:val="20"/>
        </w:rPr>
        <w:t xml:space="preserve">According to the Paperwork Reduction Act of 1995, no persons are required to respond to a collection of information that does not display a valid OMB control number. </w:t>
      </w:r>
      <w:r w:rsidRPr="00446BD6">
        <w:rPr>
          <w:szCs w:val="20"/>
        </w:rPr>
        <w:t xml:space="preserve">The </w:t>
      </w:r>
      <w:r w:rsidR="00D25071">
        <w:rPr>
          <w:szCs w:val="20"/>
        </w:rPr>
        <w:t xml:space="preserve">valid </w:t>
      </w:r>
      <w:r w:rsidRPr="00446BD6">
        <w:rPr>
          <w:szCs w:val="20"/>
        </w:rPr>
        <w:t xml:space="preserve">OMB control number for this information collection is </w:t>
      </w:r>
      <w:r w:rsidRPr="00446BD6">
        <w:rPr>
          <w:b/>
          <w:szCs w:val="20"/>
        </w:rPr>
        <w:t>0938-0701.</w:t>
      </w:r>
      <w:r w:rsidRPr="00446BD6">
        <w:rPr>
          <w:szCs w:val="20"/>
        </w:rPr>
        <w:t xml:space="preserve"> </w:t>
      </w:r>
      <w:r w:rsidRPr="00D25071" w:rsidR="00D25071">
        <w:rPr>
          <w:szCs w:val="20"/>
        </w:rPr>
        <w:t xml:space="preserve">This information collection produces </w:t>
      </w:r>
      <w:r w:rsidR="00D25071">
        <w:rPr>
          <w:szCs w:val="20"/>
        </w:rPr>
        <w:t xml:space="preserve">data </w:t>
      </w:r>
      <w:r w:rsidRPr="00D25071" w:rsidR="00D25071">
        <w:rPr>
          <w:szCs w:val="20"/>
        </w:rPr>
        <w:t xml:space="preserve">to help individuals choose a </w:t>
      </w:r>
      <w:r w:rsidR="00D25071">
        <w:rPr>
          <w:szCs w:val="20"/>
        </w:rPr>
        <w:t xml:space="preserve">health plan and help health plans </w:t>
      </w:r>
      <w:r w:rsidRPr="00D25071" w:rsidR="00D25071">
        <w:rPr>
          <w:szCs w:val="20"/>
        </w:rPr>
        <w:t xml:space="preserve">improve </w:t>
      </w:r>
      <w:r w:rsidR="00D25071">
        <w:rPr>
          <w:szCs w:val="20"/>
        </w:rPr>
        <w:t xml:space="preserve">the quality of </w:t>
      </w:r>
      <w:r w:rsidRPr="00D25071" w:rsidR="00D25071">
        <w:rPr>
          <w:szCs w:val="20"/>
        </w:rPr>
        <w:t>care</w:t>
      </w:r>
      <w:r w:rsidR="00D25071">
        <w:rPr>
          <w:szCs w:val="20"/>
        </w:rPr>
        <w:t xml:space="preserve">. </w:t>
      </w:r>
      <w:r w:rsidRPr="00446BD6">
        <w:rPr>
          <w:szCs w:val="20"/>
        </w:rPr>
        <w:t xml:space="preserve">The time required to complete this information collection is estimated to average </w:t>
      </w:r>
      <w:r w:rsidRPr="00446BD6">
        <w:rPr>
          <w:b/>
          <w:szCs w:val="20"/>
        </w:rPr>
        <w:t>20 minutes</w:t>
      </w:r>
      <w:r w:rsidRPr="00446BD6">
        <w:rPr>
          <w:szCs w:val="20"/>
        </w:rPr>
        <w:t xml:space="preserve"> including the time to review instructions, search existing data resources, gather the data needed, and complete and review the information collection. </w:t>
      </w:r>
      <w:r w:rsidRPr="00587624" w:rsidR="00587624">
        <w:rPr>
          <w:szCs w:val="20"/>
        </w:rPr>
        <w:t>This information collection is voluntary</w:t>
      </w:r>
      <w:r w:rsidR="00587624">
        <w:rPr>
          <w:szCs w:val="20"/>
        </w:rPr>
        <w:t xml:space="preserve"> </w:t>
      </w:r>
      <w:r w:rsidRPr="00587624" w:rsidR="00587624">
        <w:rPr>
          <w:szCs w:val="20"/>
        </w:rPr>
        <w:t xml:space="preserve">and confidentiality </w:t>
      </w:r>
      <w:r w:rsidR="00587624">
        <w:rPr>
          <w:szCs w:val="20"/>
        </w:rPr>
        <w:t>is provided</w:t>
      </w:r>
      <w:r w:rsidRPr="00587624" w:rsidR="00587624">
        <w:rPr>
          <w:szCs w:val="20"/>
        </w:rPr>
        <w:t>.</w:t>
      </w:r>
      <w:r w:rsidR="00587624">
        <w:rPr>
          <w:szCs w:val="20"/>
        </w:rPr>
        <w:t xml:space="preserve"> </w:t>
      </w:r>
      <w:r w:rsidRPr="00446BD6">
        <w:rPr>
          <w:szCs w:val="20"/>
        </w:rPr>
        <w:t>If you have comments concerning the accuracy of the time estimate(s) or suggestions for improving this form, please write to: CMS</w:t>
      </w:r>
      <w:r w:rsidR="00587624">
        <w:rPr>
          <w:szCs w:val="20"/>
        </w:rPr>
        <w:t xml:space="preserve"> PRA Reports Clearance Officer</w:t>
      </w:r>
      <w:r w:rsidRPr="00446BD6">
        <w:rPr>
          <w:szCs w:val="20"/>
        </w:rPr>
        <w:t xml:space="preserve">, 7500 Security Boulevard, </w:t>
      </w:r>
      <w:r w:rsidRPr="00446BD6">
        <w:rPr>
          <w:color w:val="000000" w:themeColor="text1"/>
          <w:szCs w:val="20"/>
        </w:rPr>
        <w:t>C1-25-05</w:t>
      </w:r>
      <w:r w:rsidRPr="00446BD6">
        <w:rPr>
          <w:szCs w:val="20"/>
        </w:rPr>
        <w:t>, Baltimore, Maryland 21244-1850.</w:t>
      </w:r>
    </w:p>
    <w:p w:rsidR="009D6DC4" w:rsidRPr="009D6DC4" w:rsidP="009D6DC4" w14:paraId="3B355803" w14:textId="77777777"/>
    <w:bookmarkEnd w:id="0"/>
    <w:p w:rsidR="003F3236" w:rsidRPr="00BC1F35" w:rsidP="00013C7E" w14:paraId="7060DFFE" w14:textId="77777777">
      <w:pPr>
        <w:pStyle w:val="Caption"/>
        <w:ind w:left="0"/>
        <w:rPr>
          <w:sz w:val="22"/>
          <w:szCs w:val="22"/>
        </w:rPr>
      </w:pPr>
    </w:p>
    <w:p w:rsidR="001A741B" w:rsidRPr="001A741B" w:rsidP="003F3236" w14:paraId="5813DC6A" w14:textId="1E43E8B8">
      <w:pPr>
        <w:pStyle w:val="Caption"/>
        <w:ind w:left="0"/>
        <w:rPr>
          <w:b w:val="0"/>
          <w:sz w:val="18"/>
          <w:szCs w:val="18"/>
        </w:rPr>
      </w:pPr>
      <w:r w:rsidRPr="001A741B">
        <w:rPr>
          <w:sz w:val="18"/>
          <w:szCs w:val="18"/>
        </w:rPr>
        <w:t xml:space="preserve">OMB 0938-0701 </w:t>
      </w:r>
      <w:r w:rsidR="000760F2">
        <w:rPr>
          <w:sz w:val="18"/>
          <w:szCs w:val="18"/>
        </w:rPr>
        <w:t>(Exp</w:t>
      </w:r>
      <w:r w:rsidR="00840F59">
        <w:rPr>
          <w:sz w:val="18"/>
          <w:szCs w:val="18"/>
        </w:rPr>
        <w:t>ires:</w:t>
      </w:r>
      <w:r w:rsidR="000760F2">
        <w:rPr>
          <w:sz w:val="18"/>
          <w:szCs w:val="18"/>
        </w:rPr>
        <w:t xml:space="preserve"> 5/31/2025)</w:t>
      </w:r>
    </w:p>
    <w:p w:rsidR="00793D0A" w:rsidP="00793D0A" w14:paraId="2273DDE0" w14:textId="77777777"/>
    <w:p w:rsidR="00793D0A" w:rsidP="00793D0A" w14:paraId="48206F69" w14:textId="77777777"/>
    <w:p w:rsidR="00793D0A" w:rsidP="00793D0A" w14:paraId="56D63431" w14:textId="77777777"/>
    <w:p w:rsidR="00793D0A" w:rsidP="00793D0A" w14:paraId="40175E6F" w14:textId="77777777"/>
    <w:p w:rsidR="00793D0A" w:rsidP="00793D0A" w14:paraId="7D4E83F5" w14:textId="77777777"/>
    <w:p w:rsidR="00793D0A" w:rsidRPr="00150F28" w:rsidP="00150F28" w14:paraId="1EF31D89" w14:textId="77777777">
      <w:pPr>
        <w:rPr>
          <w:b/>
        </w:rPr>
      </w:pPr>
    </w:p>
    <w:p w:rsidR="00F04C73" w:rsidP="001A741B" w14:paraId="69CD3F38" w14:textId="06A15F13">
      <w:pPr>
        <w:pStyle w:val="Caption"/>
        <w:ind w:left="0"/>
        <w:rPr>
          <w:sz w:val="18"/>
          <w:szCs w:val="18"/>
        </w:rPr>
      </w:pPr>
      <w:r w:rsidRPr="0264F1E6">
        <w:rPr>
          <w:b w:val="0"/>
          <w:bCs w:val="0"/>
          <w:sz w:val="18"/>
          <w:szCs w:val="18"/>
        </w:rPr>
        <w:t xml:space="preserve">© </w:t>
      </w:r>
      <w:r w:rsidRPr="0264F1E6" w:rsidR="00713FD7">
        <w:rPr>
          <w:b w:val="0"/>
          <w:bCs w:val="0"/>
          <w:sz w:val="18"/>
          <w:szCs w:val="18"/>
        </w:rPr>
        <w:t>202</w:t>
      </w:r>
      <w:r w:rsidRPr="0264F1E6" w:rsidR="00912285">
        <w:rPr>
          <w:b w:val="0"/>
          <w:bCs w:val="0"/>
          <w:sz w:val="18"/>
          <w:szCs w:val="18"/>
        </w:rPr>
        <w:t>4</w:t>
      </w:r>
      <w:r w:rsidRPr="0264F1E6" w:rsidR="00254AFD">
        <w:rPr>
          <w:b w:val="0"/>
          <w:bCs w:val="0"/>
          <w:sz w:val="18"/>
          <w:szCs w:val="18"/>
        </w:rPr>
        <w:t xml:space="preserve"> </w:t>
      </w:r>
      <w:r w:rsidRPr="0264F1E6">
        <w:rPr>
          <w:b w:val="0"/>
          <w:bCs w:val="0"/>
          <w:sz w:val="18"/>
          <w:szCs w:val="18"/>
        </w:rPr>
        <w:t>by the National Committee for Quality Assurance (NCQA). This survey instrument may not be reproduced or transmitted in any form, electronic or mechanical, without the express written permission of NCQA. All rights reserved.</w:t>
      </w:r>
    </w:p>
    <w:p w:rsidR="00020028" w:rsidP="004748D7" w14:paraId="75A521D3" w14:textId="77777777">
      <w:pPr>
        <w:pStyle w:val="Heading2"/>
        <w:spacing w:after="240"/>
      </w:pPr>
    </w:p>
    <w:p w:rsidR="00F04C73" w:rsidP="004748D7" w14:paraId="6D56ABED" w14:textId="77C903D6">
      <w:pPr>
        <w:pStyle w:val="Heading2"/>
        <w:spacing w:after="240"/>
        <w:sectPr w:rsidSect="000E2E38">
          <w:footerReference w:type="default" r:id="rId9"/>
          <w:footerReference w:type="first" r:id="rId10"/>
          <w:pgSz w:w="12240" w:h="15840"/>
          <w:pgMar w:top="1080" w:right="1080" w:bottom="1080" w:left="1080" w:header="720" w:footer="720" w:gutter="0"/>
          <w:cols w:space="1080"/>
          <w:titlePg/>
          <w:docGrid w:linePitch="360"/>
        </w:sectPr>
      </w:pPr>
      <w:r w:rsidRPr="00AA02D5">
        <w:t>Medicare Health Outcomes Survey</w:t>
      </w:r>
    </w:p>
    <w:p w:rsidR="00185F44" w:rsidRPr="00F04C73" w:rsidP="00446790" w14:paraId="18D1EEFE" w14:textId="1B511071">
      <w:pPr>
        <w:tabs>
          <w:tab w:val="left" w:pos="270"/>
        </w:tabs>
        <w:spacing w:before="120" w:after="120"/>
        <w:ind w:left="274" w:hanging="274"/>
        <w:rPr>
          <w:sz w:val="22"/>
          <w:szCs w:val="28"/>
        </w:rPr>
      </w:pPr>
      <w:r w:rsidRPr="00F04C73">
        <w:rPr>
          <w:sz w:val="22"/>
          <w:szCs w:val="28"/>
        </w:rPr>
        <w:t>1.</w:t>
      </w:r>
      <w:r w:rsidRPr="00F04C73">
        <w:rPr>
          <w:sz w:val="22"/>
          <w:szCs w:val="28"/>
        </w:rPr>
        <w:tab/>
        <w:t xml:space="preserve">In general, </w:t>
      </w:r>
      <w:r w:rsidRPr="00EF2FAA">
        <w:rPr>
          <w:sz w:val="22"/>
        </w:rPr>
        <w:t>would</w:t>
      </w:r>
      <w:r w:rsidRPr="00F04C73">
        <w:rPr>
          <w:sz w:val="22"/>
          <w:szCs w:val="28"/>
        </w:rPr>
        <w:t xml:space="preserve"> you say your health is:</w:t>
      </w:r>
    </w:p>
    <w:p w:rsidR="00C913A3" w:rsidRPr="00F063FE" w:rsidP="00DF7BF4" w14:paraId="48CA41C4" w14:textId="77777777">
      <w:pPr>
        <w:pStyle w:val="Q1-FirstLevelQuestion"/>
        <w:tabs>
          <w:tab w:val="clear" w:pos="446"/>
          <w:tab w:val="left" w:pos="1170"/>
        </w:tabs>
        <w:spacing w:before="0" w:after="60" w:line="240" w:lineRule="auto"/>
        <w:ind w:left="1170" w:hanging="630"/>
      </w:pPr>
      <w:r w:rsidRPr="005E6A5C">
        <w:rPr>
          <w:rFonts w:cs="Times New Roman"/>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Excellent</w:t>
      </w:r>
    </w:p>
    <w:p w:rsidR="00C913A3" w:rsidRPr="00AA02D5" w:rsidP="00DF7BF4" w14:paraId="1249DE96" w14:textId="77777777">
      <w:pPr>
        <w:pStyle w:val="Q1-FirstLevelQuestion"/>
        <w:tabs>
          <w:tab w:val="clear" w:pos="446"/>
          <w:tab w:val="left" w:pos="1170"/>
        </w:tabs>
        <w:spacing w:before="0" w:after="60" w:line="240" w:lineRule="auto"/>
        <w:ind w:left="1170" w:hanging="630"/>
      </w:pPr>
      <w:r w:rsidRPr="005E6A5C">
        <w:rPr>
          <w:rFonts w:cs="Times New Roman"/>
          <w:sz w:val="20"/>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w:t>
      </w:r>
      <w:r w:rsidRPr="00F063FE">
        <w:t>Very g</w:t>
      </w:r>
      <w:r w:rsidRPr="00AA02D5">
        <w:t>ood</w:t>
      </w:r>
    </w:p>
    <w:p w:rsidR="00C913A3" w:rsidRPr="00F063FE" w:rsidP="00DF7BF4" w14:paraId="36ECE6ED" w14:textId="77777777">
      <w:pPr>
        <w:pStyle w:val="Q1-FirstLevelQuestion"/>
        <w:tabs>
          <w:tab w:val="clear" w:pos="446"/>
          <w:tab w:val="left" w:pos="1170"/>
        </w:tabs>
        <w:spacing w:before="0" w:after="60" w:line="240" w:lineRule="auto"/>
        <w:ind w:left="1170" w:hanging="630"/>
      </w:pPr>
      <w:r w:rsidRPr="005E6A5C">
        <w:rPr>
          <w:rFonts w:cs="Times New Roman"/>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Good</w:t>
      </w:r>
    </w:p>
    <w:p w:rsidR="00C913A3" w:rsidRPr="00F063FE" w:rsidP="00DF7BF4" w14:paraId="3963E20C" w14:textId="77777777">
      <w:pPr>
        <w:pStyle w:val="Q1-FirstLevelQuestion"/>
        <w:tabs>
          <w:tab w:val="clear" w:pos="446"/>
          <w:tab w:val="left" w:pos="1170"/>
        </w:tabs>
        <w:spacing w:before="0" w:after="60" w:line="240" w:lineRule="auto"/>
        <w:ind w:left="1170" w:hanging="630"/>
      </w:pPr>
      <w:r w:rsidRPr="005E6A5C">
        <w:rPr>
          <w:rFonts w:cs="Times New Roman"/>
          <w:sz w:val="20"/>
          <w:szCs w:val="20"/>
          <w:vertAlign w:val="subscript"/>
        </w:rPr>
        <w:t>4</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Fair</w:t>
      </w:r>
    </w:p>
    <w:p w:rsidR="00C913A3" w:rsidRPr="00F063FE" w:rsidP="00DF7BF4" w14:paraId="47E3B8EE" w14:textId="21D3A9BB">
      <w:pPr>
        <w:tabs>
          <w:tab w:val="left" w:pos="540"/>
        </w:tabs>
        <w:spacing w:after="60"/>
        <w:ind w:left="1181" w:hanging="634"/>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AA02D5">
        <w:rPr>
          <w:sz w:val="22"/>
          <w:szCs w:val="22"/>
        </w:rPr>
        <w:instrText xml:space="preserve"> FORMCHECKBOX </w:instrText>
      </w:r>
      <w:r w:rsidRPr="00B3223E">
        <w:rPr>
          <w:sz w:val="22"/>
          <w:szCs w:val="22"/>
        </w:rPr>
        <w:fldChar w:fldCharType="separate"/>
      </w:r>
      <w:r w:rsidRPr="00B3223E">
        <w:rPr>
          <w:sz w:val="22"/>
          <w:szCs w:val="22"/>
        </w:rPr>
        <w:fldChar w:fldCharType="end"/>
      </w:r>
      <w:r w:rsidRPr="00AA02D5">
        <w:rPr>
          <w:sz w:val="22"/>
          <w:szCs w:val="22"/>
        </w:rPr>
        <w:t xml:space="preserve"> Poor</w:t>
      </w:r>
    </w:p>
    <w:p w:rsidR="00661647" w:rsidRPr="00AA02D5" w:rsidP="001D1A69" w14:paraId="063A62BF" w14:textId="342B5B75">
      <w:pPr>
        <w:tabs>
          <w:tab w:val="left" w:pos="270"/>
        </w:tabs>
        <w:spacing w:before="120"/>
        <w:ind w:left="270" w:hanging="270"/>
        <w:rPr>
          <w:sz w:val="10"/>
          <w:szCs w:val="10"/>
        </w:rPr>
      </w:pPr>
    </w:p>
    <w:p w:rsidR="00C913A3" w:rsidRPr="00AA02D5" w:rsidP="001D1A69" w14:paraId="08EAFC87" w14:textId="77777777">
      <w:pPr>
        <w:tabs>
          <w:tab w:val="left" w:pos="270"/>
        </w:tabs>
        <w:spacing w:before="120"/>
        <w:ind w:left="270" w:hanging="270"/>
        <w:rPr>
          <w:sz w:val="22"/>
        </w:rPr>
      </w:pPr>
      <w:r w:rsidRPr="00AA02D5">
        <w:rPr>
          <w:sz w:val="22"/>
        </w:rPr>
        <w:t>2.</w:t>
      </w:r>
      <w:r w:rsidRPr="00AA02D5">
        <w:rPr>
          <w:sz w:val="22"/>
        </w:rPr>
        <w:tab/>
        <w:t xml:space="preserve">The following items are about activities you might do during a typical day. Does </w:t>
      </w:r>
      <w:r w:rsidRPr="00AA02D5">
        <w:rPr>
          <w:b/>
          <w:sz w:val="22"/>
        </w:rPr>
        <w:t xml:space="preserve">your health </w:t>
      </w:r>
      <w:r w:rsidRPr="00AA02D5">
        <w:rPr>
          <w:b/>
          <w:sz w:val="22"/>
          <w:u w:val="single"/>
        </w:rPr>
        <w:t>now</w:t>
      </w:r>
      <w:r w:rsidRPr="00AA02D5">
        <w:rPr>
          <w:b/>
          <w:sz w:val="22"/>
        </w:rPr>
        <w:t xml:space="preserve"> limit you</w:t>
      </w:r>
      <w:r w:rsidRPr="00AA02D5">
        <w:rPr>
          <w:sz w:val="22"/>
        </w:rPr>
        <w:t xml:space="preserve"> in these activities? If so, how much?</w:t>
      </w:r>
    </w:p>
    <w:p w:rsidR="00C913A3" w:rsidRPr="00AA02D5" w:rsidP="001D1A69" w14:paraId="39E670EE" w14:textId="77777777">
      <w:pPr>
        <w:spacing w:before="120" w:after="120"/>
        <w:ind w:left="540" w:hanging="270"/>
        <w:rPr>
          <w:sz w:val="22"/>
        </w:rPr>
      </w:pPr>
      <w:r w:rsidRPr="00AA02D5">
        <w:rPr>
          <w:sz w:val="22"/>
        </w:rPr>
        <w:t>a.</w:t>
      </w:r>
      <w:r w:rsidRPr="00AA02D5">
        <w:rPr>
          <w:sz w:val="22"/>
        </w:rPr>
        <w:tab/>
      </w:r>
      <w:r w:rsidRPr="00AA02D5">
        <w:rPr>
          <w:b/>
          <w:sz w:val="22"/>
        </w:rPr>
        <w:t>Moderate activities,</w:t>
      </w:r>
      <w:r w:rsidRPr="00AA02D5">
        <w:rPr>
          <w:sz w:val="22"/>
        </w:rPr>
        <w:t xml:space="preserve"> such as moving a table, pushing a vacuum cleaner, bowling, or playing golf</w:t>
      </w:r>
    </w:p>
    <w:p w:rsidR="00C913A3" w:rsidRPr="00F063FE" w:rsidP="00DF7BF4" w14:paraId="5887228A"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limited a lot</w:t>
      </w:r>
    </w:p>
    <w:p w:rsidR="00C913A3" w:rsidRPr="00AA02D5" w:rsidP="00DF7BF4" w14:paraId="5344FE4B"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w:t>
      </w:r>
      <w:r w:rsidRPr="00F063FE">
        <w:t xml:space="preserve"> limited a little</w:t>
      </w:r>
    </w:p>
    <w:p w:rsidR="00C913A3" w:rsidRPr="00F063FE" w:rsidP="00DF7BF4" w14:paraId="18DC6E3F"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No, not limited at all</w:t>
      </w:r>
    </w:p>
    <w:p w:rsidR="00C913A3" w:rsidRPr="00AA02D5" w:rsidP="001D1A69" w14:paraId="11F99A1D" w14:textId="77777777">
      <w:pPr>
        <w:spacing w:before="120" w:after="120"/>
        <w:ind w:left="540" w:hanging="270"/>
        <w:rPr>
          <w:sz w:val="22"/>
        </w:rPr>
      </w:pPr>
      <w:r w:rsidRPr="00AA02D5">
        <w:rPr>
          <w:sz w:val="22"/>
        </w:rPr>
        <w:t>b.</w:t>
      </w:r>
      <w:r w:rsidRPr="00AA02D5">
        <w:rPr>
          <w:sz w:val="22"/>
        </w:rPr>
        <w:tab/>
        <w:t xml:space="preserve">Climbing </w:t>
      </w:r>
      <w:r w:rsidRPr="00AA02D5">
        <w:rPr>
          <w:b/>
          <w:sz w:val="22"/>
        </w:rPr>
        <w:t>several</w:t>
      </w:r>
      <w:r w:rsidRPr="00AA02D5">
        <w:rPr>
          <w:sz w:val="22"/>
        </w:rPr>
        <w:t xml:space="preserve"> flights of stairs</w:t>
      </w:r>
    </w:p>
    <w:p w:rsidR="00C913A3" w:rsidRPr="00F063FE" w:rsidP="00DF7BF4" w14:paraId="2F99FB77"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limited a lot</w:t>
      </w:r>
    </w:p>
    <w:p w:rsidR="00C913A3" w:rsidRPr="00F063FE" w:rsidP="00DF7BF4" w14:paraId="4150CF29"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limited a little</w:t>
      </w:r>
    </w:p>
    <w:p w:rsidR="00C913A3" w:rsidRPr="00F063FE" w:rsidP="00DF7BF4" w14:paraId="542823F2"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No, not limited at all</w:t>
      </w:r>
    </w:p>
    <w:p w:rsidR="00661647" w:rsidRPr="00AA02D5" w:rsidP="001D1A69" w14:paraId="22F7E2C4" w14:textId="529BC927">
      <w:pPr>
        <w:spacing w:before="120"/>
        <w:ind w:left="270" w:hanging="270"/>
        <w:rPr>
          <w:sz w:val="10"/>
          <w:szCs w:val="10"/>
        </w:rPr>
      </w:pPr>
    </w:p>
    <w:p w:rsidR="00C913A3" w:rsidRPr="00AA02D5" w:rsidP="00150F28" w14:paraId="1AC3499B" w14:textId="77777777">
      <w:pPr>
        <w:spacing w:before="120" w:line="250" w:lineRule="auto"/>
        <w:ind w:left="274" w:hanging="274"/>
        <w:rPr>
          <w:b/>
          <w:bCs/>
          <w:sz w:val="22"/>
          <w:szCs w:val="22"/>
        </w:rPr>
      </w:pPr>
      <w:r w:rsidRPr="1BF172C2">
        <w:rPr>
          <w:sz w:val="22"/>
          <w:szCs w:val="22"/>
        </w:rPr>
        <w:t>3.</w:t>
      </w:r>
      <w:r>
        <w:tab/>
      </w:r>
      <w:r w:rsidRPr="1BF172C2">
        <w:rPr>
          <w:sz w:val="22"/>
          <w:szCs w:val="22"/>
        </w:rPr>
        <w:t xml:space="preserve">During the </w:t>
      </w:r>
      <w:r w:rsidRPr="1BF172C2">
        <w:rPr>
          <w:b/>
          <w:bCs/>
          <w:sz w:val="22"/>
          <w:szCs w:val="22"/>
          <w:u w:val="single"/>
        </w:rPr>
        <w:t>past 4 weeks</w:t>
      </w:r>
      <w:r w:rsidRPr="1BF172C2">
        <w:rPr>
          <w:b/>
          <w:bCs/>
          <w:sz w:val="22"/>
          <w:szCs w:val="22"/>
        </w:rPr>
        <w:t>,</w:t>
      </w:r>
      <w:r w:rsidRPr="1BF172C2">
        <w:rPr>
          <w:sz w:val="22"/>
          <w:szCs w:val="22"/>
        </w:rPr>
        <w:t xml:space="preserve"> have you had any of the following problems with your work or other regular daily activities </w:t>
      </w:r>
      <w:r w:rsidRPr="1BF172C2">
        <w:rPr>
          <w:b/>
          <w:bCs/>
          <w:sz w:val="22"/>
          <w:szCs w:val="22"/>
        </w:rPr>
        <w:t>as a result of your physical health</w:t>
      </w:r>
      <w:r w:rsidRPr="1BF172C2">
        <w:rPr>
          <w:sz w:val="22"/>
          <w:szCs w:val="22"/>
        </w:rPr>
        <w:t>?</w:t>
      </w:r>
    </w:p>
    <w:p w:rsidR="00C913A3" w:rsidRPr="00AA02D5" w:rsidP="001D1A69" w14:paraId="50EB6EF6" w14:textId="40FE5FFF">
      <w:pPr>
        <w:spacing w:before="120" w:after="120"/>
        <w:ind w:left="540" w:hanging="270"/>
        <w:rPr>
          <w:sz w:val="22"/>
        </w:rPr>
      </w:pPr>
      <w:r w:rsidRPr="00AA02D5">
        <w:rPr>
          <w:sz w:val="22"/>
        </w:rPr>
        <w:t>a.</w:t>
      </w:r>
      <w:r w:rsidRPr="00AA02D5">
        <w:rPr>
          <w:sz w:val="22"/>
        </w:rPr>
        <w:tab/>
      </w:r>
      <w:r w:rsidRPr="00AA02D5">
        <w:rPr>
          <w:b/>
          <w:sz w:val="22"/>
        </w:rPr>
        <w:t>Accomplished less</w:t>
      </w:r>
      <w:r w:rsidRPr="00AA02D5">
        <w:rPr>
          <w:sz w:val="22"/>
        </w:rPr>
        <w:t xml:space="preserve"> than you would like</w:t>
      </w:r>
      <w:r w:rsidRPr="00AA02D5" w:rsidR="001006AA">
        <w:rPr>
          <w:sz w:val="22"/>
        </w:rPr>
        <w:t xml:space="preserve"> </w:t>
      </w:r>
      <w:r w:rsidRPr="00AA02D5" w:rsidR="001006AA">
        <w:rPr>
          <w:b/>
          <w:sz w:val="22"/>
        </w:rPr>
        <w:t>as a result of your physical health?</w:t>
      </w:r>
    </w:p>
    <w:p w:rsidR="00C913A3" w:rsidRPr="00F063FE" w:rsidP="00DF7BF4" w14:paraId="730CC149"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No, none of the time</w:t>
      </w:r>
    </w:p>
    <w:p w:rsidR="00C913A3" w:rsidRPr="00F063FE" w:rsidP="00DF7BF4" w14:paraId="4B5FF944"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 little of the time</w:t>
      </w:r>
    </w:p>
    <w:p w:rsidR="00C913A3" w:rsidRPr="00F063FE" w:rsidP="00DF7BF4" w14:paraId="3BEA8756"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some of the time</w:t>
      </w:r>
    </w:p>
    <w:p w:rsidR="00C913A3" w:rsidRPr="00F063FE" w:rsidP="00DF7BF4" w14:paraId="2F56BBB8"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most of the time</w:t>
      </w:r>
    </w:p>
    <w:p w:rsidR="00C913A3" w:rsidRPr="00F063FE" w:rsidP="00DF7BF4" w14:paraId="2D6C54A4"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ll of the time</w:t>
      </w:r>
    </w:p>
    <w:p w:rsidR="00C913A3" w:rsidRPr="00AA02D5" w:rsidP="001D1A69" w14:paraId="2866C8E3" w14:textId="7C3C713E">
      <w:pPr>
        <w:spacing w:before="120" w:after="120"/>
        <w:ind w:left="540" w:hanging="270"/>
        <w:rPr>
          <w:b/>
          <w:sz w:val="22"/>
        </w:rPr>
      </w:pPr>
      <w:r>
        <w:rPr>
          <w:sz w:val="22"/>
        </w:rPr>
        <w:br w:type="column"/>
      </w:r>
      <w:r w:rsidRPr="00AA02D5">
        <w:rPr>
          <w:sz w:val="22"/>
        </w:rPr>
        <w:t>b.</w:t>
      </w:r>
      <w:r w:rsidRPr="00AA02D5">
        <w:rPr>
          <w:sz w:val="22"/>
        </w:rPr>
        <w:tab/>
        <w:t xml:space="preserve">Were limited in the </w:t>
      </w:r>
      <w:r w:rsidRPr="00AA02D5">
        <w:rPr>
          <w:b/>
          <w:sz w:val="22"/>
        </w:rPr>
        <w:t>kind</w:t>
      </w:r>
      <w:r w:rsidRPr="00AA02D5">
        <w:rPr>
          <w:sz w:val="22"/>
        </w:rPr>
        <w:t xml:space="preserve"> of work or other activities</w:t>
      </w:r>
      <w:r w:rsidRPr="00AA02D5" w:rsidR="00222008">
        <w:rPr>
          <w:sz w:val="22"/>
        </w:rPr>
        <w:t xml:space="preserve"> </w:t>
      </w:r>
      <w:r w:rsidRPr="00AA02D5" w:rsidR="00222008">
        <w:rPr>
          <w:b/>
          <w:sz w:val="22"/>
        </w:rPr>
        <w:t xml:space="preserve">as </w:t>
      </w:r>
      <w:r w:rsidRPr="00AA02D5" w:rsidR="00CC6BC7">
        <w:rPr>
          <w:b/>
          <w:sz w:val="22"/>
        </w:rPr>
        <w:t xml:space="preserve">a </w:t>
      </w:r>
      <w:r w:rsidRPr="00AA02D5" w:rsidR="00222008">
        <w:rPr>
          <w:b/>
          <w:sz w:val="22"/>
        </w:rPr>
        <w:t xml:space="preserve">result of your physical </w:t>
      </w:r>
      <w:r w:rsidRPr="00AA02D5" w:rsidR="001006AA">
        <w:rPr>
          <w:b/>
          <w:sz w:val="22"/>
        </w:rPr>
        <w:t>h</w:t>
      </w:r>
      <w:r w:rsidRPr="00AA02D5" w:rsidR="00222008">
        <w:rPr>
          <w:b/>
          <w:sz w:val="22"/>
        </w:rPr>
        <w:t>ealth?</w:t>
      </w:r>
    </w:p>
    <w:p w:rsidR="00C913A3" w:rsidRPr="00F063FE" w:rsidP="00DF7BF4" w14:paraId="0A357DB1"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No, none of the time</w:t>
      </w:r>
    </w:p>
    <w:p w:rsidR="00C913A3" w:rsidRPr="00F063FE" w:rsidP="00DF7BF4" w14:paraId="41239EE1"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 little of the time</w:t>
      </w:r>
    </w:p>
    <w:p w:rsidR="00C913A3" w:rsidRPr="00F063FE" w:rsidP="00DF7BF4" w14:paraId="0E9304B1"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some of the time</w:t>
      </w:r>
    </w:p>
    <w:p w:rsidR="00C913A3" w:rsidRPr="00F063FE" w:rsidP="00DF7BF4" w14:paraId="3927C3CE"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most of the time</w:t>
      </w:r>
    </w:p>
    <w:p w:rsidR="00C913A3" w:rsidRPr="00F063FE" w:rsidP="00DF7BF4" w14:paraId="458F96F1"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ll of the time</w:t>
      </w:r>
    </w:p>
    <w:p w:rsidR="001A741B" w:rsidRPr="00AA02D5" w:rsidP="001A741B" w14:paraId="7376ECCC" w14:textId="77777777">
      <w:pPr>
        <w:spacing w:before="120"/>
        <w:ind w:left="270" w:hanging="270"/>
        <w:rPr>
          <w:sz w:val="10"/>
          <w:szCs w:val="10"/>
        </w:rPr>
      </w:pPr>
    </w:p>
    <w:p w:rsidR="00C913A3" w:rsidRPr="00AA02D5" w:rsidP="00150F28" w14:paraId="4C60341A" w14:textId="77777777">
      <w:pPr>
        <w:spacing w:before="120" w:line="250" w:lineRule="auto"/>
        <w:ind w:left="274" w:hanging="274"/>
        <w:rPr>
          <w:sz w:val="22"/>
        </w:rPr>
      </w:pPr>
      <w:r w:rsidRPr="00AA02D5">
        <w:rPr>
          <w:sz w:val="22"/>
        </w:rPr>
        <w:t>4.</w:t>
      </w:r>
      <w:r w:rsidRPr="00AA02D5">
        <w:rPr>
          <w:sz w:val="22"/>
        </w:rPr>
        <w:tab/>
        <w:t xml:space="preserve">During the </w:t>
      </w:r>
      <w:r w:rsidRPr="00AA02D5">
        <w:rPr>
          <w:b/>
          <w:sz w:val="22"/>
        </w:rPr>
        <w:t>past 4 weeks,</w:t>
      </w:r>
      <w:r w:rsidRPr="00AA02D5">
        <w:rPr>
          <w:sz w:val="22"/>
        </w:rPr>
        <w:t xml:space="preserve"> have you had any of the following problems with your work or other regular daily activities </w:t>
      </w:r>
      <w:r w:rsidRPr="00AA02D5">
        <w:rPr>
          <w:b/>
          <w:sz w:val="22"/>
        </w:rPr>
        <w:t>as a result of any emotional problems</w:t>
      </w:r>
      <w:r w:rsidRPr="00AA02D5">
        <w:rPr>
          <w:sz w:val="22"/>
        </w:rPr>
        <w:t xml:space="preserve"> (such as feeling depressed or anxious)?</w:t>
      </w:r>
    </w:p>
    <w:p w:rsidR="00C913A3" w:rsidRPr="00AA02D5" w:rsidP="001D1A69" w14:paraId="21BB95A6" w14:textId="64F94FC7">
      <w:pPr>
        <w:spacing w:before="120" w:after="120"/>
        <w:ind w:left="540" w:hanging="270"/>
      </w:pPr>
      <w:r w:rsidRPr="00AA02D5">
        <w:rPr>
          <w:sz w:val="22"/>
        </w:rPr>
        <w:t>a.</w:t>
      </w:r>
      <w:r w:rsidRPr="00AA02D5">
        <w:rPr>
          <w:sz w:val="22"/>
        </w:rPr>
        <w:tab/>
      </w:r>
      <w:r w:rsidRPr="00AA02D5">
        <w:rPr>
          <w:b/>
          <w:sz w:val="22"/>
        </w:rPr>
        <w:t>Accomplished less</w:t>
      </w:r>
      <w:r w:rsidRPr="00AA02D5">
        <w:rPr>
          <w:sz w:val="22"/>
        </w:rPr>
        <w:t xml:space="preserve"> than you would like</w:t>
      </w:r>
      <w:r w:rsidRPr="00AA02D5" w:rsidR="0080335E">
        <w:rPr>
          <w:sz w:val="22"/>
        </w:rPr>
        <w:t xml:space="preserve"> </w:t>
      </w:r>
      <w:r w:rsidRPr="00AA02D5" w:rsidR="0080335E">
        <w:rPr>
          <w:b/>
          <w:sz w:val="22"/>
        </w:rPr>
        <w:t>as a result of any emotional problems</w:t>
      </w:r>
    </w:p>
    <w:p w:rsidR="00C913A3" w:rsidRPr="00F063FE" w:rsidP="00DF7BF4" w14:paraId="3468D0BB"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No, none of the time</w:t>
      </w:r>
    </w:p>
    <w:p w:rsidR="00C913A3" w:rsidRPr="00F063FE" w:rsidP="00DF7BF4" w14:paraId="341C5E17"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 little of the time</w:t>
      </w:r>
    </w:p>
    <w:p w:rsidR="00C913A3" w:rsidRPr="00F063FE" w:rsidP="00DF7BF4" w14:paraId="3F526F1F"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some of the time</w:t>
      </w:r>
    </w:p>
    <w:p w:rsidR="00C913A3" w:rsidRPr="00F063FE" w:rsidP="00DF7BF4" w14:paraId="587DDF23"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most of the time</w:t>
      </w:r>
    </w:p>
    <w:p w:rsidR="00C913A3" w:rsidRPr="00F063FE" w:rsidP="00DF7BF4" w14:paraId="6FE62A9D"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ll of the time</w:t>
      </w:r>
    </w:p>
    <w:p w:rsidR="001A741B" w:rsidRPr="00AA02D5" w:rsidP="001A741B" w14:paraId="34674027" w14:textId="77777777">
      <w:pPr>
        <w:spacing w:before="120"/>
        <w:ind w:left="270" w:hanging="270"/>
        <w:rPr>
          <w:sz w:val="10"/>
          <w:szCs w:val="10"/>
        </w:rPr>
      </w:pPr>
    </w:p>
    <w:p w:rsidR="00C913A3" w:rsidRPr="00AA02D5" w:rsidP="00203951" w14:paraId="7E132976" w14:textId="18997C9A">
      <w:pPr>
        <w:spacing w:after="120"/>
        <w:ind w:left="540" w:hanging="270"/>
        <w:rPr>
          <w:sz w:val="22"/>
          <w:szCs w:val="22"/>
        </w:rPr>
      </w:pPr>
      <w:r w:rsidRPr="00AA02D5">
        <w:rPr>
          <w:sz w:val="22"/>
          <w:szCs w:val="22"/>
        </w:rPr>
        <w:t>b.</w:t>
      </w:r>
      <w:r w:rsidRPr="00AA02D5">
        <w:rPr>
          <w:sz w:val="22"/>
          <w:szCs w:val="22"/>
        </w:rPr>
        <w:tab/>
        <w:t xml:space="preserve">Didn't do work or other activities as </w:t>
      </w:r>
      <w:r w:rsidRPr="00AA02D5">
        <w:rPr>
          <w:b/>
          <w:sz w:val="22"/>
          <w:szCs w:val="22"/>
        </w:rPr>
        <w:t>carefully</w:t>
      </w:r>
      <w:r w:rsidRPr="00AA02D5">
        <w:rPr>
          <w:sz w:val="22"/>
          <w:szCs w:val="22"/>
        </w:rPr>
        <w:t xml:space="preserve"> as usual</w:t>
      </w:r>
      <w:r w:rsidRPr="00AA02D5" w:rsidR="0080335E">
        <w:rPr>
          <w:sz w:val="22"/>
          <w:szCs w:val="22"/>
        </w:rPr>
        <w:t xml:space="preserve"> </w:t>
      </w:r>
      <w:r w:rsidRPr="00AA02D5" w:rsidR="0080335E">
        <w:rPr>
          <w:b/>
          <w:sz w:val="22"/>
        </w:rPr>
        <w:t>as a result of any emotional problems</w:t>
      </w:r>
    </w:p>
    <w:p w:rsidR="00C913A3" w:rsidRPr="00F063FE" w:rsidP="00DF7BF4" w14:paraId="402A8E13"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No, none of the time</w:t>
      </w:r>
    </w:p>
    <w:p w:rsidR="00C913A3" w:rsidRPr="00F063FE" w:rsidP="00DF7BF4" w14:paraId="3B9952A2"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 little of the time</w:t>
      </w:r>
    </w:p>
    <w:p w:rsidR="00C913A3" w:rsidRPr="00F063FE" w:rsidP="00DF7BF4" w14:paraId="0403E1A1"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some of the time</w:t>
      </w:r>
    </w:p>
    <w:p w:rsidR="00C913A3" w:rsidRPr="00F063FE" w:rsidP="00DF7BF4" w14:paraId="23F389A0"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most of the time</w:t>
      </w:r>
    </w:p>
    <w:p w:rsidR="00661647" w:rsidRPr="00AA02D5" w:rsidP="00DF7BF4" w14:paraId="266C3086" w14:textId="2E26CBB9">
      <w:pPr>
        <w:pStyle w:val="Q1-FirstLevelQuestion"/>
        <w:tabs>
          <w:tab w:val="clear" w:pos="446"/>
          <w:tab w:val="left" w:pos="1170"/>
        </w:tabs>
        <w:spacing w:before="0" w:after="60" w:line="240" w:lineRule="auto"/>
        <w:ind w:left="1170" w:hanging="630"/>
        <w:rPr>
          <w:sz w:val="4"/>
          <w:szCs w:val="4"/>
        </w:rPr>
      </w:pPr>
      <w:r w:rsidRPr="005E6A5C">
        <w:rPr>
          <w:sz w:val="20"/>
          <w:szCs w:val="20"/>
          <w:vertAlign w:val="subscript"/>
        </w:rPr>
        <w:t>5</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Yes, all of the time</w:t>
      </w:r>
      <w:r w:rsidRPr="00F063FE" w:rsidR="00431187">
        <w:rPr>
          <w:sz w:val="4"/>
          <w:szCs w:val="4"/>
        </w:rPr>
        <w:br/>
      </w:r>
    </w:p>
    <w:p w:rsidR="00C913A3" w:rsidRPr="00AA02D5" w:rsidP="00150F28" w14:paraId="1F8E548E" w14:textId="064FEE17">
      <w:pPr>
        <w:spacing w:before="120" w:after="120" w:line="250" w:lineRule="auto"/>
        <w:ind w:left="274" w:hanging="274"/>
        <w:rPr>
          <w:sz w:val="10"/>
          <w:szCs w:val="10"/>
        </w:rPr>
      </w:pPr>
      <w:r>
        <w:br w:type="column"/>
      </w:r>
      <w:r w:rsidRPr="00AA02D5">
        <w:rPr>
          <w:sz w:val="22"/>
        </w:rPr>
        <w:t>5.</w:t>
      </w:r>
      <w:r w:rsidRPr="00AA02D5">
        <w:rPr>
          <w:sz w:val="22"/>
        </w:rPr>
        <w:tab/>
        <w:t xml:space="preserve">During the </w:t>
      </w:r>
      <w:r w:rsidRPr="00AA02D5">
        <w:rPr>
          <w:b/>
          <w:sz w:val="22"/>
        </w:rPr>
        <w:t>past 4 weeks,</w:t>
      </w:r>
      <w:r w:rsidRPr="00AA02D5">
        <w:rPr>
          <w:sz w:val="22"/>
        </w:rPr>
        <w:t xml:space="preserve"> how much did </w:t>
      </w:r>
      <w:r w:rsidRPr="00AA02D5">
        <w:rPr>
          <w:b/>
          <w:sz w:val="22"/>
        </w:rPr>
        <w:t>pain</w:t>
      </w:r>
      <w:r w:rsidRPr="00AA02D5">
        <w:rPr>
          <w:sz w:val="22"/>
        </w:rPr>
        <w:t xml:space="preserve"> interfere with your normal work (including both work outside the home and housework)?</w:t>
      </w:r>
    </w:p>
    <w:p w:rsidR="00C913A3" w:rsidRPr="00AA02D5" w:rsidP="00DF7BF4" w14:paraId="324E9731" w14:textId="53AAEC09">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w:t>
      </w:r>
      <w:r w:rsidRPr="00F063FE" w:rsidR="009252B5">
        <w:t>Not at all</w:t>
      </w:r>
    </w:p>
    <w:p w:rsidR="00C913A3" w:rsidRPr="00AA02D5" w:rsidP="00DF7BF4" w14:paraId="0C0AF0D8" w14:textId="14912CEC">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w:t>
      </w:r>
      <w:r w:rsidRPr="00F063FE" w:rsidR="009252B5">
        <w:t>A little bit</w:t>
      </w:r>
    </w:p>
    <w:p w:rsidR="001006AA" w:rsidRPr="00AA02D5" w:rsidP="00DF7BF4" w14:paraId="454438B2" w14:textId="7B5F0AB8">
      <w:pPr>
        <w:pStyle w:val="Q1-FirstLevelQuestion"/>
        <w:tabs>
          <w:tab w:val="clear" w:pos="446"/>
          <w:tab w:val="left" w:pos="1170"/>
        </w:tabs>
        <w:spacing w:before="0" w:after="60" w:line="240" w:lineRule="auto"/>
        <w:ind w:left="1170" w:hanging="630"/>
        <w:rPr>
          <w:position w:val="-10"/>
          <w:vertAlign w:val="subscript"/>
        </w:rPr>
      </w:pPr>
      <w:r w:rsidRPr="005E6A5C">
        <w:rPr>
          <w:sz w:val="20"/>
          <w:szCs w:val="20"/>
          <w:vertAlign w:val="subscript"/>
        </w:rPr>
        <w:t>3</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w:t>
      </w:r>
      <w:r w:rsidRPr="00F063FE" w:rsidR="009252B5">
        <w:t>Moderately</w:t>
      </w:r>
    </w:p>
    <w:p w:rsidR="00DF7525" w:rsidRPr="00AA02D5" w:rsidP="00DF7BF4" w14:paraId="1D8D88EE" w14:textId="703DF7C6">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w:t>
      </w:r>
      <w:r w:rsidRPr="00F063FE" w:rsidR="009252B5">
        <w:t>Quite a bit</w:t>
      </w:r>
    </w:p>
    <w:p w:rsidR="00753784" w:rsidP="00DF7BF4" w14:paraId="176975D0"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AA02D5">
        <w:instrText xml:space="preserve"> FORMCHECKBOX </w:instrText>
      </w:r>
      <w:r w:rsidRPr="00B3223E">
        <w:fldChar w:fldCharType="separate"/>
      </w:r>
      <w:r w:rsidRPr="00B3223E">
        <w:fldChar w:fldCharType="end"/>
      </w:r>
      <w:r w:rsidRPr="00AA02D5">
        <w:t xml:space="preserve"> </w:t>
      </w:r>
      <w:r w:rsidRPr="00F063FE" w:rsidR="009252B5">
        <w:t>Extremely</w:t>
      </w:r>
    </w:p>
    <w:p w:rsidR="001A741B" w:rsidRPr="001A741B" w:rsidP="001A741B" w14:paraId="5CBE460B" w14:textId="77777777">
      <w:pPr>
        <w:spacing w:before="120"/>
        <w:ind w:left="270" w:hanging="270"/>
        <w:rPr>
          <w:sz w:val="10"/>
          <w:szCs w:val="10"/>
        </w:rPr>
      </w:pPr>
    </w:p>
    <w:p w:rsidR="00C913A3" w:rsidRPr="003D3C8A" w:rsidP="00150F28" w14:paraId="12D77EB2" w14:textId="09CB57E1">
      <w:pPr>
        <w:spacing w:after="120" w:line="250" w:lineRule="auto"/>
        <w:rPr>
          <w:sz w:val="22"/>
        </w:rPr>
      </w:pPr>
      <w:r w:rsidRPr="003D3C8A">
        <w:rPr>
          <w:sz w:val="22"/>
        </w:rPr>
        <w:t>These questions are about how you feel and how things have been with you du</w:t>
      </w:r>
      <w:r w:rsidRPr="00F65D4C">
        <w:rPr>
          <w:sz w:val="22"/>
        </w:rPr>
        <w:t xml:space="preserve">ring the </w:t>
      </w:r>
      <w:r w:rsidRPr="003D3C8A">
        <w:rPr>
          <w:b/>
          <w:sz w:val="22"/>
        </w:rPr>
        <w:t>past 4 weeks.</w:t>
      </w:r>
      <w:r w:rsidRPr="003D3C8A">
        <w:rPr>
          <w:sz w:val="22"/>
        </w:rPr>
        <w:t xml:space="preserve"> For each question, please give the one answer that comes closest to the way you have been feeling.</w:t>
      </w:r>
    </w:p>
    <w:p w:rsidR="00297C84" w:rsidRPr="003D3C8A" w:rsidP="00753784" w14:paraId="7024228A" w14:textId="77777777">
      <w:pPr>
        <w:spacing w:before="180" w:after="120"/>
        <w:ind w:left="274" w:hanging="274"/>
        <w:rPr>
          <w:b/>
          <w:sz w:val="22"/>
        </w:rPr>
      </w:pPr>
      <w:r w:rsidRPr="003D3C8A">
        <w:rPr>
          <w:sz w:val="22"/>
        </w:rPr>
        <w:t>6.</w:t>
      </w:r>
      <w:r w:rsidRPr="003D3C8A">
        <w:rPr>
          <w:sz w:val="22"/>
        </w:rPr>
        <w:tab/>
        <w:t xml:space="preserve">How much of the time during the </w:t>
      </w:r>
      <w:r w:rsidRPr="003D3C8A">
        <w:rPr>
          <w:b/>
          <w:sz w:val="22"/>
        </w:rPr>
        <w:t>past 4 weeks:</w:t>
      </w:r>
    </w:p>
    <w:p w:rsidR="00297C84" w:rsidRPr="003D3C8A" w:rsidP="001D1A69" w14:paraId="354E0AF5" w14:textId="77777777">
      <w:pPr>
        <w:spacing w:before="120" w:after="120"/>
        <w:ind w:left="540" w:hanging="270"/>
        <w:rPr>
          <w:b/>
          <w:sz w:val="24"/>
        </w:rPr>
      </w:pPr>
      <w:r w:rsidRPr="003D3C8A">
        <w:rPr>
          <w:sz w:val="22"/>
        </w:rPr>
        <w:t>a.</w:t>
      </w:r>
      <w:r w:rsidRPr="003D3C8A">
        <w:rPr>
          <w:sz w:val="22"/>
        </w:rPr>
        <w:tab/>
        <w:t>Have you felt calm and peaceful?</w:t>
      </w:r>
    </w:p>
    <w:p w:rsidR="00297C84" w:rsidRPr="00F65D4C" w:rsidP="00DF7BF4" w14:paraId="0E07388A"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All of the time</w:t>
      </w:r>
    </w:p>
    <w:p w:rsidR="00297C84" w:rsidRPr="00F65D4C" w:rsidP="00DF7BF4" w14:paraId="4610D050" w14:textId="77777777">
      <w:pPr>
        <w:pStyle w:val="Q1-FirstLevelQuestion"/>
        <w:tabs>
          <w:tab w:val="clear" w:pos="446"/>
          <w:tab w:val="left" w:pos="1170"/>
        </w:tabs>
        <w:spacing w:before="0" w:after="60" w:line="240" w:lineRule="auto"/>
        <w:ind w:left="1170" w:hanging="630"/>
      </w:pPr>
      <w:r w:rsidRPr="00DF7BF4">
        <w:rPr>
          <w:sz w:val="20"/>
          <w:szCs w:val="18"/>
          <w:vertAlign w:val="subscript"/>
        </w:rPr>
        <w:t>2</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Most of the time</w:t>
      </w:r>
    </w:p>
    <w:p w:rsidR="00297C84" w:rsidRPr="003D3C8A" w:rsidP="00DF7BF4" w14:paraId="0E146029"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A good</w:t>
      </w:r>
      <w:r w:rsidRPr="00F65D4C">
        <w:t xml:space="preserve"> bit of the time</w:t>
      </w:r>
    </w:p>
    <w:p w:rsidR="00297C84" w:rsidRPr="00F65D4C" w:rsidP="00DF7BF4" w14:paraId="3EB9C93B"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Some of the time</w:t>
      </w:r>
    </w:p>
    <w:p w:rsidR="00297C84" w:rsidRPr="00F65D4C" w:rsidP="00DF7BF4" w14:paraId="7869A915"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A little of the time</w:t>
      </w:r>
    </w:p>
    <w:p w:rsidR="00297C84" w:rsidRPr="00F65D4C" w:rsidP="00DF7BF4" w14:paraId="088883DE" w14:textId="77777777">
      <w:pPr>
        <w:pStyle w:val="Q1-FirstLevelQuestion"/>
        <w:tabs>
          <w:tab w:val="clear" w:pos="446"/>
          <w:tab w:val="left" w:pos="1170"/>
        </w:tabs>
        <w:spacing w:before="0" w:after="60" w:line="240" w:lineRule="auto"/>
        <w:ind w:left="1170" w:hanging="630"/>
      </w:pPr>
      <w:r w:rsidRPr="005E6A5C">
        <w:rPr>
          <w:sz w:val="20"/>
          <w:szCs w:val="20"/>
          <w:vertAlign w:val="subscript"/>
        </w:rPr>
        <w:t>6</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None of the time</w:t>
      </w:r>
    </w:p>
    <w:p w:rsidR="00753784" w:rsidRPr="00AA02D5" w:rsidP="00753784" w14:paraId="52F9443A" w14:textId="77777777">
      <w:pPr>
        <w:spacing w:before="120"/>
        <w:ind w:left="270" w:hanging="270"/>
        <w:rPr>
          <w:sz w:val="10"/>
          <w:szCs w:val="10"/>
        </w:rPr>
      </w:pPr>
    </w:p>
    <w:p w:rsidR="00297C84" w:rsidRPr="00F65D4C" w:rsidP="001D1A69" w14:paraId="05E51707" w14:textId="77777777">
      <w:pPr>
        <w:spacing w:before="120" w:after="120"/>
        <w:ind w:left="540" w:hanging="270"/>
        <w:rPr>
          <w:sz w:val="22"/>
        </w:rPr>
      </w:pPr>
      <w:r w:rsidRPr="00F65D4C">
        <w:rPr>
          <w:sz w:val="22"/>
        </w:rPr>
        <w:t>b.</w:t>
      </w:r>
      <w:r w:rsidRPr="00F65D4C">
        <w:rPr>
          <w:sz w:val="22"/>
        </w:rPr>
        <w:tab/>
        <w:t>Did you have a lot of energy?</w:t>
      </w:r>
    </w:p>
    <w:p w:rsidR="00297C84" w:rsidRPr="00F65D4C" w:rsidP="00DF7BF4" w14:paraId="40B10AD6"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ll of the time</w:t>
      </w:r>
    </w:p>
    <w:p w:rsidR="00297C84" w:rsidRPr="00F65D4C" w:rsidP="00DF7BF4" w14:paraId="62F97C6C"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Most of the time</w:t>
      </w:r>
    </w:p>
    <w:p w:rsidR="00297C84" w:rsidRPr="00F65D4C" w:rsidP="00DF7BF4" w14:paraId="18271C6B"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 good bit of the time</w:t>
      </w:r>
    </w:p>
    <w:p w:rsidR="00297C84" w:rsidRPr="00F65D4C" w:rsidP="00DF7BF4" w14:paraId="2F79FEE7"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Some of the time</w:t>
      </w:r>
    </w:p>
    <w:p w:rsidR="00297C84" w:rsidRPr="00F65D4C" w:rsidP="00DF7BF4" w14:paraId="7634A913"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 little of the time</w:t>
      </w:r>
    </w:p>
    <w:p w:rsidR="00297C84" w:rsidRPr="00F65D4C" w:rsidP="00DF7BF4" w14:paraId="5D4730D7" w14:textId="77777777">
      <w:pPr>
        <w:pStyle w:val="Q1-FirstLevelQuestion"/>
        <w:tabs>
          <w:tab w:val="clear" w:pos="446"/>
          <w:tab w:val="left" w:pos="1170"/>
        </w:tabs>
        <w:spacing w:before="0" w:after="60" w:line="240" w:lineRule="auto"/>
        <w:ind w:left="1170" w:hanging="630"/>
      </w:pPr>
      <w:r w:rsidRPr="005E6A5C">
        <w:rPr>
          <w:sz w:val="20"/>
          <w:szCs w:val="20"/>
          <w:vertAlign w:val="subscript"/>
        </w:rPr>
        <w:t>6</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None of the time</w:t>
      </w:r>
    </w:p>
    <w:p w:rsidR="00297C84" w:rsidRPr="00F65D4C" w:rsidP="00A44F50" w14:paraId="4A19C82B" w14:textId="78101236">
      <w:pPr>
        <w:spacing w:before="120" w:after="120"/>
        <w:ind w:left="274" w:hanging="274"/>
        <w:rPr>
          <w:sz w:val="22"/>
        </w:rPr>
      </w:pPr>
      <w:r w:rsidRPr="00B3223E">
        <w:rPr>
          <w:sz w:val="22"/>
          <w:highlight w:val="yellow"/>
        </w:rPr>
        <w:br w:type="column"/>
      </w:r>
      <w:r w:rsidRPr="00F65D4C">
        <w:rPr>
          <w:sz w:val="22"/>
        </w:rPr>
        <w:t>c.</w:t>
      </w:r>
      <w:r w:rsidRPr="00F65D4C">
        <w:rPr>
          <w:sz w:val="22"/>
        </w:rPr>
        <w:tab/>
        <w:t xml:space="preserve">Have you felt downhearted </w:t>
      </w:r>
      <w:r w:rsidRPr="00F65D4C">
        <w:rPr>
          <w:sz w:val="22"/>
        </w:rPr>
        <w:br/>
        <w:t>and blue?</w:t>
      </w:r>
    </w:p>
    <w:p w:rsidR="00297C84" w:rsidRPr="00F65D4C" w:rsidP="00DF7BF4" w14:paraId="5A20EA05" w14:textId="09069F10">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ll of the time</w:t>
      </w:r>
    </w:p>
    <w:p w:rsidR="00297C84" w:rsidRPr="00F65D4C" w:rsidP="00DF7BF4" w14:paraId="3BBE97D6"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Most of the time</w:t>
      </w:r>
    </w:p>
    <w:p w:rsidR="00297C84" w:rsidRPr="00F65D4C" w:rsidP="00DF7BF4" w14:paraId="19D3B44D"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 good bit of the time</w:t>
      </w:r>
    </w:p>
    <w:p w:rsidR="00297C84" w:rsidRPr="00F65D4C" w:rsidP="00DF7BF4" w14:paraId="69B8B35B"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Some of the time</w:t>
      </w:r>
    </w:p>
    <w:p w:rsidR="00297C84" w:rsidRPr="00F65D4C" w:rsidP="00DF7BF4" w14:paraId="6DC58B8A"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 little of the time</w:t>
      </w:r>
    </w:p>
    <w:p w:rsidR="00297C84" w:rsidRPr="00F65D4C" w:rsidP="00DF7BF4" w14:paraId="4E871309" w14:textId="77777777">
      <w:pPr>
        <w:pStyle w:val="Q1-FirstLevelQuestion"/>
        <w:tabs>
          <w:tab w:val="clear" w:pos="446"/>
          <w:tab w:val="left" w:pos="1170"/>
        </w:tabs>
        <w:spacing w:before="0" w:after="60" w:line="240" w:lineRule="auto"/>
        <w:ind w:left="1170" w:hanging="630"/>
      </w:pPr>
      <w:r w:rsidRPr="005E6A5C">
        <w:rPr>
          <w:sz w:val="20"/>
          <w:szCs w:val="20"/>
          <w:vertAlign w:val="subscript"/>
        </w:rPr>
        <w:t>6</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None of the time</w:t>
      </w:r>
    </w:p>
    <w:p w:rsidR="001A741B" w:rsidRPr="00AA02D5" w:rsidP="001A741B" w14:paraId="4A63B441" w14:textId="77777777">
      <w:pPr>
        <w:spacing w:before="120"/>
        <w:ind w:left="270" w:hanging="270"/>
        <w:rPr>
          <w:sz w:val="10"/>
          <w:szCs w:val="10"/>
        </w:rPr>
      </w:pPr>
    </w:p>
    <w:p w:rsidR="00297C84" w:rsidRPr="003D3C8A" w:rsidP="00150F28" w14:paraId="0016DF82" w14:textId="4D38CB48">
      <w:pPr>
        <w:spacing w:before="120" w:after="120" w:line="250" w:lineRule="auto"/>
        <w:ind w:left="274" w:hanging="274"/>
        <w:rPr>
          <w:sz w:val="22"/>
        </w:rPr>
      </w:pPr>
      <w:r w:rsidRPr="003D3C8A">
        <w:rPr>
          <w:sz w:val="22"/>
        </w:rPr>
        <w:t>7.</w:t>
      </w:r>
      <w:r w:rsidRPr="003D3C8A">
        <w:rPr>
          <w:sz w:val="22"/>
        </w:rPr>
        <w:tab/>
        <w:t xml:space="preserve">During the </w:t>
      </w:r>
      <w:r w:rsidRPr="00F65D4C">
        <w:rPr>
          <w:b/>
          <w:bCs/>
          <w:sz w:val="22"/>
        </w:rPr>
        <w:t>past 4 weeks,</w:t>
      </w:r>
      <w:r w:rsidRPr="00F65D4C">
        <w:rPr>
          <w:sz w:val="22"/>
        </w:rPr>
        <w:t xml:space="preserve"> how much of the time has your </w:t>
      </w:r>
      <w:r w:rsidRPr="003D3C8A">
        <w:rPr>
          <w:b/>
          <w:sz w:val="22"/>
        </w:rPr>
        <w:t>physical health or emotional problems</w:t>
      </w:r>
      <w:r w:rsidRPr="003D3C8A">
        <w:rPr>
          <w:sz w:val="22"/>
        </w:rPr>
        <w:t xml:space="preserve"> interfered with your social activities (like visiting with friends, relatives, etc.)?</w:t>
      </w:r>
    </w:p>
    <w:p w:rsidR="00297C84" w:rsidRPr="00F65D4C" w:rsidP="00DF7BF4" w14:paraId="08893753"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All of the time</w:t>
      </w:r>
    </w:p>
    <w:p w:rsidR="00297C84" w:rsidRPr="00F65D4C" w:rsidP="00DF7BF4" w14:paraId="131C2E5E" w14:textId="77777777">
      <w:pPr>
        <w:pStyle w:val="Q1-FirstLevelQuestion"/>
        <w:tabs>
          <w:tab w:val="clear" w:pos="446"/>
          <w:tab w:val="left" w:pos="1170"/>
        </w:tabs>
        <w:spacing w:before="0" w:after="60" w:line="240" w:lineRule="auto"/>
        <w:ind w:left="1170" w:hanging="630"/>
      </w:pPr>
      <w:r w:rsidRPr="00DF7BF4">
        <w:rPr>
          <w:sz w:val="20"/>
          <w:szCs w:val="18"/>
          <w:vertAlign w:val="subscript"/>
        </w:rPr>
        <w:t>2</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Most of the time</w:t>
      </w:r>
    </w:p>
    <w:p w:rsidR="00297C84" w:rsidRPr="00F65D4C" w:rsidP="00DF7BF4" w14:paraId="3B2B8AA8"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Some of the time</w:t>
      </w:r>
    </w:p>
    <w:p w:rsidR="00297C84" w:rsidRPr="00F65D4C" w:rsidP="00DF7BF4" w14:paraId="107333C2"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A little of the time</w:t>
      </w:r>
    </w:p>
    <w:p w:rsidR="00297C84" w:rsidRPr="00F65D4C" w:rsidP="00DF7BF4" w14:paraId="2E9549E2"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3D3C8A">
        <w:instrText xml:space="preserve"> FORMCHECKBOX </w:instrText>
      </w:r>
      <w:r w:rsidRPr="00B3223E">
        <w:fldChar w:fldCharType="separate"/>
      </w:r>
      <w:r w:rsidRPr="00B3223E">
        <w:fldChar w:fldCharType="end"/>
      </w:r>
      <w:r w:rsidRPr="003D3C8A">
        <w:t xml:space="preserve"> None of the time</w:t>
      </w:r>
    </w:p>
    <w:p w:rsidR="001A741B" w:rsidRPr="00AA02D5" w:rsidP="001A741B" w14:paraId="6E070950" w14:textId="77777777">
      <w:pPr>
        <w:spacing w:before="120"/>
        <w:ind w:left="270" w:hanging="270"/>
        <w:rPr>
          <w:sz w:val="10"/>
          <w:szCs w:val="10"/>
        </w:rPr>
      </w:pPr>
    </w:p>
    <w:p w:rsidR="00297C84" w:rsidRPr="00F65D4C" w:rsidP="00297C84" w14:paraId="27A326F0" w14:textId="77777777">
      <w:pPr>
        <w:spacing w:before="120" w:after="120"/>
        <w:rPr>
          <w:sz w:val="22"/>
        </w:rPr>
      </w:pPr>
      <w:r w:rsidRPr="00F65D4C">
        <w:rPr>
          <w:sz w:val="22"/>
        </w:rPr>
        <w:t>Now, we’d like to ask you some questions about how your health may have changed.</w:t>
      </w:r>
    </w:p>
    <w:p w:rsidR="00297C84" w:rsidRPr="00F65D4C" w:rsidP="001D1A69" w14:paraId="3919840E" w14:textId="77777777">
      <w:pPr>
        <w:spacing w:before="120" w:after="120"/>
        <w:ind w:left="270" w:hanging="270"/>
        <w:rPr>
          <w:b/>
          <w:sz w:val="22"/>
        </w:rPr>
      </w:pPr>
      <w:r w:rsidRPr="00F65D4C">
        <w:rPr>
          <w:sz w:val="22"/>
        </w:rPr>
        <w:t>8.</w:t>
      </w:r>
      <w:r w:rsidRPr="00F65D4C">
        <w:rPr>
          <w:b/>
          <w:sz w:val="22"/>
        </w:rPr>
        <w:tab/>
        <w:t xml:space="preserve">Compared to </w:t>
      </w:r>
      <w:r w:rsidRPr="00F65D4C">
        <w:rPr>
          <w:b/>
          <w:sz w:val="22"/>
          <w:u w:val="single"/>
        </w:rPr>
        <w:t>one year ago</w:t>
      </w:r>
      <w:r w:rsidRPr="00F65D4C">
        <w:rPr>
          <w:b/>
          <w:sz w:val="22"/>
        </w:rPr>
        <w:t>,</w:t>
      </w:r>
      <w:r w:rsidRPr="00F65D4C">
        <w:rPr>
          <w:sz w:val="22"/>
        </w:rPr>
        <w:t xml:space="preserve"> how would you rate your </w:t>
      </w:r>
      <w:r w:rsidRPr="00F65D4C">
        <w:rPr>
          <w:b/>
          <w:sz w:val="22"/>
        </w:rPr>
        <w:t>physical health</w:t>
      </w:r>
      <w:r w:rsidRPr="00F65D4C">
        <w:rPr>
          <w:sz w:val="22"/>
        </w:rPr>
        <w:t xml:space="preserve"> in general </w:t>
      </w:r>
      <w:r w:rsidRPr="00F65D4C">
        <w:rPr>
          <w:b/>
          <w:sz w:val="22"/>
        </w:rPr>
        <w:t>now?</w:t>
      </w:r>
    </w:p>
    <w:p w:rsidR="00297C84" w:rsidRPr="00F65D4C" w:rsidP="00DF7BF4" w14:paraId="22EBCFC6"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Much better</w:t>
      </w:r>
    </w:p>
    <w:p w:rsidR="00297C84" w:rsidRPr="00F65D4C" w:rsidP="00DF7BF4" w14:paraId="4B8EABBB"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Slightly better</w:t>
      </w:r>
    </w:p>
    <w:p w:rsidR="00297C84" w:rsidRPr="00F65D4C" w:rsidP="00DF7BF4" w14:paraId="3B5F05BE"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About the same</w:t>
      </w:r>
    </w:p>
    <w:p w:rsidR="00297C84" w:rsidRPr="00F65D4C" w:rsidP="00DF7BF4" w14:paraId="476C1793"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Slightly worse</w:t>
      </w:r>
    </w:p>
    <w:p w:rsidR="00297C84" w:rsidRPr="00F65D4C" w:rsidP="00DF7BF4" w14:paraId="18D13C2B" w14:textId="77777777">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F65D4C">
        <w:instrText xml:space="preserve"> FORMCHECKBOX </w:instrText>
      </w:r>
      <w:r w:rsidRPr="00B3223E">
        <w:fldChar w:fldCharType="separate"/>
      </w:r>
      <w:r w:rsidRPr="00B3223E">
        <w:fldChar w:fldCharType="end"/>
      </w:r>
      <w:r w:rsidRPr="00F65D4C">
        <w:t xml:space="preserve"> Much worse</w:t>
      </w:r>
    </w:p>
    <w:p w:rsidR="001A741B" w:rsidRPr="00AA02D5" w:rsidP="001A741B" w14:paraId="1EFD38C0" w14:textId="77777777">
      <w:pPr>
        <w:spacing w:before="120"/>
        <w:ind w:left="270" w:hanging="270"/>
        <w:rPr>
          <w:sz w:val="10"/>
          <w:szCs w:val="10"/>
        </w:rPr>
      </w:pPr>
    </w:p>
    <w:p w:rsidR="00297C84" w:rsidRPr="00873737" w:rsidP="0025363D" w14:paraId="059235AB" w14:textId="4CE6B920">
      <w:pPr>
        <w:spacing w:before="120" w:after="120"/>
        <w:ind w:left="270" w:hanging="270"/>
        <w:rPr>
          <w:b/>
          <w:sz w:val="22"/>
        </w:rPr>
      </w:pPr>
      <w:r w:rsidRPr="00873737">
        <w:rPr>
          <w:sz w:val="22"/>
        </w:rPr>
        <w:t>9.</w:t>
      </w:r>
      <w:r w:rsidRPr="00873737">
        <w:rPr>
          <w:b/>
          <w:sz w:val="22"/>
        </w:rPr>
        <w:tab/>
        <w:t>Compared to one year ago,</w:t>
      </w:r>
      <w:r w:rsidRPr="00873737">
        <w:rPr>
          <w:sz w:val="22"/>
        </w:rPr>
        <w:t xml:space="preserve"> how would you rate your</w:t>
      </w:r>
      <w:r w:rsidRPr="00873737">
        <w:rPr>
          <w:b/>
          <w:sz w:val="22"/>
        </w:rPr>
        <w:t xml:space="preserve"> emotional problems</w:t>
      </w:r>
      <w:r w:rsidRPr="00873737">
        <w:rPr>
          <w:sz w:val="22"/>
        </w:rPr>
        <w:t xml:space="preserve"> (such as feeling anxious, depressed</w:t>
      </w:r>
      <w:r w:rsidRPr="00873737" w:rsidR="00CC6BC7">
        <w:rPr>
          <w:sz w:val="22"/>
        </w:rPr>
        <w:t>,</w:t>
      </w:r>
      <w:r w:rsidRPr="00873737">
        <w:rPr>
          <w:sz w:val="22"/>
        </w:rPr>
        <w:t xml:space="preserve"> or irritable) in general </w:t>
      </w:r>
      <w:r w:rsidRPr="00873737">
        <w:rPr>
          <w:b/>
          <w:sz w:val="22"/>
        </w:rPr>
        <w:t>now?</w:t>
      </w:r>
    </w:p>
    <w:p w:rsidR="00297C84" w:rsidRPr="00873737" w:rsidP="00DF7BF4" w14:paraId="5521889B"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873737">
        <w:instrText xml:space="preserve"> FORMCHECKBOX </w:instrText>
      </w:r>
      <w:r w:rsidRPr="00B3223E">
        <w:fldChar w:fldCharType="separate"/>
      </w:r>
      <w:r w:rsidRPr="00B3223E">
        <w:fldChar w:fldCharType="end"/>
      </w:r>
      <w:r w:rsidRPr="00873737">
        <w:t xml:space="preserve"> Much better</w:t>
      </w:r>
    </w:p>
    <w:p w:rsidR="00297C84" w:rsidRPr="00873737" w:rsidP="00DF7BF4" w14:paraId="028297F3" w14:textId="77777777">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873737">
        <w:instrText xml:space="preserve"> FORMCHECKBOX </w:instrText>
      </w:r>
      <w:r w:rsidRPr="00B3223E">
        <w:fldChar w:fldCharType="separate"/>
      </w:r>
      <w:r w:rsidRPr="00B3223E">
        <w:fldChar w:fldCharType="end"/>
      </w:r>
      <w:r w:rsidRPr="00873737">
        <w:t xml:space="preserve"> Slightly better</w:t>
      </w:r>
    </w:p>
    <w:p w:rsidR="00297C84" w:rsidRPr="00873737" w:rsidP="00DF7BF4" w14:paraId="670BFF7F" w14:textId="77777777">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873737">
        <w:instrText xml:space="preserve"> FORMCHECKBOX </w:instrText>
      </w:r>
      <w:r w:rsidRPr="00B3223E">
        <w:fldChar w:fldCharType="separate"/>
      </w:r>
      <w:r w:rsidRPr="00B3223E">
        <w:fldChar w:fldCharType="end"/>
      </w:r>
      <w:r w:rsidRPr="00873737">
        <w:t xml:space="preserve"> About the same</w:t>
      </w:r>
    </w:p>
    <w:p w:rsidR="00297C84" w:rsidRPr="00873737" w:rsidP="00DF7BF4" w14:paraId="52558A26" w14:textId="7777777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873737">
        <w:instrText xml:space="preserve"> FORMCHECKBOX </w:instrText>
      </w:r>
      <w:r w:rsidRPr="00B3223E">
        <w:fldChar w:fldCharType="separate"/>
      </w:r>
      <w:r w:rsidRPr="00B3223E">
        <w:fldChar w:fldCharType="end"/>
      </w:r>
      <w:r w:rsidRPr="00873737">
        <w:t xml:space="preserve"> Slightly worse</w:t>
      </w:r>
    </w:p>
    <w:p w:rsidR="00F04C73" w:rsidP="001A741B" w14:paraId="1A84CEDF" w14:textId="1B97A98A">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873737">
        <w:instrText xml:space="preserve"> FORMCHECKBOX </w:instrText>
      </w:r>
      <w:r w:rsidRPr="00B3223E">
        <w:fldChar w:fldCharType="separate"/>
      </w:r>
      <w:r w:rsidRPr="00B3223E">
        <w:fldChar w:fldCharType="end"/>
      </w:r>
      <w:r w:rsidRPr="00873737">
        <w:t xml:space="preserve"> Much worse</w:t>
      </w:r>
    </w:p>
    <w:p w:rsidR="00297C84" w:rsidRPr="00F04C73" w:rsidP="00150F28" w14:paraId="731989EA" w14:textId="58F70E4E">
      <w:pPr>
        <w:spacing w:line="250" w:lineRule="auto"/>
        <w:rPr>
          <w:sz w:val="22"/>
          <w:szCs w:val="28"/>
        </w:rPr>
      </w:pPr>
      <w:r>
        <w:rPr>
          <w:sz w:val="22"/>
          <w:szCs w:val="22"/>
        </w:rPr>
        <w:br w:type="column"/>
      </w:r>
      <w:r w:rsidRPr="00F04C73">
        <w:rPr>
          <w:sz w:val="22"/>
          <w:szCs w:val="28"/>
        </w:rPr>
        <w:t>Earlier in the survey you were asked to indicate whether you have any limitations in your activities. We are now going to ask a few additional questions in this area.</w:t>
      </w:r>
    </w:p>
    <w:p w:rsidR="00297C84" w:rsidRPr="004E1EBA" w:rsidP="00150F28" w14:paraId="35CCBEE9" w14:textId="77777777">
      <w:pPr>
        <w:spacing w:before="120" w:after="240" w:line="250" w:lineRule="auto"/>
        <w:ind w:left="360" w:hanging="360"/>
        <w:rPr>
          <w:b/>
          <w:sz w:val="22"/>
          <w:szCs w:val="22"/>
        </w:rPr>
      </w:pPr>
      <w:r w:rsidRPr="004E1EBA">
        <w:rPr>
          <w:sz w:val="22"/>
          <w:szCs w:val="22"/>
        </w:rPr>
        <w:t>10.</w:t>
      </w:r>
      <w:r w:rsidRPr="004E1EBA">
        <w:rPr>
          <w:sz w:val="22"/>
          <w:szCs w:val="22"/>
        </w:rPr>
        <w:tab/>
        <w:t xml:space="preserve">Because of a health or physical problem, do you have any difficulty doing the following activities </w:t>
      </w:r>
      <w:r w:rsidRPr="004E1EBA">
        <w:rPr>
          <w:b/>
          <w:sz w:val="22"/>
          <w:szCs w:val="22"/>
        </w:rPr>
        <w:t>without special equipment or help from another person?</w:t>
      </w:r>
    </w:p>
    <w:p w:rsidR="00297C84" w:rsidRPr="004E1EBA" w:rsidP="00E973EA" w14:paraId="0AC4AF83" w14:textId="77777777">
      <w:pPr>
        <w:spacing w:before="120" w:after="120"/>
        <w:ind w:left="630" w:hanging="270"/>
        <w:rPr>
          <w:sz w:val="22"/>
        </w:rPr>
      </w:pPr>
      <w:r w:rsidRPr="004E1EBA">
        <w:rPr>
          <w:sz w:val="22"/>
        </w:rPr>
        <w:t>a.</w:t>
      </w:r>
      <w:r w:rsidRPr="004E1EBA">
        <w:rPr>
          <w:sz w:val="22"/>
        </w:rPr>
        <w:tab/>
        <w:t>Bathing</w:t>
      </w:r>
    </w:p>
    <w:p w:rsidR="00297C84" w:rsidRPr="004E1EBA" w:rsidP="00DF7BF4" w14:paraId="368DF747" w14:textId="77777777">
      <w:pPr>
        <w:tabs>
          <w:tab w:val="left" w:pos="630"/>
        </w:tabs>
        <w:spacing w:after="60"/>
        <w:ind w:left="720" w:hanging="8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4E1EBA">
        <w:rPr>
          <w:sz w:val="22"/>
          <w:szCs w:val="22"/>
        </w:rPr>
        <w:instrText xml:space="preserve"> FORMCHECKBOX </w:instrText>
      </w:r>
      <w:r w:rsidRPr="00B3223E">
        <w:rPr>
          <w:sz w:val="22"/>
          <w:szCs w:val="22"/>
        </w:rPr>
        <w:fldChar w:fldCharType="separate"/>
      </w:r>
      <w:r w:rsidRPr="00B3223E">
        <w:rPr>
          <w:sz w:val="22"/>
          <w:szCs w:val="22"/>
        </w:rPr>
        <w:fldChar w:fldCharType="end"/>
      </w:r>
      <w:r w:rsidRPr="004E1EBA">
        <w:rPr>
          <w:sz w:val="22"/>
          <w:szCs w:val="22"/>
        </w:rPr>
        <w:t xml:space="preserve"> No, I do not have difficulty</w:t>
      </w:r>
    </w:p>
    <w:p w:rsidR="00297C84" w:rsidRPr="004E1EBA" w:rsidP="00DF7BF4" w14:paraId="7F542B97" w14:textId="77777777">
      <w:pPr>
        <w:tabs>
          <w:tab w:val="left" w:pos="630"/>
        </w:tabs>
        <w:spacing w:after="60"/>
        <w:ind w:left="720" w:hanging="8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4E1EBA">
        <w:rPr>
          <w:sz w:val="22"/>
          <w:szCs w:val="22"/>
        </w:rPr>
        <w:instrText xml:space="preserve"> FORMCHECKBOX </w:instrText>
      </w:r>
      <w:r w:rsidRPr="00B3223E">
        <w:rPr>
          <w:sz w:val="22"/>
          <w:szCs w:val="22"/>
        </w:rPr>
        <w:fldChar w:fldCharType="separate"/>
      </w:r>
      <w:r w:rsidRPr="00B3223E">
        <w:rPr>
          <w:sz w:val="22"/>
          <w:szCs w:val="22"/>
        </w:rPr>
        <w:fldChar w:fldCharType="end"/>
      </w:r>
      <w:r w:rsidRPr="004E1EBA">
        <w:rPr>
          <w:sz w:val="22"/>
          <w:szCs w:val="22"/>
        </w:rPr>
        <w:t xml:space="preserve"> Yes, I have difficulty</w:t>
      </w:r>
    </w:p>
    <w:p w:rsidR="00297C84" w:rsidRPr="004E1EBA" w:rsidP="00DF7BF4" w14:paraId="5B194706" w14:textId="77777777">
      <w:pPr>
        <w:tabs>
          <w:tab w:val="left" w:pos="630"/>
        </w:tabs>
        <w:spacing w:after="60"/>
        <w:ind w:left="720" w:hanging="86"/>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4E1EBA">
        <w:rPr>
          <w:sz w:val="22"/>
          <w:szCs w:val="22"/>
        </w:rPr>
        <w:instrText xml:space="preserve"> FORMCHECKBOX </w:instrText>
      </w:r>
      <w:r w:rsidRPr="00B3223E">
        <w:rPr>
          <w:sz w:val="22"/>
          <w:szCs w:val="22"/>
        </w:rPr>
        <w:fldChar w:fldCharType="separate"/>
      </w:r>
      <w:r w:rsidRPr="00B3223E">
        <w:rPr>
          <w:sz w:val="22"/>
          <w:szCs w:val="22"/>
        </w:rPr>
        <w:fldChar w:fldCharType="end"/>
      </w:r>
      <w:r w:rsidRPr="004E1EBA">
        <w:rPr>
          <w:sz w:val="22"/>
          <w:szCs w:val="22"/>
        </w:rPr>
        <w:t xml:space="preserve"> I am unable to do this activity</w:t>
      </w:r>
    </w:p>
    <w:p w:rsidR="00661647" w:rsidRPr="004A6DB7" w:rsidP="00E973EA" w14:paraId="73C6A517" w14:textId="77777777">
      <w:pPr>
        <w:spacing w:before="120" w:after="120"/>
        <w:ind w:left="630" w:hanging="270"/>
        <w:rPr>
          <w:sz w:val="4"/>
          <w:szCs w:val="4"/>
          <w:highlight w:val="yellow"/>
        </w:rPr>
      </w:pPr>
    </w:p>
    <w:p w:rsidR="00297C84" w:rsidRPr="003F2226" w:rsidP="00E973EA" w14:paraId="26B8637C" w14:textId="77777777">
      <w:pPr>
        <w:spacing w:before="120" w:after="120"/>
        <w:ind w:left="630" w:hanging="270"/>
        <w:rPr>
          <w:sz w:val="22"/>
        </w:rPr>
      </w:pPr>
      <w:r w:rsidRPr="003F2226">
        <w:rPr>
          <w:sz w:val="22"/>
        </w:rPr>
        <w:t>b.</w:t>
      </w:r>
      <w:r w:rsidRPr="003F2226">
        <w:rPr>
          <w:sz w:val="22"/>
        </w:rPr>
        <w:tab/>
        <w:t>Dressing</w:t>
      </w:r>
    </w:p>
    <w:p w:rsidR="00297C84" w:rsidRPr="003F2226" w:rsidP="00DF7BF4" w14:paraId="0ACD56E7" w14:textId="77777777">
      <w:pPr>
        <w:tabs>
          <w:tab w:val="left" w:pos="630"/>
        </w:tabs>
        <w:spacing w:after="60"/>
        <w:ind w:left="720" w:hanging="8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No, I do not have difficulty</w:t>
      </w:r>
    </w:p>
    <w:p w:rsidR="00297C84" w:rsidRPr="003F2226" w:rsidP="00DF7BF4" w14:paraId="028BA102" w14:textId="77777777">
      <w:pPr>
        <w:tabs>
          <w:tab w:val="left" w:pos="630"/>
        </w:tabs>
        <w:spacing w:after="60"/>
        <w:ind w:left="720" w:hanging="8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Yes, I have difficulty</w:t>
      </w:r>
    </w:p>
    <w:p w:rsidR="00297C84" w:rsidRPr="003F2226" w:rsidP="00DF7BF4" w14:paraId="41AC68F9" w14:textId="77777777">
      <w:pPr>
        <w:tabs>
          <w:tab w:val="left" w:pos="630"/>
        </w:tabs>
        <w:spacing w:after="60"/>
        <w:ind w:left="720" w:hanging="86"/>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I am unable to do this activity</w:t>
      </w:r>
    </w:p>
    <w:p w:rsidR="00661647" w:rsidRPr="003F2226" w:rsidP="00E973EA" w14:paraId="0E43E87C" w14:textId="77777777">
      <w:pPr>
        <w:spacing w:before="120" w:after="120"/>
        <w:ind w:left="630" w:hanging="270"/>
        <w:rPr>
          <w:sz w:val="4"/>
          <w:szCs w:val="4"/>
        </w:rPr>
      </w:pPr>
    </w:p>
    <w:p w:rsidR="00297C84" w:rsidRPr="003F2226" w:rsidP="00E973EA" w14:paraId="5E3AA739" w14:textId="77777777">
      <w:pPr>
        <w:spacing w:before="120" w:after="120"/>
        <w:ind w:left="630" w:hanging="270"/>
        <w:rPr>
          <w:sz w:val="22"/>
        </w:rPr>
      </w:pPr>
      <w:r w:rsidRPr="003F2226">
        <w:rPr>
          <w:sz w:val="22"/>
        </w:rPr>
        <w:t>c.</w:t>
      </w:r>
      <w:r w:rsidRPr="003F2226">
        <w:rPr>
          <w:sz w:val="22"/>
        </w:rPr>
        <w:tab/>
        <w:t>Eating</w:t>
      </w:r>
    </w:p>
    <w:p w:rsidR="00297C84" w:rsidRPr="003F2226" w:rsidP="00DF7BF4" w14:paraId="0B2E2F2B" w14:textId="77777777">
      <w:pPr>
        <w:tabs>
          <w:tab w:val="left" w:pos="630"/>
        </w:tabs>
        <w:spacing w:after="60"/>
        <w:ind w:left="720" w:hanging="8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No, I do not have difficulty</w:t>
      </w:r>
    </w:p>
    <w:p w:rsidR="00297C84" w:rsidRPr="003F2226" w:rsidP="00DF7BF4" w14:paraId="05D448F6" w14:textId="77777777">
      <w:pPr>
        <w:tabs>
          <w:tab w:val="left" w:pos="630"/>
        </w:tabs>
        <w:spacing w:after="60"/>
        <w:ind w:left="720" w:hanging="8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Yes, I have difficulty</w:t>
      </w:r>
    </w:p>
    <w:p w:rsidR="00297C84" w:rsidRPr="003F2226" w:rsidP="00DF7BF4" w14:paraId="3BFFABA8" w14:textId="77777777">
      <w:pPr>
        <w:tabs>
          <w:tab w:val="left" w:pos="630"/>
        </w:tabs>
        <w:spacing w:after="60"/>
        <w:ind w:left="720" w:hanging="86"/>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I am unable to do this activity</w:t>
      </w:r>
    </w:p>
    <w:p w:rsidR="00661647" w:rsidRPr="003F2226" w:rsidP="00E973EA" w14:paraId="5A691EE7" w14:textId="77777777">
      <w:pPr>
        <w:spacing w:before="120" w:after="120"/>
        <w:ind w:left="630" w:hanging="270"/>
        <w:rPr>
          <w:sz w:val="4"/>
          <w:szCs w:val="4"/>
        </w:rPr>
      </w:pPr>
    </w:p>
    <w:p w:rsidR="00297C84" w:rsidRPr="003F2226" w:rsidP="00E973EA" w14:paraId="0DD359B7" w14:textId="77777777">
      <w:pPr>
        <w:spacing w:before="120" w:after="120"/>
        <w:ind w:left="630" w:hanging="270"/>
        <w:rPr>
          <w:sz w:val="22"/>
        </w:rPr>
      </w:pPr>
      <w:r w:rsidRPr="003F2226">
        <w:rPr>
          <w:sz w:val="22"/>
        </w:rPr>
        <w:t>d.</w:t>
      </w:r>
      <w:r w:rsidRPr="003F2226">
        <w:rPr>
          <w:sz w:val="22"/>
        </w:rPr>
        <w:tab/>
        <w:t>Getting in or out of chairs</w:t>
      </w:r>
    </w:p>
    <w:p w:rsidR="00297C84" w:rsidRPr="003F2226" w:rsidP="00DF7BF4" w14:paraId="00257423" w14:textId="77777777">
      <w:pPr>
        <w:tabs>
          <w:tab w:val="left" w:pos="630"/>
        </w:tabs>
        <w:spacing w:after="60"/>
        <w:ind w:left="720" w:hanging="8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No, I do not have difficulty</w:t>
      </w:r>
    </w:p>
    <w:p w:rsidR="00297C84" w:rsidRPr="003F2226" w:rsidP="00DF7BF4" w14:paraId="37E50E19" w14:textId="77777777">
      <w:pPr>
        <w:tabs>
          <w:tab w:val="left" w:pos="630"/>
        </w:tabs>
        <w:spacing w:after="60"/>
        <w:ind w:left="720" w:hanging="8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Yes, I have difficulty</w:t>
      </w:r>
    </w:p>
    <w:p w:rsidR="00297C84" w:rsidRPr="003F2226" w:rsidP="00DF7BF4" w14:paraId="695AB570" w14:textId="77777777">
      <w:pPr>
        <w:tabs>
          <w:tab w:val="left" w:pos="630"/>
        </w:tabs>
        <w:spacing w:after="60"/>
        <w:ind w:left="720" w:hanging="86"/>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I am unable to do this activity</w:t>
      </w:r>
    </w:p>
    <w:p w:rsidR="00661647" w:rsidRPr="003F2226" w:rsidP="00E973EA" w14:paraId="57EF888A" w14:textId="77777777">
      <w:pPr>
        <w:spacing w:before="120" w:after="120"/>
        <w:ind w:left="630" w:hanging="270"/>
        <w:rPr>
          <w:sz w:val="4"/>
          <w:szCs w:val="4"/>
        </w:rPr>
      </w:pPr>
    </w:p>
    <w:p w:rsidR="00297C84" w:rsidRPr="003F2226" w:rsidP="00E973EA" w14:paraId="1B5603D5" w14:textId="77777777">
      <w:pPr>
        <w:spacing w:before="120" w:after="120"/>
        <w:ind w:left="630" w:hanging="270"/>
        <w:rPr>
          <w:sz w:val="22"/>
        </w:rPr>
      </w:pPr>
      <w:r w:rsidRPr="003F2226">
        <w:rPr>
          <w:sz w:val="22"/>
        </w:rPr>
        <w:t>e.</w:t>
      </w:r>
      <w:r w:rsidRPr="003F2226">
        <w:rPr>
          <w:sz w:val="22"/>
        </w:rPr>
        <w:tab/>
        <w:t>Walking</w:t>
      </w:r>
    </w:p>
    <w:p w:rsidR="00297C84" w:rsidRPr="003F2226" w:rsidP="00DF7BF4" w14:paraId="4DDDB2DB" w14:textId="77777777">
      <w:pPr>
        <w:tabs>
          <w:tab w:val="left" w:pos="630"/>
        </w:tabs>
        <w:spacing w:after="60"/>
        <w:ind w:left="720" w:hanging="8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No, I do not have difficulty</w:t>
      </w:r>
    </w:p>
    <w:p w:rsidR="00297C84" w:rsidRPr="003F2226" w:rsidP="00DF7BF4" w14:paraId="4D236967" w14:textId="77777777">
      <w:pPr>
        <w:tabs>
          <w:tab w:val="left" w:pos="630"/>
        </w:tabs>
        <w:spacing w:after="60"/>
        <w:ind w:left="720" w:hanging="8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Yes, I have difficulty</w:t>
      </w:r>
    </w:p>
    <w:p w:rsidR="00297C84" w:rsidRPr="003F2226" w:rsidP="00DF7BF4" w14:paraId="628F7932" w14:textId="77777777">
      <w:pPr>
        <w:tabs>
          <w:tab w:val="left" w:pos="630"/>
        </w:tabs>
        <w:spacing w:after="60"/>
        <w:ind w:left="720" w:hanging="86"/>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I am unable to do this activity</w:t>
      </w:r>
    </w:p>
    <w:p w:rsidR="00661647" w:rsidRPr="003F2226" w:rsidP="00E973EA" w14:paraId="352958C5" w14:textId="77777777">
      <w:pPr>
        <w:spacing w:before="120" w:after="120"/>
        <w:ind w:left="630" w:hanging="270"/>
        <w:rPr>
          <w:sz w:val="4"/>
          <w:szCs w:val="4"/>
        </w:rPr>
      </w:pPr>
    </w:p>
    <w:p w:rsidR="00297C84" w:rsidRPr="003F2226" w:rsidP="00E973EA" w14:paraId="0E3F3CBC" w14:textId="77777777">
      <w:pPr>
        <w:spacing w:before="120" w:after="120"/>
        <w:ind w:left="630" w:hanging="270"/>
        <w:rPr>
          <w:sz w:val="22"/>
        </w:rPr>
      </w:pPr>
      <w:r w:rsidRPr="003F2226">
        <w:rPr>
          <w:sz w:val="22"/>
        </w:rPr>
        <w:t>f.</w:t>
      </w:r>
      <w:r w:rsidRPr="003F2226">
        <w:rPr>
          <w:sz w:val="22"/>
        </w:rPr>
        <w:tab/>
        <w:t>Using the toilet</w:t>
      </w:r>
    </w:p>
    <w:p w:rsidR="00297C84" w:rsidRPr="003F2226" w:rsidP="00DF7BF4" w14:paraId="2B09B07F" w14:textId="77777777">
      <w:pPr>
        <w:tabs>
          <w:tab w:val="left" w:pos="630"/>
        </w:tabs>
        <w:spacing w:after="60"/>
        <w:ind w:left="720" w:hanging="8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No, I do not have difficulty</w:t>
      </w:r>
    </w:p>
    <w:p w:rsidR="00297C84" w:rsidRPr="003F2226" w:rsidP="00DF7BF4" w14:paraId="2DC4B475" w14:textId="77777777">
      <w:pPr>
        <w:tabs>
          <w:tab w:val="left" w:pos="630"/>
        </w:tabs>
        <w:spacing w:after="60"/>
        <w:ind w:left="720" w:hanging="8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Yes, I have difficulty</w:t>
      </w:r>
    </w:p>
    <w:p w:rsidR="00297C84" w:rsidP="00DF7BF4" w14:paraId="6E4BA872" w14:textId="2DE4B292">
      <w:pPr>
        <w:tabs>
          <w:tab w:val="left" w:pos="630"/>
        </w:tabs>
        <w:spacing w:after="60"/>
        <w:ind w:left="720" w:hanging="8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F2226">
        <w:rPr>
          <w:sz w:val="22"/>
          <w:szCs w:val="22"/>
        </w:rPr>
        <w:instrText xml:space="preserve"> FORMCHECKBOX </w:instrText>
      </w:r>
      <w:r w:rsidRPr="00B3223E">
        <w:rPr>
          <w:sz w:val="22"/>
          <w:szCs w:val="22"/>
        </w:rPr>
        <w:fldChar w:fldCharType="separate"/>
      </w:r>
      <w:r w:rsidRPr="00B3223E">
        <w:rPr>
          <w:sz w:val="22"/>
          <w:szCs w:val="22"/>
        </w:rPr>
        <w:fldChar w:fldCharType="end"/>
      </w:r>
      <w:r w:rsidRPr="003F2226">
        <w:rPr>
          <w:sz w:val="22"/>
          <w:szCs w:val="22"/>
        </w:rPr>
        <w:t xml:space="preserve"> I am unable to do this activity</w:t>
      </w:r>
    </w:p>
    <w:p w:rsidR="00185F44" w:rsidRPr="005F6857" w:rsidP="00185F44" w14:paraId="70D74447" w14:textId="7C9D5E57">
      <w:pPr>
        <w:pStyle w:val="Q1-FirstLevelQuestion"/>
        <w:tabs>
          <w:tab w:val="clear" w:pos="446"/>
          <w:tab w:val="left" w:pos="540"/>
        </w:tabs>
        <w:spacing w:before="120" w:after="120"/>
        <w:ind w:left="0" w:firstLine="0"/>
      </w:pPr>
      <w:r>
        <w:br w:type="column"/>
      </w:r>
      <w:r w:rsidRPr="005F6857">
        <w:t>Now we are going to ask some questions about specific medical conditions.</w:t>
      </w:r>
    </w:p>
    <w:p w:rsidR="00185F44" w:rsidRPr="005F6857" w:rsidP="00E973EA" w14:paraId="0D635CF2" w14:textId="3C39217F">
      <w:pPr>
        <w:pStyle w:val="Q1-FirstLevelQuestion"/>
        <w:tabs>
          <w:tab w:val="left" w:pos="360"/>
          <w:tab w:val="clear" w:pos="446"/>
        </w:tabs>
        <w:spacing w:before="120" w:after="120"/>
        <w:ind w:left="360" w:hanging="360"/>
      </w:pPr>
      <w:r w:rsidRPr="005F6857">
        <w:t>1</w:t>
      </w:r>
      <w:r w:rsidR="004F0887">
        <w:t>1</w:t>
      </w:r>
      <w:r w:rsidRPr="005F6857">
        <w:t>.</w:t>
      </w:r>
      <w:r w:rsidRPr="005F6857">
        <w:tab/>
        <w:t>Are you blind or do you have serious difficulty seeing, even when wearing glasses?</w:t>
      </w:r>
    </w:p>
    <w:p w:rsidR="00185F44" w:rsidRPr="00366245" w:rsidP="00DF7BF4" w14:paraId="37F15AD9"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85F44" w:rsidRPr="00366245" w:rsidP="00DF7BF4" w14:paraId="413713BE" w14:textId="77777777">
      <w:pPr>
        <w:pStyle w:val="Q1-FirstLevelQuestion"/>
        <w:tabs>
          <w:tab w:val="clear" w:pos="446"/>
          <w:tab w:val="left" w:pos="1170"/>
        </w:tabs>
        <w:spacing w:before="0" w:after="60" w:line="240" w:lineRule="auto"/>
        <w:ind w:left="1170" w:hanging="630"/>
      </w:pPr>
      <w:r w:rsidRPr="00DF7BF4">
        <w:rPr>
          <w:sz w:val="20"/>
          <w:szCs w:val="18"/>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661647" w:rsidRPr="005F6857" w:rsidP="00601E57" w14:paraId="78FD42DA" w14:textId="77777777">
      <w:pPr>
        <w:tabs>
          <w:tab w:val="left" w:pos="540"/>
        </w:tabs>
        <w:spacing w:before="120" w:after="120"/>
        <w:ind w:left="360" w:hanging="360"/>
        <w:rPr>
          <w:sz w:val="10"/>
          <w:szCs w:val="10"/>
        </w:rPr>
      </w:pPr>
    </w:p>
    <w:p w:rsidR="00185F44" w:rsidRPr="005F6857" w:rsidP="00601E57" w14:paraId="26FA9571" w14:textId="76C6E292">
      <w:pPr>
        <w:tabs>
          <w:tab w:val="left" w:pos="540"/>
        </w:tabs>
        <w:spacing w:before="120" w:after="120"/>
        <w:ind w:left="360" w:hanging="360"/>
        <w:rPr>
          <w:sz w:val="22"/>
        </w:rPr>
      </w:pPr>
      <w:r w:rsidRPr="005F6857">
        <w:rPr>
          <w:sz w:val="22"/>
        </w:rPr>
        <w:t>1</w:t>
      </w:r>
      <w:r w:rsidR="004F0887">
        <w:rPr>
          <w:sz w:val="22"/>
        </w:rPr>
        <w:t>2</w:t>
      </w:r>
      <w:r w:rsidRPr="005F6857">
        <w:rPr>
          <w:sz w:val="22"/>
        </w:rPr>
        <w:t>.</w:t>
      </w:r>
      <w:r w:rsidRPr="005F6857">
        <w:rPr>
          <w:sz w:val="22"/>
        </w:rPr>
        <w:tab/>
        <w:t>Are you deaf or do you have serious difficulty hearing, even with a hearing aid?</w:t>
      </w:r>
    </w:p>
    <w:p w:rsidR="00185F44" w:rsidRPr="00366245" w:rsidP="00DF7BF4" w14:paraId="7643C76B"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85F44" w:rsidRPr="00366245" w:rsidP="00DF7BF4" w14:paraId="21465CFE" w14:textId="77777777">
      <w:pPr>
        <w:pStyle w:val="Q1-FirstLevelQuestion"/>
        <w:tabs>
          <w:tab w:val="clear" w:pos="446"/>
          <w:tab w:val="left" w:pos="1170"/>
        </w:tabs>
        <w:spacing w:before="0" w:after="60" w:line="240" w:lineRule="auto"/>
        <w:ind w:left="1170" w:hanging="630"/>
      </w:pPr>
      <w:r w:rsidRPr="00DF7BF4">
        <w:rPr>
          <w:sz w:val="20"/>
          <w:szCs w:val="18"/>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661647" w:rsidRPr="005F6857" w:rsidP="00E973EA" w14:paraId="236A3F56" w14:textId="77777777">
      <w:pPr>
        <w:tabs>
          <w:tab w:val="left" w:pos="540"/>
        </w:tabs>
        <w:spacing w:before="120" w:after="120"/>
        <w:ind w:left="360" w:hanging="360"/>
        <w:rPr>
          <w:sz w:val="10"/>
          <w:szCs w:val="10"/>
        </w:rPr>
      </w:pPr>
    </w:p>
    <w:p w:rsidR="00185F44" w:rsidRPr="005F6857" w:rsidP="00150F28" w14:paraId="3E0C8F86" w14:textId="46EEE849">
      <w:pPr>
        <w:tabs>
          <w:tab w:val="left" w:pos="540"/>
        </w:tabs>
        <w:spacing w:before="120" w:after="120" w:line="250" w:lineRule="auto"/>
        <w:ind w:left="360" w:hanging="360"/>
        <w:rPr>
          <w:sz w:val="22"/>
        </w:rPr>
      </w:pPr>
      <w:r w:rsidRPr="005F6857">
        <w:rPr>
          <w:sz w:val="22"/>
        </w:rPr>
        <w:t>1</w:t>
      </w:r>
      <w:r w:rsidR="004F0887">
        <w:rPr>
          <w:sz w:val="22"/>
        </w:rPr>
        <w:t>3</w:t>
      </w:r>
      <w:r w:rsidRPr="005F6857">
        <w:rPr>
          <w:sz w:val="22"/>
        </w:rPr>
        <w:t>.</w:t>
      </w:r>
      <w:r w:rsidRPr="005F6857">
        <w:rPr>
          <w:sz w:val="22"/>
        </w:rPr>
        <w:tab/>
      </w:r>
      <w:r w:rsidRPr="005F6857">
        <w:rPr>
          <w:b/>
          <w:sz w:val="22"/>
        </w:rPr>
        <w:t>Because of a physical, mental, or emotional condition</w:t>
      </w:r>
      <w:r w:rsidRPr="005F6857">
        <w:rPr>
          <w:sz w:val="22"/>
        </w:rPr>
        <w:t xml:space="preserve">, do you have </w:t>
      </w:r>
      <w:r w:rsidRPr="005F6857">
        <w:rPr>
          <w:b/>
          <w:sz w:val="22"/>
        </w:rPr>
        <w:t>serious</w:t>
      </w:r>
      <w:r w:rsidRPr="005F6857">
        <w:rPr>
          <w:sz w:val="22"/>
        </w:rPr>
        <w:t xml:space="preserve"> difficulty concentrating, remembering</w:t>
      </w:r>
      <w:r w:rsidRPr="005F6857" w:rsidR="008F2EC5">
        <w:rPr>
          <w:sz w:val="22"/>
        </w:rPr>
        <w:t>,</w:t>
      </w:r>
      <w:r w:rsidRPr="005F6857">
        <w:rPr>
          <w:sz w:val="22"/>
        </w:rPr>
        <w:t xml:space="preserve"> or making decisions?</w:t>
      </w:r>
    </w:p>
    <w:p w:rsidR="00185F44" w:rsidRPr="00366245" w:rsidP="00DF7BF4" w14:paraId="02EAD3E3"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85F44" w:rsidRPr="00366245" w:rsidP="00DF7BF4" w14:paraId="05CF5488" w14:textId="77777777">
      <w:pPr>
        <w:pStyle w:val="Q1-FirstLevelQuestion"/>
        <w:tabs>
          <w:tab w:val="clear" w:pos="446"/>
          <w:tab w:val="left" w:pos="1170"/>
        </w:tabs>
        <w:spacing w:before="0" w:after="60" w:line="240" w:lineRule="auto"/>
        <w:ind w:left="1170" w:hanging="630"/>
      </w:pPr>
      <w:r w:rsidRPr="00DF7BF4">
        <w:rPr>
          <w:sz w:val="20"/>
          <w:szCs w:val="18"/>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661647" w:rsidRPr="005F6857" w:rsidP="00E973EA" w14:paraId="7DEA8733" w14:textId="77777777">
      <w:pPr>
        <w:tabs>
          <w:tab w:val="left" w:pos="360"/>
        </w:tabs>
        <w:spacing w:before="120" w:after="120"/>
        <w:ind w:left="360" w:hanging="360"/>
        <w:rPr>
          <w:sz w:val="10"/>
          <w:szCs w:val="10"/>
        </w:rPr>
      </w:pPr>
    </w:p>
    <w:p w:rsidR="00185F44" w:rsidRPr="005F6857" w:rsidP="00150F28" w14:paraId="29519D4A" w14:textId="56520C10">
      <w:pPr>
        <w:tabs>
          <w:tab w:val="left" w:pos="360"/>
        </w:tabs>
        <w:spacing w:before="120" w:after="120" w:line="250" w:lineRule="auto"/>
        <w:ind w:left="360" w:hanging="360"/>
        <w:rPr>
          <w:sz w:val="22"/>
        </w:rPr>
      </w:pPr>
      <w:r w:rsidRPr="005F6857">
        <w:rPr>
          <w:sz w:val="22"/>
        </w:rPr>
        <w:t>1</w:t>
      </w:r>
      <w:r w:rsidR="004F0887">
        <w:rPr>
          <w:sz w:val="22"/>
        </w:rPr>
        <w:t>4</w:t>
      </w:r>
      <w:r w:rsidRPr="005F6857">
        <w:rPr>
          <w:sz w:val="22"/>
        </w:rPr>
        <w:t>.</w:t>
      </w:r>
      <w:r w:rsidRPr="005F6857">
        <w:rPr>
          <w:sz w:val="22"/>
        </w:rPr>
        <w:tab/>
      </w:r>
      <w:r w:rsidRPr="005F6857">
        <w:rPr>
          <w:b/>
          <w:sz w:val="22"/>
        </w:rPr>
        <w:t>Because of a physical, mental, or emotional condition</w:t>
      </w:r>
      <w:r w:rsidRPr="005F6857">
        <w:rPr>
          <w:sz w:val="22"/>
        </w:rPr>
        <w:t>, do you have difficulty doing errands alone such as visiting a doctor’s office or shopping?</w:t>
      </w:r>
    </w:p>
    <w:p w:rsidR="00185F44" w:rsidRPr="00366245" w:rsidP="00DF7BF4" w14:paraId="3B0BEE7C"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85F44" w:rsidRPr="00366245" w:rsidP="00DF7BF4" w14:paraId="53C8D347" w14:textId="77777777">
      <w:pPr>
        <w:pStyle w:val="Q1-FirstLevelQuestion"/>
        <w:tabs>
          <w:tab w:val="clear" w:pos="446"/>
          <w:tab w:val="left" w:pos="1170"/>
        </w:tabs>
        <w:spacing w:before="0" w:after="60" w:line="240" w:lineRule="auto"/>
        <w:ind w:left="1170" w:hanging="630"/>
      </w:pPr>
      <w:r w:rsidRPr="00DF7BF4">
        <w:rPr>
          <w:sz w:val="20"/>
          <w:szCs w:val="18"/>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4F0887" w:rsidRPr="007C4CCC" w:rsidP="004F0887" w14:paraId="046F7466" w14:textId="77777777">
      <w:pPr>
        <w:tabs>
          <w:tab w:val="left" w:pos="720"/>
        </w:tabs>
        <w:spacing w:before="120" w:after="120"/>
        <w:rPr>
          <w:sz w:val="10"/>
          <w:szCs w:val="10"/>
          <w:highlight w:val="yellow"/>
        </w:rPr>
      </w:pPr>
    </w:p>
    <w:p w:rsidR="00185F44" w:rsidRPr="005F6857" w:rsidP="007C4CCC" w14:paraId="1BA8CD50" w14:textId="1391DD9D">
      <w:pPr>
        <w:tabs>
          <w:tab w:val="left" w:pos="720"/>
        </w:tabs>
        <w:spacing w:before="120" w:after="120"/>
        <w:rPr>
          <w:sz w:val="24"/>
          <w:szCs w:val="22"/>
        </w:rPr>
      </w:pPr>
      <w:r w:rsidRPr="005F6857">
        <w:rPr>
          <w:sz w:val="22"/>
          <w:szCs w:val="22"/>
        </w:rPr>
        <w:t>1</w:t>
      </w:r>
      <w:r w:rsidR="004F0887">
        <w:rPr>
          <w:sz w:val="22"/>
          <w:szCs w:val="22"/>
        </w:rPr>
        <w:t>5</w:t>
      </w:r>
      <w:r w:rsidRPr="005F6857">
        <w:rPr>
          <w:sz w:val="22"/>
          <w:szCs w:val="22"/>
        </w:rPr>
        <w:t>.</w:t>
      </w:r>
      <w:r w:rsidR="007C4CCC">
        <w:rPr>
          <w:sz w:val="22"/>
          <w:szCs w:val="22"/>
        </w:rPr>
        <w:t xml:space="preserve"> </w:t>
      </w:r>
      <w:r w:rsidRPr="00366245">
        <w:rPr>
          <w:bCs/>
          <w:sz w:val="22"/>
          <w:szCs w:val="22"/>
        </w:rPr>
        <w:t xml:space="preserve">In the </w:t>
      </w:r>
      <w:r w:rsidRPr="005F6857">
        <w:rPr>
          <w:b/>
          <w:sz w:val="22"/>
          <w:szCs w:val="22"/>
          <w:u w:val="single"/>
        </w:rPr>
        <w:t>past month</w:t>
      </w:r>
      <w:r w:rsidRPr="005F6857">
        <w:rPr>
          <w:sz w:val="22"/>
          <w:szCs w:val="22"/>
        </w:rPr>
        <w:t>, how often did memory problems interfere with your daily activities?</w:t>
      </w:r>
    </w:p>
    <w:p w:rsidR="00185F44" w:rsidRPr="00366245" w:rsidP="00DF7BF4" w14:paraId="35D92425" w14:textId="3C67A0A6">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Every day (7 days a we</w:t>
      </w:r>
      <w:r w:rsidRPr="00DF7BF4">
        <w:t>ek)</w:t>
      </w:r>
    </w:p>
    <w:p w:rsidR="00185F44" w:rsidRPr="005F6857" w:rsidP="00DF7BF4" w14:paraId="664C6E1D" w14:textId="7E9E2A78">
      <w:pPr>
        <w:pStyle w:val="Q1-FirstLevelQuestion"/>
        <w:tabs>
          <w:tab w:val="clear" w:pos="446"/>
          <w:tab w:val="left" w:pos="1170"/>
        </w:tabs>
        <w:spacing w:before="0" w:after="60" w:line="240" w:lineRule="auto"/>
        <w:ind w:left="1170" w:hanging="630"/>
      </w:pPr>
      <w:r w:rsidRPr="005E6A5C">
        <w:rPr>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Most days (5-6 day</w:t>
      </w:r>
      <w:r w:rsidRPr="00366245">
        <w:t>s a week)</w:t>
      </w:r>
    </w:p>
    <w:p w:rsidR="00185F44" w:rsidRPr="00366245" w:rsidP="00DF7BF4" w14:paraId="1D29441A" w14:textId="37706601">
      <w:pPr>
        <w:pStyle w:val="Q1-FirstLevelQuestion"/>
        <w:tabs>
          <w:tab w:val="clear" w:pos="446"/>
          <w:tab w:val="left" w:pos="1170"/>
        </w:tabs>
        <w:spacing w:before="0" w:after="60" w:line="240" w:lineRule="auto"/>
        <w:ind w:left="1170" w:hanging="630"/>
      </w:pPr>
      <w:r w:rsidRPr="005E6A5C">
        <w:rPr>
          <w:sz w:val="20"/>
          <w:szCs w:val="20"/>
          <w:vertAlign w:val="subscript"/>
        </w:rPr>
        <w:t>3</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Some days (2-4 days a week)</w:t>
      </w:r>
    </w:p>
    <w:p w:rsidR="00185F44" w:rsidRPr="00366245" w:rsidP="00DF7BF4" w14:paraId="53264CB2" w14:textId="6A227957">
      <w:pPr>
        <w:pStyle w:val="Q1-FirstLevelQuestion"/>
        <w:tabs>
          <w:tab w:val="clear" w:pos="446"/>
          <w:tab w:val="left" w:pos="1170"/>
        </w:tabs>
        <w:spacing w:before="0" w:after="60" w:line="240" w:lineRule="auto"/>
        <w:ind w:left="1170" w:hanging="630"/>
      </w:pPr>
      <w:r w:rsidRPr="005E6A5C">
        <w:rPr>
          <w:szCs w:val="20"/>
          <w:vertAlign w:val="subscript"/>
        </w:rPr>
        <w:t>4</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Rarely (once a week or less)</w:t>
      </w:r>
    </w:p>
    <w:p w:rsidR="00185F44" w:rsidRPr="00366245" w:rsidP="00DF7BF4" w14:paraId="7F592BCA" w14:textId="7A97F563">
      <w:pPr>
        <w:pStyle w:val="Q1-FirstLevelQuestion"/>
        <w:tabs>
          <w:tab w:val="clear" w:pos="446"/>
          <w:tab w:val="left" w:pos="1170"/>
        </w:tabs>
        <w:spacing w:before="0" w:after="60" w:line="240" w:lineRule="auto"/>
        <w:ind w:left="1170" w:hanging="630"/>
      </w:pPr>
      <w:r w:rsidRPr="005E6A5C">
        <w:rPr>
          <w:sz w:val="20"/>
          <w:szCs w:val="20"/>
          <w:vertAlign w:val="subscript"/>
        </w:rPr>
        <w:t>5</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ever</w:t>
      </w:r>
    </w:p>
    <w:p w:rsidR="001A4D1C" w:rsidRPr="005F6857" w:rsidP="00185F44" w14:paraId="1D3BED14" w14:textId="77777777">
      <w:pPr>
        <w:tabs>
          <w:tab w:val="left" w:pos="720"/>
        </w:tabs>
        <w:spacing w:before="120" w:after="120"/>
        <w:ind w:left="540" w:hanging="540"/>
        <w:rPr>
          <w:b/>
          <w:sz w:val="10"/>
          <w:szCs w:val="10"/>
        </w:rPr>
      </w:pPr>
    </w:p>
    <w:p w:rsidR="00185F44" w:rsidRPr="005F6857" w:rsidP="00185F44" w14:paraId="1AF1F080" w14:textId="77777777">
      <w:pPr>
        <w:tabs>
          <w:tab w:val="left" w:pos="720"/>
        </w:tabs>
        <w:spacing w:before="120" w:after="120"/>
        <w:ind w:left="540" w:hanging="540"/>
        <w:rPr>
          <w:b/>
          <w:sz w:val="22"/>
        </w:rPr>
      </w:pPr>
      <w:r w:rsidRPr="005F6857">
        <w:rPr>
          <w:b/>
          <w:sz w:val="22"/>
        </w:rPr>
        <w:t xml:space="preserve">Has a doctor </w:t>
      </w:r>
      <w:r w:rsidRPr="005F6857">
        <w:rPr>
          <w:b/>
          <w:sz w:val="22"/>
          <w:u w:val="single"/>
        </w:rPr>
        <w:t>ever</w:t>
      </w:r>
      <w:r w:rsidRPr="005F6857">
        <w:rPr>
          <w:b/>
          <w:sz w:val="22"/>
        </w:rPr>
        <w:t xml:space="preserve"> told you that you had:</w:t>
      </w:r>
    </w:p>
    <w:p w:rsidR="00185F44" w:rsidRPr="005F6857" w:rsidP="00E973EA" w14:paraId="4EA42BC0" w14:textId="21CC900A">
      <w:pPr>
        <w:tabs>
          <w:tab w:val="left" w:pos="360"/>
        </w:tabs>
        <w:spacing w:before="120" w:after="120"/>
        <w:ind w:left="360" w:hanging="360"/>
        <w:rPr>
          <w:snapToGrid w:val="0"/>
          <w:sz w:val="22"/>
        </w:rPr>
      </w:pPr>
      <w:r>
        <w:rPr>
          <w:snapToGrid w:val="0"/>
          <w:sz w:val="22"/>
        </w:rPr>
        <w:t>16</w:t>
      </w:r>
      <w:r w:rsidRPr="005F6857" w:rsidR="00E973EA">
        <w:rPr>
          <w:snapToGrid w:val="0"/>
          <w:sz w:val="22"/>
        </w:rPr>
        <w:t>.</w:t>
      </w:r>
      <w:r w:rsidRPr="00AA02D5" w:rsidR="00AC3FEE">
        <w:rPr>
          <w:sz w:val="22"/>
        </w:rPr>
        <w:tab/>
      </w:r>
      <w:r w:rsidRPr="005F6857">
        <w:rPr>
          <w:snapToGrid w:val="0"/>
          <w:sz w:val="22"/>
        </w:rPr>
        <w:t>Hypertension or high blood pressure</w:t>
      </w:r>
    </w:p>
    <w:p w:rsidR="00185F44" w:rsidRPr="00366245" w:rsidP="00DF7BF4" w14:paraId="0B2F4902"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85F44" w:rsidRPr="00366245" w:rsidP="00DF7BF4" w14:paraId="3010868D"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185F44" w:rsidRPr="005F6857" w:rsidP="00203951" w14:paraId="0506AB3D" w14:textId="0CEA9190">
      <w:pPr>
        <w:pStyle w:val="BodyTextIndent"/>
      </w:pPr>
      <w:r w:rsidRPr="007C4CCC">
        <w:rPr>
          <w:sz w:val="20"/>
          <w:szCs w:val="20"/>
        </w:rPr>
        <w:br w:type="column"/>
      </w:r>
      <w:r>
        <w:t>17</w:t>
      </w:r>
      <w:r w:rsidRPr="005F6857" w:rsidR="00E973EA">
        <w:t>.</w:t>
      </w:r>
      <w:r w:rsidRPr="00AA02D5" w:rsidR="00AC3FEE">
        <w:tab/>
      </w:r>
      <w:r w:rsidRPr="005F6857">
        <w:t>Angina pectoris or coronary artery disease</w:t>
      </w:r>
    </w:p>
    <w:p w:rsidR="00185F44" w:rsidRPr="00366245" w:rsidP="00DF7BF4" w14:paraId="6BE3F8BB"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85F44" w:rsidRPr="00366245" w:rsidP="00DF7BF4" w14:paraId="23CA1945"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1A4D1C" w:rsidRPr="005F6857" w:rsidP="00E973EA" w14:paraId="6E1CF3B8" w14:textId="77777777">
      <w:pPr>
        <w:tabs>
          <w:tab w:val="left" w:pos="360"/>
        </w:tabs>
        <w:spacing w:before="120" w:after="120"/>
        <w:ind w:left="360" w:hanging="360"/>
        <w:rPr>
          <w:snapToGrid w:val="0"/>
          <w:sz w:val="10"/>
          <w:szCs w:val="10"/>
        </w:rPr>
      </w:pPr>
    </w:p>
    <w:p w:rsidR="00185F44" w:rsidRPr="005F6857" w:rsidP="00E973EA" w14:paraId="1B381EF2" w14:textId="1DDF0773">
      <w:pPr>
        <w:tabs>
          <w:tab w:val="left" w:pos="360"/>
        </w:tabs>
        <w:spacing w:before="120" w:after="120"/>
        <w:ind w:left="360" w:hanging="360"/>
        <w:rPr>
          <w:snapToGrid w:val="0"/>
          <w:sz w:val="22"/>
        </w:rPr>
      </w:pPr>
      <w:r>
        <w:rPr>
          <w:snapToGrid w:val="0"/>
          <w:sz w:val="22"/>
        </w:rPr>
        <w:t>18</w:t>
      </w:r>
      <w:r w:rsidRPr="005F6857" w:rsidR="00E973EA">
        <w:rPr>
          <w:snapToGrid w:val="0"/>
          <w:sz w:val="22"/>
        </w:rPr>
        <w:t>.</w:t>
      </w:r>
      <w:r w:rsidRPr="00AA02D5" w:rsidR="00AC3FEE">
        <w:rPr>
          <w:sz w:val="22"/>
        </w:rPr>
        <w:tab/>
      </w:r>
      <w:r w:rsidRPr="005F6857">
        <w:rPr>
          <w:snapToGrid w:val="0"/>
          <w:sz w:val="22"/>
        </w:rPr>
        <w:t>Congestive heart failure</w:t>
      </w:r>
    </w:p>
    <w:p w:rsidR="00185F44" w:rsidRPr="005F6857" w:rsidP="00DF7BF4" w14:paraId="5307EA34"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w:t>
      </w:r>
      <w:r w:rsidRPr="00366245">
        <w:t>s</w:t>
      </w:r>
    </w:p>
    <w:p w:rsidR="00185F44" w:rsidRPr="00366245" w:rsidP="00DF7BF4" w14:paraId="71B0A0E2"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1A4D1C" w:rsidRPr="005F6857" w:rsidP="00E973EA" w14:paraId="1E8BA3F0" w14:textId="77777777">
      <w:pPr>
        <w:tabs>
          <w:tab w:val="left" w:pos="450"/>
          <w:tab w:val="left" w:pos="540"/>
        </w:tabs>
        <w:spacing w:before="120" w:after="120"/>
        <w:ind w:left="540" w:hanging="540"/>
        <w:rPr>
          <w:snapToGrid w:val="0"/>
          <w:sz w:val="10"/>
          <w:szCs w:val="10"/>
        </w:rPr>
      </w:pPr>
    </w:p>
    <w:p w:rsidR="00185F44" w:rsidRPr="005F6857" w:rsidP="00AC3FEE" w14:paraId="2018EFB2" w14:textId="102D7ADB">
      <w:pPr>
        <w:spacing w:before="120" w:after="120"/>
        <w:ind w:left="360" w:hanging="360"/>
        <w:rPr>
          <w:snapToGrid w:val="0"/>
          <w:sz w:val="22"/>
          <w:szCs w:val="22"/>
        </w:rPr>
      </w:pPr>
      <w:r>
        <w:rPr>
          <w:snapToGrid w:val="0"/>
          <w:sz w:val="22"/>
          <w:szCs w:val="22"/>
        </w:rPr>
        <w:t>19</w:t>
      </w:r>
      <w:r w:rsidRPr="005F6857">
        <w:rPr>
          <w:snapToGrid w:val="0"/>
          <w:sz w:val="22"/>
          <w:szCs w:val="22"/>
        </w:rPr>
        <w:t>.</w:t>
      </w:r>
      <w:r w:rsidRPr="00AA02D5" w:rsidR="00AC3FEE">
        <w:rPr>
          <w:sz w:val="22"/>
        </w:rPr>
        <w:tab/>
      </w:r>
      <w:r w:rsidRPr="005F6857">
        <w:rPr>
          <w:snapToGrid w:val="0"/>
          <w:sz w:val="22"/>
          <w:szCs w:val="22"/>
        </w:rPr>
        <w:t>A myocardial infarction or heart attack</w:t>
      </w:r>
    </w:p>
    <w:p w:rsidR="00147148" w:rsidRPr="00366245" w:rsidP="00DF7BF4" w14:paraId="77B04139"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47148" w:rsidRPr="00366245" w:rsidP="00DF7BF4" w14:paraId="3FC32570"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1A4D1C" w:rsidRPr="005F6857" w:rsidP="00E973EA" w14:paraId="473D87B2" w14:textId="77777777">
      <w:pPr>
        <w:tabs>
          <w:tab w:val="left" w:pos="360"/>
        </w:tabs>
        <w:spacing w:before="120" w:after="120"/>
        <w:ind w:left="360" w:hanging="360"/>
        <w:rPr>
          <w:sz w:val="10"/>
          <w:szCs w:val="10"/>
        </w:rPr>
      </w:pPr>
    </w:p>
    <w:p w:rsidR="00147148" w:rsidRPr="005F6857" w:rsidP="00E973EA" w14:paraId="3C800BBC" w14:textId="3BCEE040">
      <w:pPr>
        <w:tabs>
          <w:tab w:val="left" w:pos="360"/>
        </w:tabs>
        <w:spacing w:before="120" w:after="120"/>
        <w:ind w:left="360" w:hanging="360"/>
        <w:rPr>
          <w:sz w:val="22"/>
          <w:szCs w:val="22"/>
        </w:rPr>
      </w:pPr>
      <w:r w:rsidRPr="005F6857">
        <w:rPr>
          <w:sz w:val="22"/>
          <w:szCs w:val="22"/>
        </w:rPr>
        <w:t>2</w:t>
      </w:r>
      <w:r w:rsidR="004F0887">
        <w:rPr>
          <w:sz w:val="22"/>
          <w:szCs w:val="22"/>
        </w:rPr>
        <w:t>0</w:t>
      </w:r>
      <w:r w:rsidRPr="005F6857">
        <w:rPr>
          <w:sz w:val="22"/>
          <w:szCs w:val="22"/>
        </w:rPr>
        <w:t>.</w:t>
      </w:r>
      <w:r w:rsidRPr="00AA02D5" w:rsidR="00AC3FEE">
        <w:rPr>
          <w:sz w:val="22"/>
        </w:rPr>
        <w:tab/>
      </w:r>
      <w:r w:rsidRPr="005F6857">
        <w:rPr>
          <w:sz w:val="22"/>
          <w:szCs w:val="22"/>
        </w:rPr>
        <w:t>Other heart conditions, such as problems with heart valves or the rhythm of your heartbeat</w:t>
      </w:r>
    </w:p>
    <w:p w:rsidR="00147148" w:rsidRPr="00366245" w:rsidP="00DF7BF4" w14:paraId="174F012B"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47148" w:rsidRPr="00366245" w:rsidP="00DF7BF4" w14:paraId="4CEC883E" w14:textId="029AEED8">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1A4D1C" w:rsidRPr="005F6857" w:rsidP="00E973EA" w14:paraId="62508CFC" w14:textId="11870BB0">
      <w:pPr>
        <w:tabs>
          <w:tab w:val="left" w:pos="360"/>
          <w:tab w:val="left" w:pos="450"/>
        </w:tabs>
        <w:spacing w:before="120" w:after="120"/>
        <w:ind w:left="360" w:hanging="360"/>
        <w:rPr>
          <w:snapToGrid w:val="0"/>
          <w:sz w:val="10"/>
          <w:szCs w:val="10"/>
        </w:rPr>
      </w:pPr>
    </w:p>
    <w:p w:rsidR="00185F44" w:rsidRPr="005F6857" w:rsidP="00E973EA" w14:paraId="29338027" w14:textId="0A7DD60A">
      <w:pPr>
        <w:tabs>
          <w:tab w:val="left" w:pos="360"/>
          <w:tab w:val="left" w:pos="450"/>
        </w:tabs>
        <w:spacing w:before="120" w:after="120"/>
        <w:ind w:left="360" w:hanging="360"/>
        <w:rPr>
          <w:snapToGrid w:val="0"/>
          <w:sz w:val="22"/>
          <w:szCs w:val="22"/>
        </w:rPr>
      </w:pPr>
      <w:r w:rsidRPr="005F6857">
        <w:rPr>
          <w:snapToGrid w:val="0"/>
          <w:sz w:val="22"/>
          <w:szCs w:val="22"/>
        </w:rPr>
        <w:t>2</w:t>
      </w:r>
      <w:r w:rsidR="004F0887">
        <w:rPr>
          <w:snapToGrid w:val="0"/>
          <w:sz w:val="22"/>
          <w:szCs w:val="22"/>
        </w:rPr>
        <w:t>1</w:t>
      </w:r>
      <w:r w:rsidRPr="005F6857">
        <w:rPr>
          <w:snapToGrid w:val="0"/>
          <w:sz w:val="22"/>
          <w:szCs w:val="22"/>
        </w:rPr>
        <w:t>.</w:t>
      </w:r>
      <w:r w:rsidRPr="00AA02D5" w:rsidR="00AC3FEE">
        <w:rPr>
          <w:sz w:val="22"/>
        </w:rPr>
        <w:tab/>
      </w:r>
      <w:r w:rsidRPr="005F6857">
        <w:rPr>
          <w:snapToGrid w:val="0"/>
          <w:sz w:val="22"/>
          <w:szCs w:val="22"/>
        </w:rPr>
        <w:t>A stroke</w:t>
      </w:r>
    </w:p>
    <w:p w:rsidR="00147148" w:rsidRPr="00366245" w:rsidP="00DF7BF4" w14:paraId="37C8128A" w14:textId="3199AA42">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Yes</w:t>
      </w:r>
    </w:p>
    <w:p w:rsidR="00147148" w:rsidRPr="00366245" w:rsidP="00DF7BF4" w14:paraId="117BFEB8"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F6857">
        <w:instrText xml:space="preserve"> FORMCHECKBOX </w:instrText>
      </w:r>
      <w:r w:rsidRPr="00B3223E">
        <w:fldChar w:fldCharType="separate"/>
      </w:r>
      <w:r w:rsidRPr="00B3223E">
        <w:fldChar w:fldCharType="end"/>
      </w:r>
      <w:r w:rsidRPr="005F6857">
        <w:t xml:space="preserve"> No</w:t>
      </w:r>
    </w:p>
    <w:p w:rsidR="004F0887" w:rsidRPr="007C4CCC" w:rsidP="004F0887" w14:paraId="500FA99A" w14:textId="1888E87F">
      <w:pPr>
        <w:tabs>
          <w:tab w:val="left" w:pos="450"/>
        </w:tabs>
        <w:spacing w:before="120" w:after="120"/>
        <w:rPr>
          <w:snapToGrid w:val="0"/>
          <w:sz w:val="10"/>
          <w:szCs w:val="10"/>
        </w:rPr>
      </w:pPr>
    </w:p>
    <w:p w:rsidR="00710A2F" w:rsidRPr="005E61F5" w:rsidP="007C4CCC" w14:paraId="249A9FB6" w14:textId="185D5842">
      <w:pPr>
        <w:tabs>
          <w:tab w:val="left" w:pos="450"/>
        </w:tabs>
        <w:spacing w:before="120" w:after="120"/>
        <w:rPr>
          <w:sz w:val="22"/>
          <w:szCs w:val="22"/>
        </w:rPr>
      </w:pPr>
      <w:r w:rsidRPr="005E61F5">
        <w:rPr>
          <w:b/>
          <w:bCs/>
          <w:sz w:val="22"/>
        </w:rPr>
        <w:t xml:space="preserve">Has a doctor </w:t>
      </w:r>
      <w:r w:rsidRPr="009F32DC">
        <w:rPr>
          <w:b/>
          <w:bCs/>
          <w:sz w:val="22"/>
        </w:rPr>
        <w:t>ever</w:t>
      </w:r>
      <w:r w:rsidRPr="005E61F5">
        <w:rPr>
          <w:b/>
          <w:bCs/>
          <w:sz w:val="22"/>
        </w:rPr>
        <w:t xml:space="preserve"> told you that you had:</w:t>
      </w:r>
      <w:r w:rsidRPr="00366245">
        <w:rPr>
          <w:noProof/>
        </w:rPr>
        <w:t xml:space="preserve"> </w:t>
      </w:r>
    </w:p>
    <w:p w:rsidR="00185F44" w:rsidRPr="005E61F5" w:rsidP="00753784" w14:paraId="5CE7905D" w14:textId="574BFFB7">
      <w:pPr>
        <w:tabs>
          <w:tab w:val="left" w:pos="360"/>
        </w:tabs>
        <w:spacing w:before="120" w:after="120"/>
        <w:ind w:left="360" w:hanging="360"/>
        <w:rPr>
          <w:sz w:val="22"/>
          <w:szCs w:val="22"/>
        </w:rPr>
      </w:pPr>
      <w:r w:rsidRPr="005E61F5">
        <w:rPr>
          <w:snapToGrid w:val="0"/>
          <w:sz w:val="22"/>
          <w:szCs w:val="22"/>
        </w:rPr>
        <w:t>2</w:t>
      </w:r>
      <w:r w:rsidR="004F0887">
        <w:rPr>
          <w:snapToGrid w:val="0"/>
          <w:sz w:val="22"/>
          <w:szCs w:val="22"/>
        </w:rPr>
        <w:t>2</w:t>
      </w:r>
      <w:r w:rsidRPr="005E61F5">
        <w:rPr>
          <w:snapToGrid w:val="0"/>
          <w:sz w:val="22"/>
          <w:szCs w:val="22"/>
        </w:rPr>
        <w:t>.</w:t>
      </w:r>
      <w:r w:rsidRPr="00AA02D5" w:rsidR="00AC3FEE">
        <w:rPr>
          <w:sz w:val="22"/>
        </w:rPr>
        <w:tab/>
      </w:r>
      <w:r w:rsidRPr="005E61F5">
        <w:rPr>
          <w:sz w:val="22"/>
          <w:szCs w:val="22"/>
        </w:rPr>
        <w:t>Emphysema</w:t>
      </w:r>
      <w:r w:rsidRPr="005E61F5" w:rsidR="00E973EA">
        <w:rPr>
          <w:sz w:val="22"/>
          <w:szCs w:val="22"/>
        </w:rPr>
        <w:t xml:space="preserve">, or asthma, or COPD </w:t>
      </w:r>
      <w:r w:rsidRPr="005E61F5">
        <w:rPr>
          <w:sz w:val="22"/>
          <w:szCs w:val="22"/>
        </w:rPr>
        <w:t>(chronic obstructive pulmonary disease</w:t>
      </w:r>
      <w:r w:rsidRPr="005E61F5" w:rsidR="00147148">
        <w:rPr>
          <w:sz w:val="22"/>
          <w:szCs w:val="22"/>
        </w:rPr>
        <w:t>)</w:t>
      </w:r>
    </w:p>
    <w:p w:rsidR="00147148" w:rsidRPr="00366245" w:rsidP="00DF7BF4" w14:paraId="3A9A307A"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Yes</w:t>
      </w:r>
    </w:p>
    <w:p w:rsidR="00147148" w:rsidRPr="00366245" w:rsidP="00DF7BF4" w14:paraId="4842995A"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No</w:t>
      </w:r>
    </w:p>
    <w:p w:rsidR="00586D97" w:rsidRPr="005F6857" w:rsidP="00586D97" w14:paraId="65843A42" w14:textId="77777777">
      <w:pPr>
        <w:tabs>
          <w:tab w:val="left" w:pos="360"/>
        </w:tabs>
        <w:spacing w:before="120" w:after="120"/>
        <w:ind w:left="360" w:hanging="360"/>
        <w:rPr>
          <w:snapToGrid w:val="0"/>
          <w:sz w:val="10"/>
          <w:szCs w:val="10"/>
        </w:rPr>
      </w:pPr>
    </w:p>
    <w:p w:rsidR="00147148" w:rsidRPr="005E61F5" w:rsidP="002256B9" w14:paraId="6C004991" w14:textId="199DF66F">
      <w:pPr>
        <w:tabs>
          <w:tab w:val="left" w:pos="720"/>
        </w:tabs>
        <w:spacing w:before="120" w:after="120"/>
        <w:ind w:left="360" w:hanging="360"/>
        <w:rPr>
          <w:sz w:val="22"/>
          <w:szCs w:val="22"/>
        </w:rPr>
      </w:pPr>
      <w:r w:rsidRPr="005E61F5">
        <w:rPr>
          <w:sz w:val="22"/>
          <w:szCs w:val="22"/>
        </w:rPr>
        <w:t>2</w:t>
      </w:r>
      <w:r w:rsidR="004F0887">
        <w:rPr>
          <w:sz w:val="22"/>
          <w:szCs w:val="22"/>
        </w:rPr>
        <w:t>3</w:t>
      </w:r>
      <w:r w:rsidRPr="005E61F5">
        <w:rPr>
          <w:sz w:val="22"/>
          <w:szCs w:val="22"/>
        </w:rPr>
        <w:t>.</w:t>
      </w:r>
      <w:r w:rsidRPr="005E61F5">
        <w:rPr>
          <w:sz w:val="22"/>
          <w:szCs w:val="22"/>
        </w:rPr>
        <w:tab/>
        <w:t>Crohn’s disease, ulcerative colitis, or inflammatory bowel disease</w:t>
      </w:r>
    </w:p>
    <w:p w:rsidR="00147148" w:rsidRPr="00366245" w:rsidP="00DF7BF4" w14:paraId="621331DD"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Yes</w:t>
      </w:r>
    </w:p>
    <w:p w:rsidR="00147148" w:rsidRPr="00366245" w:rsidP="00DF7BF4" w14:paraId="156CE499"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No</w:t>
      </w:r>
    </w:p>
    <w:p w:rsidR="00FD42FF" w:rsidRPr="005F6857" w:rsidP="00FD42FF" w14:paraId="25215A3C" w14:textId="77777777">
      <w:pPr>
        <w:tabs>
          <w:tab w:val="left" w:pos="360"/>
        </w:tabs>
        <w:spacing w:before="120" w:after="120"/>
        <w:ind w:left="360" w:hanging="360"/>
        <w:rPr>
          <w:snapToGrid w:val="0"/>
          <w:sz w:val="10"/>
          <w:szCs w:val="10"/>
        </w:rPr>
      </w:pPr>
    </w:p>
    <w:p w:rsidR="00147148" w:rsidRPr="005E61F5" w:rsidP="002256B9" w14:paraId="026EAC8E" w14:textId="5C03C9D4">
      <w:pPr>
        <w:tabs>
          <w:tab w:val="left" w:pos="720"/>
        </w:tabs>
        <w:spacing w:before="120" w:after="120"/>
        <w:ind w:left="360" w:hanging="360"/>
        <w:rPr>
          <w:snapToGrid w:val="0"/>
          <w:sz w:val="22"/>
          <w:szCs w:val="22"/>
        </w:rPr>
      </w:pPr>
      <w:r>
        <w:rPr>
          <w:snapToGrid w:val="0"/>
          <w:sz w:val="22"/>
          <w:szCs w:val="22"/>
        </w:rPr>
        <w:t>2</w:t>
      </w:r>
      <w:r w:rsidR="004F0887">
        <w:rPr>
          <w:snapToGrid w:val="0"/>
          <w:sz w:val="22"/>
          <w:szCs w:val="22"/>
        </w:rPr>
        <w:t>4</w:t>
      </w:r>
      <w:r w:rsidRPr="005E61F5" w:rsidR="002256B9">
        <w:rPr>
          <w:snapToGrid w:val="0"/>
          <w:sz w:val="22"/>
          <w:szCs w:val="22"/>
        </w:rPr>
        <w:t>.</w:t>
      </w:r>
      <w:r w:rsidRPr="00AA02D5" w:rsidR="00AC3FEE">
        <w:rPr>
          <w:sz w:val="22"/>
        </w:rPr>
        <w:tab/>
      </w:r>
      <w:r w:rsidRPr="005E61F5">
        <w:rPr>
          <w:snapToGrid w:val="0"/>
          <w:sz w:val="22"/>
          <w:szCs w:val="22"/>
        </w:rPr>
        <w:t>Osteoporosis, sometimes called thin or brittle bones</w:t>
      </w:r>
    </w:p>
    <w:p w:rsidR="00147148" w:rsidRPr="00366245" w:rsidP="00DF7BF4" w14:paraId="6ADE745D"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Yes</w:t>
      </w:r>
    </w:p>
    <w:p w:rsidR="00147148" w:rsidRPr="00366245" w:rsidP="00DF7BF4" w14:paraId="7322F724" w14:textId="77777777">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No</w:t>
      </w:r>
    </w:p>
    <w:p w:rsidR="00147148" w:rsidRPr="005E61F5" w:rsidP="007C4CCC" w14:paraId="61556E87" w14:textId="1C4BADB0">
      <w:pPr>
        <w:tabs>
          <w:tab w:val="left" w:pos="360"/>
        </w:tabs>
        <w:spacing w:before="120" w:after="120"/>
        <w:ind w:left="360" w:hanging="360"/>
        <w:rPr>
          <w:snapToGrid w:val="0"/>
          <w:sz w:val="22"/>
          <w:szCs w:val="22"/>
        </w:rPr>
      </w:pPr>
      <w:r>
        <w:rPr>
          <w:snapToGrid w:val="0"/>
          <w:sz w:val="22"/>
          <w:szCs w:val="22"/>
        </w:rPr>
        <w:br w:type="column"/>
      </w:r>
      <w:r w:rsidR="00791A28">
        <w:rPr>
          <w:snapToGrid w:val="0"/>
          <w:sz w:val="22"/>
          <w:szCs w:val="22"/>
        </w:rPr>
        <w:t>2</w:t>
      </w:r>
      <w:r>
        <w:rPr>
          <w:snapToGrid w:val="0"/>
          <w:sz w:val="22"/>
          <w:szCs w:val="22"/>
        </w:rPr>
        <w:t>5</w:t>
      </w:r>
      <w:r w:rsidRPr="005E61F5" w:rsidR="002256B9">
        <w:rPr>
          <w:snapToGrid w:val="0"/>
          <w:sz w:val="22"/>
          <w:szCs w:val="22"/>
        </w:rPr>
        <w:t>.</w:t>
      </w:r>
      <w:r w:rsidRPr="00AA02D5" w:rsidR="00AC3FEE">
        <w:rPr>
          <w:sz w:val="22"/>
        </w:rPr>
        <w:tab/>
      </w:r>
      <w:r w:rsidRPr="005E61F5">
        <w:rPr>
          <w:snapToGrid w:val="0"/>
          <w:sz w:val="22"/>
          <w:szCs w:val="22"/>
        </w:rPr>
        <w:t>Diabetes, high blood sugar, or sugar in the urine</w:t>
      </w:r>
    </w:p>
    <w:p w:rsidR="00147148" w:rsidRPr="00366245" w:rsidP="00DF7BF4" w14:paraId="257E111A"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Yes</w:t>
      </w:r>
    </w:p>
    <w:p w:rsidR="00147148" w:rsidRPr="00366245" w:rsidP="00DF7BF4" w14:paraId="7062E709" w14:textId="77777777">
      <w:pPr>
        <w:pStyle w:val="Q1-FirstLevelQuestion"/>
        <w:tabs>
          <w:tab w:val="clear" w:pos="446"/>
          <w:tab w:val="left" w:pos="1170"/>
        </w:tabs>
        <w:spacing w:before="0" w:after="60" w:line="240" w:lineRule="auto"/>
        <w:ind w:left="1170" w:hanging="630"/>
      </w:pPr>
      <w:r w:rsidRPr="005E6A5C">
        <w:rPr>
          <w:sz w:val="20"/>
          <w:szCs w:val="20"/>
          <w:vertAlign w:val="subscript"/>
        </w:rPr>
        <w:t>2</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No</w:t>
      </w:r>
    </w:p>
    <w:p w:rsidR="00586D97" w:rsidRPr="005F6857" w:rsidP="00586D97" w14:paraId="5EE0E0E4" w14:textId="77777777">
      <w:pPr>
        <w:tabs>
          <w:tab w:val="left" w:pos="360"/>
        </w:tabs>
        <w:spacing w:before="120" w:after="120"/>
        <w:ind w:left="360" w:hanging="360"/>
        <w:rPr>
          <w:snapToGrid w:val="0"/>
          <w:sz w:val="10"/>
          <w:szCs w:val="10"/>
        </w:rPr>
      </w:pPr>
    </w:p>
    <w:p w:rsidR="00147148" w:rsidRPr="005E61F5" w:rsidP="002256B9" w14:paraId="1D46473F" w14:textId="1E530238">
      <w:pPr>
        <w:tabs>
          <w:tab w:val="left" w:pos="360"/>
        </w:tabs>
        <w:spacing w:before="120" w:after="120"/>
        <w:ind w:left="360" w:hanging="360"/>
        <w:rPr>
          <w:snapToGrid w:val="0"/>
          <w:sz w:val="22"/>
          <w:szCs w:val="22"/>
        </w:rPr>
      </w:pPr>
      <w:r>
        <w:rPr>
          <w:snapToGrid w:val="0"/>
          <w:sz w:val="22"/>
          <w:szCs w:val="22"/>
        </w:rPr>
        <w:t>26</w:t>
      </w:r>
      <w:r w:rsidRPr="005E61F5">
        <w:rPr>
          <w:snapToGrid w:val="0"/>
          <w:sz w:val="22"/>
          <w:szCs w:val="22"/>
        </w:rPr>
        <w:t>.</w:t>
      </w:r>
      <w:r w:rsidRPr="00AA02D5" w:rsidR="00AC3FEE">
        <w:rPr>
          <w:sz w:val="22"/>
        </w:rPr>
        <w:tab/>
      </w:r>
      <w:r w:rsidRPr="005E61F5">
        <w:rPr>
          <w:snapToGrid w:val="0"/>
          <w:sz w:val="22"/>
          <w:szCs w:val="22"/>
        </w:rPr>
        <w:t>Depression</w:t>
      </w:r>
    </w:p>
    <w:p w:rsidR="00147148" w:rsidRPr="00366245" w:rsidP="00DF7BF4" w14:paraId="2C2802D8" w14:textId="77777777">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Yes</w:t>
      </w:r>
    </w:p>
    <w:p w:rsidR="00147148" w:rsidP="00DF7BF4" w14:paraId="1601F2D6" w14:textId="66393BB8">
      <w:pPr>
        <w:pStyle w:val="Q1-FirstLevelQuestion"/>
        <w:tabs>
          <w:tab w:val="clear" w:pos="446"/>
          <w:tab w:val="left" w:pos="1170"/>
        </w:tabs>
        <w:spacing w:before="0" w:after="60" w:line="240" w:lineRule="auto"/>
        <w:ind w:left="1170" w:hanging="630"/>
      </w:pPr>
      <w:r w:rsidRPr="00DF7BF4">
        <w:rPr>
          <w:sz w:val="20"/>
          <w:szCs w:val="20"/>
          <w:vertAlign w:val="subscript"/>
        </w:rPr>
        <w:t>2</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No</w:t>
      </w:r>
    </w:p>
    <w:p w:rsidR="00586D97" w:rsidRPr="005F6857" w:rsidP="00586D97" w14:paraId="74208688" w14:textId="77777777">
      <w:pPr>
        <w:tabs>
          <w:tab w:val="left" w:pos="360"/>
        </w:tabs>
        <w:spacing w:before="120" w:after="120"/>
        <w:ind w:left="360" w:hanging="360"/>
        <w:rPr>
          <w:snapToGrid w:val="0"/>
          <w:sz w:val="10"/>
          <w:szCs w:val="10"/>
        </w:rPr>
      </w:pPr>
    </w:p>
    <w:p w:rsidR="00147148" w:rsidRPr="005E61F5" w:rsidP="009F32DC" w14:paraId="63CDB177" w14:textId="7188EA8B">
      <w:pPr>
        <w:tabs>
          <w:tab w:val="left" w:pos="360"/>
        </w:tabs>
        <w:spacing w:before="120" w:after="120"/>
        <w:rPr>
          <w:snapToGrid w:val="0"/>
          <w:sz w:val="22"/>
          <w:szCs w:val="22"/>
        </w:rPr>
      </w:pPr>
      <w:r>
        <w:rPr>
          <w:snapToGrid w:val="0"/>
          <w:sz w:val="22"/>
          <w:szCs w:val="22"/>
        </w:rPr>
        <w:t>27</w:t>
      </w:r>
      <w:r w:rsidRPr="00366245" w:rsidR="002256B9">
        <w:rPr>
          <w:snapToGrid w:val="0"/>
          <w:sz w:val="22"/>
          <w:szCs w:val="22"/>
        </w:rPr>
        <w:t>.</w:t>
      </w:r>
      <w:r w:rsidRPr="00AA02D5" w:rsidR="00AC3FEE">
        <w:rPr>
          <w:sz w:val="22"/>
        </w:rPr>
        <w:tab/>
      </w:r>
      <w:r w:rsidRPr="005E61F5">
        <w:rPr>
          <w:snapToGrid w:val="0"/>
          <w:sz w:val="22"/>
          <w:szCs w:val="22"/>
        </w:rPr>
        <w:t>Any cancer (other than skin cancer)</w:t>
      </w:r>
    </w:p>
    <w:p w:rsidR="00147148" w:rsidRPr="00366245" w:rsidP="00DF7BF4" w14:paraId="651E0522" w14:textId="2C9ACC49">
      <w:pPr>
        <w:pStyle w:val="Q1-FirstLevelQuestion"/>
        <w:tabs>
          <w:tab w:val="clear" w:pos="446"/>
          <w:tab w:val="left" w:pos="1170"/>
        </w:tabs>
        <w:spacing w:before="0" w:after="60" w:line="240" w:lineRule="auto"/>
        <w:ind w:left="1170" w:hanging="630"/>
      </w:pPr>
      <w:r w:rsidRPr="005E6A5C">
        <w:rPr>
          <w:sz w:val="20"/>
          <w:szCs w:val="20"/>
          <w:vertAlign w:val="subscript"/>
        </w:rPr>
        <w:t>1</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Yes</w:t>
      </w:r>
      <w:r w:rsidRPr="00366245" w:rsidR="00F70D7A">
        <w:t xml:space="preserve"> </w:t>
      </w:r>
      <w:r w:rsidRPr="00366245" w:rsidR="00F70D7A">
        <w:rPr>
          <w:rFonts w:ascii="Wingdings" w:eastAsia="Wingdings" w:hAnsi="Wingdings" w:cs="Wingdings"/>
        </w:rPr>
        <w:sym w:font="Wingdings" w:char="F0E8"/>
      </w:r>
      <w:r w:rsidRPr="00A81D33" w:rsidR="005020D4">
        <w:t xml:space="preserve"> </w:t>
      </w:r>
      <w:r w:rsidRPr="005E61F5" w:rsidR="00F70D7A">
        <w:rPr>
          <w:b/>
          <w:bCs/>
          <w:i/>
        </w:rPr>
        <w:t xml:space="preserve">Go to Question </w:t>
      </w:r>
      <w:r w:rsidR="004F0887">
        <w:rPr>
          <w:b/>
          <w:i/>
          <w:iCs/>
        </w:rPr>
        <w:t>28</w:t>
      </w:r>
    </w:p>
    <w:p w:rsidR="00147148" w:rsidRPr="00366245" w:rsidP="00DF7BF4" w14:paraId="4BB7E090" w14:textId="499BD4AD">
      <w:pPr>
        <w:pStyle w:val="Q1-FirstLevelQuestion"/>
        <w:tabs>
          <w:tab w:val="clear" w:pos="446"/>
          <w:tab w:val="left" w:pos="1170"/>
        </w:tabs>
        <w:spacing w:before="0" w:after="60" w:line="240" w:lineRule="auto"/>
        <w:ind w:left="1170" w:hanging="630"/>
      </w:pPr>
      <w:r w:rsidRPr="005E6A5C">
        <w:rPr>
          <w:sz w:val="20"/>
          <w:szCs w:val="20"/>
          <w:vertAlign w:val="subscript"/>
        </w:rPr>
        <w:t>2</w:t>
      </w:r>
      <w:r w:rsidRPr="00B3223E">
        <w:fldChar w:fldCharType="begin">
          <w:ffData>
            <w:name w:val="Check2"/>
            <w:enabled/>
            <w:calcOnExit w:val="0"/>
            <w:checkBox>
              <w:size w:val="28"/>
              <w:default w:val="0"/>
            </w:checkBox>
          </w:ffData>
        </w:fldChar>
      </w:r>
      <w:r w:rsidRPr="005E61F5">
        <w:instrText xml:space="preserve"> FORMCHECKBOX </w:instrText>
      </w:r>
      <w:r w:rsidRPr="00B3223E">
        <w:fldChar w:fldCharType="separate"/>
      </w:r>
      <w:r w:rsidRPr="00B3223E">
        <w:fldChar w:fldCharType="end"/>
      </w:r>
      <w:r w:rsidRPr="005E61F5">
        <w:t xml:space="preserve"> No</w:t>
      </w:r>
      <w:r w:rsidRPr="00366245" w:rsidR="00F70D7A">
        <w:t xml:space="preserve"> </w:t>
      </w:r>
      <w:r w:rsidRPr="00366245" w:rsidR="00F70D7A">
        <w:rPr>
          <w:rFonts w:ascii="Wingdings" w:eastAsia="Wingdings" w:hAnsi="Wingdings" w:cs="Wingdings"/>
        </w:rPr>
        <w:sym w:font="Wingdings" w:char="F0E8"/>
      </w:r>
      <w:r w:rsidRPr="00A81D33" w:rsidR="005020D4">
        <w:t xml:space="preserve"> </w:t>
      </w:r>
      <w:r w:rsidRPr="005E61F5" w:rsidR="00F70D7A">
        <w:rPr>
          <w:b/>
          <w:bCs/>
          <w:i/>
        </w:rPr>
        <w:t xml:space="preserve">Go to Question </w:t>
      </w:r>
      <w:r w:rsidR="004F0887">
        <w:rPr>
          <w:b/>
          <w:i/>
          <w:iCs/>
        </w:rPr>
        <w:t>29</w:t>
      </w:r>
    </w:p>
    <w:p w:rsidR="00586D97" w:rsidRPr="005F6857" w:rsidP="00586D97" w14:paraId="1ED60B57" w14:textId="77777777">
      <w:pPr>
        <w:tabs>
          <w:tab w:val="left" w:pos="360"/>
        </w:tabs>
        <w:spacing w:before="120" w:after="120"/>
        <w:ind w:left="360" w:hanging="360"/>
        <w:rPr>
          <w:snapToGrid w:val="0"/>
          <w:sz w:val="10"/>
          <w:szCs w:val="10"/>
        </w:rPr>
      </w:pPr>
    </w:p>
    <w:p w:rsidR="00147148" w:rsidRPr="00366245" w:rsidP="002256B9" w14:paraId="4B982494" w14:textId="3C08B8EA">
      <w:pPr>
        <w:tabs>
          <w:tab w:val="left" w:pos="360"/>
        </w:tabs>
        <w:spacing w:before="120" w:after="120"/>
        <w:rPr>
          <w:sz w:val="22"/>
          <w:szCs w:val="22"/>
        </w:rPr>
      </w:pPr>
      <w:r>
        <w:rPr>
          <w:snapToGrid w:val="0"/>
          <w:sz w:val="22"/>
          <w:szCs w:val="22"/>
        </w:rPr>
        <w:t>28</w:t>
      </w:r>
      <w:r w:rsidRPr="00366245">
        <w:rPr>
          <w:snapToGrid w:val="0"/>
          <w:sz w:val="22"/>
          <w:szCs w:val="22"/>
        </w:rPr>
        <w:t>.</w:t>
      </w:r>
      <w:r w:rsidRPr="00AA02D5" w:rsidR="00AC3FEE">
        <w:rPr>
          <w:sz w:val="22"/>
        </w:rPr>
        <w:tab/>
      </w:r>
      <w:r w:rsidRPr="00366245">
        <w:rPr>
          <w:sz w:val="22"/>
          <w:szCs w:val="22"/>
        </w:rPr>
        <w:t xml:space="preserve">Are you </w:t>
      </w:r>
      <w:r w:rsidRPr="00366245">
        <w:rPr>
          <w:b/>
          <w:sz w:val="22"/>
          <w:szCs w:val="22"/>
          <w:u w:val="single"/>
        </w:rPr>
        <w:t>currently</w:t>
      </w:r>
      <w:r w:rsidRPr="00366245">
        <w:rPr>
          <w:sz w:val="22"/>
          <w:szCs w:val="22"/>
        </w:rPr>
        <w:t xml:space="preserve"> under treatment for:</w:t>
      </w:r>
    </w:p>
    <w:p w:rsidR="00147148" w:rsidRPr="00366245" w:rsidP="002256B9" w14:paraId="26C01949" w14:textId="1A9F42AA">
      <w:pPr>
        <w:tabs>
          <w:tab w:val="left" w:pos="630"/>
        </w:tabs>
        <w:spacing w:before="120" w:after="120"/>
        <w:ind w:left="630" w:hanging="270"/>
        <w:rPr>
          <w:sz w:val="22"/>
          <w:szCs w:val="22"/>
        </w:rPr>
      </w:pPr>
      <w:r w:rsidRPr="00366245">
        <w:rPr>
          <w:sz w:val="22"/>
          <w:szCs w:val="22"/>
        </w:rPr>
        <w:t>a.</w:t>
      </w:r>
      <w:r w:rsidRPr="00AA02D5" w:rsidR="00AC3FEE">
        <w:rPr>
          <w:sz w:val="22"/>
        </w:rPr>
        <w:tab/>
      </w:r>
      <w:r w:rsidRPr="00366245">
        <w:rPr>
          <w:sz w:val="22"/>
          <w:szCs w:val="22"/>
        </w:rPr>
        <w:t>Colon or rectal cancer</w:t>
      </w:r>
    </w:p>
    <w:p w:rsidR="00147148" w:rsidRPr="00366245" w:rsidP="00DF7BF4" w14:paraId="3296BEFE" w14:textId="77777777">
      <w:pPr>
        <w:tabs>
          <w:tab w:val="left" w:pos="720"/>
        </w:tabs>
        <w:spacing w:after="60"/>
        <w:ind w:left="720"/>
        <w:rPr>
          <w:sz w:val="22"/>
          <w:szCs w:val="22"/>
        </w:rPr>
      </w:pPr>
      <w:r w:rsidRPr="00DF7BF4">
        <w:rPr>
          <w:rFonts w:cs="Arial"/>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Yes</w:t>
      </w:r>
    </w:p>
    <w:p w:rsidR="00147148" w:rsidRPr="00366245" w:rsidP="00DF7BF4" w14:paraId="5C29D5F6" w14:textId="77777777">
      <w:pPr>
        <w:tabs>
          <w:tab w:val="left" w:pos="720"/>
        </w:tabs>
        <w:spacing w:after="60"/>
        <w:ind w:left="720"/>
        <w:rPr>
          <w:sz w:val="22"/>
          <w:szCs w:val="22"/>
        </w:rPr>
      </w:pPr>
      <w:r w:rsidRPr="00DF7BF4">
        <w:rPr>
          <w:rFonts w:cs="Arial"/>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o</w:t>
      </w:r>
    </w:p>
    <w:p w:rsidR="00147148" w:rsidRPr="00366245" w:rsidP="002256B9" w14:paraId="4C022757" w14:textId="54F1BD34">
      <w:pPr>
        <w:tabs>
          <w:tab w:val="left" w:pos="630"/>
        </w:tabs>
        <w:spacing w:before="120" w:after="120"/>
        <w:ind w:left="630" w:hanging="270"/>
        <w:rPr>
          <w:sz w:val="22"/>
          <w:szCs w:val="22"/>
        </w:rPr>
      </w:pPr>
      <w:r w:rsidRPr="00366245">
        <w:rPr>
          <w:sz w:val="22"/>
          <w:szCs w:val="22"/>
        </w:rPr>
        <w:t>b.</w:t>
      </w:r>
      <w:r w:rsidRPr="00AA02D5" w:rsidR="00AC3FEE">
        <w:rPr>
          <w:sz w:val="22"/>
        </w:rPr>
        <w:tab/>
      </w:r>
      <w:r w:rsidRPr="00366245">
        <w:rPr>
          <w:sz w:val="22"/>
          <w:szCs w:val="22"/>
        </w:rPr>
        <w:t>Lung cancer</w:t>
      </w:r>
    </w:p>
    <w:p w:rsidR="00147148" w:rsidRPr="00366245" w:rsidP="00DF7BF4" w14:paraId="09AC20CE" w14:textId="77777777">
      <w:pPr>
        <w:tabs>
          <w:tab w:val="left" w:pos="720"/>
        </w:tabs>
        <w:spacing w:after="60"/>
        <w:ind w:left="720"/>
        <w:rPr>
          <w:sz w:val="22"/>
          <w:szCs w:val="22"/>
        </w:rPr>
      </w:pPr>
      <w:r w:rsidRPr="00DF7BF4">
        <w:rPr>
          <w:rFonts w:cs="Arial"/>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Yes</w:t>
      </w:r>
    </w:p>
    <w:p w:rsidR="00147148" w:rsidRPr="00366245" w:rsidP="00DF7BF4" w14:paraId="2B733D67" w14:textId="77777777">
      <w:pPr>
        <w:tabs>
          <w:tab w:val="left" w:pos="720"/>
        </w:tabs>
        <w:spacing w:after="60"/>
        <w:ind w:left="720"/>
        <w:rPr>
          <w:sz w:val="22"/>
          <w:szCs w:val="22"/>
        </w:rPr>
      </w:pPr>
      <w:r w:rsidRPr="00DF7BF4">
        <w:rPr>
          <w:rFonts w:cs="Arial"/>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o</w:t>
      </w:r>
    </w:p>
    <w:p w:rsidR="00147148" w:rsidRPr="00366245" w:rsidP="00507023" w14:paraId="7F076597" w14:textId="51E113CF">
      <w:pPr>
        <w:tabs>
          <w:tab w:val="left" w:pos="630"/>
        </w:tabs>
        <w:spacing w:before="120" w:after="120"/>
        <w:ind w:left="630" w:hanging="270"/>
        <w:rPr>
          <w:sz w:val="22"/>
          <w:szCs w:val="22"/>
        </w:rPr>
      </w:pPr>
      <w:r w:rsidRPr="00366245">
        <w:rPr>
          <w:sz w:val="22"/>
          <w:szCs w:val="22"/>
        </w:rPr>
        <w:t>c.</w:t>
      </w:r>
      <w:r w:rsidRPr="001F660A" w:rsidR="00AC3FEE">
        <w:rPr>
          <w:sz w:val="22"/>
          <w:szCs w:val="22"/>
        </w:rPr>
        <w:tab/>
      </w:r>
      <w:r w:rsidRPr="00366245">
        <w:rPr>
          <w:sz w:val="22"/>
          <w:szCs w:val="22"/>
        </w:rPr>
        <w:t>Breast cancer</w:t>
      </w:r>
    </w:p>
    <w:p w:rsidR="00147148" w:rsidRPr="00366245" w:rsidP="00DF7BF4" w14:paraId="59D15581"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Yes</w:t>
      </w:r>
    </w:p>
    <w:p w:rsidR="00147148" w:rsidRPr="00366245" w:rsidP="00DF7BF4" w14:paraId="4ECA153F"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o</w:t>
      </w:r>
    </w:p>
    <w:p w:rsidR="00147148" w:rsidRPr="00366245" w:rsidP="002256B9" w14:paraId="399DF47E" w14:textId="5C8752FA">
      <w:pPr>
        <w:tabs>
          <w:tab w:val="left" w:pos="630"/>
        </w:tabs>
        <w:spacing w:before="120" w:after="120"/>
        <w:ind w:left="630" w:hanging="270"/>
        <w:rPr>
          <w:sz w:val="22"/>
          <w:szCs w:val="22"/>
        </w:rPr>
      </w:pPr>
      <w:r w:rsidRPr="00366245">
        <w:rPr>
          <w:sz w:val="22"/>
          <w:szCs w:val="22"/>
        </w:rPr>
        <w:t>d.</w:t>
      </w:r>
      <w:r w:rsidRPr="00AA02D5" w:rsidR="00AC3FEE">
        <w:rPr>
          <w:sz w:val="22"/>
        </w:rPr>
        <w:tab/>
      </w:r>
      <w:r w:rsidRPr="00366245">
        <w:rPr>
          <w:sz w:val="22"/>
          <w:szCs w:val="22"/>
        </w:rPr>
        <w:t>Prostate cancer</w:t>
      </w:r>
    </w:p>
    <w:p w:rsidR="00147148" w:rsidRPr="00366245" w:rsidP="00DF7BF4" w14:paraId="7BB9611C"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Yes</w:t>
      </w:r>
    </w:p>
    <w:p w:rsidR="00147148" w:rsidRPr="00366245" w:rsidP="00DF7BF4" w14:paraId="11CF5920"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o</w:t>
      </w:r>
    </w:p>
    <w:p w:rsidR="00147148" w:rsidRPr="00366245" w:rsidP="002256B9" w14:paraId="5A9ACE1B" w14:textId="307C5BAB">
      <w:pPr>
        <w:tabs>
          <w:tab w:val="left" w:pos="630"/>
        </w:tabs>
        <w:spacing w:before="120" w:after="120"/>
        <w:ind w:left="630" w:hanging="270"/>
        <w:rPr>
          <w:sz w:val="22"/>
          <w:szCs w:val="22"/>
        </w:rPr>
      </w:pPr>
      <w:r w:rsidRPr="00366245">
        <w:rPr>
          <w:sz w:val="22"/>
          <w:szCs w:val="22"/>
        </w:rPr>
        <w:t>e.</w:t>
      </w:r>
      <w:r w:rsidRPr="00AA02D5" w:rsidR="00AC3FEE">
        <w:rPr>
          <w:sz w:val="22"/>
        </w:rPr>
        <w:tab/>
      </w:r>
      <w:r w:rsidRPr="00366245">
        <w:rPr>
          <w:sz w:val="22"/>
          <w:szCs w:val="22"/>
        </w:rPr>
        <w:t>Other cancer (other than skin cancer)</w:t>
      </w:r>
    </w:p>
    <w:p w:rsidR="00147148" w:rsidRPr="00366245" w:rsidP="00DF7BF4" w14:paraId="7FE1C576"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Yes</w:t>
      </w:r>
    </w:p>
    <w:p w:rsidR="00147148" w:rsidRPr="00366245" w:rsidP="00DF7BF4" w14:paraId="1361300A"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o</w:t>
      </w:r>
    </w:p>
    <w:p w:rsidR="00185F44" w:rsidRPr="00366245" w:rsidP="002256B9" w14:paraId="127C9FF7" w14:textId="6F86B898">
      <w:pPr>
        <w:tabs>
          <w:tab w:val="left" w:pos="360"/>
        </w:tabs>
        <w:spacing w:before="120" w:after="120"/>
        <w:ind w:left="360" w:hanging="360"/>
        <w:rPr>
          <w:sz w:val="22"/>
          <w:szCs w:val="22"/>
        </w:rPr>
      </w:pPr>
      <w:r>
        <w:rPr>
          <w:snapToGrid w:val="0"/>
          <w:sz w:val="22"/>
          <w:szCs w:val="22"/>
        </w:rPr>
        <w:br w:type="column"/>
      </w:r>
      <w:r>
        <w:rPr>
          <w:snapToGrid w:val="0"/>
          <w:sz w:val="22"/>
          <w:szCs w:val="22"/>
        </w:rPr>
        <w:t>29</w:t>
      </w:r>
      <w:r w:rsidRPr="00366245" w:rsidR="00147148">
        <w:rPr>
          <w:snapToGrid w:val="0"/>
          <w:sz w:val="22"/>
          <w:szCs w:val="22"/>
        </w:rPr>
        <w:t>.</w:t>
      </w:r>
      <w:r w:rsidRPr="00366245" w:rsidR="00147148">
        <w:rPr>
          <w:snapToGrid w:val="0"/>
          <w:sz w:val="22"/>
          <w:szCs w:val="22"/>
        </w:rPr>
        <w:tab/>
      </w:r>
      <w:r w:rsidRPr="00366245" w:rsidR="00147148">
        <w:rPr>
          <w:sz w:val="22"/>
          <w:szCs w:val="22"/>
        </w:rPr>
        <w:t xml:space="preserve">In the </w:t>
      </w:r>
      <w:r w:rsidRPr="00366245" w:rsidR="00147148">
        <w:rPr>
          <w:b/>
          <w:sz w:val="22"/>
          <w:szCs w:val="22"/>
          <w:u w:val="single"/>
        </w:rPr>
        <w:t>past 7 days,</w:t>
      </w:r>
      <w:r w:rsidRPr="00366245" w:rsidR="00147148">
        <w:rPr>
          <w:sz w:val="22"/>
          <w:szCs w:val="22"/>
        </w:rPr>
        <w:t xml:space="preserve"> how much did pain interfere with your day to day activities?</w:t>
      </w:r>
    </w:p>
    <w:p w:rsidR="00147148" w:rsidRPr="00366245" w:rsidP="00DF7BF4" w14:paraId="52118046"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ot at all</w:t>
      </w:r>
    </w:p>
    <w:p w:rsidR="00147148" w:rsidRPr="00366245" w:rsidP="00DF7BF4" w14:paraId="0472EA74"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A little bit</w:t>
      </w:r>
    </w:p>
    <w:p w:rsidR="00147148" w:rsidRPr="00366245" w:rsidP="00DF7BF4" w14:paraId="479922A1" w14:textId="77777777">
      <w:pPr>
        <w:tabs>
          <w:tab w:val="left" w:pos="720"/>
        </w:tabs>
        <w:spacing w:after="60"/>
        <w:ind w:left="720"/>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Somewhat</w:t>
      </w:r>
    </w:p>
    <w:p w:rsidR="00147148" w:rsidRPr="00366245" w:rsidP="00DF7BF4" w14:paraId="58D2670F" w14:textId="77777777">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Quite a bit</w:t>
      </w:r>
    </w:p>
    <w:p w:rsidR="00147148" w:rsidRPr="00366245" w:rsidP="00DF7BF4" w14:paraId="1AC88BDC" w14:textId="77777777">
      <w:pPr>
        <w:tabs>
          <w:tab w:val="left" w:pos="720"/>
        </w:tabs>
        <w:spacing w:after="60"/>
        <w:ind w:left="720"/>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Very much</w:t>
      </w:r>
    </w:p>
    <w:p w:rsidR="00586D97" w:rsidRPr="005F6857" w:rsidP="00586D97" w14:paraId="30A30B7D" w14:textId="77777777">
      <w:pPr>
        <w:tabs>
          <w:tab w:val="left" w:pos="360"/>
        </w:tabs>
        <w:spacing w:before="120" w:after="120"/>
        <w:ind w:left="360" w:hanging="360"/>
        <w:rPr>
          <w:snapToGrid w:val="0"/>
          <w:sz w:val="10"/>
          <w:szCs w:val="10"/>
        </w:rPr>
      </w:pPr>
    </w:p>
    <w:p w:rsidR="00147148" w:rsidRPr="00366245" w:rsidP="002256B9" w14:paraId="1AAA2F7F" w14:textId="1E648426">
      <w:pPr>
        <w:spacing w:before="120" w:after="120"/>
        <w:ind w:left="360" w:hanging="360"/>
        <w:rPr>
          <w:sz w:val="22"/>
          <w:szCs w:val="22"/>
        </w:rPr>
      </w:pPr>
      <w:r>
        <w:rPr>
          <w:sz w:val="22"/>
          <w:szCs w:val="22"/>
        </w:rPr>
        <w:t>30</w:t>
      </w:r>
      <w:r w:rsidRPr="00366245">
        <w:rPr>
          <w:sz w:val="22"/>
          <w:szCs w:val="22"/>
        </w:rPr>
        <w:t>.</w:t>
      </w:r>
      <w:r w:rsidRPr="00AA02D5" w:rsidR="00AC3FEE">
        <w:rPr>
          <w:sz w:val="22"/>
        </w:rPr>
        <w:tab/>
      </w:r>
      <w:r w:rsidRPr="00366245">
        <w:rPr>
          <w:sz w:val="22"/>
          <w:szCs w:val="22"/>
        </w:rPr>
        <w:t xml:space="preserve">In the </w:t>
      </w:r>
      <w:r w:rsidRPr="00366245">
        <w:rPr>
          <w:b/>
          <w:sz w:val="22"/>
          <w:szCs w:val="22"/>
        </w:rPr>
        <w:t>past 7 days</w:t>
      </w:r>
      <w:r w:rsidRPr="00366245">
        <w:rPr>
          <w:sz w:val="22"/>
          <w:szCs w:val="22"/>
        </w:rPr>
        <w:t>, how often did pain keep you from socializing with others?</w:t>
      </w:r>
    </w:p>
    <w:p w:rsidR="00147148" w:rsidRPr="00366245" w:rsidP="00DF7BF4" w14:paraId="0DECD3F0"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Never</w:t>
      </w:r>
    </w:p>
    <w:p w:rsidR="00147148" w:rsidRPr="00366245" w:rsidP="00DF7BF4" w14:paraId="518B4586"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Rarely</w:t>
      </w:r>
    </w:p>
    <w:p w:rsidR="00147148" w:rsidRPr="00366245" w:rsidP="00DF7BF4" w14:paraId="66F70D61" w14:textId="77777777">
      <w:pPr>
        <w:tabs>
          <w:tab w:val="left" w:pos="720"/>
        </w:tabs>
        <w:spacing w:after="60"/>
        <w:ind w:left="720"/>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Sometimes</w:t>
      </w:r>
    </w:p>
    <w:p w:rsidR="004D5D95" w:rsidP="00DF7BF4" w14:paraId="0F6A6F39" w14:textId="77777777">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Often</w:t>
      </w:r>
    </w:p>
    <w:p w:rsidR="002417CA" w:rsidRPr="00DC344A" w:rsidP="00DF7BF4" w14:paraId="636E038A" w14:textId="77777777">
      <w:pPr>
        <w:tabs>
          <w:tab w:val="left" w:pos="720"/>
        </w:tabs>
        <w:spacing w:after="60"/>
        <w:ind w:left="720"/>
        <w:rPr>
          <w:sz w:val="18"/>
          <w:szCs w:val="18"/>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366245">
        <w:rPr>
          <w:sz w:val="22"/>
          <w:szCs w:val="22"/>
        </w:rPr>
        <w:instrText xml:space="preserve"> FORMCHECKBOX </w:instrText>
      </w:r>
      <w:r w:rsidRPr="00B3223E">
        <w:rPr>
          <w:sz w:val="22"/>
          <w:szCs w:val="22"/>
        </w:rPr>
        <w:fldChar w:fldCharType="separate"/>
      </w:r>
      <w:r w:rsidRPr="00B3223E">
        <w:rPr>
          <w:sz w:val="22"/>
          <w:szCs w:val="22"/>
        </w:rPr>
        <w:fldChar w:fldCharType="end"/>
      </w:r>
      <w:r w:rsidRPr="00366245">
        <w:rPr>
          <w:sz w:val="22"/>
          <w:szCs w:val="22"/>
        </w:rPr>
        <w:t xml:space="preserve"> Always</w:t>
      </w:r>
    </w:p>
    <w:p w:rsidR="004F0887" w:rsidRPr="007C4CCC" w:rsidP="002256B9" w14:paraId="4660BA30" w14:textId="77777777">
      <w:pPr>
        <w:spacing w:before="120" w:after="120"/>
        <w:ind w:left="360" w:hanging="360"/>
        <w:rPr>
          <w:sz w:val="10"/>
          <w:szCs w:val="12"/>
        </w:rPr>
      </w:pPr>
    </w:p>
    <w:p w:rsidR="00147148" w:rsidRPr="004E6290" w:rsidP="002256B9" w14:paraId="327CFC4A" w14:textId="7D4D085F">
      <w:pPr>
        <w:spacing w:before="120" w:after="120"/>
        <w:ind w:left="360" w:hanging="360"/>
        <w:rPr>
          <w:sz w:val="22"/>
        </w:rPr>
      </w:pPr>
      <w:r>
        <w:rPr>
          <w:sz w:val="22"/>
        </w:rPr>
        <w:t>3</w:t>
      </w:r>
      <w:r w:rsidR="004F0887">
        <w:rPr>
          <w:sz w:val="22"/>
        </w:rPr>
        <w:t>1</w:t>
      </w:r>
      <w:r w:rsidRPr="004E6290">
        <w:rPr>
          <w:sz w:val="22"/>
        </w:rPr>
        <w:t>.</w:t>
      </w:r>
      <w:r w:rsidRPr="00AA02D5" w:rsidR="00AC3FEE">
        <w:rPr>
          <w:sz w:val="22"/>
        </w:rPr>
        <w:tab/>
      </w:r>
      <w:r w:rsidRPr="004E6290">
        <w:rPr>
          <w:sz w:val="22"/>
        </w:rPr>
        <w:t>Ov</w:t>
      </w:r>
      <w:r w:rsidRPr="00C95BF4">
        <w:rPr>
          <w:sz w:val="22"/>
        </w:rPr>
        <w:t xml:space="preserve">er the </w:t>
      </w:r>
      <w:r w:rsidRPr="00C95BF4">
        <w:rPr>
          <w:b/>
          <w:sz w:val="22"/>
          <w:u w:val="single"/>
        </w:rPr>
        <w:t>past 2 weeks</w:t>
      </w:r>
      <w:r w:rsidRPr="00C95BF4">
        <w:rPr>
          <w:sz w:val="22"/>
        </w:rPr>
        <w:t>, how often have you been bothered by any of the following problems?</w:t>
      </w:r>
    </w:p>
    <w:p w:rsidR="00147148" w:rsidRPr="004E6290" w:rsidP="00EB1AD5" w14:paraId="7FE76916" w14:textId="56DE0C15">
      <w:pPr>
        <w:spacing w:before="120" w:after="120"/>
        <w:ind w:left="630" w:hanging="270"/>
        <w:rPr>
          <w:sz w:val="22"/>
        </w:rPr>
      </w:pPr>
      <w:r w:rsidRPr="004E6290">
        <w:rPr>
          <w:sz w:val="22"/>
        </w:rPr>
        <w:t>a.</w:t>
      </w:r>
      <w:r w:rsidRPr="004E6290">
        <w:rPr>
          <w:sz w:val="22"/>
        </w:rPr>
        <w:tab/>
        <w:t>Little interest or pleasure in doing things</w:t>
      </w:r>
    </w:p>
    <w:p w:rsidR="00BE41A2" w:rsidRPr="00C95BF4" w:rsidP="00DF7BF4" w14:paraId="6BB778C3" w14:textId="03004168">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Not at all</w:t>
      </w:r>
    </w:p>
    <w:p w:rsidR="00BE41A2" w:rsidRPr="00C95BF4" w:rsidP="00DF7BF4" w14:paraId="78A0AFC5" w14:textId="6E068D63">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Several days</w:t>
      </w:r>
    </w:p>
    <w:p w:rsidR="00BE41A2" w:rsidRPr="00C95BF4" w:rsidP="00DF7BF4" w14:paraId="47841E2A" w14:textId="64FEFAD4">
      <w:pPr>
        <w:tabs>
          <w:tab w:val="left" w:pos="720"/>
        </w:tabs>
        <w:spacing w:after="60"/>
        <w:ind w:left="720"/>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More than half</w:t>
      </w:r>
      <w:r w:rsidRPr="00C95BF4">
        <w:rPr>
          <w:sz w:val="22"/>
          <w:szCs w:val="22"/>
        </w:rPr>
        <w:t xml:space="preserve"> the days</w:t>
      </w:r>
    </w:p>
    <w:p w:rsidR="00BE41A2" w:rsidRPr="00C95BF4" w:rsidP="00DF7BF4" w14:paraId="32860601" w14:textId="55B4F9C3">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Nearly every day</w:t>
      </w:r>
    </w:p>
    <w:p w:rsidR="00661647" w:rsidRPr="007C4CCC" w:rsidP="00EB1AD5" w14:paraId="5AA1188C" w14:textId="1ADE84FC">
      <w:pPr>
        <w:spacing w:before="120" w:after="120"/>
        <w:ind w:left="630" w:hanging="270"/>
        <w:rPr>
          <w:sz w:val="4"/>
          <w:szCs w:val="4"/>
          <w:highlight w:val="yellow"/>
        </w:rPr>
      </w:pPr>
    </w:p>
    <w:p w:rsidR="00147148" w:rsidRPr="00A401D4" w:rsidP="00EB1AD5" w14:paraId="713797EF" w14:textId="46B9CC78">
      <w:pPr>
        <w:spacing w:before="120" w:after="120"/>
        <w:ind w:left="630" w:hanging="270"/>
        <w:rPr>
          <w:sz w:val="22"/>
        </w:rPr>
      </w:pPr>
      <w:r w:rsidRPr="00A401D4">
        <w:rPr>
          <w:sz w:val="22"/>
        </w:rPr>
        <w:t>b.</w:t>
      </w:r>
      <w:r w:rsidRPr="00A401D4">
        <w:rPr>
          <w:sz w:val="22"/>
        </w:rPr>
        <w:tab/>
        <w:t>Feeling down, depressed</w:t>
      </w:r>
      <w:r w:rsidRPr="00C95BF4" w:rsidR="009F7FAC">
        <w:rPr>
          <w:sz w:val="22"/>
        </w:rPr>
        <w:t>,</w:t>
      </w:r>
      <w:r w:rsidRPr="00C95BF4">
        <w:rPr>
          <w:sz w:val="22"/>
        </w:rPr>
        <w:t xml:space="preserve"> or hopeless</w:t>
      </w:r>
    </w:p>
    <w:p w:rsidR="00BE41A2" w:rsidRPr="00C95BF4" w:rsidP="00DF7BF4" w14:paraId="7CCCAD4C" w14:textId="71027482">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Not at all</w:t>
      </w:r>
    </w:p>
    <w:p w:rsidR="00BE41A2" w:rsidRPr="00C95BF4" w:rsidP="00DF7BF4" w14:paraId="53213804" w14:textId="40195A73">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Several days</w:t>
      </w:r>
    </w:p>
    <w:p w:rsidR="00BE41A2" w:rsidRPr="00C95BF4" w:rsidP="00DF7BF4" w14:paraId="3C6ED196" w14:textId="394A9313">
      <w:pPr>
        <w:tabs>
          <w:tab w:val="left" w:pos="720"/>
        </w:tabs>
        <w:spacing w:after="60"/>
        <w:ind w:left="720"/>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More than half the days</w:t>
      </w:r>
    </w:p>
    <w:p w:rsidR="00BE41A2" w:rsidRPr="00C95BF4" w:rsidP="00DF7BF4" w14:paraId="026B430F" w14:textId="45B48740">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Ne</w:t>
      </w:r>
      <w:r w:rsidRPr="00C95BF4">
        <w:rPr>
          <w:sz w:val="22"/>
          <w:szCs w:val="22"/>
        </w:rPr>
        <w:t>arly every day</w:t>
      </w:r>
    </w:p>
    <w:p w:rsidR="00A04C68" w:rsidRPr="00C95BF4" w:rsidP="00A04C68" w14:paraId="6769579A" w14:textId="77777777">
      <w:pPr>
        <w:spacing w:before="120" w:after="120"/>
        <w:ind w:left="360" w:hanging="360"/>
        <w:rPr>
          <w:sz w:val="10"/>
          <w:szCs w:val="10"/>
          <w:highlight w:val="yellow"/>
        </w:rPr>
      </w:pPr>
    </w:p>
    <w:p w:rsidR="00BE41A2" w:rsidRPr="00A401D4" w:rsidP="002256B9" w14:paraId="3B051D1A" w14:textId="0F472B9C">
      <w:pPr>
        <w:tabs>
          <w:tab w:val="left" w:pos="360"/>
        </w:tabs>
        <w:spacing w:before="120" w:after="120"/>
        <w:ind w:left="360" w:hanging="360"/>
        <w:rPr>
          <w:sz w:val="22"/>
          <w:szCs w:val="22"/>
        </w:rPr>
      </w:pPr>
      <w:r>
        <w:rPr>
          <w:sz w:val="22"/>
          <w:szCs w:val="22"/>
        </w:rPr>
        <w:t>3</w:t>
      </w:r>
      <w:r w:rsidR="004F0887">
        <w:rPr>
          <w:sz w:val="22"/>
          <w:szCs w:val="22"/>
        </w:rPr>
        <w:t>2</w:t>
      </w:r>
      <w:r w:rsidRPr="00A401D4">
        <w:rPr>
          <w:sz w:val="22"/>
          <w:szCs w:val="22"/>
        </w:rPr>
        <w:t>.</w:t>
      </w:r>
      <w:r w:rsidRPr="00A401D4">
        <w:rPr>
          <w:sz w:val="22"/>
          <w:szCs w:val="22"/>
        </w:rPr>
        <w:tab/>
        <w:t>In general, compared to other people your age, would you say that your health is:</w:t>
      </w:r>
    </w:p>
    <w:p w:rsidR="00BE41A2" w:rsidRPr="00C95BF4" w:rsidP="00DF7BF4" w14:paraId="4E3A35ED"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Excellent</w:t>
      </w:r>
    </w:p>
    <w:p w:rsidR="00BE41A2" w:rsidRPr="00C95BF4" w:rsidP="00DF7BF4" w14:paraId="2A33A9E1"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Very good</w:t>
      </w:r>
    </w:p>
    <w:p w:rsidR="00BE41A2" w:rsidRPr="00C95BF4" w:rsidP="00DF7BF4" w14:paraId="1B08DBFB" w14:textId="77777777">
      <w:pPr>
        <w:tabs>
          <w:tab w:val="left" w:pos="720"/>
        </w:tabs>
        <w:spacing w:after="60"/>
        <w:ind w:left="720"/>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Good</w:t>
      </w:r>
    </w:p>
    <w:p w:rsidR="00BE41A2" w:rsidRPr="00C95BF4" w:rsidP="00DF7BF4" w14:paraId="3DEBEB59" w14:textId="77777777">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Fair</w:t>
      </w:r>
    </w:p>
    <w:p w:rsidR="00BE41A2" w:rsidRPr="00C95BF4" w:rsidP="00DF7BF4" w14:paraId="1EB093E5" w14:textId="42EEF424">
      <w:pPr>
        <w:tabs>
          <w:tab w:val="left" w:pos="720"/>
        </w:tabs>
        <w:spacing w:after="60"/>
        <w:ind w:left="720"/>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A401D4">
        <w:rPr>
          <w:sz w:val="22"/>
          <w:szCs w:val="22"/>
        </w:rPr>
        <w:instrText xml:space="preserve"> FORMCHECKBOX </w:instrText>
      </w:r>
      <w:r w:rsidRPr="00B3223E">
        <w:rPr>
          <w:sz w:val="22"/>
          <w:szCs w:val="22"/>
        </w:rPr>
        <w:fldChar w:fldCharType="separate"/>
      </w:r>
      <w:r w:rsidRPr="00B3223E">
        <w:rPr>
          <w:sz w:val="22"/>
          <w:szCs w:val="22"/>
        </w:rPr>
        <w:fldChar w:fldCharType="end"/>
      </w:r>
      <w:r w:rsidRPr="00A401D4">
        <w:rPr>
          <w:sz w:val="22"/>
          <w:szCs w:val="22"/>
        </w:rPr>
        <w:t xml:space="preserve"> Poor</w:t>
      </w:r>
    </w:p>
    <w:p w:rsidR="00147148" w:rsidRPr="005E1602" w:rsidP="00150F28" w14:paraId="7578EE0A" w14:textId="3860C654">
      <w:pPr>
        <w:tabs>
          <w:tab w:val="left" w:pos="360"/>
        </w:tabs>
        <w:spacing w:before="120" w:after="120" w:line="250" w:lineRule="auto"/>
        <w:ind w:left="360" w:hanging="360"/>
        <w:rPr>
          <w:sz w:val="22"/>
        </w:rPr>
      </w:pPr>
      <w:r w:rsidRPr="007C4CCC">
        <w:rPr>
          <w:sz w:val="10"/>
          <w:szCs w:val="12"/>
        </w:rPr>
        <w:br w:type="column"/>
      </w:r>
      <w:r w:rsidR="00E875DD">
        <w:rPr>
          <w:sz w:val="22"/>
        </w:rPr>
        <w:t>3</w:t>
      </w:r>
      <w:r w:rsidR="004F0887">
        <w:rPr>
          <w:sz w:val="22"/>
        </w:rPr>
        <w:t>3</w:t>
      </w:r>
      <w:r w:rsidRPr="005E1602" w:rsidR="00EB1AD5">
        <w:rPr>
          <w:sz w:val="22"/>
        </w:rPr>
        <w:t>.</w:t>
      </w:r>
      <w:r w:rsidRPr="00AA02D5" w:rsidR="00AC3FEE">
        <w:rPr>
          <w:sz w:val="22"/>
        </w:rPr>
        <w:tab/>
      </w:r>
      <w:r w:rsidRPr="005E1602" w:rsidR="001312D0">
        <w:rPr>
          <w:sz w:val="22"/>
        </w:rPr>
        <w:t xml:space="preserve">Many people experience leakage of urine, also called urinary incontinence. In the </w:t>
      </w:r>
      <w:r w:rsidRPr="005E1602" w:rsidR="001312D0">
        <w:rPr>
          <w:b/>
          <w:sz w:val="22"/>
          <w:u w:val="single"/>
        </w:rPr>
        <w:t>past six months</w:t>
      </w:r>
      <w:r w:rsidRPr="005E1602" w:rsidR="001312D0">
        <w:rPr>
          <w:sz w:val="22"/>
        </w:rPr>
        <w:t>, have you experienced leaking of urine?</w:t>
      </w:r>
    </w:p>
    <w:p w:rsidR="00BE41A2" w:rsidRPr="00C95BF4" w:rsidP="00DF7BF4" w14:paraId="3B50E640" w14:textId="6B00D759">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5E1602">
        <w:rPr>
          <w:sz w:val="22"/>
          <w:szCs w:val="22"/>
        </w:rPr>
        <w:instrText xml:space="preserve"> FORMCHECKBOX </w:instrText>
      </w:r>
      <w:r w:rsidRPr="00B3223E">
        <w:rPr>
          <w:sz w:val="22"/>
          <w:szCs w:val="22"/>
        </w:rPr>
        <w:fldChar w:fldCharType="separate"/>
      </w:r>
      <w:r w:rsidRPr="00B3223E">
        <w:rPr>
          <w:sz w:val="22"/>
          <w:szCs w:val="22"/>
        </w:rPr>
        <w:fldChar w:fldCharType="end"/>
      </w:r>
      <w:r w:rsidRPr="005E1602">
        <w:rPr>
          <w:sz w:val="22"/>
          <w:szCs w:val="22"/>
        </w:rPr>
        <w:t xml:space="preserve"> Yes </w:t>
      </w:r>
      <w:r w:rsidRPr="00C95BF4" w:rsidR="00F70D7A">
        <w:rPr>
          <w:rFonts w:ascii="Wingdings" w:eastAsia="Wingdings" w:hAnsi="Wingdings" w:cs="Wingdings"/>
          <w:sz w:val="22"/>
          <w:szCs w:val="22"/>
        </w:rPr>
        <w:sym w:font="Wingdings" w:char="F0E8"/>
      </w:r>
      <w:r w:rsidRPr="00A81D33" w:rsidR="005020D4">
        <w:rPr>
          <w:sz w:val="22"/>
          <w:szCs w:val="22"/>
        </w:rPr>
        <w:t xml:space="preserve"> </w:t>
      </w:r>
      <w:r w:rsidRPr="005E1602" w:rsidR="00F70D7A">
        <w:rPr>
          <w:b/>
          <w:bCs/>
          <w:i/>
          <w:sz w:val="22"/>
          <w:szCs w:val="22"/>
        </w:rPr>
        <w:t xml:space="preserve">Go to Question </w:t>
      </w:r>
      <w:r w:rsidR="00E875DD">
        <w:rPr>
          <w:b/>
          <w:i/>
          <w:iCs/>
          <w:sz w:val="22"/>
          <w:szCs w:val="22"/>
        </w:rPr>
        <w:t>3</w:t>
      </w:r>
      <w:r w:rsidR="00120F66">
        <w:rPr>
          <w:b/>
          <w:i/>
          <w:iCs/>
          <w:sz w:val="22"/>
          <w:szCs w:val="22"/>
        </w:rPr>
        <w:t>4</w:t>
      </w:r>
    </w:p>
    <w:p w:rsidR="00BE41A2" w:rsidRPr="00C45EDA" w:rsidP="00DF7BF4" w14:paraId="299DFF64" w14:textId="17BB76BF">
      <w:pPr>
        <w:tabs>
          <w:tab w:val="left" w:pos="720"/>
        </w:tabs>
        <w:spacing w:after="60"/>
        <w:ind w:left="720"/>
        <w:rPr>
          <w:b/>
          <w:i/>
          <w:iCs/>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5E1602">
        <w:rPr>
          <w:sz w:val="22"/>
          <w:szCs w:val="22"/>
        </w:rPr>
        <w:instrText xml:space="preserve"> FORMCHECKBOX </w:instrText>
      </w:r>
      <w:r w:rsidRPr="00B3223E">
        <w:rPr>
          <w:sz w:val="22"/>
          <w:szCs w:val="22"/>
        </w:rPr>
        <w:fldChar w:fldCharType="separate"/>
      </w:r>
      <w:r w:rsidRPr="00B3223E">
        <w:rPr>
          <w:sz w:val="22"/>
          <w:szCs w:val="22"/>
        </w:rPr>
        <w:fldChar w:fldCharType="end"/>
      </w:r>
      <w:r w:rsidRPr="005E1602">
        <w:rPr>
          <w:sz w:val="22"/>
          <w:szCs w:val="22"/>
        </w:rPr>
        <w:t xml:space="preserve"> No </w:t>
      </w:r>
      <w:r w:rsidRPr="00C95BF4" w:rsidR="00F70D7A">
        <w:rPr>
          <w:rFonts w:ascii="Wingdings" w:eastAsia="Wingdings" w:hAnsi="Wingdings" w:cs="Wingdings"/>
          <w:sz w:val="22"/>
          <w:szCs w:val="22"/>
        </w:rPr>
        <w:sym w:font="Wingdings" w:char="F0E8"/>
      </w:r>
      <w:r w:rsidRPr="00A81D33" w:rsidR="005020D4">
        <w:rPr>
          <w:sz w:val="22"/>
          <w:szCs w:val="22"/>
        </w:rPr>
        <w:t xml:space="preserve"> </w:t>
      </w:r>
      <w:r w:rsidRPr="005E1602" w:rsidR="00F70D7A">
        <w:rPr>
          <w:b/>
          <w:bCs/>
          <w:i/>
          <w:sz w:val="22"/>
          <w:szCs w:val="22"/>
        </w:rPr>
        <w:t xml:space="preserve">Go to Question </w:t>
      </w:r>
      <w:r w:rsidR="00120F66">
        <w:rPr>
          <w:b/>
          <w:i/>
          <w:iCs/>
          <w:sz w:val="22"/>
          <w:szCs w:val="22"/>
        </w:rPr>
        <w:t>37</w:t>
      </w:r>
    </w:p>
    <w:p w:rsidR="00A04C68" w:rsidRPr="00C95BF4" w:rsidP="00A04C68" w14:paraId="024A2B6A" w14:textId="77777777">
      <w:pPr>
        <w:spacing w:before="120" w:after="120"/>
        <w:ind w:left="360" w:hanging="360"/>
        <w:rPr>
          <w:sz w:val="10"/>
          <w:szCs w:val="10"/>
          <w:highlight w:val="yellow"/>
        </w:rPr>
      </w:pPr>
    </w:p>
    <w:p w:rsidR="00BE41A2" w:rsidRPr="004E6290" w:rsidP="00EB1AD5" w14:paraId="2678787F" w14:textId="73A5695E">
      <w:pPr>
        <w:tabs>
          <w:tab w:val="left" w:pos="720"/>
        </w:tabs>
        <w:spacing w:before="120" w:after="120"/>
        <w:ind w:left="360" w:hanging="360"/>
        <w:rPr>
          <w:sz w:val="22"/>
        </w:rPr>
      </w:pPr>
      <w:r>
        <w:rPr>
          <w:sz w:val="22"/>
        </w:rPr>
        <w:t>3</w:t>
      </w:r>
      <w:r w:rsidR="004F0887">
        <w:rPr>
          <w:sz w:val="22"/>
        </w:rPr>
        <w:t>4</w:t>
      </w:r>
      <w:r w:rsidRPr="004E6290" w:rsidR="00EB1AD5">
        <w:rPr>
          <w:sz w:val="22"/>
        </w:rPr>
        <w:t>.</w:t>
      </w:r>
      <w:r w:rsidRPr="00AA02D5" w:rsidR="00AC3FEE">
        <w:rPr>
          <w:sz w:val="22"/>
        </w:rPr>
        <w:tab/>
      </w:r>
      <w:r w:rsidRPr="004E6290" w:rsidR="001312D0">
        <w:rPr>
          <w:sz w:val="22"/>
        </w:rPr>
        <w:t xml:space="preserve">During the </w:t>
      </w:r>
      <w:r w:rsidRPr="004E6290" w:rsidR="001312D0">
        <w:rPr>
          <w:b/>
          <w:sz w:val="22"/>
        </w:rPr>
        <w:t>past six months</w:t>
      </w:r>
      <w:r w:rsidRPr="004E6290" w:rsidR="001312D0">
        <w:rPr>
          <w:sz w:val="22"/>
        </w:rPr>
        <w:t>, how much did leaking of urine make you change your daily activities or interfere with your sleep?</w:t>
      </w:r>
    </w:p>
    <w:p w:rsidR="00BE41A2" w:rsidRPr="004E6290" w:rsidP="00DF7BF4" w14:paraId="76B36FDB" w14:textId="4027218B">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A </w:t>
      </w:r>
      <w:r w:rsidRPr="004E6290" w:rsidR="001312D0">
        <w:rPr>
          <w:sz w:val="22"/>
          <w:szCs w:val="22"/>
        </w:rPr>
        <w:t>lot</w:t>
      </w:r>
    </w:p>
    <w:p w:rsidR="00BE41A2" w:rsidRPr="004E6290" w:rsidP="00DF7BF4" w14:paraId="5CD72EF3" w14:textId="19BBF0DD">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w:t>
      </w:r>
      <w:r w:rsidRPr="004E6290" w:rsidR="001312D0">
        <w:rPr>
          <w:sz w:val="22"/>
          <w:szCs w:val="22"/>
        </w:rPr>
        <w:t>Somewhat</w:t>
      </w:r>
    </w:p>
    <w:p w:rsidR="00BE41A2" w:rsidRPr="004E6290" w:rsidP="00DF7BF4" w14:paraId="46310D00" w14:textId="77777777">
      <w:pPr>
        <w:tabs>
          <w:tab w:val="left" w:pos="720"/>
        </w:tabs>
        <w:spacing w:after="60"/>
        <w:ind w:left="720"/>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4E6290">
        <w:rPr>
          <w:sz w:val="22"/>
          <w:szCs w:val="22"/>
        </w:rPr>
        <w:instrText xml:space="preserve"> FORMCHECKBOX </w:instrText>
      </w:r>
      <w:r w:rsidRPr="00B3223E">
        <w:rPr>
          <w:sz w:val="22"/>
          <w:szCs w:val="22"/>
        </w:rPr>
        <w:fldChar w:fldCharType="separate"/>
      </w:r>
      <w:r w:rsidRPr="00B3223E">
        <w:rPr>
          <w:sz w:val="22"/>
          <w:szCs w:val="22"/>
        </w:rPr>
        <w:fldChar w:fldCharType="end"/>
      </w:r>
      <w:r w:rsidRPr="004E6290">
        <w:rPr>
          <w:sz w:val="22"/>
          <w:szCs w:val="22"/>
        </w:rPr>
        <w:t xml:space="preserve"> Not </w:t>
      </w:r>
      <w:r w:rsidRPr="004E6290" w:rsidR="001312D0">
        <w:rPr>
          <w:sz w:val="22"/>
          <w:szCs w:val="22"/>
        </w:rPr>
        <w:t>at all</w:t>
      </w:r>
    </w:p>
    <w:p w:rsidR="00A04C68" w:rsidRPr="00C95BF4" w:rsidP="00A04C68" w14:paraId="443ADD8F" w14:textId="77777777">
      <w:pPr>
        <w:spacing w:before="120" w:after="120"/>
        <w:ind w:left="360" w:hanging="360"/>
        <w:rPr>
          <w:sz w:val="10"/>
          <w:szCs w:val="10"/>
          <w:highlight w:val="yellow"/>
        </w:rPr>
      </w:pPr>
    </w:p>
    <w:p w:rsidR="00BE41A2" w:rsidRPr="001E7195" w:rsidP="00EB1AD5" w14:paraId="5AA350E0" w14:textId="2BC827B9">
      <w:pPr>
        <w:tabs>
          <w:tab w:val="left" w:pos="720"/>
        </w:tabs>
        <w:spacing w:before="120" w:after="120"/>
        <w:ind w:left="360" w:hanging="360"/>
        <w:rPr>
          <w:sz w:val="22"/>
        </w:rPr>
      </w:pPr>
      <w:r>
        <w:rPr>
          <w:sz w:val="22"/>
        </w:rPr>
        <w:t>35</w:t>
      </w:r>
      <w:r w:rsidRPr="001E7195" w:rsidR="00EB1AD5">
        <w:rPr>
          <w:sz w:val="22"/>
        </w:rPr>
        <w:t>.</w:t>
      </w:r>
      <w:r w:rsidRPr="00AA02D5" w:rsidR="00AC3FEE">
        <w:rPr>
          <w:sz w:val="22"/>
        </w:rPr>
        <w:tab/>
      </w:r>
      <w:r w:rsidRPr="001E7195" w:rsidR="001312D0">
        <w:rPr>
          <w:sz w:val="22"/>
        </w:rPr>
        <w:t xml:space="preserve">Have you </w:t>
      </w:r>
      <w:r w:rsidRPr="001E7195" w:rsidR="001312D0">
        <w:rPr>
          <w:b/>
          <w:sz w:val="22"/>
          <w:u w:val="single"/>
        </w:rPr>
        <w:t>ever</w:t>
      </w:r>
      <w:r w:rsidRPr="001E7195" w:rsidR="001312D0">
        <w:rPr>
          <w:sz w:val="22"/>
        </w:rPr>
        <w:t xml:space="preserve"> talked with a doctor, nurse, or other health care provider about leaking of urine?</w:t>
      </w:r>
    </w:p>
    <w:p w:rsidR="00BE41A2" w:rsidRPr="001E7195" w:rsidP="00DF7BF4" w14:paraId="46628148"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1E7195">
        <w:rPr>
          <w:sz w:val="22"/>
          <w:szCs w:val="22"/>
        </w:rPr>
        <w:instrText xml:space="preserve"> FORMCHECKBOX </w:instrText>
      </w:r>
      <w:r w:rsidRPr="00B3223E">
        <w:rPr>
          <w:sz w:val="22"/>
          <w:szCs w:val="22"/>
        </w:rPr>
        <w:fldChar w:fldCharType="separate"/>
      </w:r>
      <w:r w:rsidRPr="00B3223E">
        <w:rPr>
          <w:sz w:val="22"/>
          <w:szCs w:val="22"/>
        </w:rPr>
        <w:fldChar w:fldCharType="end"/>
      </w:r>
      <w:r w:rsidRPr="001E7195">
        <w:rPr>
          <w:sz w:val="22"/>
          <w:szCs w:val="22"/>
        </w:rPr>
        <w:t xml:space="preserve"> Yes</w:t>
      </w:r>
    </w:p>
    <w:p w:rsidR="00BE41A2" w:rsidRPr="001E7195" w:rsidP="00DF7BF4" w14:paraId="4C06942D"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1E7195">
        <w:rPr>
          <w:sz w:val="22"/>
          <w:szCs w:val="22"/>
        </w:rPr>
        <w:instrText xml:space="preserve"> FORMCHECKBOX </w:instrText>
      </w:r>
      <w:r w:rsidRPr="00B3223E">
        <w:rPr>
          <w:sz w:val="22"/>
          <w:szCs w:val="22"/>
        </w:rPr>
        <w:fldChar w:fldCharType="separate"/>
      </w:r>
      <w:r w:rsidRPr="00B3223E">
        <w:rPr>
          <w:sz w:val="22"/>
          <w:szCs w:val="22"/>
        </w:rPr>
        <w:fldChar w:fldCharType="end"/>
      </w:r>
      <w:r w:rsidRPr="001E7195">
        <w:rPr>
          <w:sz w:val="22"/>
          <w:szCs w:val="22"/>
        </w:rPr>
        <w:t xml:space="preserve"> No</w:t>
      </w:r>
    </w:p>
    <w:p w:rsidR="00A04C68" w:rsidRPr="00C95BF4" w:rsidP="00A04C68" w14:paraId="10D5A6CE" w14:textId="77777777">
      <w:pPr>
        <w:spacing w:before="120" w:after="120"/>
        <w:ind w:left="360" w:hanging="360"/>
        <w:rPr>
          <w:sz w:val="10"/>
          <w:szCs w:val="10"/>
          <w:highlight w:val="yellow"/>
        </w:rPr>
      </w:pPr>
    </w:p>
    <w:p w:rsidR="00147148" w:rsidRPr="001E7195" w:rsidP="00150F28" w14:paraId="53D6FC19" w14:textId="38A89F54">
      <w:pPr>
        <w:tabs>
          <w:tab w:val="left" w:pos="720"/>
        </w:tabs>
        <w:spacing w:before="120" w:after="120" w:line="250" w:lineRule="auto"/>
        <w:ind w:left="360" w:hanging="360"/>
        <w:rPr>
          <w:sz w:val="22"/>
        </w:rPr>
      </w:pPr>
      <w:r>
        <w:rPr>
          <w:sz w:val="22"/>
        </w:rPr>
        <w:t>36</w:t>
      </w:r>
      <w:r w:rsidRPr="001E7195" w:rsidR="00EB1AD5">
        <w:rPr>
          <w:sz w:val="22"/>
        </w:rPr>
        <w:t>.</w:t>
      </w:r>
      <w:r w:rsidRPr="00AA02D5" w:rsidR="00AC3FEE">
        <w:rPr>
          <w:sz w:val="22"/>
        </w:rPr>
        <w:tab/>
      </w:r>
      <w:r w:rsidRPr="001E7195" w:rsidR="001312D0">
        <w:rPr>
          <w:sz w:val="22"/>
        </w:rPr>
        <w:t>There are many ways to control or manage the leaking of urine, including bladder training exercises, medication</w:t>
      </w:r>
      <w:r w:rsidRPr="001E7195" w:rsidR="00FE3A65">
        <w:rPr>
          <w:sz w:val="22"/>
        </w:rPr>
        <w:t>,</w:t>
      </w:r>
      <w:r w:rsidRPr="001E7195" w:rsidR="001312D0">
        <w:rPr>
          <w:sz w:val="22"/>
        </w:rPr>
        <w:t xml:space="preserve"> and surgery. Have you </w:t>
      </w:r>
      <w:r w:rsidRPr="001E7195" w:rsidR="001312D0">
        <w:rPr>
          <w:b/>
          <w:sz w:val="22"/>
        </w:rPr>
        <w:t>ever</w:t>
      </w:r>
      <w:r w:rsidRPr="001E7195" w:rsidR="001312D0">
        <w:rPr>
          <w:sz w:val="22"/>
        </w:rPr>
        <w:t xml:space="preserve"> talked with a doctor, nurse, or other health care provider about any of these approaches?</w:t>
      </w:r>
    </w:p>
    <w:p w:rsidR="00BE41A2" w:rsidRPr="001E7195" w:rsidP="00DF7BF4" w14:paraId="79922C7C" w14:textId="77777777">
      <w:pPr>
        <w:tabs>
          <w:tab w:val="left" w:pos="720"/>
        </w:tabs>
        <w:spacing w:after="60"/>
        <w:ind w:left="720"/>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1E7195">
        <w:rPr>
          <w:sz w:val="22"/>
          <w:szCs w:val="22"/>
        </w:rPr>
        <w:instrText xml:space="preserve"> FORMCHECKBOX </w:instrText>
      </w:r>
      <w:r w:rsidRPr="00B3223E">
        <w:rPr>
          <w:sz w:val="22"/>
          <w:szCs w:val="22"/>
        </w:rPr>
        <w:fldChar w:fldCharType="separate"/>
      </w:r>
      <w:r w:rsidRPr="00B3223E">
        <w:rPr>
          <w:sz w:val="22"/>
          <w:szCs w:val="22"/>
        </w:rPr>
        <w:fldChar w:fldCharType="end"/>
      </w:r>
      <w:r w:rsidRPr="001E7195">
        <w:rPr>
          <w:sz w:val="22"/>
          <w:szCs w:val="22"/>
        </w:rPr>
        <w:t xml:space="preserve"> Yes</w:t>
      </w:r>
    </w:p>
    <w:p w:rsidR="00BE41A2" w:rsidRPr="001E7195" w:rsidP="00DF7BF4" w14:paraId="77C19657"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1E7195">
        <w:rPr>
          <w:sz w:val="22"/>
          <w:szCs w:val="22"/>
        </w:rPr>
        <w:instrText xml:space="preserve"> FORMCHECKBOX </w:instrText>
      </w:r>
      <w:r w:rsidRPr="00B3223E">
        <w:rPr>
          <w:sz w:val="22"/>
          <w:szCs w:val="22"/>
        </w:rPr>
        <w:fldChar w:fldCharType="separate"/>
      </w:r>
      <w:r w:rsidRPr="00B3223E">
        <w:rPr>
          <w:sz w:val="22"/>
          <w:szCs w:val="22"/>
        </w:rPr>
        <w:fldChar w:fldCharType="end"/>
      </w:r>
      <w:r w:rsidRPr="001E7195">
        <w:rPr>
          <w:sz w:val="22"/>
          <w:szCs w:val="22"/>
        </w:rPr>
        <w:t xml:space="preserve"> No</w:t>
      </w:r>
    </w:p>
    <w:p w:rsidR="00A04C68" w:rsidRPr="00C95BF4" w:rsidP="00A04C68" w14:paraId="3F2B2BA2" w14:textId="77777777">
      <w:pPr>
        <w:spacing w:before="120" w:after="120"/>
        <w:ind w:left="360" w:hanging="360"/>
        <w:rPr>
          <w:sz w:val="10"/>
          <w:szCs w:val="10"/>
          <w:highlight w:val="yellow"/>
        </w:rPr>
      </w:pPr>
    </w:p>
    <w:p w:rsidR="00C11216" w:rsidRPr="00E65774" w:rsidP="00150F28" w14:paraId="78CCCCBC" w14:textId="37F5190E">
      <w:pPr>
        <w:tabs>
          <w:tab w:val="left" w:pos="720"/>
        </w:tabs>
        <w:spacing w:before="120" w:after="120" w:line="250" w:lineRule="auto"/>
        <w:ind w:left="360" w:hanging="360"/>
        <w:rPr>
          <w:sz w:val="22"/>
          <w:szCs w:val="22"/>
        </w:rPr>
      </w:pPr>
      <w:r>
        <w:rPr>
          <w:snapToGrid w:val="0"/>
          <w:sz w:val="22"/>
          <w:szCs w:val="22"/>
        </w:rPr>
        <w:t>37</w:t>
      </w:r>
      <w:r w:rsidRPr="00C95BF4">
        <w:rPr>
          <w:snapToGrid w:val="0"/>
          <w:sz w:val="22"/>
          <w:szCs w:val="22"/>
        </w:rPr>
        <w:t>.</w:t>
      </w:r>
      <w:r w:rsidRPr="00AA02D5">
        <w:rPr>
          <w:sz w:val="22"/>
        </w:rPr>
        <w:tab/>
      </w:r>
      <w:r w:rsidRPr="00B61CD5">
        <w:rPr>
          <w:sz w:val="22"/>
          <w:szCs w:val="22"/>
        </w:rPr>
        <w:t xml:space="preserve">In the </w:t>
      </w:r>
      <w:r w:rsidRPr="00B61CD5">
        <w:rPr>
          <w:b/>
          <w:bCs/>
          <w:sz w:val="22"/>
          <w:szCs w:val="22"/>
          <w:u w:val="single"/>
        </w:rPr>
        <w:t>past 12 months</w:t>
      </w:r>
      <w:r w:rsidRPr="004A6DB7">
        <w:rPr>
          <w:b/>
          <w:bCs/>
          <w:sz w:val="22"/>
          <w:szCs w:val="22"/>
        </w:rPr>
        <w:t>,</w:t>
      </w:r>
      <w:r w:rsidRPr="004A6DB7">
        <w:rPr>
          <w:sz w:val="22"/>
          <w:szCs w:val="22"/>
        </w:rPr>
        <w:t xml:space="preserve"> did you talk with a doctor or other health provider about your level of exercise or physical activity? For example, a doctor or other health provider may ask if you exercise regularly or take part in physical exercise.</w:t>
      </w:r>
    </w:p>
    <w:p w:rsidR="00C11216" w:rsidRPr="00C95BF4" w:rsidP="00C11216" w14:paraId="63D752FD" w14:textId="19E3931C">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Yes </w:t>
      </w:r>
      <w:r w:rsidRPr="00C95BF4">
        <w:rPr>
          <w:rFonts w:ascii="Wingdings" w:eastAsia="Wingdings" w:hAnsi="Wingdings" w:cs="Wingdings"/>
          <w:sz w:val="22"/>
          <w:szCs w:val="22"/>
        </w:rPr>
        <w:sym w:font="Wingdings" w:char="F0E8"/>
      </w:r>
      <w:r w:rsidRPr="00A81D33">
        <w:rPr>
          <w:sz w:val="22"/>
          <w:szCs w:val="22"/>
        </w:rPr>
        <w:t xml:space="preserve"> </w:t>
      </w:r>
      <w:r w:rsidRPr="00C95BF4">
        <w:rPr>
          <w:b/>
          <w:bCs/>
          <w:i/>
          <w:sz w:val="22"/>
          <w:szCs w:val="22"/>
        </w:rPr>
        <w:t xml:space="preserve">Go to Question </w:t>
      </w:r>
      <w:r w:rsidR="00120F66">
        <w:rPr>
          <w:b/>
          <w:i/>
          <w:iCs/>
          <w:sz w:val="22"/>
          <w:szCs w:val="22"/>
        </w:rPr>
        <w:t>38</w:t>
      </w:r>
    </w:p>
    <w:p w:rsidR="00C11216" w:rsidRPr="00586F25" w:rsidP="00C11216" w14:paraId="56979624" w14:textId="3AE6434E">
      <w:pPr>
        <w:tabs>
          <w:tab w:val="left" w:pos="720"/>
        </w:tabs>
        <w:spacing w:after="60"/>
        <w:ind w:left="720"/>
        <w:rPr>
          <w:b/>
          <w:i/>
          <w:iCs/>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No </w:t>
      </w:r>
      <w:r w:rsidRPr="00C95BF4">
        <w:rPr>
          <w:rFonts w:ascii="Wingdings" w:eastAsia="Wingdings" w:hAnsi="Wingdings" w:cs="Wingdings"/>
          <w:sz w:val="22"/>
          <w:szCs w:val="22"/>
        </w:rPr>
        <w:sym w:font="Wingdings" w:char="F0E8"/>
      </w:r>
      <w:r w:rsidRPr="00A81D33">
        <w:rPr>
          <w:sz w:val="22"/>
          <w:szCs w:val="22"/>
        </w:rPr>
        <w:t xml:space="preserve"> </w:t>
      </w:r>
      <w:r w:rsidRPr="00C95BF4">
        <w:rPr>
          <w:b/>
          <w:bCs/>
          <w:i/>
          <w:sz w:val="22"/>
          <w:szCs w:val="22"/>
        </w:rPr>
        <w:t xml:space="preserve">Go to Question </w:t>
      </w:r>
      <w:r w:rsidR="00120F66">
        <w:rPr>
          <w:b/>
          <w:i/>
          <w:iCs/>
          <w:sz w:val="22"/>
          <w:szCs w:val="22"/>
        </w:rPr>
        <w:t>38</w:t>
      </w:r>
    </w:p>
    <w:p w:rsidR="00C11216" w:rsidRPr="00C95BF4" w:rsidP="00C11216" w14:paraId="1067C1F1" w14:textId="2C1D119C">
      <w:pPr>
        <w:tabs>
          <w:tab w:val="left" w:pos="1170"/>
        </w:tabs>
        <w:spacing w:after="60"/>
        <w:ind w:left="1166" w:hanging="446"/>
        <w:rPr>
          <w:b/>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I had no visits in the past 12 months </w:t>
      </w:r>
      <w:r w:rsidRPr="00C95BF4">
        <w:rPr>
          <w:rFonts w:ascii="Wingdings" w:eastAsia="Wingdings" w:hAnsi="Wingdings" w:cs="Wingdings"/>
          <w:sz w:val="22"/>
          <w:szCs w:val="22"/>
        </w:rPr>
        <w:sym w:font="Wingdings" w:char="F0E8"/>
      </w:r>
      <w:r w:rsidRPr="00A81D33">
        <w:rPr>
          <w:sz w:val="22"/>
          <w:szCs w:val="22"/>
        </w:rPr>
        <w:t xml:space="preserve"> </w:t>
      </w:r>
      <w:r w:rsidRPr="00C95BF4">
        <w:rPr>
          <w:b/>
          <w:bCs/>
          <w:i/>
          <w:sz w:val="22"/>
          <w:szCs w:val="22"/>
        </w:rPr>
        <w:t xml:space="preserve">Go to Question </w:t>
      </w:r>
      <w:r w:rsidR="00120F66">
        <w:rPr>
          <w:b/>
          <w:i/>
          <w:iCs/>
          <w:sz w:val="22"/>
          <w:szCs w:val="22"/>
        </w:rPr>
        <w:t>39</w:t>
      </w:r>
    </w:p>
    <w:p w:rsidR="00F4505B" w:rsidRPr="00C95BF4" w:rsidP="00150F28" w14:paraId="6A8F3360" w14:textId="50CF0920">
      <w:pPr>
        <w:tabs>
          <w:tab w:val="left" w:pos="720"/>
        </w:tabs>
        <w:spacing w:before="120" w:after="120" w:line="250" w:lineRule="auto"/>
        <w:ind w:left="360" w:hanging="360"/>
        <w:rPr>
          <w:sz w:val="22"/>
          <w:szCs w:val="22"/>
        </w:rPr>
      </w:pPr>
      <w:r>
        <w:rPr>
          <w:snapToGrid w:val="0"/>
          <w:sz w:val="22"/>
          <w:szCs w:val="22"/>
        </w:rPr>
        <w:br w:type="column"/>
      </w:r>
      <w:r w:rsidR="004F0887">
        <w:rPr>
          <w:sz w:val="22"/>
          <w:szCs w:val="22"/>
        </w:rPr>
        <w:t>38</w:t>
      </w:r>
      <w:r w:rsidR="006317DE">
        <w:rPr>
          <w:sz w:val="22"/>
          <w:szCs w:val="22"/>
        </w:rPr>
        <w:t>.</w:t>
      </w:r>
      <w:r w:rsidRPr="00AA02D5" w:rsidR="006317DE">
        <w:rPr>
          <w:sz w:val="22"/>
        </w:rPr>
        <w:tab/>
      </w:r>
      <w:r w:rsidRPr="00B61CD5" w:rsidR="006317DE">
        <w:rPr>
          <w:sz w:val="22"/>
          <w:szCs w:val="22"/>
        </w:rPr>
        <w:t>I</w:t>
      </w:r>
      <w:r w:rsidRPr="00A81D33">
        <w:rPr>
          <w:sz w:val="22"/>
          <w:szCs w:val="22"/>
        </w:rPr>
        <w:t xml:space="preserve">n the </w:t>
      </w:r>
      <w:r w:rsidRPr="00510E02">
        <w:rPr>
          <w:b/>
          <w:bCs/>
          <w:sz w:val="22"/>
          <w:szCs w:val="22"/>
        </w:rPr>
        <w:t>past 12 months,</w:t>
      </w:r>
      <w:r w:rsidRPr="00510E02">
        <w:rPr>
          <w:sz w:val="22"/>
          <w:szCs w:val="22"/>
        </w:rPr>
        <w:t xml:space="preserve"> did a doctor or other health provider advise you to start, increase or maintain your level of exercise or physi</w:t>
      </w:r>
      <w:r w:rsidRPr="00C95BF4">
        <w:rPr>
          <w:sz w:val="22"/>
          <w:szCs w:val="22"/>
        </w:rPr>
        <w:t>cal activity? For example, in order to improve your health, your doctor or other health provider may advise you to start taking the stairs, increase walking from 10 to 20 minutes every day or to maintain your current exercise program.</w:t>
      </w:r>
    </w:p>
    <w:p w:rsidR="00F4505B" w:rsidRPr="00C95BF4" w:rsidP="00DF7BF4" w14:paraId="12B2E536" w14:textId="688D3646">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Yes</w:t>
      </w:r>
    </w:p>
    <w:p w:rsidR="00F4505B" w:rsidRPr="00C95BF4" w:rsidP="00DF7BF4" w14:paraId="740FFB57" w14:textId="38534D7F">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No</w:t>
      </w:r>
    </w:p>
    <w:p w:rsidR="00661647" w:rsidRPr="00B61CD5" w:rsidP="00EB1AD5" w14:paraId="242A37B0" w14:textId="77777777">
      <w:pPr>
        <w:tabs>
          <w:tab w:val="left" w:pos="720"/>
        </w:tabs>
        <w:spacing w:before="120" w:after="120"/>
        <w:ind w:left="360" w:hanging="360"/>
        <w:rPr>
          <w:sz w:val="10"/>
          <w:szCs w:val="10"/>
        </w:rPr>
      </w:pPr>
    </w:p>
    <w:p w:rsidR="00F4505B" w:rsidRPr="00C95BF4" w:rsidP="00EB1AD5" w14:paraId="02A710D1" w14:textId="319DDEB4">
      <w:pPr>
        <w:tabs>
          <w:tab w:val="left" w:pos="720"/>
        </w:tabs>
        <w:spacing w:before="120" w:after="120"/>
        <w:ind w:left="360" w:hanging="360"/>
        <w:rPr>
          <w:sz w:val="22"/>
        </w:rPr>
      </w:pPr>
      <w:r>
        <w:rPr>
          <w:sz w:val="22"/>
        </w:rPr>
        <w:t>39</w:t>
      </w:r>
      <w:r w:rsidRPr="00E65774">
        <w:rPr>
          <w:sz w:val="22"/>
        </w:rPr>
        <w:t>.</w:t>
      </w:r>
      <w:r w:rsidRPr="00E65774">
        <w:rPr>
          <w:sz w:val="22"/>
        </w:rPr>
        <w:tab/>
        <w:t xml:space="preserve">A fall is when your body goes to the ground without being pushed. In the </w:t>
      </w:r>
      <w:r w:rsidRPr="00A81D33">
        <w:rPr>
          <w:b/>
          <w:sz w:val="22"/>
        </w:rPr>
        <w:t>past 12 months,</w:t>
      </w:r>
      <w:r w:rsidRPr="00C95BF4">
        <w:rPr>
          <w:sz w:val="22"/>
        </w:rPr>
        <w:t xml:space="preserve"> did you talk with your doctor or other health provider about falling or problems with balance or walking?</w:t>
      </w:r>
    </w:p>
    <w:p w:rsidR="00F4505B" w:rsidRPr="00C95BF4" w:rsidP="00DF7BF4" w14:paraId="5E3CC60A" w14:textId="30488E62">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Yes</w:t>
      </w:r>
    </w:p>
    <w:p w:rsidR="00F4505B" w:rsidRPr="00C95BF4" w:rsidP="00DF7BF4" w14:paraId="5C865C9A" w14:textId="42F28862">
      <w:pPr>
        <w:tabs>
          <w:tab w:val="left" w:pos="720"/>
        </w:tabs>
        <w:spacing w:after="60"/>
        <w:ind w:left="720"/>
        <w:rPr>
          <w:b/>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No</w:t>
      </w:r>
    </w:p>
    <w:p w:rsidR="00F4505B" w:rsidRPr="00B61CD5" w:rsidP="00DF7BF4" w14:paraId="299B712A" w14:textId="2BA5CDF9">
      <w:pPr>
        <w:tabs>
          <w:tab w:val="left" w:pos="1170"/>
        </w:tabs>
        <w:spacing w:after="60"/>
        <w:ind w:left="1166" w:hanging="44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I had no visits in the past 12 months</w:t>
      </w:r>
    </w:p>
    <w:p w:rsidR="00661647" w:rsidRPr="00E65774" w:rsidP="00EB1AD5" w14:paraId="4B511D57" w14:textId="77777777">
      <w:pPr>
        <w:tabs>
          <w:tab w:val="left" w:pos="720"/>
        </w:tabs>
        <w:spacing w:before="120" w:after="120"/>
        <w:ind w:left="360" w:hanging="360"/>
        <w:rPr>
          <w:sz w:val="10"/>
          <w:szCs w:val="10"/>
        </w:rPr>
      </w:pPr>
    </w:p>
    <w:p w:rsidR="00F4505B" w:rsidRPr="00C95BF4" w:rsidP="00EB1AD5" w14:paraId="01DF7E95" w14:textId="10755D36">
      <w:pPr>
        <w:tabs>
          <w:tab w:val="left" w:pos="720"/>
        </w:tabs>
        <w:spacing w:before="120" w:after="120"/>
        <w:ind w:left="360" w:hanging="360"/>
        <w:rPr>
          <w:b/>
          <w:sz w:val="22"/>
        </w:rPr>
      </w:pPr>
      <w:r>
        <w:rPr>
          <w:sz w:val="22"/>
        </w:rPr>
        <w:t>4</w:t>
      </w:r>
      <w:r w:rsidR="004F0887">
        <w:rPr>
          <w:sz w:val="22"/>
        </w:rPr>
        <w:t>0</w:t>
      </w:r>
      <w:r w:rsidRPr="00A81D33">
        <w:rPr>
          <w:sz w:val="22"/>
        </w:rPr>
        <w:t>.</w:t>
      </w:r>
      <w:r w:rsidRPr="00A81D33">
        <w:rPr>
          <w:sz w:val="22"/>
        </w:rPr>
        <w:tab/>
        <w:t xml:space="preserve">Did you fall in the </w:t>
      </w:r>
      <w:r w:rsidRPr="00510E02">
        <w:rPr>
          <w:b/>
          <w:sz w:val="22"/>
        </w:rPr>
        <w:t>past 12 months?</w:t>
      </w:r>
    </w:p>
    <w:p w:rsidR="00F4505B" w:rsidRPr="00C95BF4" w:rsidP="00DF7BF4" w14:paraId="7607C3C9" w14:textId="1328E7F0">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Yes</w:t>
      </w:r>
    </w:p>
    <w:p w:rsidR="00F4505B" w:rsidRPr="00C95BF4" w:rsidP="00DF7BF4" w14:paraId="22EEF5ED" w14:textId="0B105F56">
      <w:pPr>
        <w:tabs>
          <w:tab w:val="left" w:pos="720"/>
        </w:tabs>
        <w:spacing w:after="60"/>
        <w:ind w:left="720"/>
        <w:rPr>
          <w:b/>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No</w:t>
      </w:r>
    </w:p>
    <w:p w:rsidR="00320397" w:rsidRPr="00E65774" w:rsidP="00320397" w14:paraId="72A2C4C6" w14:textId="77777777">
      <w:pPr>
        <w:tabs>
          <w:tab w:val="left" w:pos="720"/>
        </w:tabs>
        <w:spacing w:before="120" w:after="120"/>
        <w:ind w:left="360" w:hanging="360"/>
        <w:rPr>
          <w:sz w:val="10"/>
          <w:szCs w:val="10"/>
        </w:rPr>
      </w:pPr>
    </w:p>
    <w:p w:rsidR="00185F44" w:rsidRPr="00C95BF4" w:rsidP="00EB1AD5" w14:paraId="4B1BC55D" w14:textId="01858E7A">
      <w:pPr>
        <w:tabs>
          <w:tab w:val="left" w:pos="720"/>
        </w:tabs>
        <w:spacing w:before="120" w:after="120"/>
        <w:ind w:left="360" w:hanging="360"/>
        <w:rPr>
          <w:sz w:val="22"/>
        </w:rPr>
      </w:pPr>
      <w:r>
        <w:rPr>
          <w:sz w:val="22"/>
        </w:rPr>
        <w:t>4</w:t>
      </w:r>
      <w:r w:rsidR="004F0887">
        <w:rPr>
          <w:sz w:val="22"/>
        </w:rPr>
        <w:t>1</w:t>
      </w:r>
      <w:r w:rsidRPr="00E65774" w:rsidR="008826EC">
        <w:rPr>
          <w:sz w:val="22"/>
        </w:rPr>
        <w:t>.</w:t>
      </w:r>
      <w:r w:rsidRPr="00AA02D5" w:rsidR="00AC3FEE">
        <w:rPr>
          <w:sz w:val="22"/>
        </w:rPr>
        <w:tab/>
      </w:r>
      <w:r w:rsidRPr="00E65774" w:rsidR="008826EC">
        <w:rPr>
          <w:sz w:val="22"/>
        </w:rPr>
        <w:t xml:space="preserve">In the </w:t>
      </w:r>
      <w:r w:rsidRPr="00A81D33" w:rsidR="008826EC">
        <w:rPr>
          <w:b/>
          <w:sz w:val="22"/>
        </w:rPr>
        <w:t>p</w:t>
      </w:r>
      <w:r w:rsidRPr="00510E02" w:rsidR="008826EC">
        <w:rPr>
          <w:b/>
          <w:sz w:val="22"/>
        </w:rPr>
        <w:t>ast 12 months,</w:t>
      </w:r>
      <w:r w:rsidRPr="00510E02" w:rsidR="008826EC">
        <w:rPr>
          <w:sz w:val="22"/>
        </w:rPr>
        <w:t xml:space="preserve"> have you had a problem with balance or walking?</w:t>
      </w:r>
    </w:p>
    <w:p w:rsidR="008826EC" w:rsidRPr="00C95BF4" w:rsidP="00DF7BF4" w14:paraId="036F4E57" w14:textId="68D04737">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Yes</w:t>
      </w:r>
    </w:p>
    <w:p w:rsidR="008826EC" w:rsidP="00DF7BF4" w14:paraId="601D1301" w14:textId="2D2E6E03">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No</w:t>
      </w:r>
    </w:p>
    <w:p w:rsidR="00F570E0" w:rsidRPr="00E65774" w:rsidP="00F570E0" w14:paraId="69B2DACD" w14:textId="77777777">
      <w:pPr>
        <w:tabs>
          <w:tab w:val="left" w:pos="720"/>
        </w:tabs>
        <w:spacing w:before="120" w:after="120"/>
        <w:ind w:left="360" w:hanging="360"/>
        <w:rPr>
          <w:sz w:val="10"/>
          <w:szCs w:val="10"/>
        </w:rPr>
      </w:pPr>
    </w:p>
    <w:p w:rsidR="008826EC" w:rsidRPr="00510E02" w:rsidP="00F4426B" w14:paraId="566EFE6E" w14:textId="7BB79816">
      <w:pPr>
        <w:pStyle w:val="Q1-FirstLevelQuestion"/>
        <w:tabs>
          <w:tab w:val="left" w:pos="360"/>
          <w:tab w:val="clear" w:pos="446"/>
        </w:tabs>
        <w:spacing w:before="120" w:after="120"/>
        <w:ind w:left="360" w:hanging="360"/>
        <w:rPr>
          <w:szCs w:val="19"/>
        </w:rPr>
      </w:pPr>
      <w:r>
        <w:rPr>
          <w:szCs w:val="19"/>
        </w:rPr>
        <w:t>4</w:t>
      </w:r>
      <w:r w:rsidR="004F0887">
        <w:rPr>
          <w:szCs w:val="19"/>
        </w:rPr>
        <w:t>2</w:t>
      </w:r>
      <w:r w:rsidRPr="00E65774" w:rsidR="00997CC6">
        <w:t>.</w:t>
      </w:r>
      <w:r w:rsidRPr="00E65774" w:rsidR="00997CC6">
        <w:tab/>
      </w:r>
      <w:r w:rsidRPr="00B61CD5">
        <w:rPr>
          <w:szCs w:val="19"/>
        </w:rPr>
        <w:t>Has your doctor or other health provider done anything to help prevent falls or treat problems with balance</w:t>
      </w:r>
      <w:r w:rsidRPr="00E65774">
        <w:rPr>
          <w:szCs w:val="19"/>
        </w:rPr>
        <w:t xml:space="preserve"> or walking? Some things they might do include:</w:t>
      </w:r>
      <w:r w:rsidRPr="00A81D33">
        <w:rPr>
          <w:szCs w:val="19"/>
        </w:rPr>
        <w:t xml:space="preserve"> </w:t>
      </w:r>
    </w:p>
    <w:p w:rsidR="008826EC" w:rsidRPr="00C95BF4" w:rsidP="008826EC" w14:paraId="7B239F78" w14:textId="77777777">
      <w:pPr>
        <w:pStyle w:val="Q1-FirstLevelQuestion"/>
        <w:numPr>
          <w:ilvl w:val="0"/>
          <w:numId w:val="3"/>
        </w:numPr>
        <w:tabs>
          <w:tab w:val="clear" w:pos="806"/>
        </w:tabs>
        <w:spacing w:before="0" w:after="0"/>
        <w:ind w:left="900" w:hanging="353"/>
        <w:rPr>
          <w:szCs w:val="19"/>
        </w:rPr>
      </w:pPr>
      <w:r w:rsidRPr="00C95BF4">
        <w:rPr>
          <w:szCs w:val="19"/>
        </w:rPr>
        <w:t>Suggest that you use a cane or walker.</w:t>
      </w:r>
    </w:p>
    <w:p w:rsidR="008826EC" w:rsidRPr="00C95BF4" w:rsidP="008826EC" w14:paraId="293D7E8D" w14:textId="77777777">
      <w:pPr>
        <w:pStyle w:val="Q1-FirstLevelQuestion"/>
        <w:numPr>
          <w:ilvl w:val="0"/>
          <w:numId w:val="3"/>
        </w:numPr>
        <w:tabs>
          <w:tab w:val="clear" w:pos="806"/>
        </w:tabs>
        <w:spacing w:before="0" w:after="0"/>
        <w:ind w:left="900" w:hanging="353"/>
        <w:rPr>
          <w:szCs w:val="19"/>
        </w:rPr>
      </w:pPr>
      <w:r w:rsidRPr="00C95BF4">
        <w:rPr>
          <w:szCs w:val="19"/>
        </w:rPr>
        <w:t>Suggest that you do an exercise or physical therapy program.</w:t>
      </w:r>
    </w:p>
    <w:p w:rsidR="008826EC" w:rsidRPr="00C95BF4" w:rsidP="008826EC" w14:paraId="372CA869" w14:textId="28C31916">
      <w:pPr>
        <w:pStyle w:val="Q1-FirstLevelQuestion"/>
        <w:numPr>
          <w:ilvl w:val="0"/>
          <w:numId w:val="3"/>
        </w:numPr>
        <w:tabs>
          <w:tab w:val="clear" w:pos="806"/>
        </w:tabs>
        <w:spacing w:before="0" w:after="120"/>
        <w:ind w:left="900" w:hanging="353"/>
        <w:rPr>
          <w:szCs w:val="19"/>
        </w:rPr>
      </w:pPr>
      <w:r w:rsidRPr="00C95BF4">
        <w:rPr>
          <w:szCs w:val="19"/>
        </w:rPr>
        <w:t>Sug</w:t>
      </w:r>
      <w:r w:rsidRPr="00C95BF4" w:rsidR="00AA7A74">
        <w:rPr>
          <w:szCs w:val="19"/>
        </w:rPr>
        <w:t>gest a vision or hearing test</w:t>
      </w:r>
      <w:r w:rsidRPr="00C95BF4">
        <w:rPr>
          <w:szCs w:val="19"/>
        </w:rPr>
        <w:t>.</w:t>
      </w:r>
    </w:p>
    <w:p w:rsidR="008826EC" w:rsidRPr="00C95BF4" w:rsidP="00DF7BF4" w14:paraId="47459F08" w14:textId="1119C214">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Yes</w:t>
      </w:r>
    </w:p>
    <w:p w:rsidR="008826EC" w:rsidRPr="00C95BF4" w:rsidP="00DF7BF4" w14:paraId="54F2DC68" w14:textId="6F8AE16D">
      <w:pPr>
        <w:tabs>
          <w:tab w:val="left" w:pos="720"/>
        </w:tabs>
        <w:spacing w:after="60"/>
        <w:ind w:left="720"/>
        <w:rPr>
          <w:b/>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No</w:t>
      </w:r>
    </w:p>
    <w:p w:rsidR="008826EC" w:rsidRPr="00B61CD5" w:rsidP="00DF7BF4" w14:paraId="03FE6E35" w14:textId="46C5CDEC">
      <w:pPr>
        <w:tabs>
          <w:tab w:val="left" w:pos="1170"/>
        </w:tabs>
        <w:spacing w:after="60"/>
        <w:ind w:left="1166" w:hanging="44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I had no visits in the past 12 m</w:t>
      </w:r>
      <w:r w:rsidRPr="00B61CD5">
        <w:rPr>
          <w:sz w:val="22"/>
          <w:szCs w:val="22"/>
        </w:rPr>
        <w:t>onths</w:t>
      </w:r>
    </w:p>
    <w:p w:rsidR="001D1A69" w:rsidRPr="00C95BF4" w:rsidP="00150F28" w14:paraId="43D05114" w14:textId="4D5285EB">
      <w:pPr>
        <w:tabs>
          <w:tab w:val="left" w:pos="1260"/>
        </w:tabs>
        <w:spacing w:before="120" w:after="120" w:line="250" w:lineRule="auto"/>
        <w:ind w:left="360" w:hanging="360"/>
        <w:rPr>
          <w:sz w:val="22"/>
        </w:rPr>
      </w:pPr>
      <w:r>
        <w:rPr>
          <w:snapToGrid w:val="0"/>
          <w:sz w:val="10"/>
          <w:szCs w:val="10"/>
        </w:rPr>
        <w:br w:type="column"/>
      </w:r>
      <w:r w:rsidR="00F61468">
        <w:rPr>
          <w:sz w:val="22"/>
        </w:rPr>
        <w:t>4</w:t>
      </w:r>
      <w:r w:rsidR="008A3A30">
        <w:rPr>
          <w:sz w:val="22"/>
        </w:rPr>
        <w:t>3</w:t>
      </w:r>
      <w:r w:rsidRPr="00E65774" w:rsidR="00997CC6">
        <w:rPr>
          <w:sz w:val="22"/>
        </w:rPr>
        <w:t>.</w:t>
      </w:r>
      <w:r w:rsidRPr="00E65774" w:rsidR="00997CC6">
        <w:rPr>
          <w:sz w:val="22"/>
        </w:rPr>
        <w:tab/>
      </w:r>
      <w:r w:rsidRPr="00A81D33">
        <w:rPr>
          <w:sz w:val="22"/>
        </w:rPr>
        <w:t xml:space="preserve">During the </w:t>
      </w:r>
      <w:r w:rsidRPr="00510E02">
        <w:rPr>
          <w:b/>
          <w:sz w:val="22"/>
          <w:u w:val="single"/>
        </w:rPr>
        <w:t>past month</w:t>
      </w:r>
      <w:r w:rsidRPr="00510E02">
        <w:rPr>
          <w:sz w:val="22"/>
        </w:rPr>
        <w:t xml:space="preserve">, on average, how many hours of actual sleep did you get at night? (This may be </w:t>
      </w:r>
      <w:r w:rsidRPr="00C95BF4">
        <w:rPr>
          <w:sz w:val="22"/>
        </w:rPr>
        <w:t>different from the number of hours you spent in bed.)</w:t>
      </w:r>
    </w:p>
    <w:p w:rsidR="001D1A69" w:rsidRPr="00C95BF4" w:rsidP="00DF7BF4" w14:paraId="29C34761" w14:textId="4845D1FB">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Less than 5 hours</w:t>
      </w:r>
    </w:p>
    <w:p w:rsidR="001D1A69" w:rsidRPr="00C95BF4" w:rsidP="00DF7BF4" w14:paraId="43962948"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5 – 6 hours</w:t>
      </w:r>
    </w:p>
    <w:p w:rsidR="001D1A69" w:rsidRPr="00B61CD5" w:rsidP="00DF7BF4" w14:paraId="72BA8F36" w14:textId="77777777">
      <w:pPr>
        <w:tabs>
          <w:tab w:val="left" w:pos="720"/>
        </w:tabs>
        <w:spacing w:after="60"/>
        <w:ind w:left="720"/>
        <w:rPr>
          <w:b/>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7 – 8 hours</w:t>
      </w:r>
    </w:p>
    <w:p w:rsidR="001D1A69" w:rsidRPr="00C95BF4" w:rsidP="00DF7BF4" w14:paraId="7A150592" w14:textId="77777777">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9 or more hours</w:t>
      </w:r>
    </w:p>
    <w:p w:rsidR="00586D97" w:rsidRPr="005F6857" w:rsidP="00586D97" w14:paraId="4CDFE9B1" w14:textId="77777777">
      <w:pPr>
        <w:tabs>
          <w:tab w:val="left" w:pos="360"/>
        </w:tabs>
        <w:spacing w:before="120" w:after="120"/>
        <w:ind w:left="360" w:hanging="360"/>
        <w:rPr>
          <w:snapToGrid w:val="0"/>
          <w:sz w:val="10"/>
          <w:szCs w:val="10"/>
        </w:rPr>
      </w:pPr>
    </w:p>
    <w:p w:rsidR="001D1A69" w:rsidRPr="00C95BF4" w:rsidP="00F4426B" w14:paraId="3EC7015B" w14:textId="71E86C66">
      <w:pPr>
        <w:tabs>
          <w:tab w:val="left" w:pos="720"/>
        </w:tabs>
        <w:spacing w:before="120" w:after="120"/>
        <w:ind w:left="360" w:hanging="360"/>
        <w:rPr>
          <w:sz w:val="22"/>
          <w:szCs w:val="22"/>
        </w:rPr>
      </w:pPr>
      <w:r>
        <w:rPr>
          <w:sz w:val="22"/>
          <w:szCs w:val="22"/>
        </w:rPr>
        <w:t>4</w:t>
      </w:r>
      <w:r w:rsidR="008A3A30">
        <w:rPr>
          <w:sz w:val="22"/>
          <w:szCs w:val="22"/>
        </w:rPr>
        <w:t>4</w:t>
      </w:r>
      <w:r w:rsidRPr="00E65774" w:rsidR="00997CC6">
        <w:rPr>
          <w:sz w:val="22"/>
        </w:rPr>
        <w:t>.</w:t>
      </w:r>
      <w:r w:rsidRPr="00E65774" w:rsidR="00997CC6">
        <w:rPr>
          <w:sz w:val="22"/>
        </w:rPr>
        <w:tab/>
      </w:r>
      <w:r w:rsidRPr="00510E02">
        <w:rPr>
          <w:sz w:val="22"/>
          <w:szCs w:val="22"/>
        </w:rPr>
        <w:t xml:space="preserve">During the </w:t>
      </w:r>
      <w:r w:rsidRPr="00510E02">
        <w:rPr>
          <w:b/>
          <w:sz w:val="22"/>
          <w:szCs w:val="22"/>
        </w:rPr>
        <w:t>past month</w:t>
      </w:r>
      <w:r w:rsidRPr="00C95BF4">
        <w:rPr>
          <w:sz w:val="22"/>
          <w:szCs w:val="22"/>
        </w:rPr>
        <w:t>, how would you rate your overall sleep quality?</w:t>
      </w:r>
    </w:p>
    <w:p w:rsidR="001D1A69" w:rsidRPr="00C95BF4" w:rsidP="00DF7BF4" w14:paraId="738BDD44" w14:textId="2691FA15">
      <w:pPr>
        <w:tabs>
          <w:tab w:val="left" w:pos="720"/>
        </w:tabs>
        <w:spacing w:after="60"/>
        <w:ind w:left="720"/>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Very Good</w:t>
      </w:r>
    </w:p>
    <w:p w:rsidR="001D1A69" w:rsidRPr="00C95BF4" w:rsidP="00DF7BF4" w14:paraId="57B47868" w14:textId="77777777">
      <w:pPr>
        <w:tabs>
          <w:tab w:val="left" w:pos="720"/>
        </w:tabs>
        <w:spacing w:after="60"/>
        <w:ind w:left="720"/>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Fairly Good</w:t>
      </w:r>
    </w:p>
    <w:p w:rsidR="001D1A69" w:rsidRPr="00C95BF4" w:rsidP="00DF7BF4" w14:paraId="417C0D9D" w14:textId="77777777">
      <w:pPr>
        <w:tabs>
          <w:tab w:val="left" w:pos="720"/>
        </w:tabs>
        <w:spacing w:after="60"/>
        <w:ind w:left="720"/>
        <w:rPr>
          <w:b/>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Fairly Bad</w:t>
      </w:r>
    </w:p>
    <w:p w:rsidR="001D1A69" w:rsidRPr="00C95BF4" w:rsidP="00DF7BF4" w14:paraId="4F232616" w14:textId="77777777">
      <w:pPr>
        <w:tabs>
          <w:tab w:val="left" w:pos="720"/>
        </w:tabs>
        <w:spacing w:after="60"/>
        <w:ind w:left="720"/>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C95BF4">
        <w:rPr>
          <w:sz w:val="22"/>
          <w:szCs w:val="22"/>
        </w:rPr>
        <w:instrText xml:space="preserve"> FORMCHECKBOX </w:instrText>
      </w:r>
      <w:r w:rsidRPr="00B3223E">
        <w:rPr>
          <w:sz w:val="22"/>
          <w:szCs w:val="22"/>
        </w:rPr>
        <w:fldChar w:fldCharType="separate"/>
      </w:r>
      <w:r w:rsidRPr="00B3223E">
        <w:rPr>
          <w:sz w:val="22"/>
          <w:szCs w:val="22"/>
        </w:rPr>
        <w:fldChar w:fldCharType="end"/>
      </w:r>
      <w:r w:rsidRPr="00C95BF4">
        <w:rPr>
          <w:sz w:val="22"/>
          <w:szCs w:val="22"/>
        </w:rPr>
        <w:t xml:space="preserve"> Very Bad</w:t>
      </w:r>
    </w:p>
    <w:p w:rsidR="00586D97" w:rsidRPr="005F6857" w:rsidP="00586D97" w14:paraId="22380C13" w14:textId="77777777">
      <w:pPr>
        <w:tabs>
          <w:tab w:val="left" w:pos="360"/>
        </w:tabs>
        <w:spacing w:before="120" w:after="120"/>
        <w:ind w:left="360" w:hanging="360"/>
        <w:rPr>
          <w:snapToGrid w:val="0"/>
          <w:sz w:val="10"/>
          <w:szCs w:val="10"/>
        </w:rPr>
      </w:pPr>
    </w:p>
    <w:p w:rsidR="008826EC" w:rsidRPr="00510E02" w:rsidP="00997CC6" w14:paraId="4773A9ED" w14:textId="7C9371B3">
      <w:pPr>
        <w:tabs>
          <w:tab w:val="left" w:pos="1260"/>
        </w:tabs>
        <w:spacing w:before="120" w:after="120"/>
        <w:ind w:left="360" w:hanging="360"/>
        <w:rPr>
          <w:sz w:val="22"/>
        </w:rPr>
      </w:pPr>
      <w:r>
        <w:rPr>
          <w:sz w:val="22"/>
        </w:rPr>
        <w:t>45</w:t>
      </w:r>
      <w:r w:rsidRPr="00E65774" w:rsidR="00997CC6">
        <w:rPr>
          <w:sz w:val="22"/>
        </w:rPr>
        <w:t>.</w:t>
      </w:r>
      <w:r w:rsidRPr="00E65774" w:rsidR="00997CC6">
        <w:rPr>
          <w:sz w:val="22"/>
        </w:rPr>
        <w:tab/>
      </w:r>
      <w:r w:rsidRPr="00510E02">
        <w:rPr>
          <w:sz w:val="22"/>
        </w:rPr>
        <w:t>How much do you weigh in pounds (lbs.)?</w:t>
      </w:r>
    </w:p>
    <w:tbl>
      <w:tblPr>
        <w:tblW w:w="0" w:type="auto"/>
        <w:tblInd w:w="532"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4A0"/>
      </w:tblPr>
      <w:tblGrid>
        <w:gridCol w:w="502"/>
        <w:gridCol w:w="502"/>
        <w:gridCol w:w="502"/>
        <w:gridCol w:w="902"/>
      </w:tblGrid>
      <w:tr w14:paraId="29DC731C" w14:textId="77777777" w:rsidTr="00EF670C">
        <w:tblPrEx>
          <w:tblW w:w="0" w:type="auto"/>
          <w:tblInd w:w="532"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4A0"/>
        </w:tblPrEx>
        <w:trPr>
          <w:trHeight w:val="389"/>
        </w:trPr>
        <w:tc>
          <w:tcPr>
            <w:tcW w:w="502" w:type="dxa"/>
            <w:tcBorders>
              <w:top w:val="single" w:sz="6" w:space="0" w:color="auto"/>
              <w:left w:val="single" w:sz="6" w:space="0" w:color="auto"/>
              <w:bottom w:val="single" w:sz="6" w:space="0" w:color="auto"/>
              <w:right w:val="single" w:sz="6" w:space="0" w:color="auto"/>
            </w:tcBorders>
            <w:vAlign w:val="center"/>
          </w:tcPr>
          <w:p w:rsidR="00EF670C" w:rsidRPr="00521C70" w14:paraId="17D52162" w14:textId="77777777">
            <w:pPr>
              <w:keepNext/>
              <w:spacing w:line="276" w:lineRule="auto"/>
              <w:ind w:left="-311"/>
              <w:jc w:val="center"/>
              <w:rPr>
                <w:rFonts w:cs="Arial"/>
                <w:sz w:val="28"/>
              </w:rPr>
            </w:pPr>
          </w:p>
        </w:tc>
        <w:tc>
          <w:tcPr>
            <w:tcW w:w="502" w:type="dxa"/>
            <w:tcBorders>
              <w:top w:val="single" w:sz="6" w:space="0" w:color="auto"/>
              <w:left w:val="single" w:sz="6" w:space="0" w:color="auto"/>
              <w:bottom w:val="single" w:sz="6" w:space="0" w:color="auto"/>
              <w:right w:val="single" w:sz="6" w:space="0" w:color="auto"/>
            </w:tcBorders>
            <w:vAlign w:val="center"/>
          </w:tcPr>
          <w:p w:rsidR="00EF670C" w:rsidRPr="00521C70" w14:paraId="666E689E" w14:textId="77777777">
            <w:pPr>
              <w:keepNext/>
              <w:spacing w:line="276" w:lineRule="auto"/>
              <w:jc w:val="center"/>
              <w:rPr>
                <w:rFonts w:cs="Arial"/>
                <w:sz w:val="28"/>
              </w:rPr>
            </w:pPr>
          </w:p>
        </w:tc>
        <w:tc>
          <w:tcPr>
            <w:tcW w:w="502" w:type="dxa"/>
            <w:tcBorders>
              <w:top w:val="single" w:sz="6" w:space="0" w:color="auto"/>
              <w:left w:val="single" w:sz="6" w:space="0" w:color="auto"/>
              <w:bottom w:val="single" w:sz="6" w:space="0" w:color="auto"/>
              <w:right w:val="single" w:sz="6" w:space="0" w:color="auto"/>
            </w:tcBorders>
          </w:tcPr>
          <w:p w:rsidR="00EF670C" w:rsidRPr="00521C70" w14:paraId="34B06232" w14:textId="77777777">
            <w:pPr>
              <w:keepNext/>
              <w:spacing w:line="276" w:lineRule="auto"/>
              <w:rPr>
                <w:rFonts w:cs="Arial"/>
              </w:rPr>
            </w:pPr>
          </w:p>
        </w:tc>
        <w:tc>
          <w:tcPr>
            <w:tcW w:w="902" w:type="dxa"/>
            <w:tcBorders>
              <w:top w:val="nil"/>
              <w:left w:val="single" w:sz="6" w:space="0" w:color="auto"/>
              <w:bottom w:val="nil"/>
              <w:right w:val="nil"/>
            </w:tcBorders>
            <w:hideMark/>
          </w:tcPr>
          <w:p w:rsidR="00EF670C" w14:paraId="6DB3E81C" w14:textId="77777777">
            <w:pPr>
              <w:pStyle w:val="L1-FlLfSp12"/>
              <w:keepNext/>
              <w:tabs>
                <w:tab w:val="left" w:pos="720"/>
              </w:tabs>
            </w:pPr>
            <w:r>
              <w:rPr>
                <w:b/>
              </w:rPr>
              <w:t>lbs.</w:t>
            </w:r>
          </w:p>
        </w:tc>
      </w:tr>
    </w:tbl>
    <w:p w:rsidR="00586D97" w:rsidRPr="005F6857" w:rsidP="00586D97" w14:paraId="65B44A71" w14:textId="77777777">
      <w:pPr>
        <w:tabs>
          <w:tab w:val="left" w:pos="360"/>
        </w:tabs>
        <w:spacing w:before="120" w:after="120"/>
        <w:ind w:left="360" w:hanging="360"/>
        <w:rPr>
          <w:snapToGrid w:val="0"/>
          <w:sz w:val="10"/>
          <w:szCs w:val="10"/>
        </w:rPr>
      </w:pPr>
    </w:p>
    <w:p w:rsidR="008826EC" w:rsidP="000711A3" w14:paraId="6332288A" w14:textId="3F7DC88D">
      <w:pPr>
        <w:tabs>
          <w:tab w:val="left" w:pos="1260"/>
        </w:tabs>
        <w:spacing w:before="120" w:after="120"/>
        <w:ind w:left="360" w:hanging="360"/>
        <w:rPr>
          <w:sz w:val="22"/>
        </w:rPr>
      </w:pPr>
      <w:r>
        <w:rPr>
          <w:sz w:val="22"/>
        </w:rPr>
        <w:t>46</w:t>
      </w:r>
      <w:r w:rsidRPr="00A81D33">
        <w:rPr>
          <w:sz w:val="22"/>
        </w:rPr>
        <w:t>.</w:t>
      </w:r>
      <w:r w:rsidRPr="00E65774">
        <w:rPr>
          <w:sz w:val="22"/>
        </w:rPr>
        <w:tab/>
      </w:r>
      <w:r w:rsidRPr="000711A3">
        <w:rPr>
          <w:sz w:val="22"/>
          <w:szCs w:val="22"/>
        </w:rPr>
        <w:t>How</w:t>
      </w:r>
      <w:r w:rsidRPr="00E65774">
        <w:rPr>
          <w:sz w:val="22"/>
        </w:rPr>
        <w:t xml:space="preserve"> tall are you without shoes on</w:t>
      </w:r>
      <w:r w:rsidRPr="00E65774" w:rsidR="00541371">
        <w:rPr>
          <w:sz w:val="22"/>
        </w:rPr>
        <w:t>,</w:t>
      </w:r>
      <w:r w:rsidRPr="00E65774">
        <w:rPr>
          <w:sz w:val="22"/>
        </w:rPr>
        <w:t xml:space="preserve"> in feet and inches? Please fill in both feet and inches</w:t>
      </w:r>
      <w:r w:rsidRPr="00E65774" w:rsidR="00541371">
        <w:rPr>
          <w:sz w:val="22"/>
        </w:rPr>
        <w:t>,</w:t>
      </w:r>
      <w:r w:rsidRPr="00E65774">
        <w:rPr>
          <w:sz w:val="22"/>
        </w:rPr>
        <w:t xml:space="preserve"> for example</w:t>
      </w:r>
      <w:r w:rsidRPr="00E65774" w:rsidR="00541371">
        <w:rPr>
          <w:sz w:val="22"/>
        </w:rPr>
        <w:t>:</w:t>
      </w:r>
      <w:r w:rsidRPr="00E65774">
        <w:rPr>
          <w:sz w:val="22"/>
        </w:rPr>
        <w:t xml:space="preserve"> 5 f</w:t>
      </w:r>
      <w:r w:rsidRPr="00E65774" w:rsidR="00552809">
        <w:rPr>
          <w:sz w:val="22"/>
        </w:rPr>
        <w:t>ee</w:t>
      </w:r>
      <w:r w:rsidRPr="00E65774">
        <w:rPr>
          <w:sz w:val="22"/>
        </w:rPr>
        <w:t>t 00 in</w:t>
      </w:r>
      <w:r w:rsidRPr="00E65774" w:rsidR="00552809">
        <w:rPr>
          <w:sz w:val="22"/>
        </w:rPr>
        <w:t>ches</w:t>
      </w:r>
      <w:r w:rsidRPr="00E65774" w:rsidR="00541371">
        <w:rPr>
          <w:sz w:val="22"/>
        </w:rPr>
        <w:t>, or 5 feet 04 inches</w:t>
      </w:r>
      <w:r w:rsidRPr="00E65774">
        <w:rPr>
          <w:sz w:val="22"/>
        </w:rPr>
        <w:t xml:space="preserve"> </w:t>
      </w:r>
      <w:r w:rsidRPr="00E65774" w:rsidR="00541371">
        <w:rPr>
          <w:sz w:val="22"/>
        </w:rPr>
        <w:t>(i</w:t>
      </w:r>
      <w:r w:rsidRPr="00E65774">
        <w:rPr>
          <w:sz w:val="22"/>
        </w:rPr>
        <w:t>f 1/2 in</w:t>
      </w:r>
      <w:r w:rsidRPr="00E65774" w:rsidR="00552809">
        <w:rPr>
          <w:sz w:val="22"/>
        </w:rPr>
        <w:t>ch</w:t>
      </w:r>
      <w:r w:rsidRPr="00E65774">
        <w:rPr>
          <w:sz w:val="22"/>
        </w:rPr>
        <w:t>, please round up</w:t>
      </w:r>
      <w:r w:rsidRPr="00E65774" w:rsidR="00541371">
        <w:rPr>
          <w:sz w:val="22"/>
        </w:rPr>
        <w:t>)</w:t>
      </w:r>
      <w:r w:rsidRPr="00E65774">
        <w:rPr>
          <w:sz w:val="22"/>
        </w:rPr>
        <w:t>.</w:t>
      </w:r>
    </w:p>
    <w:tbl>
      <w:tblPr>
        <w:tblW w:w="3720" w:type="dxa"/>
        <w:tblInd w:w="532"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4A0"/>
      </w:tblPr>
      <w:tblGrid>
        <w:gridCol w:w="505"/>
        <w:gridCol w:w="838"/>
        <w:gridCol w:w="505"/>
        <w:gridCol w:w="505"/>
        <w:gridCol w:w="1367"/>
      </w:tblGrid>
      <w:tr w14:paraId="12852F52" w14:textId="77777777" w:rsidTr="00F4426B">
        <w:tblPrEx>
          <w:tblW w:w="3720" w:type="dxa"/>
          <w:tblInd w:w="532"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4A0"/>
        </w:tblPrEx>
        <w:trPr>
          <w:trHeight w:val="389"/>
        </w:trPr>
        <w:tc>
          <w:tcPr>
            <w:tcW w:w="505" w:type="dxa"/>
            <w:tcBorders>
              <w:top w:val="single" w:sz="6" w:space="0" w:color="auto"/>
              <w:left w:val="single" w:sz="6" w:space="0" w:color="auto"/>
              <w:bottom w:val="single" w:sz="6" w:space="0" w:color="auto"/>
              <w:right w:val="single" w:sz="6" w:space="0" w:color="auto"/>
            </w:tcBorders>
            <w:vAlign w:val="center"/>
          </w:tcPr>
          <w:p w:rsidR="00EF670C" w14:paraId="3D2293BB" w14:textId="77777777">
            <w:pPr>
              <w:keepNext/>
              <w:jc w:val="center"/>
              <w:rPr>
                <w:rFonts w:cs="Arial"/>
                <w:sz w:val="28"/>
                <w:szCs w:val="20"/>
              </w:rPr>
            </w:pPr>
          </w:p>
        </w:tc>
        <w:tc>
          <w:tcPr>
            <w:tcW w:w="838" w:type="dxa"/>
            <w:tcBorders>
              <w:top w:val="nil"/>
              <w:left w:val="single" w:sz="6" w:space="0" w:color="auto"/>
              <w:bottom w:val="nil"/>
              <w:right w:val="nil"/>
            </w:tcBorders>
            <w:vAlign w:val="center"/>
            <w:hideMark/>
          </w:tcPr>
          <w:p w:rsidR="00EF670C" w14:paraId="728A52C2" w14:textId="77777777">
            <w:pPr>
              <w:pStyle w:val="L1-FlLfSp12"/>
              <w:keepNext/>
              <w:tabs>
                <w:tab w:val="left" w:pos="720"/>
              </w:tabs>
            </w:pPr>
            <w:r>
              <w:rPr>
                <w:b/>
              </w:rPr>
              <w:t>feet</w:t>
            </w:r>
          </w:p>
        </w:tc>
        <w:tc>
          <w:tcPr>
            <w:tcW w:w="505" w:type="dxa"/>
            <w:tcBorders>
              <w:top w:val="single" w:sz="6" w:space="0" w:color="auto"/>
              <w:left w:val="single" w:sz="6" w:space="0" w:color="auto"/>
              <w:bottom w:val="single" w:sz="6" w:space="0" w:color="auto"/>
              <w:right w:val="single" w:sz="6" w:space="0" w:color="auto"/>
            </w:tcBorders>
          </w:tcPr>
          <w:p w:rsidR="00EF670C" w14:paraId="3F95D6E9" w14:textId="77777777">
            <w:pPr>
              <w:pStyle w:val="L1-FlLfSp12"/>
              <w:keepNext/>
              <w:tabs>
                <w:tab w:val="left" w:pos="720"/>
              </w:tabs>
            </w:pPr>
          </w:p>
        </w:tc>
        <w:tc>
          <w:tcPr>
            <w:tcW w:w="505" w:type="dxa"/>
            <w:tcBorders>
              <w:top w:val="single" w:sz="6" w:space="0" w:color="auto"/>
              <w:left w:val="single" w:sz="6" w:space="0" w:color="auto"/>
              <w:bottom w:val="single" w:sz="6" w:space="0" w:color="auto"/>
              <w:right w:val="single" w:sz="6" w:space="0" w:color="auto"/>
            </w:tcBorders>
          </w:tcPr>
          <w:p w:rsidR="00EF670C" w14:paraId="72627AFD" w14:textId="77777777">
            <w:pPr>
              <w:pStyle w:val="L1-FlLfSp12"/>
              <w:keepNext/>
              <w:tabs>
                <w:tab w:val="left" w:pos="720"/>
              </w:tabs>
              <w:jc w:val="center"/>
              <w:rPr>
                <w:sz w:val="28"/>
                <w:szCs w:val="28"/>
              </w:rPr>
            </w:pPr>
          </w:p>
        </w:tc>
        <w:tc>
          <w:tcPr>
            <w:tcW w:w="1367" w:type="dxa"/>
            <w:tcBorders>
              <w:top w:val="nil"/>
              <w:left w:val="single" w:sz="6" w:space="0" w:color="auto"/>
              <w:bottom w:val="nil"/>
              <w:right w:val="nil"/>
            </w:tcBorders>
            <w:hideMark/>
          </w:tcPr>
          <w:p w:rsidR="00EF670C" w14:paraId="47152DA7" w14:textId="77777777">
            <w:pPr>
              <w:pStyle w:val="L1-FlLfSp12"/>
              <w:keepNext/>
              <w:tabs>
                <w:tab w:val="left" w:pos="720"/>
              </w:tabs>
              <w:rPr>
                <w:b/>
              </w:rPr>
            </w:pPr>
            <w:r>
              <w:rPr>
                <w:b/>
              </w:rPr>
              <w:t>inches</w:t>
            </w:r>
          </w:p>
        </w:tc>
      </w:tr>
    </w:tbl>
    <w:p w:rsidR="00F4426B" w:rsidRPr="005F6857" w:rsidP="00F4426B" w14:paraId="05101433" w14:textId="77777777">
      <w:pPr>
        <w:tabs>
          <w:tab w:val="left" w:pos="360"/>
        </w:tabs>
        <w:spacing w:before="120" w:after="120"/>
        <w:ind w:left="360" w:hanging="360"/>
        <w:rPr>
          <w:snapToGrid w:val="0"/>
          <w:sz w:val="10"/>
          <w:szCs w:val="10"/>
        </w:rPr>
      </w:pPr>
    </w:p>
    <w:p w:rsidR="008826EC" w:rsidRPr="00E65774" w:rsidP="00AC3FEE" w14:paraId="221EFB63" w14:textId="5783B20C">
      <w:pPr>
        <w:tabs>
          <w:tab w:val="left" w:pos="360"/>
        </w:tabs>
        <w:spacing w:before="120" w:after="120"/>
        <w:ind w:left="360" w:hanging="360"/>
        <w:rPr>
          <w:sz w:val="22"/>
          <w:szCs w:val="22"/>
        </w:rPr>
      </w:pPr>
      <w:r>
        <w:rPr>
          <w:sz w:val="22"/>
          <w:szCs w:val="22"/>
        </w:rPr>
        <w:t>47</w:t>
      </w:r>
      <w:r w:rsidRPr="00E65774" w:rsidR="00997CC6">
        <w:rPr>
          <w:sz w:val="22"/>
        </w:rPr>
        <w:t>.</w:t>
      </w:r>
      <w:r w:rsidRPr="00E65774" w:rsidR="00997CC6">
        <w:rPr>
          <w:sz w:val="22"/>
        </w:rPr>
        <w:tab/>
      </w:r>
      <w:r w:rsidRPr="00E65774" w:rsidR="002A294E">
        <w:rPr>
          <w:sz w:val="22"/>
          <w:szCs w:val="22"/>
        </w:rPr>
        <w:t>Are you male or female</w:t>
      </w:r>
      <w:r w:rsidRPr="00E65774">
        <w:rPr>
          <w:sz w:val="22"/>
          <w:szCs w:val="22"/>
        </w:rPr>
        <w:t>?</w:t>
      </w:r>
      <w:r w:rsidRPr="00E65774" w:rsidR="00661647">
        <w:rPr>
          <w:noProof/>
        </w:rPr>
        <w:t xml:space="preserve"> </w:t>
      </w:r>
    </w:p>
    <w:p w:rsidR="008826EC" w:rsidRPr="00A81D33" w:rsidP="00DF7BF4" w14:paraId="199EC482" w14:textId="494CFFAF">
      <w:pPr>
        <w:tabs>
          <w:tab w:val="left" w:pos="720"/>
        </w:tabs>
        <w:spacing w:after="60"/>
        <w:ind w:left="720" w:hanging="86"/>
        <w:rPr>
          <w:b/>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Male </w:t>
      </w:r>
    </w:p>
    <w:p w:rsidR="001D1A69" w:rsidRPr="00A81D33" w:rsidP="00DF7BF4" w14:paraId="7AE563E6" w14:textId="77777777">
      <w:pPr>
        <w:tabs>
          <w:tab w:val="left" w:pos="720"/>
        </w:tabs>
        <w:spacing w:after="60"/>
        <w:ind w:left="720" w:hanging="8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Female</w:t>
      </w:r>
    </w:p>
    <w:p w:rsidR="00AC3FEE" w:rsidRPr="005F6857" w:rsidP="00AC3FEE" w14:paraId="3299BE9B" w14:textId="77777777">
      <w:pPr>
        <w:tabs>
          <w:tab w:val="left" w:pos="360"/>
        </w:tabs>
        <w:spacing w:before="120" w:after="120"/>
        <w:ind w:left="360" w:hanging="360"/>
        <w:rPr>
          <w:snapToGrid w:val="0"/>
          <w:sz w:val="10"/>
          <w:szCs w:val="10"/>
        </w:rPr>
      </w:pPr>
    </w:p>
    <w:p w:rsidR="008826EC" w:rsidRPr="00E65774" w:rsidP="00997CC6" w14:paraId="3A808E9A" w14:textId="7252549E">
      <w:pPr>
        <w:tabs>
          <w:tab w:val="left" w:pos="1260"/>
        </w:tabs>
        <w:spacing w:before="120" w:after="120"/>
        <w:ind w:left="360" w:hanging="360"/>
        <w:rPr>
          <w:sz w:val="22"/>
        </w:rPr>
      </w:pPr>
      <w:r>
        <w:rPr>
          <w:sz w:val="22"/>
        </w:rPr>
        <w:t>48</w:t>
      </w:r>
      <w:r w:rsidRPr="00E65774" w:rsidR="00997CC6">
        <w:rPr>
          <w:sz w:val="22"/>
        </w:rPr>
        <w:t>.</w:t>
      </w:r>
      <w:r w:rsidRPr="00E65774" w:rsidR="00997CC6">
        <w:rPr>
          <w:sz w:val="22"/>
        </w:rPr>
        <w:tab/>
      </w:r>
      <w:r w:rsidRPr="000711A3">
        <w:rPr>
          <w:sz w:val="22"/>
          <w:szCs w:val="22"/>
        </w:rPr>
        <w:t>Are</w:t>
      </w:r>
      <w:r w:rsidRPr="00E65774">
        <w:rPr>
          <w:sz w:val="22"/>
        </w:rPr>
        <w:t xml:space="preserve"> you Hispanic, Latino/a or Spanish </w:t>
      </w:r>
      <w:r w:rsidRPr="00E65774" w:rsidR="00CC6BC7">
        <w:rPr>
          <w:sz w:val="22"/>
        </w:rPr>
        <w:t>o</w:t>
      </w:r>
      <w:r w:rsidRPr="00E65774">
        <w:rPr>
          <w:sz w:val="22"/>
        </w:rPr>
        <w:t>rigin? (One or more categories may be selected)</w:t>
      </w:r>
    </w:p>
    <w:p w:rsidR="008826EC" w:rsidRPr="00A81D33" w:rsidP="00DF7BF4" w14:paraId="70EB8C19" w14:textId="3EEF03C2">
      <w:pPr>
        <w:spacing w:after="60"/>
        <w:ind w:left="1080" w:hanging="44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EB1AD5">
        <w:rPr>
          <w:sz w:val="22"/>
          <w:szCs w:val="22"/>
        </w:rPr>
        <w:t xml:space="preserve"> </w:t>
      </w:r>
      <w:r w:rsidRPr="00A81D33">
        <w:rPr>
          <w:sz w:val="22"/>
          <w:szCs w:val="22"/>
        </w:rPr>
        <w:t>No, not of Hispanic, Latino/a</w:t>
      </w:r>
      <w:r w:rsidR="00586D97">
        <w:rPr>
          <w:sz w:val="22"/>
          <w:szCs w:val="22"/>
        </w:rPr>
        <w:t>,</w:t>
      </w:r>
      <w:r w:rsidRPr="00A81D33">
        <w:rPr>
          <w:sz w:val="22"/>
          <w:szCs w:val="22"/>
        </w:rPr>
        <w:t xml:space="preserve"> or Spanish origin</w:t>
      </w:r>
    </w:p>
    <w:p w:rsidR="008826EC" w:rsidRPr="00077D9C" w:rsidP="00DF7BF4" w14:paraId="176A9957" w14:textId="77777777">
      <w:pPr>
        <w:spacing w:after="60"/>
        <w:ind w:left="1080" w:hanging="446"/>
        <w:rPr>
          <w:sz w:val="22"/>
          <w:szCs w:val="22"/>
          <w:lang w:val=""/>
        </w:rPr>
      </w:pPr>
      <w:r w:rsidRPr="00521C70">
        <w:rPr>
          <w:szCs w:val="20"/>
          <w:vertAlign w:val="subscript"/>
          <w:lang w:val=""/>
        </w:rPr>
        <w:t>2</w:t>
      </w:r>
      <w:r w:rsidRPr="00B3223E">
        <w:rPr>
          <w:sz w:val="22"/>
          <w:szCs w:val="22"/>
        </w:rPr>
        <w:fldChar w:fldCharType="begin">
          <w:ffData>
            <w:name w:val="Check2"/>
            <w:enabled/>
            <w:calcOnExit w:val="0"/>
            <w:checkBox>
              <w:size w:val="28"/>
              <w:default w:val="0"/>
            </w:checkBox>
          </w:ffData>
        </w:fldChar>
      </w:r>
      <w:r w:rsidRPr="00077D9C">
        <w:rPr>
          <w:sz w:val="22"/>
          <w:szCs w:val="22"/>
          <w:lang w:val=""/>
        </w:rPr>
        <w:instrText xml:space="preserve"> FORMCHECKBOX </w:instrText>
      </w:r>
      <w:r w:rsidRPr="00B3223E">
        <w:rPr>
          <w:sz w:val="22"/>
          <w:szCs w:val="22"/>
        </w:rPr>
        <w:fldChar w:fldCharType="separate"/>
      </w:r>
      <w:r w:rsidRPr="00B3223E">
        <w:rPr>
          <w:sz w:val="22"/>
          <w:szCs w:val="22"/>
        </w:rPr>
        <w:fldChar w:fldCharType="end"/>
      </w:r>
      <w:r w:rsidRPr="00077D9C" w:rsidR="00EB1AD5">
        <w:rPr>
          <w:sz w:val="22"/>
          <w:szCs w:val="22"/>
          <w:lang w:val=""/>
        </w:rPr>
        <w:t xml:space="preserve"> </w:t>
      </w:r>
      <w:r w:rsidRPr="00F4426B">
        <w:rPr>
          <w:sz w:val="22"/>
          <w:szCs w:val="22"/>
          <w:lang w:val="es-ES"/>
        </w:rPr>
        <w:t xml:space="preserve">Yes, </w:t>
      </w:r>
      <w:r w:rsidRPr="00A44F50">
        <w:rPr>
          <w:sz w:val="22"/>
          <w:szCs w:val="22"/>
          <w:lang w:val="es-ES"/>
        </w:rPr>
        <w:t>Mexican</w:t>
      </w:r>
      <w:r w:rsidRPr="00A44F50">
        <w:rPr>
          <w:sz w:val="22"/>
          <w:szCs w:val="22"/>
          <w:lang w:val="es-ES"/>
        </w:rPr>
        <w:t xml:space="preserve">, </w:t>
      </w:r>
      <w:r w:rsidRPr="00A44F50">
        <w:rPr>
          <w:sz w:val="22"/>
          <w:szCs w:val="22"/>
          <w:lang w:val="es-ES"/>
        </w:rPr>
        <w:t>Mexican</w:t>
      </w:r>
      <w:r w:rsidRPr="00F4426B">
        <w:rPr>
          <w:sz w:val="22"/>
          <w:szCs w:val="22"/>
          <w:lang w:val="es-ES"/>
        </w:rPr>
        <w:t xml:space="preserve"> American, Chicano/a</w:t>
      </w:r>
    </w:p>
    <w:p w:rsidR="008826EC" w:rsidRPr="00A81D33" w:rsidP="00DF7BF4" w14:paraId="6F8954A0" w14:textId="76BBF94B">
      <w:pPr>
        <w:tabs>
          <w:tab w:val="left" w:pos="720"/>
        </w:tabs>
        <w:spacing w:after="60"/>
        <w:ind w:left="720" w:hanging="8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EB1AD5">
        <w:rPr>
          <w:sz w:val="22"/>
          <w:szCs w:val="22"/>
        </w:rPr>
        <w:t xml:space="preserve"> </w:t>
      </w:r>
      <w:r w:rsidRPr="00A81D33">
        <w:rPr>
          <w:sz w:val="22"/>
          <w:szCs w:val="22"/>
        </w:rPr>
        <w:t>Yes, Puerto Rican</w:t>
      </w:r>
    </w:p>
    <w:p w:rsidR="008826EC" w:rsidRPr="00A81D33" w:rsidP="00DF7BF4" w14:paraId="02807CE8" w14:textId="7EB9C3A6">
      <w:pPr>
        <w:tabs>
          <w:tab w:val="left" w:pos="720"/>
        </w:tabs>
        <w:spacing w:after="60"/>
        <w:ind w:left="720" w:hanging="86"/>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EB1AD5">
        <w:rPr>
          <w:sz w:val="22"/>
          <w:szCs w:val="22"/>
        </w:rPr>
        <w:t xml:space="preserve"> </w:t>
      </w:r>
      <w:r w:rsidRPr="00A81D33">
        <w:rPr>
          <w:sz w:val="22"/>
          <w:szCs w:val="22"/>
        </w:rPr>
        <w:t>Yes, Cuban</w:t>
      </w:r>
    </w:p>
    <w:p w:rsidR="008826EC" w:rsidP="00DF7BF4" w14:paraId="164490A6" w14:textId="37FCD16B">
      <w:pPr>
        <w:spacing w:after="60"/>
        <w:ind w:left="1080" w:hanging="446"/>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EB1AD5">
        <w:rPr>
          <w:sz w:val="22"/>
          <w:szCs w:val="22"/>
        </w:rPr>
        <w:t xml:space="preserve"> </w:t>
      </w:r>
      <w:r w:rsidRPr="00A81D33">
        <w:rPr>
          <w:sz w:val="22"/>
          <w:szCs w:val="22"/>
        </w:rPr>
        <w:t xml:space="preserve">Yes, </w:t>
      </w:r>
      <w:r w:rsidRPr="00A81D33" w:rsidR="00CC6BC7">
        <w:rPr>
          <w:sz w:val="22"/>
          <w:szCs w:val="22"/>
        </w:rPr>
        <w:t>a</w:t>
      </w:r>
      <w:r w:rsidRPr="00A81D33">
        <w:rPr>
          <w:sz w:val="22"/>
          <w:szCs w:val="22"/>
        </w:rPr>
        <w:t>nother Hispanic, Latino/a</w:t>
      </w:r>
      <w:r w:rsidR="0060630B">
        <w:rPr>
          <w:sz w:val="22"/>
          <w:szCs w:val="22"/>
        </w:rPr>
        <w:t>,</w:t>
      </w:r>
      <w:r w:rsidRPr="00A81D33">
        <w:rPr>
          <w:sz w:val="22"/>
          <w:szCs w:val="22"/>
        </w:rPr>
        <w:t xml:space="preserve"> or Spanish </w:t>
      </w:r>
      <w:r w:rsidRPr="00A81D33" w:rsidR="00AA7A74">
        <w:rPr>
          <w:sz w:val="22"/>
          <w:szCs w:val="22"/>
        </w:rPr>
        <w:t>o</w:t>
      </w:r>
      <w:r w:rsidRPr="00510E02">
        <w:rPr>
          <w:sz w:val="22"/>
          <w:szCs w:val="22"/>
        </w:rPr>
        <w:t>rigin</w:t>
      </w:r>
    </w:p>
    <w:p w:rsidR="008826EC" w:rsidRPr="00E65774" w:rsidP="00997CC6" w14:paraId="5F6DE4E8" w14:textId="5B851E91">
      <w:pPr>
        <w:tabs>
          <w:tab w:val="left" w:pos="1260"/>
        </w:tabs>
        <w:spacing w:before="120" w:after="120"/>
        <w:ind w:left="360" w:hanging="360"/>
        <w:rPr>
          <w:sz w:val="22"/>
        </w:rPr>
      </w:pPr>
      <w:r>
        <w:rPr>
          <w:snapToGrid w:val="0"/>
          <w:sz w:val="10"/>
          <w:szCs w:val="10"/>
        </w:rPr>
        <w:br w:type="column"/>
      </w:r>
      <w:r w:rsidR="008A3A30">
        <w:rPr>
          <w:sz w:val="22"/>
          <w:szCs w:val="22"/>
        </w:rPr>
        <w:t>49</w:t>
      </w:r>
      <w:r w:rsidRPr="00E65774" w:rsidR="00997CC6">
        <w:rPr>
          <w:sz w:val="22"/>
        </w:rPr>
        <w:t>.</w:t>
      </w:r>
      <w:r w:rsidRPr="00E65774" w:rsidR="00997CC6">
        <w:rPr>
          <w:sz w:val="22"/>
        </w:rPr>
        <w:tab/>
      </w:r>
      <w:r w:rsidRPr="00A77B85">
        <w:rPr>
          <w:sz w:val="22"/>
          <w:szCs w:val="22"/>
        </w:rPr>
        <w:t>What is your race? (One or more</w:t>
      </w:r>
      <w:r w:rsidRPr="00E65774">
        <w:rPr>
          <w:sz w:val="22"/>
        </w:rPr>
        <w:t xml:space="preserve"> categories may be selected)</w:t>
      </w:r>
    </w:p>
    <w:p w:rsidR="008826EC" w:rsidRPr="00A81D33" w:rsidP="00DF7BF4" w14:paraId="15F37665" w14:textId="6D121BC8">
      <w:pPr>
        <w:tabs>
          <w:tab w:val="left" w:pos="720"/>
        </w:tabs>
        <w:spacing w:after="60"/>
        <w:ind w:left="720" w:hanging="86"/>
        <w:rPr>
          <w:sz w:val="22"/>
          <w:szCs w:val="22"/>
        </w:rPr>
      </w:pPr>
      <w:r w:rsidRPr="005E6A5C">
        <w:rPr>
          <w:szCs w:val="20"/>
          <w:vertAlign w:val="subscript"/>
        </w:rPr>
        <w:t>01</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White</w:t>
      </w:r>
    </w:p>
    <w:p w:rsidR="008826EC" w:rsidRPr="00A81D33" w:rsidP="00DF7BF4" w14:paraId="3811B990" w14:textId="77777777">
      <w:pPr>
        <w:tabs>
          <w:tab w:val="left" w:pos="720"/>
        </w:tabs>
        <w:spacing w:after="60"/>
        <w:ind w:left="720" w:hanging="86"/>
        <w:rPr>
          <w:sz w:val="22"/>
          <w:szCs w:val="22"/>
        </w:rPr>
      </w:pPr>
      <w:r w:rsidRPr="005E6A5C">
        <w:rPr>
          <w:szCs w:val="20"/>
          <w:vertAlign w:val="subscript"/>
        </w:rPr>
        <w:t>02</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Black or African American</w:t>
      </w:r>
    </w:p>
    <w:p w:rsidR="008826EC" w:rsidRPr="00A81D33" w:rsidP="00DF7BF4" w14:paraId="1B089DFC" w14:textId="77777777">
      <w:pPr>
        <w:tabs>
          <w:tab w:val="left" w:pos="720"/>
        </w:tabs>
        <w:spacing w:after="60"/>
        <w:ind w:left="720" w:hanging="86"/>
        <w:rPr>
          <w:sz w:val="22"/>
          <w:szCs w:val="22"/>
        </w:rPr>
      </w:pPr>
      <w:r w:rsidRPr="005E6A5C">
        <w:rPr>
          <w:szCs w:val="20"/>
          <w:vertAlign w:val="subscript"/>
        </w:rPr>
        <w:t>03</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American Indian or Alaska Native</w:t>
      </w:r>
    </w:p>
    <w:p w:rsidR="008826EC" w:rsidRPr="00A81D33" w:rsidP="00DF7BF4" w14:paraId="34A189C4" w14:textId="77777777">
      <w:pPr>
        <w:tabs>
          <w:tab w:val="left" w:pos="720"/>
        </w:tabs>
        <w:spacing w:after="60"/>
        <w:ind w:left="720" w:hanging="86"/>
        <w:rPr>
          <w:sz w:val="22"/>
          <w:szCs w:val="22"/>
        </w:rPr>
      </w:pPr>
      <w:r w:rsidRPr="005E6A5C">
        <w:rPr>
          <w:szCs w:val="20"/>
          <w:vertAlign w:val="subscript"/>
        </w:rPr>
        <w:t>04</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Asian Indian</w:t>
      </w:r>
    </w:p>
    <w:p w:rsidR="008826EC" w:rsidRPr="00A81D33" w:rsidP="00DF7BF4" w14:paraId="342EE70A" w14:textId="0B30E712">
      <w:pPr>
        <w:tabs>
          <w:tab w:val="left" w:pos="720"/>
        </w:tabs>
        <w:spacing w:after="60"/>
        <w:ind w:left="720" w:hanging="86"/>
        <w:rPr>
          <w:sz w:val="22"/>
          <w:szCs w:val="22"/>
        </w:rPr>
      </w:pPr>
      <w:r w:rsidRPr="005E6A5C">
        <w:rPr>
          <w:szCs w:val="20"/>
          <w:vertAlign w:val="subscript"/>
        </w:rPr>
        <w:t>05</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Chinese</w:t>
      </w:r>
    </w:p>
    <w:p w:rsidR="008826EC" w:rsidRPr="00A81D33" w:rsidP="00DF7BF4" w14:paraId="06624560" w14:textId="77777777">
      <w:pPr>
        <w:tabs>
          <w:tab w:val="left" w:pos="720"/>
        </w:tabs>
        <w:spacing w:after="60"/>
        <w:ind w:left="720" w:hanging="86"/>
        <w:rPr>
          <w:sz w:val="22"/>
          <w:szCs w:val="22"/>
        </w:rPr>
      </w:pPr>
      <w:r w:rsidRPr="005E6A5C">
        <w:rPr>
          <w:szCs w:val="20"/>
          <w:vertAlign w:val="subscript"/>
        </w:rPr>
        <w:t>06</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Filipino</w:t>
      </w:r>
    </w:p>
    <w:p w:rsidR="008826EC" w:rsidRPr="00A81D33" w:rsidP="00DF7BF4" w14:paraId="030C2615" w14:textId="77777777">
      <w:pPr>
        <w:tabs>
          <w:tab w:val="left" w:pos="720"/>
        </w:tabs>
        <w:spacing w:after="60"/>
        <w:ind w:left="720" w:hanging="86"/>
        <w:rPr>
          <w:sz w:val="22"/>
          <w:szCs w:val="22"/>
        </w:rPr>
      </w:pPr>
      <w:r w:rsidRPr="005E6A5C">
        <w:rPr>
          <w:szCs w:val="20"/>
          <w:vertAlign w:val="subscript"/>
        </w:rPr>
        <w:t>07</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Japanese</w:t>
      </w:r>
    </w:p>
    <w:p w:rsidR="008826EC" w:rsidRPr="00A81D33" w:rsidP="00DF7BF4" w14:paraId="041D9B92" w14:textId="77777777">
      <w:pPr>
        <w:tabs>
          <w:tab w:val="left" w:pos="720"/>
        </w:tabs>
        <w:spacing w:after="60"/>
        <w:ind w:left="720" w:hanging="86"/>
        <w:rPr>
          <w:sz w:val="22"/>
          <w:szCs w:val="22"/>
        </w:rPr>
      </w:pPr>
      <w:r w:rsidRPr="005E6A5C">
        <w:rPr>
          <w:szCs w:val="20"/>
          <w:vertAlign w:val="subscript"/>
        </w:rPr>
        <w:t>08</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Korean</w:t>
      </w:r>
    </w:p>
    <w:p w:rsidR="008826EC" w:rsidRPr="00A81D33" w:rsidP="00DF7BF4" w14:paraId="7EE5DC65" w14:textId="0AF38402">
      <w:pPr>
        <w:tabs>
          <w:tab w:val="left" w:pos="720"/>
        </w:tabs>
        <w:spacing w:after="60"/>
        <w:ind w:left="720" w:hanging="86"/>
        <w:rPr>
          <w:sz w:val="22"/>
          <w:szCs w:val="22"/>
        </w:rPr>
      </w:pPr>
      <w:r w:rsidRPr="005E6A5C">
        <w:rPr>
          <w:szCs w:val="20"/>
          <w:vertAlign w:val="subscript"/>
        </w:rPr>
        <w:t>09</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Vietnamese</w:t>
      </w:r>
    </w:p>
    <w:p w:rsidR="008826EC" w:rsidRPr="00A81D33" w:rsidP="00DF7BF4" w14:paraId="534513E7" w14:textId="3B76B917">
      <w:pPr>
        <w:tabs>
          <w:tab w:val="left" w:pos="720"/>
        </w:tabs>
        <w:spacing w:after="60"/>
        <w:ind w:left="720" w:hanging="86"/>
        <w:rPr>
          <w:sz w:val="22"/>
          <w:szCs w:val="22"/>
        </w:rPr>
      </w:pPr>
      <w:r w:rsidRPr="005E6A5C">
        <w:rPr>
          <w:szCs w:val="20"/>
          <w:vertAlign w:val="subscript"/>
        </w:rPr>
        <w:t>10</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sidR="00371BFE">
        <w:rPr>
          <w:sz w:val="22"/>
          <w:szCs w:val="22"/>
        </w:rPr>
        <w:t xml:space="preserve"> </w:t>
      </w:r>
      <w:r w:rsidRPr="00A81D33" w:rsidR="002A294E">
        <w:rPr>
          <w:sz w:val="22"/>
          <w:szCs w:val="22"/>
        </w:rPr>
        <w:t>Other Asian</w:t>
      </w:r>
    </w:p>
    <w:p w:rsidR="00371BFE" w:rsidRPr="00A81D33" w:rsidP="00DF7BF4" w14:paraId="1C197457" w14:textId="77777777">
      <w:pPr>
        <w:tabs>
          <w:tab w:val="left" w:pos="720"/>
        </w:tabs>
        <w:spacing w:after="60"/>
        <w:ind w:left="720" w:hanging="86"/>
        <w:rPr>
          <w:sz w:val="22"/>
          <w:szCs w:val="22"/>
        </w:rPr>
      </w:pPr>
      <w:r w:rsidRPr="005E6A5C">
        <w:rPr>
          <w:szCs w:val="20"/>
          <w:vertAlign w:val="subscript"/>
        </w:rPr>
        <w:t>11</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Native Hawaiian</w:t>
      </w:r>
    </w:p>
    <w:p w:rsidR="00371BFE" w:rsidRPr="00A81D33" w:rsidP="00DF7BF4" w14:paraId="1790E4E8" w14:textId="77777777">
      <w:pPr>
        <w:tabs>
          <w:tab w:val="left" w:pos="720"/>
        </w:tabs>
        <w:spacing w:after="60"/>
        <w:ind w:left="720" w:hanging="86"/>
        <w:rPr>
          <w:sz w:val="22"/>
          <w:szCs w:val="22"/>
        </w:rPr>
      </w:pPr>
      <w:r w:rsidRPr="005E6A5C">
        <w:rPr>
          <w:szCs w:val="20"/>
          <w:vertAlign w:val="subscript"/>
        </w:rPr>
        <w:t>12</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Guamanian or Chamorro</w:t>
      </w:r>
    </w:p>
    <w:p w:rsidR="00371BFE" w:rsidRPr="00A81D33" w:rsidP="00DF7BF4" w14:paraId="2CAA4DB5" w14:textId="320C067D">
      <w:pPr>
        <w:tabs>
          <w:tab w:val="left" w:pos="720"/>
        </w:tabs>
        <w:spacing w:after="60"/>
        <w:ind w:left="720" w:hanging="86"/>
        <w:rPr>
          <w:sz w:val="22"/>
          <w:szCs w:val="22"/>
        </w:rPr>
      </w:pPr>
      <w:r w:rsidRPr="005E6A5C">
        <w:rPr>
          <w:szCs w:val="20"/>
          <w:vertAlign w:val="subscript"/>
        </w:rPr>
        <w:t>13</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Samoan</w:t>
      </w:r>
    </w:p>
    <w:p w:rsidR="00371BFE" w:rsidRPr="00A81D33" w:rsidP="00DF7BF4" w14:paraId="1C73DFCA" w14:textId="77777777">
      <w:pPr>
        <w:tabs>
          <w:tab w:val="left" w:pos="720"/>
        </w:tabs>
        <w:spacing w:after="60"/>
        <w:ind w:left="720" w:hanging="86"/>
        <w:rPr>
          <w:sz w:val="22"/>
          <w:szCs w:val="22"/>
        </w:rPr>
      </w:pPr>
      <w:r w:rsidRPr="005E6A5C">
        <w:rPr>
          <w:szCs w:val="20"/>
          <w:vertAlign w:val="subscript"/>
        </w:rPr>
        <w:t>14</w:t>
      </w:r>
      <w:r w:rsidRPr="00B3223E">
        <w:rPr>
          <w:sz w:val="22"/>
          <w:szCs w:val="22"/>
        </w:rPr>
        <w:fldChar w:fldCharType="begin">
          <w:ffData>
            <w:name w:val="Check2"/>
            <w:enabled/>
            <w:calcOnExit w:val="0"/>
            <w:checkBox>
              <w:size w:val="28"/>
              <w:default w:val="0"/>
            </w:checkBox>
          </w:ffData>
        </w:fldChar>
      </w:r>
      <w:r w:rsidRPr="00E65774">
        <w:rPr>
          <w:sz w:val="22"/>
          <w:szCs w:val="22"/>
        </w:rPr>
        <w:instrText xml:space="preserve"> FORMCHECKBOX </w:instrText>
      </w:r>
      <w:r w:rsidRPr="00B3223E">
        <w:rPr>
          <w:sz w:val="22"/>
          <w:szCs w:val="22"/>
        </w:rPr>
        <w:fldChar w:fldCharType="separate"/>
      </w:r>
      <w:r w:rsidRPr="00B3223E">
        <w:rPr>
          <w:sz w:val="22"/>
          <w:szCs w:val="22"/>
        </w:rPr>
        <w:fldChar w:fldCharType="end"/>
      </w:r>
      <w:r w:rsidRPr="00E65774">
        <w:rPr>
          <w:sz w:val="22"/>
          <w:szCs w:val="22"/>
        </w:rPr>
        <w:t xml:space="preserve"> </w:t>
      </w:r>
      <w:r w:rsidRPr="00A81D33" w:rsidR="002A294E">
        <w:rPr>
          <w:sz w:val="22"/>
          <w:szCs w:val="22"/>
        </w:rPr>
        <w:t>Other Pacific Islander</w:t>
      </w:r>
    </w:p>
    <w:p w:rsidR="00AC3FEE" w:rsidRPr="005F6857" w:rsidP="00AC3FEE" w14:paraId="2CE75602" w14:textId="77777777">
      <w:pPr>
        <w:tabs>
          <w:tab w:val="left" w:pos="360"/>
        </w:tabs>
        <w:spacing w:before="120" w:after="120"/>
        <w:ind w:left="360" w:hanging="360"/>
        <w:rPr>
          <w:snapToGrid w:val="0"/>
          <w:sz w:val="10"/>
          <w:szCs w:val="10"/>
        </w:rPr>
      </w:pPr>
    </w:p>
    <w:p w:rsidR="00371BFE" w:rsidRPr="00EC61E7" w:rsidP="00EB1AD5" w14:paraId="245D035A" w14:textId="1CF2938B">
      <w:pPr>
        <w:spacing w:before="120" w:after="120"/>
        <w:ind w:left="360" w:hanging="360"/>
        <w:rPr>
          <w:sz w:val="22"/>
          <w:szCs w:val="22"/>
        </w:rPr>
      </w:pPr>
      <w:r>
        <w:rPr>
          <w:sz w:val="22"/>
          <w:szCs w:val="22"/>
        </w:rPr>
        <w:t>50</w:t>
      </w:r>
      <w:r w:rsidRPr="00E65774" w:rsidR="00997CC6">
        <w:rPr>
          <w:sz w:val="22"/>
        </w:rPr>
        <w:t>.</w:t>
      </w:r>
      <w:r w:rsidRPr="00E65774" w:rsidR="00997CC6">
        <w:rPr>
          <w:sz w:val="22"/>
        </w:rPr>
        <w:tab/>
      </w:r>
      <w:r w:rsidRPr="00510E02" w:rsidR="00E51E56">
        <w:rPr>
          <w:sz w:val="22"/>
          <w:szCs w:val="22"/>
        </w:rPr>
        <w:t xml:space="preserve">What language do you </w:t>
      </w:r>
      <w:r w:rsidRPr="00510E02" w:rsidR="00E51E56">
        <w:rPr>
          <w:b/>
          <w:sz w:val="22"/>
          <w:szCs w:val="22"/>
          <w:u w:val="single"/>
        </w:rPr>
        <w:t>mainly</w:t>
      </w:r>
      <w:r w:rsidRPr="00510E02" w:rsidR="00E51E56">
        <w:rPr>
          <w:sz w:val="22"/>
          <w:szCs w:val="22"/>
        </w:rPr>
        <w:t xml:space="preserve"> speak at home?</w:t>
      </w:r>
    </w:p>
    <w:p w:rsidR="00371BFE" w:rsidRPr="00A81D33" w:rsidP="00DF7BF4" w14:paraId="1F566BAA" w14:textId="7621033E">
      <w:pPr>
        <w:spacing w:after="60"/>
        <w:ind w:left="720" w:hanging="274"/>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EC61E7">
        <w:rPr>
          <w:sz w:val="22"/>
          <w:szCs w:val="22"/>
        </w:rPr>
        <w:instrText xml:space="preserve"> FORMCHECKBOX </w:instrText>
      </w:r>
      <w:r w:rsidRPr="00B3223E">
        <w:rPr>
          <w:sz w:val="22"/>
          <w:szCs w:val="22"/>
        </w:rPr>
        <w:fldChar w:fldCharType="separate"/>
      </w:r>
      <w:r w:rsidRPr="00B3223E">
        <w:rPr>
          <w:sz w:val="22"/>
          <w:szCs w:val="22"/>
        </w:rPr>
        <w:fldChar w:fldCharType="end"/>
      </w:r>
      <w:r w:rsidRPr="00EC61E7">
        <w:rPr>
          <w:sz w:val="22"/>
          <w:szCs w:val="22"/>
        </w:rPr>
        <w:t xml:space="preserve"> </w:t>
      </w:r>
      <w:r w:rsidRPr="00A81D33" w:rsidR="00E51E56">
        <w:rPr>
          <w:sz w:val="22"/>
          <w:szCs w:val="22"/>
        </w:rPr>
        <w:t>English</w:t>
      </w:r>
    </w:p>
    <w:p w:rsidR="00371BFE" w:rsidRPr="00A81D33" w:rsidP="00DF7BF4" w14:paraId="516D15AC" w14:textId="1EB8DECD">
      <w:pPr>
        <w:spacing w:after="60"/>
        <w:ind w:left="720" w:hanging="274"/>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EC61E7">
        <w:rPr>
          <w:sz w:val="22"/>
          <w:szCs w:val="22"/>
        </w:rPr>
        <w:instrText xml:space="preserve"> FORMCHECKBOX </w:instrText>
      </w:r>
      <w:r w:rsidRPr="00B3223E">
        <w:rPr>
          <w:sz w:val="22"/>
          <w:szCs w:val="22"/>
        </w:rPr>
        <w:fldChar w:fldCharType="separate"/>
      </w:r>
      <w:r w:rsidRPr="00B3223E">
        <w:rPr>
          <w:sz w:val="22"/>
          <w:szCs w:val="22"/>
        </w:rPr>
        <w:fldChar w:fldCharType="end"/>
      </w:r>
      <w:r w:rsidRPr="00EC61E7">
        <w:rPr>
          <w:sz w:val="22"/>
          <w:szCs w:val="22"/>
        </w:rPr>
        <w:t xml:space="preserve"> </w:t>
      </w:r>
      <w:r w:rsidRPr="00A81D33" w:rsidR="00E51E56">
        <w:rPr>
          <w:sz w:val="22"/>
          <w:szCs w:val="22"/>
        </w:rPr>
        <w:t>Spanish</w:t>
      </w:r>
    </w:p>
    <w:p w:rsidR="00371BFE" w:rsidRPr="00A81D33" w:rsidP="00DF7BF4" w14:paraId="60E55B2C" w14:textId="3D8C1289">
      <w:pPr>
        <w:spacing w:after="60"/>
        <w:ind w:left="720" w:hanging="274"/>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EC61E7">
        <w:rPr>
          <w:sz w:val="22"/>
          <w:szCs w:val="22"/>
        </w:rPr>
        <w:instrText xml:space="preserve"> FORMCHECKBOX </w:instrText>
      </w:r>
      <w:r w:rsidRPr="00B3223E">
        <w:rPr>
          <w:sz w:val="22"/>
          <w:szCs w:val="22"/>
        </w:rPr>
        <w:fldChar w:fldCharType="separate"/>
      </w:r>
      <w:r w:rsidRPr="00B3223E">
        <w:rPr>
          <w:sz w:val="22"/>
          <w:szCs w:val="22"/>
        </w:rPr>
        <w:fldChar w:fldCharType="end"/>
      </w:r>
      <w:r w:rsidRPr="00EC61E7">
        <w:rPr>
          <w:sz w:val="22"/>
          <w:szCs w:val="22"/>
        </w:rPr>
        <w:t xml:space="preserve"> </w:t>
      </w:r>
      <w:r w:rsidRPr="00A81D33" w:rsidR="00E51E56">
        <w:rPr>
          <w:sz w:val="22"/>
          <w:szCs w:val="22"/>
        </w:rPr>
        <w:t>Chinese</w:t>
      </w:r>
    </w:p>
    <w:p w:rsidR="00A13257" w:rsidRPr="00A81D33" w:rsidP="00DF7BF4" w14:paraId="41AFEFCE" w14:textId="78F901A5">
      <w:pPr>
        <w:spacing w:after="60"/>
        <w:ind w:left="720" w:hanging="274"/>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EC61E7">
        <w:rPr>
          <w:sz w:val="22"/>
          <w:szCs w:val="22"/>
        </w:rPr>
        <w:instrText xml:space="preserve"> FORMCHECKBOX </w:instrText>
      </w:r>
      <w:r w:rsidRPr="00B3223E">
        <w:rPr>
          <w:sz w:val="22"/>
          <w:szCs w:val="22"/>
        </w:rPr>
        <w:fldChar w:fldCharType="separate"/>
      </w:r>
      <w:r w:rsidRPr="00B3223E">
        <w:rPr>
          <w:sz w:val="22"/>
          <w:szCs w:val="22"/>
        </w:rPr>
        <w:fldChar w:fldCharType="end"/>
      </w:r>
      <w:r w:rsidRPr="00EC61E7">
        <w:rPr>
          <w:sz w:val="22"/>
          <w:szCs w:val="22"/>
        </w:rPr>
        <w:t xml:space="preserve"> </w:t>
      </w:r>
      <w:r w:rsidRPr="00A81D33" w:rsidR="00BA5F75">
        <w:rPr>
          <w:sz w:val="22"/>
          <w:szCs w:val="22"/>
        </w:rPr>
        <w:t>Russian</w:t>
      </w:r>
    </w:p>
    <w:p w:rsidR="00371BFE" w:rsidRPr="00EC61E7" w:rsidP="000711A3" w14:paraId="59E79235" w14:textId="1817A456">
      <w:pPr>
        <w:spacing w:after="60"/>
        <w:ind w:left="900" w:hanging="454"/>
        <w:rPr>
          <w:sz w:val="22"/>
          <w:szCs w:val="22"/>
        </w:rPr>
      </w:pPr>
      <w:r w:rsidRPr="005E6A5C">
        <w:rPr>
          <w:szCs w:val="20"/>
          <w:vertAlign w:val="subscript"/>
        </w:rPr>
        <w:t>7</w:t>
      </w:r>
      <w:r w:rsidRPr="00B3223E">
        <w:rPr>
          <w:sz w:val="22"/>
          <w:szCs w:val="22"/>
        </w:rPr>
        <w:fldChar w:fldCharType="begin">
          <w:ffData>
            <w:name w:val="Check2"/>
            <w:enabled/>
            <w:calcOnExit w:val="0"/>
            <w:checkBox>
              <w:size w:val="28"/>
              <w:default w:val="0"/>
            </w:checkBox>
          </w:ffData>
        </w:fldChar>
      </w:r>
      <w:r w:rsidRPr="00EC61E7">
        <w:rPr>
          <w:sz w:val="22"/>
          <w:szCs w:val="22"/>
        </w:rPr>
        <w:instrText xml:space="preserve"> FORMCHECKBOX </w:instrText>
      </w:r>
      <w:r w:rsidRPr="00B3223E">
        <w:rPr>
          <w:sz w:val="22"/>
          <w:szCs w:val="22"/>
        </w:rPr>
        <w:fldChar w:fldCharType="separate"/>
      </w:r>
      <w:r w:rsidRPr="00B3223E">
        <w:rPr>
          <w:sz w:val="22"/>
          <w:szCs w:val="22"/>
        </w:rPr>
        <w:fldChar w:fldCharType="end"/>
      </w:r>
      <w:r w:rsidRPr="00EC61E7">
        <w:rPr>
          <w:sz w:val="22"/>
          <w:szCs w:val="22"/>
        </w:rPr>
        <w:t xml:space="preserve"> </w:t>
      </w:r>
      <w:r w:rsidRPr="00EC61E7" w:rsidR="00E51E56">
        <w:rPr>
          <w:sz w:val="22"/>
          <w:szCs w:val="22"/>
        </w:rPr>
        <w:t xml:space="preserve">Some other language (please </w:t>
      </w:r>
      <w:r w:rsidRPr="00A81D33" w:rsidR="00C9124B">
        <w:rPr>
          <w:sz w:val="22"/>
          <w:szCs w:val="22"/>
        </w:rPr>
        <w:t>specify</w:t>
      </w:r>
      <w:r w:rsidRPr="00A81D33" w:rsidR="00E51E56">
        <w:rPr>
          <w:sz w:val="22"/>
          <w:szCs w:val="22"/>
        </w:rPr>
        <w:t>)</w:t>
      </w:r>
    </w:p>
    <w:p w:rsidR="00E51E56" w:rsidRPr="00510E02" w:rsidP="00E51E56" w14:paraId="38D18A8C" w14:textId="70617E7F">
      <w:pPr>
        <w:pBdr>
          <w:bottom w:val="single" w:sz="12" w:space="1" w:color="auto"/>
        </w:pBdr>
        <w:ind w:left="720" w:firstLine="180"/>
        <w:rPr>
          <w:sz w:val="22"/>
          <w:szCs w:val="22"/>
          <w:highlight w:val="yellow"/>
        </w:rPr>
      </w:pPr>
    </w:p>
    <w:p w:rsidR="00AC3FEE" w:rsidRPr="005F6857" w:rsidP="00AC3FEE" w14:paraId="1F7469FF" w14:textId="77777777">
      <w:pPr>
        <w:tabs>
          <w:tab w:val="left" w:pos="360"/>
        </w:tabs>
        <w:spacing w:before="120" w:after="120"/>
        <w:ind w:left="360" w:hanging="360"/>
        <w:rPr>
          <w:snapToGrid w:val="0"/>
          <w:sz w:val="10"/>
          <w:szCs w:val="10"/>
        </w:rPr>
      </w:pPr>
    </w:p>
    <w:p w:rsidR="00371BFE" w:rsidRPr="00A81D33" w:rsidP="00EB1AD5" w14:paraId="23E0D253" w14:textId="2113006F">
      <w:pPr>
        <w:spacing w:before="120" w:after="120"/>
        <w:ind w:left="360" w:hanging="360"/>
        <w:rPr>
          <w:sz w:val="22"/>
          <w:szCs w:val="22"/>
        </w:rPr>
      </w:pPr>
      <w:r>
        <w:rPr>
          <w:sz w:val="22"/>
          <w:szCs w:val="22"/>
        </w:rPr>
        <w:t>5</w:t>
      </w:r>
      <w:r w:rsidR="008A3A30">
        <w:rPr>
          <w:sz w:val="22"/>
          <w:szCs w:val="22"/>
        </w:rPr>
        <w:t>1</w:t>
      </w:r>
      <w:r w:rsidRPr="00E65774" w:rsidR="00997CC6">
        <w:rPr>
          <w:sz w:val="22"/>
        </w:rPr>
        <w:t>.</w:t>
      </w:r>
      <w:r w:rsidRPr="00E65774" w:rsidR="00997CC6">
        <w:rPr>
          <w:sz w:val="22"/>
        </w:rPr>
        <w:tab/>
      </w:r>
      <w:r w:rsidRPr="00A81D33">
        <w:rPr>
          <w:sz w:val="22"/>
          <w:szCs w:val="22"/>
        </w:rPr>
        <w:t>What is your current marital status?</w:t>
      </w:r>
    </w:p>
    <w:p w:rsidR="00371BFE" w:rsidRPr="00A81D33" w:rsidP="00DF7BF4" w14:paraId="02F1702E" w14:textId="77777777">
      <w:pPr>
        <w:spacing w:after="60"/>
        <w:ind w:left="720" w:hanging="274"/>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Married</w:t>
      </w:r>
    </w:p>
    <w:p w:rsidR="00371BFE" w:rsidRPr="00A81D33" w:rsidP="00DF7BF4" w14:paraId="036946C4" w14:textId="77777777">
      <w:pPr>
        <w:spacing w:after="60"/>
        <w:ind w:left="720" w:hanging="274"/>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Divorced</w:t>
      </w:r>
    </w:p>
    <w:p w:rsidR="00371BFE" w:rsidRPr="00A81D33" w:rsidP="00DF7BF4" w14:paraId="78CC8D91" w14:textId="77777777">
      <w:pPr>
        <w:spacing w:after="60"/>
        <w:ind w:left="720" w:hanging="274"/>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Separated</w:t>
      </w:r>
    </w:p>
    <w:p w:rsidR="00371BFE" w:rsidRPr="00A81D33" w:rsidP="00DF7BF4" w14:paraId="5A5FE5A2" w14:textId="77777777">
      <w:pPr>
        <w:spacing w:after="60"/>
        <w:ind w:left="720" w:hanging="274"/>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Widowed</w:t>
      </w:r>
    </w:p>
    <w:p w:rsidR="00371BFE" w:rsidRPr="00A81D33" w:rsidP="00DF7BF4" w14:paraId="2BF94D0C" w14:textId="77777777">
      <w:pPr>
        <w:spacing w:after="60"/>
        <w:ind w:left="720" w:hanging="274"/>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Never married</w:t>
      </w:r>
    </w:p>
    <w:p w:rsidR="00F4426B" w:rsidRPr="005F6857" w:rsidP="00F4426B" w14:paraId="41D39FDC" w14:textId="77777777">
      <w:pPr>
        <w:tabs>
          <w:tab w:val="left" w:pos="360"/>
        </w:tabs>
        <w:spacing w:before="120" w:after="120"/>
        <w:ind w:left="360" w:hanging="360"/>
        <w:rPr>
          <w:snapToGrid w:val="0"/>
          <w:sz w:val="10"/>
          <w:szCs w:val="10"/>
        </w:rPr>
      </w:pPr>
    </w:p>
    <w:p w:rsidR="00371BFE" w:rsidRPr="00A81D33" w:rsidP="00EB1AD5" w14:paraId="160D8CFE" w14:textId="710459FE">
      <w:pPr>
        <w:spacing w:before="120" w:after="120"/>
        <w:ind w:left="360" w:hanging="360"/>
        <w:rPr>
          <w:sz w:val="22"/>
          <w:szCs w:val="22"/>
        </w:rPr>
      </w:pPr>
      <w:r>
        <w:rPr>
          <w:snapToGrid w:val="0"/>
          <w:sz w:val="10"/>
          <w:szCs w:val="10"/>
        </w:rPr>
        <w:br w:type="column"/>
      </w:r>
      <w:r w:rsidR="001D19FA">
        <w:rPr>
          <w:sz w:val="22"/>
          <w:szCs w:val="22"/>
        </w:rPr>
        <w:t>5</w:t>
      </w:r>
      <w:r w:rsidR="008A3A30">
        <w:rPr>
          <w:sz w:val="22"/>
          <w:szCs w:val="22"/>
        </w:rPr>
        <w:t>2</w:t>
      </w:r>
      <w:r w:rsidRPr="00E65774" w:rsidR="00997CC6">
        <w:rPr>
          <w:sz w:val="22"/>
        </w:rPr>
        <w:t>.</w:t>
      </w:r>
      <w:r w:rsidRPr="00E65774" w:rsidR="00997CC6">
        <w:rPr>
          <w:sz w:val="22"/>
        </w:rPr>
        <w:tab/>
      </w:r>
      <w:r w:rsidRPr="00A81D33">
        <w:rPr>
          <w:sz w:val="22"/>
          <w:szCs w:val="22"/>
        </w:rPr>
        <w:t>What is the highest grade or level of school that you have completed?</w:t>
      </w:r>
    </w:p>
    <w:p w:rsidR="00371BFE" w:rsidRPr="00A81D33" w:rsidP="00DF7BF4" w14:paraId="20E6B8A1" w14:textId="77777777">
      <w:pPr>
        <w:spacing w:after="60"/>
        <w:ind w:left="720" w:hanging="274"/>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8</w:t>
      </w:r>
      <w:r w:rsidRPr="00A81D33">
        <w:rPr>
          <w:sz w:val="22"/>
          <w:szCs w:val="22"/>
          <w:vertAlign w:val="superscript"/>
        </w:rPr>
        <w:t>th</w:t>
      </w:r>
      <w:r w:rsidRPr="00A81D33">
        <w:rPr>
          <w:sz w:val="22"/>
          <w:szCs w:val="22"/>
        </w:rPr>
        <w:t xml:space="preserve"> grade or less</w:t>
      </w:r>
    </w:p>
    <w:p w:rsidR="00371BFE" w:rsidRPr="00510E02" w:rsidP="00AC3FEE" w14:paraId="4E45AF7C" w14:textId="77777777">
      <w:pPr>
        <w:spacing w:after="60"/>
        <w:ind w:left="900" w:hanging="454"/>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Some high sc</w:t>
      </w:r>
      <w:r w:rsidRPr="00A81D33" w:rsidR="00EB1AD5">
        <w:rPr>
          <w:sz w:val="22"/>
          <w:szCs w:val="22"/>
        </w:rPr>
        <w:t xml:space="preserve">hool, but did not </w:t>
      </w:r>
      <w:r w:rsidRPr="00A81D33">
        <w:rPr>
          <w:sz w:val="22"/>
          <w:szCs w:val="22"/>
        </w:rPr>
        <w:t>graduate</w:t>
      </w:r>
    </w:p>
    <w:p w:rsidR="00371BFE" w:rsidRPr="00A81D33" w:rsidP="00DF7BF4" w14:paraId="626A0E52" w14:textId="77777777">
      <w:pPr>
        <w:spacing w:after="60"/>
        <w:ind w:left="720" w:hanging="274"/>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High school graduate or GED</w:t>
      </w:r>
    </w:p>
    <w:p w:rsidR="00371BFE" w:rsidRPr="00A81D33" w:rsidP="00DF7BF4" w14:paraId="19B45DAC" w14:textId="0E0C102D">
      <w:pPr>
        <w:spacing w:after="60"/>
        <w:ind w:left="720" w:hanging="274"/>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Some college or 2</w:t>
      </w:r>
      <w:r w:rsidRPr="00A81D33" w:rsidR="005064BD">
        <w:rPr>
          <w:sz w:val="22"/>
          <w:szCs w:val="22"/>
        </w:rPr>
        <w:t>-</w:t>
      </w:r>
      <w:r w:rsidRPr="00A81D33">
        <w:rPr>
          <w:sz w:val="22"/>
          <w:szCs w:val="22"/>
        </w:rPr>
        <w:t>year degree</w:t>
      </w:r>
    </w:p>
    <w:p w:rsidR="00371BFE" w:rsidRPr="00A81D33" w:rsidP="00DF7BF4" w14:paraId="377A48F5" w14:textId="7FD53D79">
      <w:pPr>
        <w:spacing w:after="60"/>
        <w:ind w:left="720" w:hanging="274"/>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4</w:t>
      </w:r>
      <w:r w:rsidRPr="00A81D33" w:rsidR="005064BD">
        <w:rPr>
          <w:sz w:val="22"/>
          <w:szCs w:val="22"/>
        </w:rPr>
        <w:t>-</w:t>
      </w:r>
      <w:r w:rsidRPr="00A81D33">
        <w:rPr>
          <w:sz w:val="22"/>
          <w:szCs w:val="22"/>
        </w:rPr>
        <w:t>year college graduate</w:t>
      </w:r>
    </w:p>
    <w:p w:rsidR="00371BFE" w:rsidRPr="00A81D33" w:rsidP="00DF7BF4" w14:paraId="694D9EB1" w14:textId="32A454D4">
      <w:pPr>
        <w:spacing w:after="60"/>
        <w:ind w:left="720" w:hanging="274"/>
        <w:rPr>
          <w:sz w:val="22"/>
          <w:szCs w:val="22"/>
        </w:rPr>
      </w:pPr>
      <w:r w:rsidRPr="005E6A5C">
        <w:rPr>
          <w:szCs w:val="20"/>
          <w:vertAlign w:val="subscript"/>
        </w:rPr>
        <w:t>6</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More than a 4</w:t>
      </w:r>
      <w:r w:rsidRPr="00A81D33" w:rsidR="005064BD">
        <w:rPr>
          <w:sz w:val="22"/>
          <w:szCs w:val="22"/>
        </w:rPr>
        <w:t>-</w:t>
      </w:r>
      <w:r w:rsidRPr="00A81D33">
        <w:rPr>
          <w:sz w:val="22"/>
          <w:szCs w:val="22"/>
        </w:rPr>
        <w:t>year college degree</w:t>
      </w:r>
    </w:p>
    <w:p w:rsidR="00F4426B" w:rsidRPr="005F6857" w:rsidP="00F4426B" w14:paraId="1F1ECFB7" w14:textId="77777777">
      <w:pPr>
        <w:tabs>
          <w:tab w:val="left" w:pos="360"/>
        </w:tabs>
        <w:spacing w:before="120" w:after="120"/>
        <w:ind w:left="360" w:hanging="360"/>
        <w:rPr>
          <w:snapToGrid w:val="0"/>
          <w:sz w:val="10"/>
          <w:szCs w:val="10"/>
        </w:rPr>
      </w:pPr>
    </w:p>
    <w:p w:rsidR="00371BFE" w:rsidRPr="00A81D33" w:rsidP="00EB1AD5" w14:paraId="61CDD546" w14:textId="4EFD63E7">
      <w:pPr>
        <w:spacing w:before="120" w:after="120"/>
        <w:ind w:left="360" w:hanging="360"/>
        <w:rPr>
          <w:sz w:val="22"/>
          <w:szCs w:val="22"/>
        </w:rPr>
      </w:pPr>
      <w:r>
        <w:rPr>
          <w:sz w:val="22"/>
          <w:szCs w:val="22"/>
        </w:rPr>
        <w:t>5</w:t>
      </w:r>
      <w:r w:rsidR="008A3A30">
        <w:rPr>
          <w:sz w:val="22"/>
          <w:szCs w:val="22"/>
        </w:rPr>
        <w:t>3</w:t>
      </w:r>
      <w:r w:rsidRPr="00510E02">
        <w:rPr>
          <w:sz w:val="22"/>
          <w:szCs w:val="22"/>
        </w:rPr>
        <w:t>.</w:t>
      </w:r>
      <w:r w:rsidRPr="00510E02">
        <w:rPr>
          <w:sz w:val="22"/>
          <w:szCs w:val="22"/>
        </w:rPr>
        <w:tab/>
        <w:t>Do you live alone or with others? (One or more categorie</w:t>
      </w:r>
      <w:r w:rsidRPr="00A81D33">
        <w:rPr>
          <w:sz w:val="22"/>
          <w:szCs w:val="22"/>
        </w:rPr>
        <w:t>s may be selected)</w:t>
      </w:r>
    </w:p>
    <w:p w:rsidR="00371BFE" w:rsidRPr="00A81D33" w:rsidP="00DF7BF4" w14:paraId="307BCAA1" w14:textId="37066A1F">
      <w:pPr>
        <w:spacing w:after="60"/>
        <w:ind w:left="720" w:hanging="274"/>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Alone</w:t>
      </w:r>
    </w:p>
    <w:p w:rsidR="00371BFE" w:rsidRPr="00A81D33" w:rsidP="00DF7BF4" w14:paraId="1819410E" w14:textId="77777777">
      <w:pPr>
        <w:spacing w:after="60"/>
        <w:ind w:left="720" w:hanging="274"/>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With spouse/significant other</w:t>
      </w:r>
    </w:p>
    <w:p w:rsidR="00371BFE" w:rsidRPr="00A81D33" w:rsidP="00DF7BF4" w14:paraId="1BE18344" w14:textId="66EBB2C3">
      <w:pPr>
        <w:spacing w:after="60"/>
        <w:ind w:left="720" w:hanging="274"/>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With children/other relatives</w:t>
      </w:r>
    </w:p>
    <w:p w:rsidR="00371BFE" w:rsidRPr="00A81D33" w:rsidP="00DF7BF4" w14:paraId="35757EA0" w14:textId="6CAB1A4F">
      <w:pPr>
        <w:spacing w:after="60"/>
        <w:ind w:left="720" w:hanging="274"/>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With non-relatives</w:t>
      </w:r>
    </w:p>
    <w:p w:rsidR="00371BFE" w:rsidRPr="00A81D33" w:rsidP="00DF7BF4" w14:paraId="77879F6E" w14:textId="2A3CB4FA">
      <w:pPr>
        <w:spacing w:after="60"/>
        <w:ind w:left="720" w:hanging="274"/>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With paid caregiver</w:t>
      </w:r>
    </w:p>
    <w:p w:rsidR="00FC4954" w:rsidRPr="005F6857" w14:paraId="5BBBE3A9" w14:textId="77777777">
      <w:pPr>
        <w:tabs>
          <w:tab w:val="left" w:pos="360"/>
        </w:tabs>
        <w:spacing w:before="120" w:after="120"/>
        <w:ind w:left="360" w:hanging="360"/>
        <w:rPr>
          <w:snapToGrid w:val="0"/>
          <w:sz w:val="10"/>
          <w:szCs w:val="10"/>
        </w:rPr>
      </w:pPr>
    </w:p>
    <w:p w:rsidR="00FF76EE" w:rsidRPr="00A81D33" w:rsidP="00FF76EE" w14:paraId="34A877F5" w14:textId="69EE6DDB">
      <w:pPr>
        <w:spacing w:before="120" w:after="120"/>
        <w:ind w:left="360" w:hanging="360"/>
        <w:rPr>
          <w:sz w:val="22"/>
          <w:szCs w:val="22"/>
        </w:rPr>
      </w:pPr>
      <w:r>
        <w:rPr>
          <w:sz w:val="22"/>
          <w:szCs w:val="22"/>
        </w:rPr>
        <w:t>5</w:t>
      </w:r>
      <w:r w:rsidR="008A3A30">
        <w:rPr>
          <w:sz w:val="22"/>
          <w:szCs w:val="22"/>
        </w:rPr>
        <w:t>4</w:t>
      </w:r>
      <w:r w:rsidRPr="00E65774" w:rsidR="00997CC6">
        <w:rPr>
          <w:sz w:val="22"/>
        </w:rPr>
        <w:t>.</w:t>
      </w:r>
      <w:r w:rsidRPr="00E65774" w:rsidR="00997CC6">
        <w:rPr>
          <w:sz w:val="22"/>
        </w:rPr>
        <w:tab/>
      </w:r>
      <w:r w:rsidRPr="00A81D33">
        <w:rPr>
          <w:sz w:val="22"/>
          <w:szCs w:val="22"/>
        </w:rPr>
        <w:t>Where do you live?</w:t>
      </w:r>
    </w:p>
    <w:p w:rsidR="00FF76EE" w:rsidRPr="00A81D33" w:rsidP="00FF76EE" w14:paraId="3E0EB883" w14:textId="7AF95BB2">
      <w:pPr>
        <w:spacing w:after="60"/>
        <w:ind w:left="892" w:hanging="44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House, apartment, condominium</w:t>
      </w:r>
      <w:r>
        <w:rPr>
          <w:sz w:val="22"/>
          <w:szCs w:val="22"/>
        </w:rPr>
        <w:t>,</w:t>
      </w:r>
      <w:r w:rsidRPr="00A81D33">
        <w:rPr>
          <w:sz w:val="22"/>
          <w:szCs w:val="22"/>
        </w:rPr>
        <w:t xml:space="preserve"> or mobile home</w:t>
      </w:r>
      <w:r w:rsidRPr="00A81D33">
        <w:rPr>
          <w:sz w:val="22"/>
          <w:szCs w:val="22"/>
        </w:rPr>
        <w:tab/>
        <w:t xml:space="preserve"> </w:t>
      </w:r>
      <w:r w:rsidRPr="009E48B2">
        <w:rPr>
          <w:rFonts w:ascii="Wingdings" w:eastAsia="Wingdings" w:hAnsi="Wingdings" w:cs="Wingdings"/>
          <w:sz w:val="22"/>
          <w:szCs w:val="22"/>
        </w:rPr>
        <w:sym w:font="Wingdings" w:char="F0E8"/>
      </w:r>
      <w:r w:rsidRPr="00A81D33">
        <w:rPr>
          <w:b/>
          <w:bCs/>
          <w:i/>
          <w:sz w:val="22"/>
          <w:szCs w:val="22"/>
        </w:rPr>
        <w:t xml:space="preserve">Go to Question </w:t>
      </w:r>
      <w:r w:rsidR="00F610CF">
        <w:rPr>
          <w:b/>
          <w:bCs/>
          <w:i/>
          <w:iCs/>
          <w:sz w:val="22"/>
          <w:szCs w:val="22"/>
        </w:rPr>
        <w:t>55</w:t>
      </w:r>
    </w:p>
    <w:p w:rsidR="00FF76EE" w:rsidRPr="00A81D33" w:rsidP="00FF76EE" w14:paraId="55C95081" w14:textId="4B3FC681">
      <w:pPr>
        <w:spacing w:after="60"/>
        <w:ind w:left="892" w:hanging="44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Assisted living or board and care home </w:t>
      </w:r>
      <w:r w:rsidRPr="009E48B2">
        <w:rPr>
          <w:rFonts w:ascii="Wingdings" w:eastAsia="Wingdings" w:hAnsi="Wingdings" w:cs="Wingdings"/>
          <w:sz w:val="22"/>
          <w:szCs w:val="22"/>
        </w:rPr>
        <w:sym w:font="Wingdings" w:char="F0E8"/>
      </w:r>
      <w:r w:rsidRPr="00A81D33">
        <w:rPr>
          <w:b/>
          <w:bCs/>
          <w:i/>
          <w:sz w:val="22"/>
          <w:szCs w:val="22"/>
        </w:rPr>
        <w:t xml:space="preserve">Go to Question </w:t>
      </w:r>
      <w:r w:rsidR="00F610CF">
        <w:rPr>
          <w:b/>
          <w:bCs/>
          <w:i/>
          <w:sz w:val="22"/>
          <w:szCs w:val="22"/>
        </w:rPr>
        <w:t>55</w:t>
      </w:r>
    </w:p>
    <w:p w:rsidR="00FF76EE" w:rsidRPr="00A81D33" w:rsidP="00FF76EE" w14:paraId="272259AE" w14:textId="68AF3307">
      <w:pPr>
        <w:spacing w:after="60"/>
        <w:ind w:left="892" w:hanging="44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Nursing home </w:t>
      </w:r>
      <w:r w:rsidRPr="009E48B2">
        <w:rPr>
          <w:rFonts w:ascii="Wingdings" w:eastAsia="Wingdings" w:hAnsi="Wingdings" w:cs="Wingdings"/>
          <w:sz w:val="22"/>
          <w:szCs w:val="22"/>
        </w:rPr>
        <w:sym w:font="Wingdings" w:char="F0E8"/>
      </w:r>
      <w:r w:rsidRPr="00A81D33">
        <w:rPr>
          <w:b/>
          <w:bCs/>
          <w:i/>
          <w:sz w:val="22"/>
          <w:szCs w:val="22"/>
        </w:rPr>
        <w:t xml:space="preserve">Go to Question </w:t>
      </w:r>
      <w:r w:rsidR="00F610CF">
        <w:rPr>
          <w:b/>
          <w:bCs/>
          <w:i/>
          <w:sz w:val="22"/>
          <w:szCs w:val="22"/>
        </w:rPr>
        <w:t>56</w:t>
      </w:r>
    </w:p>
    <w:p w:rsidR="00FF76EE" w:rsidP="00FF76EE" w14:paraId="6BD72281" w14:textId="24459086">
      <w:pPr>
        <w:spacing w:after="60"/>
        <w:ind w:left="892" w:hanging="446"/>
        <w:rPr>
          <w:b/>
          <w:bCs/>
          <w:iCs/>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Other </w:t>
      </w:r>
      <w:r w:rsidRPr="009E48B2">
        <w:rPr>
          <w:rFonts w:ascii="Wingdings" w:eastAsia="Wingdings" w:hAnsi="Wingdings" w:cs="Wingdings"/>
          <w:sz w:val="22"/>
          <w:szCs w:val="22"/>
        </w:rPr>
        <w:sym w:font="Wingdings" w:char="F0E8"/>
      </w:r>
      <w:r w:rsidRPr="00A81D33">
        <w:rPr>
          <w:b/>
          <w:bCs/>
          <w:i/>
          <w:sz w:val="22"/>
          <w:szCs w:val="22"/>
        </w:rPr>
        <w:t xml:space="preserve">Go to Question </w:t>
      </w:r>
      <w:r w:rsidR="00F610CF">
        <w:rPr>
          <w:b/>
          <w:bCs/>
          <w:i/>
          <w:sz w:val="22"/>
          <w:szCs w:val="22"/>
        </w:rPr>
        <w:t>56</w:t>
      </w:r>
    </w:p>
    <w:p w:rsidR="00903F44" w:rsidRPr="005F6857" w:rsidP="00903F44" w14:paraId="053D8BD9" w14:textId="77777777">
      <w:pPr>
        <w:tabs>
          <w:tab w:val="left" w:pos="360"/>
        </w:tabs>
        <w:spacing w:before="120" w:after="120"/>
        <w:ind w:left="360" w:hanging="360"/>
        <w:rPr>
          <w:snapToGrid w:val="0"/>
          <w:sz w:val="10"/>
          <w:szCs w:val="10"/>
        </w:rPr>
      </w:pPr>
    </w:p>
    <w:p w:rsidR="00371BFE" w:rsidRPr="00A81D33" w:rsidP="00B64784" w14:paraId="40BE4C21" w14:textId="1BC63D9F">
      <w:pPr>
        <w:spacing w:before="120" w:after="120"/>
        <w:ind w:left="360" w:hanging="360"/>
        <w:rPr>
          <w:sz w:val="22"/>
          <w:szCs w:val="22"/>
        </w:rPr>
      </w:pPr>
      <w:r>
        <w:rPr>
          <w:sz w:val="22"/>
          <w:szCs w:val="22"/>
        </w:rPr>
        <w:t>55</w:t>
      </w:r>
      <w:r w:rsidRPr="00E65774" w:rsidR="00997CC6">
        <w:rPr>
          <w:sz w:val="22"/>
        </w:rPr>
        <w:t>.</w:t>
      </w:r>
      <w:r w:rsidRPr="00E65774" w:rsidR="00997CC6">
        <w:rPr>
          <w:sz w:val="22"/>
        </w:rPr>
        <w:tab/>
      </w:r>
      <w:r w:rsidRPr="00A81D33" w:rsidR="00525677">
        <w:rPr>
          <w:sz w:val="22"/>
          <w:szCs w:val="22"/>
        </w:rPr>
        <w:t>Is the house or apartment you currently live in:</w:t>
      </w:r>
    </w:p>
    <w:p w:rsidR="00525677" w:rsidRPr="00A81D33" w:rsidP="00DF7BF4" w14:paraId="5F7B5C70" w14:textId="77777777">
      <w:pPr>
        <w:spacing w:after="60"/>
        <w:ind w:left="892" w:hanging="44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Owned or being bought by you</w:t>
      </w:r>
    </w:p>
    <w:p w:rsidR="00525677" w:rsidRPr="00A81D33" w:rsidP="00DF7BF4" w14:paraId="1A961559" w14:textId="77777777">
      <w:pPr>
        <w:spacing w:after="60"/>
        <w:ind w:left="892" w:hanging="44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Owned or being bought by someone in your family other than you</w:t>
      </w:r>
    </w:p>
    <w:p w:rsidR="00525677" w:rsidRPr="00A81D33" w:rsidP="00DF7BF4" w14:paraId="0ABDB6F3" w14:textId="77777777">
      <w:pPr>
        <w:spacing w:after="60"/>
        <w:ind w:left="892" w:hanging="44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Rented for money</w:t>
      </w:r>
    </w:p>
    <w:p w:rsidR="00525677" w:rsidRPr="00A81D33" w:rsidP="00DF7BF4" w14:paraId="2B2043EC" w14:textId="77777777">
      <w:pPr>
        <w:spacing w:after="60"/>
        <w:ind w:left="892" w:hanging="446"/>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Not owned and one in which you live without payment of rent</w:t>
      </w:r>
    </w:p>
    <w:p w:rsidR="00525677" w:rsidRPr="00A81D33" w:rsidP="00DF7BF4" w14:paraId="0FDA7EB1" w14:textId="77777777">
      <w:pPr>
        <w:spacing w:after="60"/>
        <w:ind w:left="892" w:hanging="446"/>
        <w:rPr>
          <w:sz w:val="22"/>
          <w:szCs w:val="22"/>
        </w:rPr>
      </w:pPr>
      <w:r w:rsidRPr="005E6A5C">
        <w:rPr>
          <w:szCs w:val="20"/>
          <w:vertAlign w:val="subscript"/>
        </w:rPr>
        <w:t>5</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None of the above</w:t>
      </w:r>
    </w:p>
    <w:p w:rsidR="00903F44" w:rsidRPr="005F6857" w:rsidP="00903F44" w14:paraId="743432F2" w14:textId="77777777">
      <w:pPr>
        <w:tabs>
          <w:tab w:val="left" w:pos="360"/>
        </w:tabs>
        <w:spacing w:before="120" w:after="120"/>
        <w:ind w:left="360" w:hanging="360"/>
        <w:rPr>
          <w:snapToGrid w:val="0"/>
          <w:sz w:val="10"/>
          <w:szCs w:val="10"/>
        </w:rPr>
      </w:pPr>
    </w:p>
    <w:p w:rsidR="00525677" w:rsidRPr="00A81D33" w:rsidP="00B64784" w14:paraId="100E5479" w14:textId="1F36C78B">
      <w:pPr>
        <w:spacing w:before="120" w:after="120"/>
        <w:ind w:left="360" w:hanging="360"/>
        <w:rPr>
          <w:sz w:val="22"/>
        </w:rPr>
      </w:pPr>
      <w:r>
        <w:rPr>
          <w:snapToGrid w:val="0"/>
          <w:sz w:val="10"/>
          <w:szCs w:val="10"/>
        </w:rPr>
        <w:br w:type="column"/>
      </w:r>
      <w:r w:rsidR="008A3A30">
        <w:rPr>
          <w:sz w:val="22"/>
        </w:rPr>
        <w:t>56</w:t>
      </w:r>
      <w:r w:rsidRPr="00A81D33">
        <w:rPr>
          <w:sz w:val="22"/>
        </w:rPr>
        <w:t>.</w:t>
      </w:r>
      <w:r w:rsidRPr="00A81D33">
        <w:rPr>
          <w:sz w:val="22"/>
        </w:rPr>
        <w:tab/>
        <w:t>Who completed this survey form?</w:t>
      </w:r>
    </w:p>
    <w:p w:rsidR="00525677" w:rsidRPr="00A81D33" w:rsidP="00DF7BF4" w14:paraId="10CB717D" w14:textId="6DBEB0F1">
      <w:pPr>
        <w:spacing w:after="60"/>
        <w:ind w:left="892" w:hanging="446"/>
        <w:rPr>
          <w:sz w:val="22"/>
          <w:szCs w:val="22"/>
        </w:rPr>
      </w:pPr>
      <w:r w:rsidRPr="005E6A5C">
        <w:rPr>
          <w:szCs w:val="20"/>
          <w:vertAlign w:val="subscript"/>
        </w:rPr>
        <w:t>1</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Person to whom survey was addressed </w:t>
      </w:r>
      <w:r w:rsidRPr="009E48B2">
        <w:rPr>
          <w:rFonts w:ascii="Wingdings" w:eastAsia="Wingdings" w:hAnsi="Wingdings" w:cs="Wingdings"/>
          <w:sz w:val="22"/>
          <w:szCs w:val="22"/>
        </w:rPr>
        <w:sym w:font="Wingdings" w:char="F0E8"/>
      </w:r>
      <w:r w:rsidRPr="00A81D33" w:rsidR="005020D4">
        <w:rPr>
          <w:sz w:val="22"/>
          <w:szCs w:val="22"/>
        </w:rPr>
        <w:t xml:space="preserve"> </w:t>
      </w:r>
      <w:r w:rsidR="007825A9">
        <w:rPr>
          <w:b/>
          <w:bCs/>
          <w:i/>
          <w:sz w:val="22"/>
          <w:szCs w:val="22"/>
        </w:rPr>
        <w:t>STOP HERE</w:t>
      </w:r>
    </w:p>
    <w:p w:rsidR="00525677" w:rsidRPr="00A81D33" w:rsidP="00DF7BF4" w14:paraId="67CD7F7B" w14:textId="73BBCAD0">
      <w:pPr>
        <w:spacing w:after="60"/>
        <w:ind w:left="892" w:hanging="446"/>
        <w:rPr>
          <w:sz w:val="22"/>
          <w:szCs w:val="22"/>
        </w:rPr>
      </w:pPr>
      <w:r w:rsidRPr="005E6A5C">
        <w:rPr>
          <w:szCs w:val="20"/>
          <w:vertAlign w:val="subscript"/>
        </w:rPr>
        <w:t>2</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Family member or relative of person to whom the survey was addressed</w:t>
      </w:r>
      <w:r w:rsidRPr="00A81D33" w:rsidR="005E3A4C">
        <w:rPr>
          <w:sz w:val="22"/>
          <w:szCs w:val="22"/>
        </w:rPr>
        <w:t xml:space="preserve"> </w:t>
      </w:r>
      <w:r w:rsidRPr="009E48B2" w:rsidR="005E3A4C">
        <w:rPr>
          <w:rFonts w:ascii="Wingdings" w:eastAsia="Wingdings" w:hAnsi="Wingdings" w:cs="Wingdings"/>
          <w:sz w:val="22"/>
          <w:szCs w:val="22"/>
        </w:rPr>
        <w:sym w:font="Wingdings" w:char="F0E8"/>
      </w:r>
      <w:r w:rsidRPr="00A81D33" w:rsidR="005020D4">
        <w:rPr>
          <w:sz w:val="22"/>
          <w:szCs w:val="22"/>
        </w:rPr>
        <w:t xml:space="preserve"> </w:t>
      </w:r>
      <w:r w:rsidRPr="00A81D33" w:rsidR="005E3A4C">
        <w:rPr>
          <w:b/>
          <w:bCs/>
          <w:i/>
          <w:sz w:val="22"/>
          <w:szCs w:val="22"/>
        </w:rPr>
        <w:t xml:space="preserve">Go to Question </w:t>
      </w:r>
      <w:r w:rsidR="00120F66">
        <w:rPr>
          <w:b/>
          <w:bCs/>
          <w:i/>
          <w:sz w:val="22"/>
          <w:szCs w:val="22"/>
        </w:rPr>
        <w:t>57</w:t>
      </w:r>
    </w:p>
    <w:p w:rsidR="00525677" w:rsidRPr="00A81D33" w:rsidP="00DF7BF4" w14:paraId="51A07EEE" w14:textId="08FFD293">
      <w:pPr>
        <w:spacing w:after="60"/>
        <w:ind w:left="892" w:right="-180" w:hanging="446"/>
        <w:rPr>
          <w:sz w:val="22"/>
          <w:szCs w:val="22"/>
        </w:rPr>
      </w:pPr>
      <w:r w:rsidRPr="005E6A5C">
        <w:rPr>
          <w:szCs w:val="20"/>
          <w:vertAlign w:val="subscript"/>
        </w:rPr>
        <w:t>3</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Friend of person to whom the survey was addressed</w:t>
      </w:r>
      <w:r w:rsidRPr="00A81D33" w:rsidR="005E3A4C">
        <w:rPr>
          <w:sz w:val="22"/>
          <w:szCs w:val="22"/>
        </w:rPr>
        <w:t xml:space="preserve"> </w:t>
      </w:r>
      <w:r w:rsidRPr="009E48B2" w:rsidR="005E3A4C">
        <w:rPr>
          <w:rFonts w:ascii="Wingdings" w:eastAsia="Wingdings" w:hAnsi="Wingdings" w:cs="Wingdings"/>
          <w:sz w:val="22"/>
          <w:szCs w:val="22"/>
        </w:rPr>
        <w:sym w:font="Wingdings" w:char="F0E8"/>
      </w:r>
      <w:r w:rsidRPr="00A81D33" w:rsidR="005020D4">
        <w:rPr>
          <w:sz w:val="22"/>
          <w:szCs w:val="22"/>
        </w:rPr>
        <w:t xml:space="preserve"> </w:t>
      </w:r>
      <w:r w:rsidRPr="00A81D33" w:rsidR="005E3A4C">
        <w:rPr>
          <w:b/>
          <w:bCs/>
          <w:i/>
          <w:sz w:val="22"/>
          <w:szCs w:val="22"/>
        </w:rPr>
        <w:t xml:space="preserve">Go to Question </w:t>
      </w:r>
      <w:r w:rsidR="00120F66">
        <w:rPr>
          <w:b/>
          <w:bCs/>
          <w:i/>
          <w:sz w:val="22"/>
          <w:szCs w:val="22"/>
        </w:rPr>
        <w:t>57</w:t>
      </w:r>
    </w:p>
    <w:p w:rsidR="00525677" w:rsidRPr="00A81D33" w:rsidP="00DF7BF4" w14:paraId="153243DC" w14:textId="7589E26D">
      <w:pPr>
        <w:spacing w:after="60"/>
        <w:ind w:left="892" w:hanging="446"/>
        <w:rPr>
          <w:sz w:val="22"/>
          <w:szCs w:val="22"/>
        </w:rPr>
      </w:pPr>
      <w:r w:rsidRPr="005E6A5C">
        <w:rPr>
          <w:szCs w:val="20"/>
          <w:vertAlign w:val="subscript"/>
        </w:rPr>
        <w:t>4</w:t>
      </w:r>
      <w:r w:rsidRPr="00B3223E">
        <w:rPr>
          <w:sz w:val="22"/>
          <w:szCs w:val="22"/>
        </w:rPr>
        <w:fldChar w:fldCharType="begin">
          <w:ffData>
            <w:name w:val="Check2"/>
            <w:enabled/>
            <w:calcOnExit w:val="0"/>
            <w:checkBox>
              <w:size w:val="28"/>
              <w:default w:val="0"/>
            </w:checkBox>
          </w:ffData>
        </w:fldChar>
      </w:r>
      <w:r w:rsidRPr="00A81D33">
        <w:rPr>
          <w:sz w:val="22"/>
          <w:szCs w:val="22"/>
        </w:rPr>
        <w:instrText xml:space="preserve"> FORMCHECKBOX </w:instrText>
      </w:r>
      <w:r w:rsidRPr="00B3223E">
        <w:rPr>
          <w:sz w:val="22"/>
          <w:szCs w:val="22"/>
        </w:rPr>
        <w:fldChar w:fldCharType="separate"/>
      </w:r>
      <w:r w:rsidRPr="00B3223E">
        <w:rPr>
          <w:sz w:val="22"/>
          <w:szCs w:val="22"/>
        </w:rPr>
        <w:fldChar w:fldCharType="end"/>
      </w:r>
      <w:r w:rsidRPr="00A81D33">
        <w:rPr>
          <w:sz w:val="22"/>
          <w:szCs w:val="22"/>
        </w:rPr>
        <w:t xml:space="preserve"> Professional caregiver of person to whom the survey was addressed</w:t>
      </w:r>
      <w:r w:rsidRPr="00A81D33" w:rsidR="005E3A4C">
        <w:rPr>
          <w:sz w:val="22"/>
          <w:szCs w:val="22"/>
        </w:rPr>
        <w:t xml:space="preserve"> </w:t>
      </w:r>
      <w:r w:rsidR="00834143">
        <w:rPr>
          <w:sz w:val="22"/>
          <w:szCs w:val="22"/>
        </w:rPr>
        <w:br/>
      </w:r>
      <w:r w:rsidRPr="009E48B2" w:rsidR="005E3A4C">
        <w:rPr>
          <w:rFonts w:ascii="Wingdings" w:eastAsia="Wingdings" w:hAnsi="Wingdings" w:cs="Wingdings"/>
          <w:sz w:val="22"/>
          <w:szCs w:val="22"/>
        </w:rPr>
        <w:sym w:font="Wingdings" w:char="F0E8"/>
      </w:r>
      <w:r w:rsidRPr="00A81D33" w:rsidR="00834143">
        <w:rPr>
          <w:sz w:val="22"/>
          <w:szCs w:val="22"/>
        </w:rPr>
        <w:t xml:space="preserve"> </w:t>
      </w:r>
      <w:r w:rsidRPr="00A81D33" w:rsidR="005E3A4C">
        <w:rPr>
          <w:b/>
          <w:bCs/>
          <w:i/>
          <w:sz w:val="22"/>
          <w:szCs w:val="22"/>
        </w:rPr>
        <w:t xml:space="preserve">Go to Question </w:t>
      </w:r>
      <w:r w:rsidR="00120F66">
        <w:rPr>
          <w:b/>
          <w:bCs/>
          <w:i/>
          <w:sz w:val="22"/>
          <w:szCs w:val="22"/>
        </w:rPr>
        <w:t>57</w:t>
      </w:r>
    </w:p>
    <w:p w:rsidR="00903F44" w:rsidRPr="005F6857" w:rsidP="00903F44" w14:paraId="11935505" w14:textId="77777777">
      <w:pPr>
        <w:tabs>
          <w:tab w:val="left" w:pos="360"/>
        </w:tabs>
        <w:spacing w:before="120" w:after="120"/>
        <w:ind w:left="360" w:hanging="360"/>
        <w:rPr>
          <w:snapToGrid w:val="0"/>
          <w:sz w:val="10"/>
          <w:szCs w:val="10"/>
        </w:rPr>
      </w:pPr>
    </w:p>
    <w:p w:rsidR="00D40565" w:rsidRPr="00A81D33" w:rsidP="001F660A" w14:paraId="397003D9" w14:textId="49DB0250">
      <w:pPr>
        <w:pStyle w:val="Q1-FirstLevelQuestion"/>
        <w:tabs>
          <w:tab w:val="left" w:pos="360"/>
        </w:tabs>
        <w:spacing w:before="0"/>
        <w:ind w:left="360" w:hanging="360"/>
      </w:pPr>
      <w:r>
        <w:t>57</w:t>
      </w:r>
      <w:r w:rsidRPr="00E65774" w:rsidR="00997CC6">
        <w:t>.</w:t>
      </w:r>
      <w:r w:rsidRPr="00E65774" w:rsidR="00997CC6">
        <w:tab/>
      </w:r>
      <w:r w:rsidRPr="00A81D33">
        <w:t>Did someone help you complete this survey? If so, please fill in that person’s name.</w:t>
      </w:r>
    </w:p>
    <w:p w:rsidR="00D40565" w:rsidRPr="00A81D33" w:rsidP="00D40565" w14:paraId="53E7E178" w14:textId="1F816C29">
      <w:pPr>
        <w:pStyle w:val="Q1-FirstLevelQuestion"/>
        <w:tabs>
          <w:tab w:val="left" w:pos="360"/>
          <w:tab w:val="clear" w:pos="446"/>
        </w:tabs>
        <w:spacing w:after="0"/>
        <w:ind w:left="360" w:hanging="360"/>
      </w:pPr>
      <w:r w:rsidRPr="00A81D33">
        <w:tab/>
      </w:r>
      <w:r w:rsidRPr="00A81D33">
        <w:rPr>
          <w:b/>
        </w:rPr>
        <w:t>DO NOT</w:t>
      </w:r>
      <w:r w:rsidRPr="00A81D33">
        <w:t xml:space="preserve"> enter the name of the person to whom this survey was addressed.</w:t>
      </w:r>
    </w:p>
    <w:p w:rsidR="00525677" w:rsidRPr="00A81D33" w:rsidP="00D40565" w14:paraId="446208C4" w14:textId="7E37D704">
      <w:pPr>
        <w:pStyle w:val="Q1-FirstLevelQuestion"/>
        <w:tabs>
          <w:tab w:val="left" w:pos="360"/>
          <w:tab w:val="clear" w:pos="446"/>
        </w:tabs>
        <w:spacing w:after="0"/>
        <w:ind w:left="360" w:hanging="360"/>
      </w:pPr>
      <w:r w:rsidRPr="00A81D33">
        <w:tab/>
      </w:r>
      <w:r w:rsidRPr="00A81D33">
        <w:t xml:space="preserve">Please </w:t>
      </w:r>
      <w:r w:rsidRPr="00A81D33">
        <w:rPr>
          <w:b/>
          <w:bCs/>
        </w:rPr>
        <w:t>print</w:t>
      </w:r>
      <w:r w:rsidRPr="00A81D33">
        <w:t xml:space="preserve"> clearly.</w:t>
      </w:r>
    </w:p>
    <w:p w:rsidR="001A68DF" w:rsidRPr="00A81D33" w:rsidP="00585C09" w14:paraId="2D858CE5" w14:textId="77777777">
      <w:pPr>
        <w:pStyle w:val="Q1-FirstLevelQuestion"/>
        <w:tabs>
          <w:tab w:val="left" w:pos="360"/>
          <w:tab w:val="clear" w:pos="446"/>
        </w:tabs>
        <w:spacing w:before="0" w:after="0"/>
        <w:ind w:left="360" w:firstLine="0"/>
      </w:pPr>
    </w:p>
    <w:p w:rsidR="00371BFE" w:rsidRPr="00A81D33" w:rsidP="00BF6777" w14:paraId="7FF729BB" w14:textId="77777777">
      <w:pPr>
        <w:tabs>
          <w:tab w:val="left" w:pos="360"/>
        </w:tabs>
        <w:spacing w:before="120" w:after="120"/>
        <w:rPr>
          <w:b/>
          <w:sz w:val="22"/>
          <w:szCs w:val="22"/>
        </w:rPr>
      </w:pPr>
      <w:r w:rsidRPr="00A81D33">
        <w:rPr>
          <w:sz w:val="22"/>
          <w:szCs w:val="22"/>
        </w:rPr>
        <w:tab/>
      </w:r>
      <w:r w:rsidRPr="00A81D33">
        <w:rPr>
          <w:b/>
          <w:sz w:val="22"/>
          <w:szCs w:val="22"/>
        </w:rPr>
        <w:t>First Name: _____________________</w:t>
      </w:r>
      <w:r w:rsidRPr="00A81D33" w:rsidR="00BF6777">
        <w:rPr>
          <w:b/>
          <w:sz w:val="22"/>
          <w:szCs w:val="22"/>
        </w:rPr>
        <w:t>__</w:t>
      </w:r>
    </w:p>
    <w:p w:rsidR="002454AC" w:rsidRPr="00A81D33" w:rsidP="00BF6777" w14:paraId="4808E5AA" w14:textId="77777777">
      <w:pPr>
        <w:tabs>
          <w:tab w:val="left" w:pos="360"/>
        </w:tabs>
        <w:spacing w:before="120" w:after="120"/>
        <w:rPr>
          <w:b/>
          <w:sz w:val="22"/>
          <w:szCs w:val="22"/>
        </w:rPr>
      </w:pPr>
    </w:p>
    <w:p w:rsidR="002A294E" w:rsidRPr="00A81D33" w:rsidP="00BF6777" w14:paraId="185F98FB" w14:textId="77777777">
      <w:pPr>
        <w:tabs>
          <w:tab w:val="left" w:pos="360"/>
        </w:tabs>
        <w:spacing w:before="120" w:after="120"/>
        <w:rPr>
          <w:b/>
          <w:sz w:val="22"/>
          <w:szCs w:val="22"/>
        </w:rPr>
      </w:pPr>
      <w:r w:rsidRPr="00A81D33">
        <w:rPr>
          <w:b/>
          <w:sz w:val="22"/>
          <w:szCs w:val="22"/>
        </w:rPr>
        <w:tab/>
        <w:t>Last Name: _____________________</w:t>
      </w:r>
      <w:r w:rsidRPr="00A81D33" w:rsidR="00BF6777">
        <w:rPr>
          <w:b/>
          <w:sz w:val="22"/>
          <w:szCs w:val="22"/>
        </w:rPr>
        <w:t>__</w:t>
      </w:r>
    </w:p>
    <w:p w:rsidR="00CA1879" w:rsidP="004C6855" w14:paraId="42184AF7" w14:textId="77777777">
      <w:pPr>
        <w:pStyle w:val="A3-1stTabLeader"/>
        <w:tabs>
          <w:tab w:val="left" w:pos="1080"/>
          <w:tab w:val="left" w:pos="1260"/>
          <w:tab w:val="clear" w:pos="1872"/>
        </w:tabs>
        <w:spacing w:after="0"/>
        <w:ind w:left="0" w:firstLine="0"/>
        <w:jc w:val="center"/>
        <w:rPr>
          <w:b/>
          <w:bCs/>
          <w:caps/>
        </w:rPr>
      </w:pPr>
    </w:p>
    <w:p w:rsidR="00CA1879" w:rsidP="004C6855" w14:paraId="6DF887BE" w14:textId="77777777">
      <w:pPr>
        <w:pStyle w:val="A3-1stTabLeader"/>
        <w:tabs>
          <w:tab w:val="left" w:pos="1080"/>
          <w:tab w:val="left" w:pos="1260"/>
          <w:tab w:val="clear" w:pos="1872"/>
        </w:tabs>
        <w:spacing w:after="0"/>
        <w:ind w:left="0" w:firstLine="0"/>
        <w:jc w:val="center"/>
        <w:rPr>
          <w:b/>
          <w:bCs/>
          <w:caps/>
        </w:rPr>
      </w:pPr>
    </w:p>
    <w:p w:rsidR="00525677" w:rsidRPr="00A81D33" w:rsidP="004C6855" w14:paraId="086D36C2" w14:textId="3900C7AA">
      <w:pPr>
        <w:pStyle w:val="A3-1stTabLeader"/>
        <w:tabs>
          <w:tab w:val="left" w:pos="1080"/>
          <w:tab w:val="left" w:pos="1260"/>
          <w:tab w:val="clear" w:pos="1872"/>
        </w:tabs>
        <w:spacing w:after="0"/>
        <w:ind w:left="0" w:firstLine="0"/>
        <w:jc w:val="center"/>
        <w:rPr>
          <w:b/>
          <w:bCs/>
          <w:caps/>
        </w:rPr>
      </w:pPr>
      <w:r w:rsidRPr="00A81D33">
        <w:rPr>
          <w:b/>
          <w:bCs/>
          <w:caps/>
        </w:rPr>
        <w:t>You Have Completed the Survey. Thank You</w:t>
      </w:r>
      <w:r w:rsidRPr="00A81D33" w:rsidR="004C6855">
        <w:rPr>
          <w:b/>
          <w:bCs/>
          <w:caps/>
        </w:rPr>
        <w:t>.</w:t>
      </w:r>
    </w:p>
    <w:p w:rsidR="004C6855" w:rsidRPr="00A81D33" w:rsidP="004C6855" w14:paraId="24783E68" w14:textId="52FC21DD">
      <w:pPr>
        <w:pStyle w:val="A3-1stTabLeader"/>
        <w:tabs>
          <w:tab w:val="left" w:pos="1080"/>
          <w:tab w:val="left" w:pos="1260"/>
          <w:tab w:val="clear" w:pos="1872"/>
        </w:tabs>
        <w:spacing w:after="0"/>
        <w:ind w:left="0" w:firstLine="0"/>
        <w:jc w:val="center"/>
        <w:rPr>
          <w:b/>
          <w:bCs/>
          <w:caps/>
        </w:rPr>
      </w:pPr>
    </w:p>
    <w:p w:rsidR="002D57E8" w:rsidRPr="00A81D33" w:rsidP="004C6855" w14:paraId="2DABF0C8" w14:textId="74198FAB">
      <w:pPr>
        <w:pStyle w:val="A3-1stTabLeader"/>
        <w:tabs>
          <w:tab w:val="left" w:pos="1080"/>
          <w:tab w:val="left" w:pos="1260"/>
          <w:tab w:val="clear" w:pos="1872"/>
        </w:tabs>
        <w:spacing w:after="0"/>
        <w:ind w:left="0" w:firstLine="0"/>
        <w:jc w:val="center"/>
        <w:rPr>
          <w:b/>
          <w:bCs/>
          <w:caps/>
        </w:rPr>
      </w:pPr>
      <w:r w:rsidRPr="00A81D33">
        <w:t xml:space="preserve">Please use the enclosed prepaid envelope to mail </w:t>
      </w:r>
      <w:r w:rsidRPr="00A81D33" w:rsidR="00193A0E">
        <w:t>your completed</w:t>
      </w:r>
      <w:r w:rsidRPr="00A81D33">
        <w:t xml:space="preserve"> survey to</w:t>
      </w:r>
      <w:r w:rsidRPr="00A81D33" w:rsidR="00D769F4">
        <w:t>:</w:t>
      </w:r>
    </w:p>
    <w:p w:rsidR="002D57E8" w:rsidP="004C6855" w14:paraId="59CE1B5A" w14:textId="6D91380A">
      <w:pPr>
        <w:pStyle w:val="A3-1stTabLeader"/>
        <w:tabs>
          <w:tab w:val="left" w:pos="1080"/>
          <w:tab w:val="left" w:pos="1260"/>
          <w:tab w:val="clear" w:pos="1872"/>
        </w:tabs>
        <w:spacing w:after="0"/>
        <w:ind w:left="0" w:firstLine="0"/>
        <w:jc w:val="center"/>
        <w:rPr>
          <w:b/>
          <w:bCs/>
          <w:caps/>
        </w:rPr>
      </w:pPr>
    </w:p>
    <w:p w:rsidR="00327BDE" w:rsidRPr="006D178B" w:rsidP="00327BDE" w14:paraId="44731AE2" w14:textId="18D41F93">
      <w:pPr>
        <w:tabs>
          <w:tab w:val="right" w:leader="dot" w:pos="7200"/>
          <w:tab w:val="right" w:pos="7488"/>
          <w:tab w:val="left" w:pos="7632"/>
        </w:tabs>
        <w:spacing w:line="240" w:lineRule="atLeast"/>
        <w:ind w:left="90"/>
        <w:jc w:val="center"/>
        <w:rPr>
          <w:rFonts w:cs="Arial"/>
          <w:b/>
          <w:bCs/>
          <w:sz w:val="22"/>
          <w:szCs w:val="22"/>
        </w:rPr>
      </w:pPr>
      <w:r w:rsidRPr="006D178B">
        <w:rPr>
          <w:rFonts w:cs="Arial"/>
          <w:b/>
          <w:bCs/>
          <w:sz w:val="22"/>
          <w:szCs w:val="22"/>
        </w:rPr>
        <w:t xml:space="preserve">Centers for Medicare </w:t>
      </w:r>
      <w:r w:rsidR="005C1ECE">
        <w:rPr>
          <w:rFonts w:cs="Arial"/>
          <w:b/>
          <w:bCs/>
          <w:sz w:val="22"/>
          <w:szCs w:val="22"/>
        </w:rPr>
        <w:t>&amp;</w:t>
      </w:r>
      <w:r w:rsidRPr="006D178B">
        <w:rPr>
          <w:rFonts w:cs="Arial"/>
          <w:b/>
          <w:bCs/>
          <w:sz w:val="22"/>
          <w:szCs w:val="22"/>
        </w:rPr>
        <w:t xml:space="preserve"> Medicaid Services</w:t>
      </w:r>
    </w:p>
    <w:p w:rsidR="00327BDE" w:rsidP="00327BDE" w14:paraId="0EDB1CE8" w14:textId="77777777">
      <w:pPr>
        <w:tabs>
          <w:tab w:val="left" w:pos="1080"/>
          <w:tab w:val="left" w:pos="1260"/>
          <w:tab w:val="right" w:leader="dot" w:pos="7200"/>
          <w:tab w:val="right" w:pos="7488"/>
          <w:tab w:val="left" w:pos="7632"/>
        </w:tabs>
        <w:spacing w:line="240" w:lineRule="atLeast"/>
        <w:jc w:val="center"/>
        <w:rPr>
          <w:rFonts w:cs="Arial"/>
          <w:sz w:val="22"/>
          <w:szCs w:val="22"/>
        </w:rPr>
      </w:pPr>
      <w:r>
        <w:rPr>
          <w:rFonts w:cs="Arial"/>
          <w:sz w:val="22"/>
          <w:szCs w:val="22"/>
        </w:rPr>
        <w:t>c/o Survey Processing</w:t>
      </w:r>
    </w:p>
    <w:p w:rsidR="00327BDE" w:rsidP="00327BDE" w14:paraId="06F0AABB" w14:textId="4964B385">
      <w:pPr>
        <w:tabs>
          <w:tab w:val="left" w:pos="1080"/>
          <w:tab w:val="left" w:pos="1260"/>
          <w:tab w:val="right" w:leader="dot" w:pos="7200"/>
          <w:tab w:val="right" w:pos="7488"/>
          <w:tab w:val="left" w:pos="7632"/>
        </w:tabs>
        <w:spacing w:line="240" w:lineRule="atLeast"/>
        <w:jc w:val="center"/>
        <w:rPr>
          <w:rFonts w:cs="Arial"/>
          <w:sz w:val="22"/>
          <w:szCs w:val="22"/>
        </w:rPr>
      </w:pPr>
      <w:r w:rsidRPr="00B22F9C">
        <w:rPr>
          <w:rFonts w:cs="Arial"/>
          <w:sz w:val="22"/>
          <w:szCs w:val="22"/>
        </w:rPr>
        <w:t>[Insert Survey Vendor</w:t>
      </w:r>
      <w:r>
        <w:rPr>
          <w:rFonts w:cs="Arial"/>
          <w:sz w:val="22"/>
          <w:szCs w:val="22"/>
        </w:rPr>
        <w:br/>
        <w:t>Return Address</w:t>
      </w:r>
      <w:r w:rsidRPr="000E1807">
        <w:rPr>
          <w:rFonts w:cs="Arial"/>
          <w:sz w:val="22"/>
          <w:szCs w:val="22"/>
        </w:rPr>
        <w:t xml:space="preserve"> Here]</w:t>
      </w:r>
    </w:p>
    <w:p w:rsidR="00DC1B76" w:rsidP="00327BDE" w14:paraId="15179DF2" w14:textId="77777777">
      <w:pPr>
        <w:tabs>
          <w:tab w:val="left" w:pos="1080"/>
          <w:tab w:val="left" w:pos="1260"/>
          <w:tab w:val="right" w:leader="dot" w:pos="7200"/>
          <w:tab w:val="right" w:pos="7488"/>
          <w:tab w:val="left" w:pos="7632"/>
        </w:tabs>
        <w:spacing w:line="240" w:lineRule="atLeast"/>
        <w:jc w:val="center"/>
        <w:rPr>
          <w:rFonts w:cs="Arial"/>
          <w:sz w:val="22"/>
          <w:szCs w:val="22"/>
        </w:rPr>
      </w:pPr>
    </w:p>
    <w:p w:rsidR="00F90BE9" w:rsidP="00327BDE" w14:paraId="6E9C6A2B" w14:textId="71885C5F">
      <w:pPr>
        <w:tabs>
          <w:tab w:val="left" w:pos="1080"/>
          <w:tab w:val="left" w:pos="1260"/>
          <w:tab w:val="right" w:leader="dot" w:pos="7200"/>
          <w:tab w:val="right" w:pos="7488"/>
          <w:tab w:val="left" w:pos="7632"/>
        </w:tabs>
        <w:spacing w:line="240" w:lineRule="atLeast"/>
        <w:jc w:val="center"/>
        <w:rPr>
          <w:rFonts w:cs="Arial"/>
          <w:sz w:val="22"/>
          <w:szCs w:val="22"/>
        </w:rPr>
      </w:pPr>
      <w:r w:rsidRPr="00C7985F">
        <w:rPr>
          <w:rFonts w:cs="Arial"/>
          <w:sz w:val="22"/>
          <w:szCs w:val="22"/>
        </w:rPr>
        <w:t>If you have questions</w:t>
      </w:r>
      <w:r w:rsidRPr="00C7985F" w:rsidR="31E0E31A">
        <w:rPr>
          <w:rFonts w:cs="Arial"/>
          <w:sz w:val="22"/>
          <w:szCs w:val="22"/>
        </w:rPr>
        <w:t xml:space="preserve"> about th</w:t>
      </w:r>
      <w:r w:rsidRPr="00C7985F" w:rsidR="0D54ADB1">
        <w:rPr>
          <w:rFonts w:cs="Arial"/>
          <w:sz w:val="22"/>
          <w:szCs w:val="22"/>
        </w:rPr>
        <w:t>is</w:t>
      </w:r>
      <w:r w:rsidRPr="00C7985F" w:rsidR="31E0E31A">
        <w:rPr>
          <w:rFonts w:cs="Arial"/>
          <w:sz w:val="22"/>
          <w:szCs w:val="22"/>
        </w:rPr>
        <w:t xml:space="preserve"> survey</w:t>
      </w:r>
      <w:r w:rsidRPr="00C7985F">
        <w:rPr>
          <w:rFonts w:cs="Arial"/>
          <w:sz w:val="22"/>
          <w:szCs w:val="22"/>
        </w:rPr>
        <w:t xml:space="preserve">, please </w:t>
      </w:r>
      <w:r w:rsidRPr="00C7985F" w:rsidR="4238F7FF">
        <w:rPr>
          <w:rFonts w:cs="Arial"/>
          <w:sz w:val="22"/>
          <w:szCs w:val="22"/>
        </w:rPr>
        <w:t xml:space="preserve">contact </w:t>
      </w:r>
      <w:r w:rsidRPr="00C7985F" w:rsidR="1D9E78DF">
        <w:rPr>
          <w:rFonts w:cs="Arial"/>
          <w:sz w:val="22"/>
          <w:szCs w:val="22"/>
        </w:rPr>
        <w:t xml:space="preserve">the survey organization working with Medicare at </w:t>
      </w:r>
      <w:r w:rsidRPr="00C7985F">
        <w:rPr>
          <w:rFonts w:cs="Arial"/>
          <w:sz w:val="22"/>
          <w:szCs w:val="22"/>
        </w:rPr>
        <w:t>[</w:t>
      </w:r>
      <w:r w:rsidRPr="00C7985F" w:rsidR="00C437E9">
        <w:rPr>
          <w:rFonts w:cs="Arial"/>
          <w:sz w:val="22"/>
          <w:szCs w:val="22"/>
        </w:rPr>
        <w:t>survey vendor phone number] or [survey vendor email]</w:t>
      </w:r>
      <w:r w:rsidRPr="00C7985F" w:rsidR="23741E13">
        <w:rPr>
          <w:rFonts w:cs="Arial"/>
          <w:sz w:val="22"/>
          <w:szCs w:val="22"/>
        </w:rPr>
        <w:t>.</w:t>
      </w:r>
    </w:p>
    <w:p w:rsidR="00035157" w:rsidRPr="00A81D33" w:rsidP="004C6855" w14:paraId="771FD88B" w14:textId="4ED4FD10">
      <w:pPr>
        <w:pStyle w:val="A3-1stTabLeader"/>
        <w:tabs>
          <w:tab w:val="left" w:pos="1080"/>
          <w:tab w:val="left" w:pos="1260"/>
          <w:tab w:val="clear" w:pos="1872"/>
        </w:tabs>
        <w:spacing w:after="0"/>
        <w:ind w:left="0" w:firstLine="0"/>
        <w:jc w:val="center"/>
        <w:rPr>
          <w:b/>
          <w:bCs/>
          <w:caps/>
        </w:rPr>
      </w:pPr>
    </w:p>
    <w:p w:rsidR="004C6855" w:rsidP="004C6855" w14:paraId="33FEE789" w14:textId="77777777">
      <w:pPr>
        <w:pStyle w:val="A3-1stTabLeader"/>
        <w:tabs>
          <w:tab w:val="left" w:pos="1080"/>
          <w:tab w:val="left" w:pos="1260"/>
          <w:tab w:val="clear" w:pos="1872"/>
        </w:tabs>
        <w:spacing w:after="0"/>
        <w:ind w:left="0" w:firstLine="0"/>
        <w:jc w:val="center"/>
      </w:pPr>
    </w:p>
    <w:p w:rsidR="00CA1879" w:rsidP="004C6855" w14:paraId="540DF678" w14:textId="77777777">
      <w:pPr>
        <w:pStyle w:val="A3-1stTabLeader"/>
        <w:tabs>
          <w:tab w:val="left" w:pos="1080"/>
          <w:tab w:val="left" w:pos="1260"/>
          <w:tab w:val="clear" w:pos="1872"/>
        </w:tabs>
        <w:spacing w:after="0"/>
        <w:ind w:left="0" w:firstLine="0"/>
        <w:jc w:val="center"/>
      </w:pPr>
    </w:p>
    <w:p w:rsidR="00CA1879" w:rsidP="004C6855" w14:paraId="0CFAD5D4" w14:textId="77777777">
      <w:pPr>
        <w:pStyle w:val="A3-1stTabLeader"/>
        <w:tabs>
          <w:tab w:val="left" w:pos="1080"/>
          <w:tab w:val="left" w:pos="1260"/>
          <w:tab w:val="clear" w:pos="1872"/>
        </w:tabs>
        <w:spacing w:after="0"/>
        <w:ind w:left="0" w:firstLine="0"/>
        <w:jc w:val="center"/>
      </w:pPr>
    </w:p>
    <w:p w:rsidR="00CA1879" w:rsidP="004C6855" w14:paraId="61DEAAB3" w14:textId="77777777">
      <w:pPr>
        <w:pStyle w:val="A3-1stTabLeader"/>
        <w:tabs>
          <w:tab w:val="left" w:pos="1080"/>
          <w:tab w:val="left" w:pos="1260"/>
          <w:tab w:val="clear" w:pos="1872"/>
        </w:tabs>
        <w:spacing w:after="0"/>
        <w:ind w:left="0" w:firstLine="0"/>
        <w:jc w:val="center"/>
      </w:pPr>
    </w:p>
    <w:p w:rsidR="00CA1879" w:rsidP="004C6855" w14:paraId="6F12F9B2" w14:textId="77777777">
      <w:pPr>
        <w:pStyle w:val="A3-1stTabLeader"/>
        <w:tabs>
          <w:tab w:val="left" w:pos="1080"/>
          <w:tab w:val="left" w:pos="1260"/>
          <w:tab w:val="clear" w:pos="1872"/>
        </w:tabs>
        <w:spacing w:after="0"/>
        <w:ind w:left="0" w:firstLine="0"/>
        <w:jc w:val="center"/>
      </w:pPr>
    </w:p>
    <w:p w:rsidR="00CA1879" w:rsidP="004C6855" w14:paraId="5816F335" w14:textId="77777777">
      <w:pPr>
        <w:pStyle w:val="A3-1stTabLeader"/>
        <w:tabs>
          <w:tab w:val="left" w:pos="1080"/>
          <w:tab w:val="left" w:pos="1260"/>
          <w:tab w:val="clear" w:pos="1872"/>
        </w:tabs>
        <w:spacing w:after="0"/>
        <w:ind w:left="0" w:firstLine="0"/>
        <w:jc w:val="center"/>
      </w:pPr>
    </w:p>
    <w:p w:rsidR="00CA1879" w:rsidP="004C6855" w14:paraId="7398ACF2" w14:textId="77777777">
      <w:pPr>
        <w:pStyle w:val="A3-1stTabLeader"/>
        <w:tabs>
          <w:tab w:val="left" w:pos="1080"/>
          <w:tab w:val="left" w:pos="1260"/>
          <w:tab w:val="clear" w:pos="1872"/>
        </w:tabs>
        <w:spacing w:after="0"/>
        <w:ind w:left="0" w:firstLine="0"/>
        <w:jc w:val="center"/>
      </w:pPr>
    </w:p>
    <w:p w:rsidR="00CA1879" w:rsidP="004C6855" w14:paraId="1574E411" w14:textId="77777777">
      <w:pPr>
        <w:pStyle w:val="A3-1stTabLeader"/>
        <w:tabs>
          <w:tab w:val="left" w:pos="1080"/>
          <w:tab w:val="left" w:pos="1260"/>
          <w:tab w:val="clear" w:pos="1872"/>
        </w:tabs>
        <w:spacing w:after="0"/>
        <w:ind w:left="0" w:firstLine="0"/>
        <w:jc w:val="center"/>
      </w:pPr>
    </w:p>
    <w:p w:rsidR="00CA1879" w:rsidP="004C6855" w14:paraId="7421DF77" w14:textId="77777777">
      <w:pPr>
        <w:pStyle w:val="A3-1stTabLeader"/>
        <w:tabs>
          <w:tab w:val="left" w:pos="1080"/>
          <w:tab w:val="left" w:pos="1260"/>
          <w:tab w:val="clear" w:pos="1872"/>
        </w:tabs>
        <w:spacing w:after="0"/>
        <w:ind w:left="0" w:firstLine="0"/>
        <w:jc w:val="center"/>
      </w:pPr>
    </w:p>
    <w:p w:rsidR="00CA1879" w:rsidP="004C6855" w14:paraId="1AB6C5A9" w14:textId="77777777">
      <w:pPr>
        <w:pStyle w:val="A3-1stTabLeader"/>
        <w:tabs>
          <w:tab w:val="left" w:pos="1080"/>
          <w:tab w:val="left" w:pos="1260"/>
          <w:tab w:val="clear" w:pos="1872"/>
        </w:tabs>
        <w:spacing w:after="0"/>
        <w:ind w:left="0" w:firstLine="0"/>
        <w:jc w:val="center"/>
      </w:pPr>
    </w:p>
    <w:p w:rsidR="00CA1879" w:rsidP="004C6855" w14:paraId="04FE87B5" w14:textId="77777777">
      <w:pPr>
        <w:pStyle w:val="A3-1stTabLeader"/>
        <w:tabs>
          <w:tab w:val="left" w:pos="1080"/>
          <w:tab w:val="left" w:pos="1260"/>
          <w:tab w:val="clear" w:pos="1872"/>
        </w:tabs>
        <w:spacing w:after="0"/>
        <w:ind w:left="0" w:firstLine="0"/>
        <w:jc w:val="center"/>
      </w:pPr>
    </w:p>
    <w:p w:rsidR="00CA1879" w:rsidP="004C6855" w14:paraId="712B860D" w14:textId="77777777">
      <w:pPr>
        <w:pStyle w:val="A3-1stTabLeader"/>
        <w:tabs>
          <w:tab w:val="left" w:pos="1080"/>
          <w:tab w:val="left" w:pos="1260"/>
          <w:tab w:val="clear" w:pos="1872"/>
        </w:tabs>
        <w:spacing w:after="0"/>
        <w:ind w:left="0" w:firstLine="0"/>
        <w:jc w:val="center"/>
      </w:pPr>
    </w:p>
    <w:p w:rsidR="00CA1879" w:rsidP="004C6855" w14:paraId="1B969906" w14:textId="77777777">
      <w:pPr>
        <w:pStyle w:val="A3-1stTabLeader"/>
        <w:tabs>
          <w:tab w:val="left" w:pos="1080"/>
          <w:tab w:val="left" w:pos="1260"/>
          <w:tab w:val="clear" w:pos="1872"/>
        </w:tabs>
        <w:spacing w:after="0"/>
        <w:ind w:left="0" w:firstLine="0"/>
        <w:jc w:val="center"/>
      </w:pPr>
    </w:p>
    <w:p w:rsidR="00CA1879" w:rsidP="004C6855" w14:paraId="753BBAF7" w14:textId="77777777">
      <w:pPr>
        <w:pStyle w:val="A3-1stTabLeader"/>
        <w:tabs>
          <w:tab w:val="left" w:pos="1080"/>
          <w:tab w:val="left" w:pos="1260"/>
          <w:tab w:val="clear" w:pos="1872"/>
        </w:tabs>
        <w:spacing w:after="0"/>
        <w:ind w:left="0" w:firstLine="0"/>
        <w:jc w:val="center"/>
      </w:pPr>
    </w:p>
    <w:p w:rsidR="00CA1879" w:rsidP="004C6855" w14:paraId="50CB9D2D" w14:textId="77777777">
      <w:pPr>
        <w:pStyle w:val="A3-1stTabLeader"/>
        <w:tabs>
          <w:tab w:val="left" w:pos="1080"/>
          <w:tab w:val="left" w:pos="1260"/>
          <w:tab w:val="clear" w:pos="1872"/>
        </w:tabs>
        <w:spacing w:after="0"/>
        <w:ind w:left="0" w:firstLine="0"/>
        <w:jc w:val="center"/>
      </w:pPr>
    </w:p>
    <w:p w:rsidR="00CA1879" w:rsidP="004C6855" w14:paraId="613532FA" w14:textId="77777777">
      <w:pPr>
        <w:pStyle w:val="A3-1stTabLeader"/>
        <w:tabs>
          <w:tab w:val="left" w:pos="1080"/>
          <w:tab w:val="left" w:pos="1260"/>
          <w:tab w:val="clear" w:pos="1872"/>
        </w:tabs>
        <w:spacing w:after="0"/>
        <w:ind w:left="0" w:firstLine="0"/>
        <w:jc w:val="center"/>
      </w:pPr>
    </w:p>
    <w:p w:rsidR="00CA1879" w:rsidRPr="00525677" w:rsidP="004C6855" w14:paraId="5CDE6157" w14:textId="77777777">
      <w:pPr>
        <w:pStyle w:val="A3-1stTabLeader"/>
        <w:tabs>
          <w:tab w:val="left" w:pos="1080"/>
          <w:tab w:val="left" w:pos="1260"/>
          <w:tab w:val="clear" w:pos="1872"/>
        </w:tabs>
        <w:spacing w:after="0"/>
        <w:ind w:left="0" w:firstLine="0"/>
        <w:jc w:val="center"/>
      </w:pPr>
    </w:p>
    <w:sectPr w:rsidSect="000E2E38">
      <w:type w:val="continuous"/>
      <w:pgSz w:w="12240" w:h="15840"/>
      <w:pgMar w:top="1080" w:right="1080" w:bottom="1080" w:left="1080" w:header="720" w:footer="720" w:gutter="0"/>
      <w:cols w:num="2" w:sep="1" w:space="108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1880" w:rsidRPr="001A741B" w:rsidP="00F570E0" w14:paraId="63942E39" w14:textId="22554994">
    <w:pPr>
      <w:pStyle w:val="Footer"/>
      <w:rPr>
        <w:b/>
        <w:sz w:val="18"/>
        <w:szCs w:val="18"/>
      </w:rPr>
    </w:pPr>
    <w:r w:rsidRPr="001A741B">
      <w:rPr>
        <w:b/>
        <w:sz w:val="18"/>
        <w:szCs w:val="18"/>
      </w:rPr>
      <w:t xml:space="preserve">OMB 0938-0701 </w:t>
    </w:r>
    <w:r w:rsidR="00840F59">
      <w:rPr>
        <w:b/>
        <w:sz w:val="18"/>
        <w:szCs w:val="18"/>
      </w:rPr>
      <w:t>(Expires: 05/31/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1880" w14:paraId="4B8AEAD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0762" w14:paraId="589FFD4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11630F0"/>
    <w:multiLevelType w:val="hybridMultilevel"/>
    <w:tmpl w:val="F0907812"/>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54B20994"/>
    <w:multiLevelType w:val="hybridMultilevel"/>
    <w:tmpl w:val="5FE44C9A"/>
    <w:lvl w:ilvl="0">
      <w:start w:val="1"/>
      <w:numFmt w:val="bullet"/>
      <w:lvlText w:val=""/>
      <w:lvlJc w:val="left"/>
      <w:pPr>
        <w:tabs>
          <w:tab w:val="num" w:pos="806"/>
        </w:tabs>
        <w:ind w:left="806" w:hanging="360"/>
      </w:pPr>
      <w:rPr>
        <w:rFonts w:ascii="Symbol" w:hAnsi="Symbol" w:hint="default"/>
      </w:rPr>
    </w:lvl>
    <w:lvl w:ilvl="1" w:tentative="1">
      <w:start w:val="1"/>
      <w:numFmt w:val="bullet"/>
      <w:lvlText w:val="o"/>
      <w:lvlJc w:val="left"/>
      <w:pPr>
        <w:tabs>
          <w:tab w:val="num" w:pos="1526"/>
        </w:tabs>
        <w:ind w:left="1526" w:hanging="360"/>
      </w:pPr>
      <w:rPr>
        <w:rFonts w:ascii="Courier New" w:hAnsi="Courier New" w:cs="Courier New" w:hint="default"/>
      </w:rPr>
    </w:lvl>
    <w:lvl w:ilvl="2" w:tentative="1">
      <w:start w:val="1"/>
      <w:numFmt w:val="bullet"/>
      <w:lvlText w:val=""/>
      <w:lvlJc w:val="left"/>
      <w:pPr>
        <w:tabs>
          <w:tab w:val="num" w:pos="2246"/>
        </w:tabs>
        <w:ind w:left="2246" w:hanging="360"/>
      </w:pPr>
      <w:rPr>
        <w:rFonts w:ascii="Wingdings" w:hAnsi="Wingdings" w:hint="default"/>
      </w:rPr>
    </w:lvl>
    <w:lvl w:ilvl="3" w:tentative="1">
      <w:start w:val="1"/>
      <w:numFmt w:val="bullet"/>
      <w:lvlText w:val=""/>
      <w:lvlJc w:val="left"/>
      <w:pPr>
        <w:tabs>
          <w:tab w:val="num" w:pos="2966"/>
        </w:tabs>
        <w:ind w:left="2966" w:hanging="360"/>
      </w:pPr>
      <w:rPr>
        <w:rFonts w:ascii="Symbol" w:hAnsi="Symbol" w:hint="default"/>
      </w:rPr>
    </w:lvl>
    <w:lvl w:ilvl="4" w:tentative="1">
      <w:start w:val="1"/>
      <w:numFmt w:val="bullet"/>
      <w:lvlText w:val="o"/>
      <w:lvlJc w:val="left"/>
      <w:pPr>
        <w:tabs>
          <w:tab w:val="num" w:pos="3686"/>
        </w:tabs>
        <w:ind w:left="3686" w:hanging="360"/>
      </w:pPr>
      <w:rPr>
        <w:rFonts w:ascii="Courier New" w:hAnsi="Courier New" w:cs="Courier New" w:hint="default"/>
      </w:rPr>
    </w:lvl>
    <w:lvl w:ilvl="5" w:tentative="1">
      <w:start w:val="1"/>
      <w:numFmt w:val="bullet"/>
      <w:lvlText w:val=""/>
      <w:lvlJc w:val="left"/>
      <w:pPr>
        <w:tabs>
          <w:tab w:val="num" w:pos="4406"/>
        </w:tabs>
        <w:ind w:left="4406" w:hanging="360"/>
      </w:pPr>
      <w:rPr>
        <w:rFonts w:ascii="Wingdings" w:hAnsi="Wingdings" w:hint="default"/>
      </w:rPr>
    </w:lvl>
    <w:lvl w:ilvl="6" w:tentative="1">
      <w:start w:val="1"/>
      <w:numFmt w:val="bullet"/>
      <w:lvlText w:val=""/>
      <w:lvlJc w:val="left"/>
      <w:pPr>
        <w:tabs>
          <w:tab w:val="num" w:pos="5126"/>
        </w:tabs>
        <w:ind w:left="5126" w:hanging="360"/>
      </w:pPr>
      <w:rPr>
        <w:rFonts w:ascii="Symbol" w:hAnsi="Symbol" w:hint="default"/>
      </w:rPr>
    </w:lvl>
    <w:lvl w:ilvl="7" w:tentative="1">
      <w:start w:val="1"/>
      <w:numFmt w:val="bullet"/>
      <w:lvlText w:val="o"/>
      <w:lvlJc w:val="left"/>
      <w:pPr>
        <w:tabs>
          <w:tab w:val="num" w:pos="5846"/>
        </w:tabs>
        <w:ind w:left="5846" w:hanging="360"/>
      </w:pPr>
      <w:rPr>
        <w:rFonts w:ascii="Courier New" w:hAnsi="Courier New" w:cs="Courier New" w:hint="default"/>
      </w:rPr>
    </w:lvl>
    <w:lvl w:ilvl="8" w:tentative="1">
      <w:start w:val="1"/>
      <w:numFmt w:val="bullet"/>
      <w:lvlText w:val=""/>
      <w:lvlJc w:val="left"/>
      <w:pPr>
        <w:tabs>
          <w:tab w:val="num" w:pos="6566"/>
        </w:tabs>
        <w:ind w:left="6566" w:hanging="360"/>
      </w:pPr>
      <w:rPr>
        <w:rFonts w:ascii="Wingdings" w:hAnsi="Wingdings" w:hint="default"/>
      </w:rPr>
    </w:lvl>
  </w:abstractNum>
  <w:abstractNum w:abstractNumId="2">
    <w:nsid w:val="66477264"/>
    <w:multiLevelType w:val="hybridMultilevel"/>
    <w:tmpl w:val="D988C7F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49479646">
    <w:abstractNumId w:val="2"/>
  </w:num>
  <w:num w:numId="2" w16cid:durableId="159081110">
    <w:abstractNumId w:val="0"/>
  </w:num>
  <w:num w:numId="3" w16cid:durableId="192676292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DeMichele, Kimberly (CMS/CM)">
    <w15:presenceInfo w15:providerId="AD" w15:userId="S::kimberly.demichele@cms.hhs.gov::4b507c12-b5ea-41f3-b97f-a4b981a861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13A3"/>
    <w:rsid w:val="00001F0B"/>
    <w:rsid w:val="00013C7E"/>
    <w:rsid w:val="00015514"/>
    <w:rsid w:val="00020028"/>
    <w:rsid w:val="0002151B"/>
    <w:rsid w:val="0002533F"/>
    <w:rsid w:val="0002785F"/>
    <w:rsid w:val="00033C17"/>
    <w:rsid w:val="00035157"/>
    <w:rsid w:val="0004044A"/>
    <w:rsid w:val="00042B10"/>
    <w:rsid w:val="00042FE0"/>
    <w:rsid w:val="00055A09"/>
    <w:rsid w:val="00060017"/>
    <w:rsid w:val="000633C2"/>
    <w:rsid w:val="000711A3"/>
    <w:rsid w:val="00073624"/>
    <w:rsid w:val="00073747"/>
    <w:rsid w:val="000747CA"/>
    <w:rsid w:val="000760F2"/>
    <w:rsid w:val="00077D9C"/>
    <w:rsid w:val="00081507"/>
    <w:rsid w:val="00083ECE"/>
    <w:rsid w:val="000953B6"/>
    <w:rsid w:val="000A03C1"/>
    <w:rsid w:val="000A055F"/>
    <w:rsid w:val="000A0F70"/>
    <w:rsid w:val="000A2947"/>
    <w:rsid w:val="000A6A24"/>
    <w:rsid w:val="000B0B13"/>
    <w:rsid w:val="000C1A49"/>
    <w:rsid w:val="000C265D"/>
    <w:rsid w:val="000C50CA"/>
    <w:rsid w:val="000D4622"/>
    <w:rsid w:val="000D6B16"/>
    <w:rsid w:val="000D6E96"/>
    <w:rsid w:val="000E0656"/>
    <w:rsid w:val="000E169C"/>
    <w:rsid w:val="000E1807"/>
    <w:rsid w:val="000E2E38"/>
    <w:rsid w:val="000F2434"/>
    <w:rsid w:val="000F52CC"/>
    <w:rsid w:val="001006AA"/>
    <w:rsid w:val="00100B0F"/>
    <w:rsid w:val="00100BF7"/>
    <w:rsid w:val="00101EAB"/>
    <w:rsid w:val="00104617"/>
    <w:rsid w:val="00111407"/>
    <w:rsid w:val="00114438"/>
    <w:rsid w:val="00120F66"/>
    <w:rsid w:val="001249A0"/>
    <w:rsid w:val="00126B20"/>
    <w:rsid w:val="001312D0"/>
    <w:rsid w:val="001326AE"/>
    <w:rsid w:val="00133907"/>
    <w:rsid w:val="001357B5"/>
    <w:rsid w:val="001407C6"/>
    <w:rsid w:val="00147148"/>
    <w:rsid w:val="00150F28"/>
    <w:rsid w:val="00152A47"/>
    <w:rsid w:val="00156CBE"/>
    <w:rsid w:val="001631A7"/>
    <w:rsid w:val="001653B3"/>
    <w:rsid w:val="00165F6B"/>
    <w:rsid w:val="00172526"/>
    <w:rsid w:val="00181045"/>
    <w:rsid w:val="00185F44"/>
    <w:rsid w:val="00193A0E"/>
    <w:rsid w:val="00194379"/>
    <w:rsid w:val="00195A8C"/>
    <w:rsid w:val="001A015A"/>
    <w:rsid w:val="001A4AD3"/>
    <w:rsid w:val="001A4D1C"/>
    <w:rsid w:val="001A5A39"/>
    <w:rsid w:val="001A68DF"/>
    <w:rsid w:val="001A741B"/>
    <w:rsid w:val="001A7571"/>
    <w:rsid w:val="001B0950"/>
    <w:rsid w:val="001B69ED"/>
    <w:rsid w:val="001B6A0E"/>
    <w:rsid w:val="001C072F"/>
    <w:rsid w:val="001D19FA"/>
    <w:rsid w:val="001D1A69"/>
    <w:rsid w:val="001D2D9E"/>
    <w:rsid w:val="001E010B"/>
    <w:rsid w:val="001E7195"/>
    <w:rsid w:val="001F334D"/>
    <w:rsid w:val="001F660A"/>
    <w:rsid w:val="00202964"/>
    <w:rsid w:val="00203951"/>
    <w:rsid w:val="002056B1"/>
    <w:rsid w:val="00212071"/>
    <w:rsid w:val="00217F1D"/>
    <w:rsid w:val="00220A1D"/>
    <w:rsid w:val="00222008"/>
    <w:rsid w:val="002256B9"/>
    <w:rsid w:val="002324D4"/>
    <w:rsid w:val="00235921"/>
    <w:rsid w:val="00235DA9"/>
    <w:rsid w:val="002414ED"/>
    <w:rsid w:val="002417CA"/>
    <w:rsid w:val="00243507"/>
    <w:rsid w:val="002454AC"/>
    <w:rsid w:val="00245B40"/>
    <w:rsid w:val="00246186"/>
    <w:rsid w:val="00246C3C"/>
    <w:rsid w:val="0025363D"/>
    <w:rsid w:val="00254AFD"/>
    <w:rsid w:val="00254F92"/>
    <w:rsid w:val="00255DBF"/>
    <w:rsid w:val="002612B1"/>
    <w:rsid w:val="0026258B"/>
    <w:rsid w:val="00265BD1"/>
    <w:rsid w:val="0026642D"/>
    <w:rsid w:val="00272CB1"/>
    <w:rsid w:val="0027305B"/>
    <w:rsid w:val="00275241"/>
    <w:rsid w:val="00277255"/>
    <w:rsid w:val="002818BD"/>
    <w:rsid w:val="00284689"/>
    <w:rsid w:val="00284825"/>
    <w:rsid w:val="00285CB9"/>
    <w:rsid w:val="00293F0C"/>
    <w:rsid w:val="00297C84"/>
    <w:rsid w:val="002A294E"/>
    <w:rsid w:val="002A32FC"/>
    <w:rsid w:val="002C2D1B"/>
    <w:rsid w:val="002C6F93"/>
    <w:rsid w:val="002D42D6"/>
    <w:rsid w:val="002D528B"/>
    <w:rsid w:val="002D57E8"/>
    <w:rsid w:val="002E4B05"/>
    <w:rsid w:val="002F2B14"/>
    <w:rsid w:val="0030324C"/>
    <w:rsid w:val="00320397"/>
    <w:rsid w:val="0032441F"/>
    <w:rsid w:val="00324B7E"/>
    <w:rsid w:val="00327BDE"/>
    <w:rsid w:val="0033112F"/>
    <w:rsid w:val="00331288"/>
    <w:rsid w:val="003447C0"/>
    <w:rsid w:val="003501BB"/>
    <w:rsid w:val="00352CEA"/>
    <w:rsid w:val="003536C8"/>
    <w:rsid w:val="00356D24"/>
    <w:rsid w:val="0036003D"/>
    <w:rsid w:val="00361A21"/>
    <w:rsid w:val="00363319"/>
    <w:rsid w:val="00366245"/>
    <w:rsid w:val="0037013A"/>
    <w:rsid w:val="00371BFE"/>
    <w:rsid w:val="0037730F"/>
    <w:rsid w:val="00391BDA"/>
    <w:rsid w:val="0039678A"/>
    <w:rsid w:val="003A5FA0"/>
    <w:rsid w:val="003A7086"/>
    <w:rsid w:val="003B4091"/>
    <w:rsid w:val="003B53B8"/>
    <w:rsid w:val="003C1629"/>
    <w:rsid w:val="003C3CF5"/>
    <w:rsid w:val="003C6EBA"/>
    <w:rsid w:val="003D09FD"/>
    <w:rsid w:val="003D3C8A"/>
    <w:rsid w:val="003D4B52"/>
    <w:rsid w:val="003E484D"/>
    <w:rsid w:val="003F1D87"/>
    <w:rsid w:val="003F2226"/>
    <w:rsid w:val="003F3236"/>
    <w:rsid w:val="003F6697"/>
    <w:rsid w:val="003F7786"/>
    <w:rsid w:val="00400BDB"/>
    <w:rsid w:val="00410837"/>
    <w:rsid w:val="00412B71"/>
    <w:rsid w:val="0041383D"/>
    <w:rsid w:val="00421686"/>
    <w:rsid w:val="00422DAB"/>
    <w:rsid w:val="00423CCD"/>
    <w:rsid w:val="00431187"/>
    <w:rsid w:val="00431828"/>
    <w:rsid w:val="004334CD"/>
    <w:rsid w:val="00434D59"/>
    <w:rsid w:val="004428E3"/>
    <w:rsid w:val="00442FA6"/>
    <w:rsid w:val="00446790"/>
    <w:rsid w:val="00446BD6"/>
    <w:rsid w:val="004473BF"/>
    <w:rsid w:val="00462229"/>
    <w:rsid w:val="00463E0B"/>
    <w:rsid w:val="0046425B"/>
    <w:rsid w:val="00465EB5"/>
    <w:rsid w:val="004730CC"/>
    <w:rsid w:val="004747DD"/>
    <w:rsid w:val="004748D7"/>
    <w:rsid w:val="004754FC"/>
    <w:rsid w:val="00475901"/>
    <w:rsid w:val="00476099"/>
    <w:rsid w:val="00477DC2"/>
    <w:rsid w:val="004835E5"/>
    <w:rsid w:val="00484303"/>
    <w:rsid w:val="00484EE8"/>
    <w:rsid w:val="004944FF"/>
    <w:rsid w:val="004A6DB7"/>
    <w:rsid w:val="004B1776"/>
    <w:rsid w:val="004B3CF1"/>
    <w:rsid w:val="004C064D"/>
    <w:rsid w:val="004C1EF0"/>
    <w:rsid w:val="004C6855"/>
    <w:rsid w:val="004C78E0"/>
    <w:rsid w:val="004D031F"/>
    <w:rsid w:val="004D2BF0"/>
    <w:rsid w:val="004D5D95"/>
    <w:rsid w:val="004E1EBA"/>
    <w:rsid w:val="004E6290"/>
    <w:rsid w:val="004F0887"/>
    <w:rsid w:val="004F1523"/>
    <w:rsid w:val="004F3625"/>
    <w:rsid w:val="005020D4"/>
    <w:rsid w:val="005064BD"/>
    <w:rsid w:val="00506A61"/>
    <w:rsid w:val="00507023"/>
    <w:rsid w:val="00510E02"/>
    <w:rsid w:val="00512E2E"/>
    <w:rsid w:val="00515DA9"/>
    <w:rsid w:val="00521C70"/>
    <w:rsid w:val="00525677"/>
    <w:rsid w:val="00532B23"/>
    <w:rsid w:val="0053573D"/>
    <w:rsid w:val="00541371"/>
    <w:rsid w:val="00543C6B"/>
    <w:rsid w:val="00545523"/>
    <w:rsid w:val="0054586A"/>
    <w:rsid w:val="00546383"/>
    <w:rsid w:val="00552809"/>
    <w:rsid w:val="00585C09"/>
    <w:rsid w:val="00585D8E"/>
    <w:rsid w:val="0058640E"/>
    <w:rsid w:val="00586D97"/>
    <w:rsid w:val="00586F25"/>
    <w:rsid w:val="00587624"/>
    <w:rsid w:val="005A4363"/>
    <w:rsid w:val="005A489D"/>
    <w:rsid w:val="005B1715"/>
    <w:rsid w:val="005B23E8"/>
    <w:rsid w:val="005B278B"/>
    <w:rsid w:val="005B679A"/>
    <w:rsid w:val="005B6C02"/>
    <w:rsid w:val="005C1ECE"/>
    <w:rsid w:val="005C3D63"/>
    <w:rsid w:val="005C52DE"/>
    <w:rsid w:val="005D497C"/>
    <w:rsid w:val="005D6AE8"/>
    <w:rsid w:val="005E1602"/>
    <w:rsid w:val="005E281B"/>
    <w:rsid w:val="005E3A4C"/>
    <w:rsid w:val="005E61F5"/>
    <w:rsid w:val="005E6A5C"/>
    <w:rsid w:val="005E7821"/>
    <w:rsid w:val="005F6857"/>
    <w:rsid w:val="005F6FC6"/>
    <w:rsid w:val="00601E57"/>
    <w:rsid w:val="006044D9"/>
    <w:rsid w:val="0060630B"/>
    <w:rsid w:val="00611E58"/>
    <w:rsid w:val="00613579"/>
    <w:rsid w:val="00616A44"/>
    <w:rsid w:val="00621D6B"/>
    <w:rsid w:val="00623D96"/>
    <w:rsid w:val="006317DE"/>
    <w:rsid w:val="006319D5"/>
    <w:rsid w:val="00633EBB"/>
    <w:rsid w:val="00641127"/>
    <w:rsid w:val="006424C9"/>
    <w:rsid w:val="0064250C"/>
    <w:rsid w:val="00644914"/>
    <w:rsid w:val="00646FFE"/>
    <w:rsid w:val="00653C88"/>
    <w:rsid w:val="006552EA"/>
    <w:rsid w:val="006611FF"/>
    <w:rsid w:val="00661647"/>
    <w:rsid w:val="00662351"/>
    <w:rsid w:val="00667478"/>
    <w:rsid w:val="00667517"/>
    <w:rsid w:val="0067585A"/>
    <w:rsid w:val="0067726D"/>
    <w:rsid w:val="00681FDD"/>
    <w:rsid w:val="00685C0B"/>
    <w:rsid w:val="0069189E"/>
    <w:rsid w:val="00692317"/>
    <w:rsid w:val="00696B1C"/>
    <w:rsid w:val="006A12B1"/>
    <w:rsid w:val="006A4B47"/>
    <w:rsid w:val="006B313D"/>
    <w:rsid w:val="006B7D5B"/>
    <w:rsid w:val="006D178B"/>
    <w:rsid w:val="006D478D"/>
    <w:rsid w:val="006E09D0"/>
    <w:rsid w:val="006E27D8"/>
    <w:rsid w:val="006E2CB1"/>
    <w:rsid w:val="006E6E2B"/>
    <w:rsid w:val="006F2D49"/>
    <w:rsid w:val="006F390E"/>
    <w:rsid w:val="006F6C36"/>
    <w:rsid w:val="006F6E50"/>
    <w:rsid w:val="00710A2F"/>
    <w:rsid w:val="00710DEF"/>
    <w:rsid w:val="00713FD7"/>
    <w:rsid w:val="00721A0C"/>
    <w:rsid w:val="007238F0"/>
    <w:rsid w:val="00725036"/>
    <w:rsid w:val="007322A8"/>
    <w:rsid w:val="0073354F"/>
    <w:rsid w:val="007365F3"/>
    <w:rsid w:val="00742DD9"/>
    <w:rsid w:val="00747E49"/>
    <w:rsid w:val="0075252F"/>
    <w:rsid w:val="00753784"/>
    <w:rsid w:val="00760A4D"/>
    <w:rsid w:val="00766E00"/>
    <w:rsid w:val="00770511"/>
    <w:rsid w:val="00771A7E"/>
    <w:rsid w:val="00772886"/>
    <w:rsid w:val="007825A9"/>
    <w:rsid w:val="00785D99"/>
    <w:rsid w:val="00786EA5"/>
    <w:rsid w:val="00791A28"/>
    <w:rsid w:val="00791B64"/>
    <w:rsid w:val="00793D0A"/>
    <w:rsid w:val="00797C14"/>
    <w:rsid w:val="007A1880"/>
    <w:rsid w:val="007A412F"/>
    <w:rsid w:val="007A6464"/>
    <w:rsid w:val="007A7C70"/>
    <w:rsid w:val="007B331C"/>
    <w:rsid w:val="007C4CCC"/>
    <w:rsid w:val="007D1734"/>
    <w:rsid w:val="007D487D"/>
    <w:rsid w:val="007E03B8"/>
    <w:rsid w:val="007E1524"/>
    <w:rsid w:val="007E22D0"/>
    <w:rsid w:val="007E45A4"/>
    <w:rsid w:val="007F09FB"/>
    <w:rsid w:val="007F1639"/>
    <w:rsid w:val="0080335E"/>
    <w:rsid w:val="0081542E"/>
    <w:rsid w:val="00815955"/>
    <w:rsid w:val="00823EE6"/>
    <w:rsid w:val="0082641F"/>
    <w:rsid w:val="00834143"/>
    <w:rsid w:val="00840F59"/>
    <w:rsid w:val="00851171"/>
    <w:rsid w:val="00855802"/>
    <w:rsid w:val="008638BE"/>
    <w:rsid w:val="008650A1"/>
    <w:rsid w:val="00873737"/>
    <w:rsid w:val="00874815"/>
    <w:rsid w:val="0087609E"/>
    <w:rsid w:val="00877E2D"/>
    <w:rsid w:val="008826EC"/>
    <w:rsid w:val="008906BC"/>
    <w:rsid w:val="00891927"/>
    <w:rsid w:val="00891D3B"/>
    <w:rsid w:val="008A1420"/>
    <w:rsid w:val="008A3724"/>
    <w:rsid w:val="008A3A30"/>
    <w:rsid w:val="008A6FAD"/>
    <w:rsid w:val="008B546B"/>
    <w:rsid w:val="008B5F5B"/>
    <w:rsid w:val="008B6113"/>
    <w:rsid w:val="008B7BA8"/>
    <w:rsid w:val="008C2CC8"/>
    <w:rsid w:val="008C309E"/>
    <w:rsid w:val="008C7728"/>
    <w:rsid w:val="008E3522"/>
    <w:rsid w:val="008E6A1C"/>
    <w:rsid w:val="008F2EC5"/>
    <w:rsid w:val="00903F44"/>
    <w:rsid w:val="00904562"/>
    <w:rsid w:val="00912285"/>
    <w:rsid w:val="009157B2"/>
    <w:rsid w:val="009252B5"/>
    <w:rsid w:val="00940A98"/>
    <w:rsid w:val="00942D12"/>
    <w:rsid w:val="00952210"/>
    <w:rsid w:val="0095710F"/>
    <w:rsid w:val="009651D6"/>
    <w:rsid w:val="00972F57"/>
    <w:rsid w:val="00974C1E"/>
    <w:rsid w:val="009841E5"/>
    <w:rsid w:val="00987C71"/>
    <w:rsid w:val="00997587"/>
    <w:rsid w:val="00997CC6"/>
    <w:rsid w:val="009B2145"/>
    <w:rsid w:val="009B7A78"/>
    <w:rsid w:val="009C11D5"/>
    <w:rsid w:val="009D6DC4"/>
    <w:rsid w:val="009E1BE6"/>
    <w:rsid w:val="009E3BBA"/>
    <w:rsid w:val="009E3DE3"/>
    <w:rsid w:val="009E48B2"/>
    <w:rsid w:val="009F18E8"/>
    <w:rsid w:val="009F32DC"/>
    <w:rsid w:val="009F33C5"/>
    <w:rsid w:val="009F7FAC"/>
    <w:rsid w:val="00A02C41"/>
    <w:rsid w:val="00A04C68"/>
    <w:rsid w:val="00A074F2"/>
    <w:rsid w:val="00A121A6"/>
    <w:rsid w:val="00A13257"/>
    <w:rsid w:val="00A1468C"/>
    <w:rsid w:val="00A15F29"/>
    <w:rsid w:val="00A22708"/>
    <w:rsid w:val="00A253E5"/>
    <w:rsid w:val="00A260B2"/>
    <w:rsid w:val="00A3150C"/>
    <w:rsid w:val="00A401D4"/>
    <w:rsid w:val="00A44F50"/>
    <w:rsid w:val="00A44FB6"/>
    <w:rsid w:val="00A505FC"/>
    <w:rsid w:val="00A53AAE"/>
    <w:rsid w:val="00A5554B"/>
    <w:rsid w:val="00A66F2F"/>
    <w:rsid w:val="00A71F6F"/>
    <w:rsid w:val="00A739B5"/>
    <w:rsid w:val="00A74AFE"/>
    <w:rsid w:val="00A77B85"/>
    <w:rsid w:val="00A81D33"/>
    <w:rsid w:val="00A86E99"/>
    <w:rsid w:val="00A939F0"/>
    <w:rsid w:val="00A95B43"/>
    <w:rsid w:val="00AA02D5"/>
    <w:rsid w:val="00AA0CD1"/>
    <w:rsid w:val="00AA17D0"/>
    <w:rsid w:val="00AA7A74"/>
    <w:rsid w:val="00AA7D72"/>
    <w:rsid w:val="00AC3C24"/>
    <w:rsid w:val="00AC3FEE"/>
    <w:rsid w:val="00AC6254"/>
    <w:rsid w:val="00AD6B48"/>
    <w:rsid w:val="00AD7BE0"/>
    <w:rsid w:val="00AE3438"/>
    <w:rsid w:val="00AE4421"/>
    <w:rsid w:val="00AF5803"/>
    <w:rsid w:val="00B02768"/>
    <w:rsid w:val="00B04B0E"/>
    <w:rsid w:val="00B21C79"/>
    <w:rsid w:val="00B22F9C"/>
    <w:rsid w:val="00B30089"/>
    <w:rsid w:val="00B3223E"/>
    <w:rsid w:val="00B3291F"/>
    <w:rsid w:val="00B37AFB"/>
    <w:rsid w:val="00B41A22"/>
    <w:rsid w:val="00B41A52"/>
    <w:rsid w:val="00B43477"/>
    <w:rsid w:val="00B44546"/>
    <w:rsid w:val="00B51CB4"/>
    <w:rsid w:val="00B53E82"/>
    <w:rsid w:val="00B61CD5"/>
    <w:rsid w:val="00B63B76"/>
    <w:rsid w:val="00B64784"/>
    <w:rsid w:val="00B67F5B"/>
    <w:rsid w:val="00B81FBC"/>
    <w:rsid w:val="00B8509C"/>
    <w:rsid w:val="00B85CF1"/>
    <w:rsid w:val="00B863A5"/>
    <w:rsid w:val="00B91230"/>
    <w:rsid w:val="00B95DF7"/>
    <w:rsid w:val="00BA03E7"/>
    <w:rsid w:val="00BA42AB"/>
    <w:rsid w:val="00BA5E69"/>
    <w:rsid w:val="00BA5F75"/>
    <w:rsid w:val="00BB116A"/>
    <w:rsid w:val="00BB247F"/>
    <w:rsid w:val="00BB69B4"/>
    <w:rsid w:val="00BC1F35"/>
    <w:rsid w:val="00BC7BE2"/>
    <w:rsid w:val="00BC7D35"/>
    <w:rsid w:val="00BD4AE1"/>
    <w:rsid w:val="00BE41A2"/>
    <w:rsid w:val="00BE6258"/>
    <w:rsid w:val="00BF6777"/>
    <w:rsid w:val="00BF7E14"/>
    <w:rsid w:val="00C10B16"/>
    <w:rsid w:val="00C11216"/>
    <w:rsid w:val="00C120DF"/>
    <w:rsid w:val="00C12799"/>
    <w:rsid w:val="00C16C5B"/>
    <w:rsid w:val="00C1752A"/>
    <w:rsid w:val="00C22732"/>
    <w:rsid w:val="00C25D2E"/>
    <w:rsid w:val="00C3000B"/>
    <w:rsid w:val="00C37803"/>
    <w:rsid w:val="00C42FE4"/>
    <w:rsid w:val="00C437E9"/>
    <w:rsid w:val="00C45978"/>
    <w:rsid w:val="00C45EDA"/>
    <w:rsid w:val="00C47974"/>
    <w:rsid w:val="00C51A8C"/>
    <w:rsid w:val="00C5616F"/>
    <w:rsid w:val="00C65740"/>
    <w:rsid w:val="00C7067D"/>
    <w:rsid w:val="00C71E93"/>
    <w:rsid w:val="00C7985F"/>
    <w:rsid w:val="00C81196"/>
    <w:rsid w:val="00C846E1"/>
    <w:rsid w:val="00C85C47"/>
    <w:rsid w:val="00C87416"/>
    <w:rsid w:val="00C9124B"/>
    <w:rsid w:val="00C91360"/>
    <w:rsid w:val="00C913A3"/>
    <w:rsid w:val="00C93A2D"/>
    <w:rsid w:val="00C95BF4"/>
    <w:rsid w:val="00C964C4"/>
    <w:rsid w:val="00CA1879"/>
    <w:rsid w:val="00CB6D13"/>
    <w:rsid w:val="00CC6BC7"/>
    <w:rsid w:val="00CC76B9"/>
    <w:rsid w:val="00CD6ADE"/>
    <w:rsid w:val="00CE0A72"/>
    <w:rsid w:val="00CE118B"/>
    <w:rsid w:val="00CF1FCF"/>
    <w:rsid w:val="00CF2EE4"/>
    <w:rsid w:val="00CF4317"/>
    <w:rsid w:val="00CF528F"/>
    <w:rsid w:val="00D01702"/>
    <w:rsid w:val="00D01AD7"/>
    <w:rsid w:val="00D12E63"/>
    <w:rsid w:val="00D1750C"/>
    <w:rsid w:val="00D22804"/>
    <w:rsid w:val="00D22903"/>
    <w:rsid w:val="00D2371D"/>
    <w:rsid w:val="00D25071"/>
    <w:rsid w:val="00D345EB"/>
    <w:rsid w:val="00D401A7"/>
    <w:rsid w:val="00D40565"/>
    <w:rsid w:val="00D459E2"/>
    <w:rsid w:val="00D54C75"/>
    <w:rsid w:val="00D55B73"/>
    <w:rsid w:val="00D625C3"/>
    <w:rsid w:val="00D67775"/>
    <w:rsid w:val="00D67F8F"/>
    <w:rsid w:val="00D7165A"/>
    <w:rsid w:val="00D73059"/>
    <w:rsid w:val="00D769F4"/>
    <w:rsid w:val="00D82405"/>
    <w:rsid w:val="00D8286D"/>
    <w:rsid w:val="00D92EEE"/>
    <w:rsid w:val="00D969C5"/>
    <w:rsid w:val="00D97DEE"/>
    <w:rsid w:val="00DB06B2"/>
    <w:rsid w:val="00DB3F40"/>
    <w:rsid w:val="00DB4DE8"/>
    <w:rsid w:val="00DB5605"/>
    <w:rsid w:val="00DC1B76"/>
    <w:rsid w:val="00DC344A"/>
    <w:rsid w:val="00DD3D11"/>
    <w:rsid w:val="00DD5BC2"/>
    <w:rsid w:val="00DD6C22"/>
    <w:rsid w:val="00DF5F2D"/>
    <w:rsid w:val="00DF6806"/>
    <w:rsid w:val="00DF7525"/>
    <w:rsid w:val="00DF7BF4"/>
    <w:rsid w:val="00E05F81"/>
    <w:rsid w:val="00E06CA7"/>
    <w:rsid w:val="00E15CCA"/>
    <w:rsid w:val="00E22217"/>
    <w:rsid w:val="00E23682"/>
    <w:rsid w:val="00E277C2"/>
    <w:rsid w:val="00E30D6F"/>
    <w:rsid w:val="00E32B1E"/>
    <w:rsid w:val="00E345E3"/>
    <w:rsid w:val="00E36A0F"/>
    <w:rsid w:val="00E47D5D"/>
    <w:rsid w:val="00E51E56"/>
    <w:rsid w:val="00E57521"/>
    <w:rsid w:val="00E61E27"/>
    <w:rsid w:val="00E624C2"/>
    <w:rsid w:val="00E65774"/>
    <w:rsid w:val="00E67D52"/>
    <w:rsid w:val="00E750A5"/>
    <w:rsid w:val="00E81313"/>
    <w:rsid w:val="00E875DD"/>
    <w:rsid w:val="00E9297F"/>
    <w:rsid w:val="00E92CDB"/>
    <w:rsid w:val="00E9438E"/>
    <w:rsid w:val="00E973EA"/>
    <w:rsid w:val="00EB1AD5"/>
    <w:rsid w:val="00EB516E"/>
    <w:rsid w:val="00EB7F0D"/>
    <w:rsid w:val="00EC1B61"/>
    <w:rsid w:val="00EC1E8B"/>
    <w:rsid w:val="00EC61E7"/>
    <w:rsid w:val="00ED31E1"/>
    <w:rsid w:val="00ED6F33"/>
    <w:rsid w:val="00EE3F36"/>
    <w:rsid w:val="00EE7B5D"/>
    <w:rsid w:val="00EF2FAA"/>
    <w:rsid w:val="00EF4BBC"/>
    <w:rsid w:val="00EF670C"/>
    <w:rsid w:val="00F01735"/>
    <w:rsid w:val="00F04C73"/>
    <w:rsid w:val="00F04CE8"/>
    <w:rsid w:val="00F0556E"/>
    <w:rsid w:val="00F063FE"/>
    <w:rsid w:val="00F0660B"/>
    <w:rsid w:val="00F14CEB"/>
    <w:rsid w:val="00F2291A"/>
    <w:rsid w:val="00F33BB4"/>
    <w:rsid w:val="00F44130"/>
    <w:rsid w:val="00F4426B"/>
    <w:rsid w:val="00F4505B"/>
    <w:rsid w:val="00F47766"/>
    <w:rsid w:val="00F50762"/>
    <w:rsid w:val="00F51D63"/>
    <w:rsid w:val="00F55726"/>
    <w:rsid w:val="00F570D3"/>
    <w:rsid w:val="00F570E0"/>
    <w:rsid w:val="00F6083A"/>
    <w:rsid w:val="00F610CF"/>
    <w:rsid w:val="00F61468"/>
    <w:rsid w:val="00F65A84"/>
    <w:rsid w:val="00F65D4C"/>
    <w:rsid w:val="00F70357"/>
    <w:rsid w:val="00F70831"/>
    <w:rsid w:val="00F70D7A"/>
    <w:rsid w:val="00F777E0"/>
    <w:rsid w:val="00F80139"/>
    <w:rsid w:val="00F827D4"/>
    <w:rsid w:val="00F90BE9"/>
    <w:rsid w:val="00F912B6"/>
    <w:rsid w:val="00F97EC1"/>
    <w:rsid w:val="00FA17AC"/>
    <w:rsid w:val="00FB248F"/>
    <w:rsid w:val="00FB2CAF"/>
    <w:rsid w:val="00FB78F2"/>
    <w:rsid w:val="00FC4954"/>
    <w:rsid w:val="00FD42FF"/>
    <w:rsid w:val="00FE0BB9"/>
    <w:rsid w:val="00FE3377"/>
    <w:rsid w:val="00FE3A65"/>
    <w:rsid w:val="00FF59C0"/>
    <w:rsid w:val="00FF76EE"/>
    <w:rsid w:val="0264F1E6"/>
    <w:rsid w:val="0D54ADB1"/>
    <w:rsid w:val="137BB0BA"/>
    <w:rsid w:val="14EEC243"/>
    <w:rsid w:val="15C90F7F"/>
    <w:rsid w:val="162C6C97"/>
    <w:rsid w:val="1BF172C2"/>
    <w:rsid w:val="1CC8B41D"/>
    <w:rsid w:val="1D9E78DF"/>
    <w:rsid w:val="23741E13"/>
    <w:rsid w:val="31E0E31A"/>
    <w:rsid w:val="3231EFBF"/>
    <w:rsid w:val="3423851D"/>
    <w:rsid w:val="4238F7FF"/>
    <w:rsid w:val="59D5C877"/>
    <w:rsid w:val="5CE4D090"/>
    <w:rsid w:val="667D6AAE"/>
    <w:rsid w:val="7A666435"/>
  </w:rsids>
  <w:docVars>
    <w:docVar w:name="__Grammarly_42___1" w:val="H4sIAAAAAAAEAKtWcslP9kxRslIyNDY0NjIxtLAwNTIxMjQxM7dQ0lEKTi0uzszPAykwqQUA2gZmNy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0C202F5C"/>
  <w15:docId w15:val="{B6BBEE38-B1C7-412F-97EC-D853720C9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hAnsi="Arial"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426B"/>
    <w:pPr>
      <w:spacing w:after="0" w:line="240" w:lineRule="auto"/>
    </w:pPr>
    <w:rPr>
      <w:rFonts w:eastAsia="Times New Roman" w:cs="Times New Roman"/>
      <w:sz w:val="20"/>
      <w:szCs w:val="24"/>
    </w:rPr>
  </w:style>
  <w:style w:type="paragraph" w:styleId="Heading1">
    <w:name w:val="heading 1"/>
    <w:basedOn w:val="Normal"/>
    <w:next w:val="Normal"/>
    <w:link w:val="Heading1Char"/>
    <w:uiPriority w:val="9"/>
    <w:qFormat/>
    <w:rsid w:val="00D2371D"/>
    <w:pPr>
      <w:keepNext/>
      <w:ind w:left="1440" w:firstLine="720"/>
      <w:outlineLvl w:val="0"/>
    </w:pPr>
    <w:rPr>
      <w:rFonts w:cs="Arial"/>
      <w:b/>
      <w:bCs/>
      <w:sz w:val="48"/>
    </w:rPr>
  </w:style>
  <w:style w:type="paragraph" w:styleId="Heading2">
    <w:name w:val="heading 2"/>
    <w:aliases w:val="H2-Sec. Head"/>
    <w:basedOn w:val="Normal"/>
    <w:next w:val="Normal"/>
    <w:link w:val="Heading2Char"/>
    <w:qFormat/>
    <w:rsid w:val="00C913A3"/>
    <w:pPr>
      <w:keepNext/>
      <w:spacing w:after="120"/>
      <w:jc w:val="center"/>
      <w:outlineLvl w:val="1"/>
    </w:pPr>
    <w:rPr>
      <w:b/>
      <w:bCs/>
      <w:i/>
      <w:iCs/>
      <w:sz w:val="28"/>
      <w:szCs w:val="28"/>
    </w:rPr>
  </w:style>
  <w:style w:type="paragraph" w:styleId="Heading3">
    <w:name w:val="heading 3"/>
    <w:basedOn w:val="Normal"/>
    <w:next w:val="Normal"/>
    <w:link w:val="Heading3Char"/>
    <w:uiPriority w:val="9"/>
    <w:semiHidden/>
    <w:unhideWhenUsed/>
    <w:qFormat/>
    <w:rsid w:val="00661647"/>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Sec. Head Char"/>
    <w:basedOn w:val="DefaultParagraphFont"/>
    <w:link w:val="Heading2"/>
    <w:rsid w:val="00C913A3"/>
    <w:rPr>
      <w:rFonts w:eastAsia="Times New Roman" w:cs="Times New Roman"/>
      <w:b/>
      <w:bCs/>
      <w:i/>
      <w:iCs/>
      <w:sz w:val="28"/>
      <w:szCs w:val="28"/>
    </w:rPr>
  </w:style>
  <w:style w:type="paragraph" w:customStyle="1" w:styleId="C2-CtrSglSp">
    <w:name w:val="C2-Ctr Sgl Sp"/>
    <w:rsid w:val="00C913A3"/>
    <w:pPr>
      <w:keepNext/>
      <w:spacing w:after="0" w:line="240" w:lineRule="atLeast"/>
      <w:jc w:val="center"/>
    </w:pPr>
    <w:rPr>
      <w:rFonts w:eastAsia="Times New Roman" w:cs="Arial"/>
    </w:rPr>
  </w:style>
  <w:style w:type="paragraph" w:customStyle="1" w:styleId="Q1-FirstLevelQuestion">
    <w:name w:val="Q1-First Level Question"/>
    <w:rsid w:val="00C913A3"/>
    <w:pPr>
      <w:tabs>
        <w:tab w:val="left" w:pos="446"/>
      </w:tabs>
      <w:spacing w:before="240" w:after="240" w:line="240" w:lineRule="atLeast"/>
      <w:ind w:left="446" w:hanging="446"/>
    </w:pPr>
    <w:rPr>
      <w:rFonts w:eastAsia="Times New Roman" w:cs="Arial"/>
    </w:rPr>
  </w:style>
  <w:style w:type="paragraph" w:customStyle="1" w:styleId="SL-FlLftSgl">
    <w:name w:val="SL-Fl Lft Sgl"/>
    <w:rsid w:val="00C913A3"/>
    <w:pPr>
      <w:spacing w:after="0" w:line="240" w:lineRule="atLeast"/>
      <w:jc w:val="both"/>
    </w:pPr>
    <w:rPr>
      <w:rFonts w:eastAsia="Times New Roman" w:cs="Arial"/>
    </w:rPr>
  </w:style>
  <w:style w:type="paragraph" w:customStyle="1" w:styleId="A3-1stTabLeader">
    <w:name w:val="A3-1st Tab Leader"/>
    <w:rsid w:val="00C913A3"/>
    <w:pPr>
      <w:tabs>
        <w:tab w:val="left" w:pos="1872"/>
        <w:tab w:val="right" w:leader="dot" w:pos="7200"/>
        <w:tab w:val="right" w:pos="7488"/>
        <w:tab w:val="left" w:pos="7632"/>
      </w:tabs>
      <w:spacing w:after="120" w:line="240" w:lineRule="atLeast"/>
      <w:ind w:left="1728" w:hanging="720"/>
    </w:pPr>
    <w:rPr>
      <w:rFonts w:eastAsia="Times New Roman" w:cs="Arial"/>
    </w:rPr>
  </w:style>
  <w:style w:type="paragraph" w:styleId="BodyText2">
    <w:name w:val="Body Text 2"/>
    <w:basedOn w:val="Normal"/>
    <w:link w:val="BodyText2Char"/>
    <w:rsid w:val="00C913A3"/>
    <w:pPr>
      <w:spacing w:after="120" w:line="480" w:lineRule="auto"/>
    </w:pPr>
  </w:style>
  <w:style w:type="character" w:customStyle="1" w:styleId="BodyText2Char">
    <w:name w:val="Body Text 2 Char"/>
    <w:basedOn w:val="DefaultParagraphFont"/>
    <w:link w:val="BodyText2"/>
    <w:rsid w:val="00C913A3"/>
    <w:rPr>
      <w:rFonts w:eastAsia="Times New Roman" w:cs="Times New Roman"/>
      <w:sz w:val="20"/>
      <w:szCs w:val="24"/>
    </w:rPr>
  </w:style>
  <w:style w:type="paragraph" w:styleId="Caption">
    <w:name w:val="caption"/>
    <w:basedOn w:val="Normal"/>
    <w:next w:val="Normal"/>
    <w:qFormat/>
    <w:rsid w:val="00C913A3"/>
    <w:pPr>
      <w:tabs>
        <w:tab w:val="left" w:pos="450"/>
      </w:tabs>
      <w:spacing w:line="240" w:lineRule="atLeast"/>
      <w:ind w:left="450"/>
    </w:pPr>
    <w:rPr>
      <w:b/>
      <w:bCs/>
    </w:rPr>
  </w:style>
  <w:style w:type="paragraph" w:customStyle="1" w:styleId="Body">
    <w:name w:val="Body"/>
    <w:rsid w:val="00C913A3"/>
    <w:pPr>
      <w:spacing w:before="180" w:after="0" w:line="240" w:lineRule="auto"/>
    </w:pPr>
    <w:rPr>
      <w:rFonts w:eastAsia="Times New Roman" w:cs="Times New Roman"/>
      <w:sz w:val="20"/>
      <w:szCs w:val="24"/>
    </w:rPr>
  </w:style>
  <w:style w:type="table" w:styleId="TableGrid">
    <w:name w:val="Table Grid"/>
    <w:basedOn w:val="TableNormal"/>
    <w:rsid w:val="00C913A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13A3"/>
    <w:pPr>
      <w:ind w:left="720"/>
      <w:contextualSpacing/>
    </w:pPr>
  </w:style>
  <w:style w:type="character" w:styleId="Strong">
    <w:name w:val="Strong"/>
    <w:basedOn w:val="DefaultParagraphFont"/>
    <w:qFormat/>
    <w:rsid w:val="00185F44"/>
    <w:rPr>
      <w:b/>
      <w:bCs/>
    </w:rPr>
  </w:style>
  <w:style w:type="paragraph" w:styleId="BalloonText">
    <w:name w:val="Balloon Text"/>
    <w:basedOn w:val="Normal"/>
    <w:link w:val="BalloonTextChar"/>
    <w:uiPriority w:val="99"/>
    <w:semiHidden/>
    <w:unhideWhenUsed/>
    <w:rsid w:val="00147148"/>
    <w:rPr>
      <w:rFonts w:ascii="Tahoma" w:hAnsi="Tahoma" w:cs="Tahoma"/>
      <w:sz w:val="16"/>
      <w:szCs w:val="16"/>
    </w:rPr>
  </w:style>
  <w:style w:type="character" w:customStyle="1" w:styleId="BalloonTextChar">
    <w:name w:val="Balloon Text Char"/>
    <w:basedOn w:val="DefaultParagraphFont"/>
    <w:link w:val="BalloonText"/>
    <w:uiPriority w:val="99"/>
    <w:semiHidden/>
    <w:rsid w:val="00147148"/>
    <w:rPr>
      <w:rFonts w:ascii="Tahoma" w:eastAsia="Times New Roman" w:hAnsi="Tahoma" w:cs="Tahoma"/>
      <w:sz w:val="16"/>
      <w:szCs w:val="16"/>
    </w:rPr>
  </w:style>
  <w:style w:type="paragraph" w:customStyle="1" w:styleId="L1-FlLfSp12">
    <w:name w:val="L1-FlLfSp&amp;1/2"/>
    <w:rsid w:val="008826EC"/>
    <w:pPr>
      <w:tabs>
        <w:tab w:val="left" w:pos="1152"/>
      </w:tabs>
      <w:spacing w:after="0" w:line="360" w:lineRule="atLeast"/>
      <w:jc w:val="both"/>
    </w:pPr>
    <w:rPr>
      <w:rFonts w:eastAsia="Times New Roman" w:cs="Arial"/>
    </w:rPr>
  </w:style>
  <w:style w:type="character" w:customStyle="1" w:styleId="Heading3Char">
    <w:name w:val="Heading 3 Char"/>
    <w:basedOn w:val="DefaultParagraphFont"/>
    <w:link w:val="Heading3"/>
    <w:uiPriority w:val="9"/>
    <w:semiHidden/>
    <w:rsid w:val="00661647"/>
    <w:rPr>
      <w:rFonts w:asciiTheme="majorHAnsi" w:eastAsiaTheme="majorEastAsia" w:hAnsiTheme="majorHAnsi" w:cstheme="majorBidi"/>
      <w:color w:val="243F60" w:themeColor="accent1" w:themeShade="7F"/>
      <w:sz w:val="24"/>
      <w:szCs w:val="24"/>
    </w:rPr>
  </w:style>
  <w:style w:type="character" w:customStyle="1" w:styleId="A0">
    <w:name w:val="A0"/>
    <w:basedOn w:val="DefaultParagraphFont"/>
    <w:uiPriority w:val="99"/>
    <w:rsid w:val="006611FF"/>
    <w:rPr>
      <w:color w:val="000000"/>
    </w:rPr>
  </w:style>
  <w:style w:type="character" w:styleId="CommentReference">
    <w:name w:val="annotation reference"/>
    <w:basedOn w:val="DefaultParagraphFont"/>
    <w:uiPriority w:val="99"/>
    <w:semiHidden/>
    <w:unhideWhenUsed/>
    <w:rsid w:val="003C1629"/>
    <w:rPr>
      <w:sz w:val="16"/>
      <w:szCs w:val="16"/>
    </w:rPr>
  </w:style>
  <w:style w:type="paragraph" w:styleId="CommentText">
    <w:name w:val="annotation text"/>
    <w:basedOn w:val="Normal"/>
    <w:link w:val="CommentTextChar"/>
    <w:uiPriority w:val="99"/>
    <w:unhideWhenUsed/>
    <w:rsid w:val="003C1629"/>
    <w:rPr>
      <w:szCs w:val="20"/>
    </w:rPr>
  </w:style>
  <w:style w:type="character" w:customStyle="1" w:styleId="CommentTextChar">
    <w:name w:val="Comment Text Char"/>
    <w:basedOn w:val="DefaultParagraphFont"/>
    <w:link w:val="CommentText"/>
    <w:uiPriority w:val="99"/>
    <w:rsid w:val="003C1629"/>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1629"/>
    <w:rPr>
      <w:b/>
      <w:bCs/>
    </w:rPr>
  </w:style>
  <w:style w:type="character" w:customStyle="1" w:styleId="CommentSubjectChar">
    <w:name w:val="Comment Subject Char"/>
    <w:basedOn w:val="CommentTextChar"/>
    <w:link w:val="CommentSubject"/>
    <w:uiPriority w:val="99"/>
    <w:semiHidden/>
    <w:rsid w:val="003C1629"/>
    <w:rPr>
      <w:rFonts w:eastAsia="Times New Roman" w:cs="Times New Roman"/>
      <w:b/>
      <w:bCs/>
      <w:sz w:val="20"/>
      <w:szCs w:val="20"/>
    </w:rPr>
  </w:style>
  <w:style w:type="paragraph" w:styleId="Revision">
    <w:name w:val="Revision"/>
    <w:hidden/>
    <w:uiPriority w:val="99"/>
    <w:semiHidden/>
    <w:rsid w:val="003C1629"/>
    <w:pPr>
      <w:spacing w:after="0" w:line="240" w:lineRule="auto"/>
    </w:pPr>
    <w:rPr>
      <w:rFonts w:eastAsia="Times New Roman" w:cs="Times New Roman"/>
      <w:sz w:val="20"/>
      <w:szCs w:val="24"/>
    </w:rPr>
  </w:style>
  <w:style w:type="paragraph" w:styleId="BodyTextIndent">
    <w:name w:val="Body Text Indent"/>
    <w:basedOn w:val="Normal"/>
    <w:link w:val="BodyTextIndentChar"/>
    <w:uiPriority w:val="99"/>
    <w:unhideWhenUsed/>
    <w:rsid w:val="003C1629"/>
    <w:pPr>
      <w:tabs>
        <w:tab w:val="left" w:pos="360"/>
        <w:tab w:val="left" w:pos="450"/>
      </w:tabs>
      <w:spacing w:before="120" w:after="120"/>
      <w:ind w:left="360" w:hanging="360"/>
    </w:pPr>
    <w:rPr>
      <w:snapToGrid w:val="0"/>
      <w:sz w:val="22"/>
    </w:rPr>
  </w:style>
  <w:style w:type="character" w:customStyle="1" w:styleId="BodyTextIndentChar">
    <w:name w:val="Body Text Indent Char"/>
    <w:basedOn w:val="DefaultParagraphFont"/>
    <w:link w:val="BodyTextIndent"/>
    <w:uiPriority w:val="99"/>
    <w:rsid w:val="003C1629"/>
    <w:rPr>
      <w:rFonts w:eastAsia="Times New Roman" w:cs="Times New Roman"/>
      <w:snapToGrid w:val="0"/>
      <w:szCs w:val="24"/>
    </w:rPr>
  </w:style>
  <w:style w:type="character" w:customStyle="1" w:styleId="Heading1Char">
    <w:name w:val="Heading 1 Char"/>
    <w:basedOn w:val="DefaultParagraphFont"/>
    <w:link w:val="Heading1"/>
    <w:uiPriority w:val="9"/>
    <w:rsid w:val="00D2371D"/>
    <w:rPr>
      <w:rFonts w:eastAsia="Times New Roman" w:cs="Arial"/>
      <w:b/>
      <w:bCs/>
      <w:sz w:val="48"/>
      <w:szCs w:val="24"/>
    </w:rPr>
  </w:style>
  <w:style w:type="paragraph" w:styleId="Header">
    <w:name w:val="header"/>
    <w:basedOn w:val="Normal"/>
    <w:link w:val="HeaderChar"/>
    <w:uiPriority w:val="99"/>
    <w:unhideWhenUsed/>
    <w:rsid w:val="00B41A22"/>
    <w:pPr>
      <w:tabs>
        <w:tab w:val="center" w:pos="4680"/>
        <w:tab w:val="right" w:pos="9360"/>
      </w:tabs>
    </w:pPr>
  </w:style>
  <w:style w:type="character" w:customStyle="1" w:styleId="HeaderChar">
    <w:name w:val="Header Char"/>
    <w:basedOn w:val="DefaultParagraphFont"/>
    <w:link w:val="Header"/>
    <w:uiPriority w:val="99"/>
    <w:rsid w:val="00B41A22"/>
    <w:rPr>
      <w:rFonts w:eastAsia="Times New Roman" w:cs="Times New Roman"/>
      <w:sz w:val="20"/>
      <w:szCs w:val="24"/>
    </w:rPr>
  </w:style>
  <w:style w:type="paragraph" w:styleId="Footer">
    <w:name w:val="footer"/>
    <w:basedOn w:val="Normal"/>
    <w:link w:val="FooterChar"/>
    <w:unhideWhenUsed/>
    <w:rsid w:val="00B41A22"/>
    <w:pPr>
      <w:tabs>
        <w:tab w:val="center" w:pos="4680"/>
        <w:tab w:val="right" w:pos="9360"/>
      </w:tabs>
    </w:pPr>
  </w:style>
  <w:style w:type="character" w:customStyle="1" w:styleId="FooterChar">
    <w:name w:val="Footer Char"/>
    <w:basedOn w:val="DefaultParagraphFont"/>
    <w:link w:val="Footer"/>
    <w:rsid w:val="00B41A22"/>
    <w:rPr>
      <w:rFonts w:eastAsia="Times New Roman" w:cs="Times New Roman"/>
      <w:sz w:val="20"/>
      <w:szCs w:val="24"/>
    </w:rPr>
  </w:style>
  <w:style w:type="character" w:styleId="Hyperlink">
    <w:name w:val="Hyperlink"/>
    <w:basedOn w:val="DefaultParagraphFont"/>
    <w:uiPriority w:val="99"/>
    <w:unhideWhenUsed/>
    <w:rsid w:val="002D57E8"/>
    <w:rPr>
      <w:color w:val="0000FF" w:themeColor="hyperlink"/>
      <w:u w:val="single"/>
    </w:rPr>
  </w:style>
  <w:style w:type="character" w:styleId="UnresolvedMention">
    <w:name w:val="Unresolved Mention"/>
    <w:basedOn w:val="DefaultParagraphFont"/>
    <w:uiPriority w:val="99"/>
    <w:unhideWhenUsed/>
    <w:rsid w:val="00081507"/>
    <w:rPr>
      <w:color w:val="605E5C"/>
      <w:shd w:val="clear" w:color="auto" w:fill="E1DFDD"/>
    </w:rPr>
  </w:style>
  <w:style w:type="character" w:styleId="Mention">
    <w:name w:val="Mention"/>
    <w:basedOn w:val="DefaultParagraphFont"/>
    <w:uiPriority w:val="99"/>
    <w:unhideWhenUsed/>
    <w:rsid w:val="00081507"/>
    <w:rPr>
      <w:color w:val="2B579A"/>
      <w:shd w:val="clear" w:color="auto" w:fill="E1DFDD"/>
    </w:rPr>
  </w:style>
  <w:style w:type="character" w:styleId="PlaceholderText">
    <w:name w:val="Placeholder Text"/>
    <w:basedOn w:val="DefaultParagraphFont"/>
    <w:uiPriority w:val="99"/>
    <w:semiHidden/>
    <w:rsid w:val="00F33BB4"/>
    <w:rPr>
      <w:color w:val="808080"/>
    </w:rPr>
  </w:style>
  <w:style w:type="paragraph" w:customStyle="1" w:styleId="Breakpage">
    <w:name w:val="Break page"/>
    <w:basedOn w:val="Body"/>
    <w:qFormat/>
    <w:rsid w:val="0002533F"/>
    <w:pPr>
      <w:spacing w:before="0"/>
      <w:jc w:val="right"/>
    </w:pPr>
    <w:rPr>
      <w:b/>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f2e97e3-5e41-4b6d-ae60-213a1100a52c">
      <UserInfo>
        <DisplayName>Erik Krause</DisplayName>
        <AccountId>249</AccountId>
        <AccountType/>
      </UserInfo>
      <UserInfo>
        <DisplayName>Nicole Herdzik</DisplayName>
        <AccountId>246</AccountId>
        <AccountType/>
      </UserInfo>
      <UserInfo>
        <DisplayName>Louie Amog</DisplayName>
        <AccountId>318</AccountId>
        <AccountType/>
      </UserInfo>
      <UserInfo>
        <DisplayName>Courtney Utter</DisplayName>
        <AccountId>21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6327221B97454A89CE1DCDAEE946C6" ma:contentTypeVersion="12" ma:contentTypeDescription="Create a new document." ma:contentTypeScope="" ma:versionID="c0e77a2a6197ad80c058539f7adc3628">
  <xsd:schema xmlns:xsd="http://www.w3.org/2001/XMLSchema" xmlns:xs="http://www.w3.org/2001/XMLSchema" xmlns:p="http://schemas.microsoft.com/office/2006/metadata/properties" xmlns:ns2="bbbf3ed3-9bf8-4d03-b8d5-05e4eec3986c" xmlns:ns3="ff2e97e3-5e41-4b6d-ae60-213a1100a52c" targetNamespace="http://schemas.microsoft.com/office/2006/metadata/properties" ma:root="true" ma:fieldsID="a7a7d7ed07cbb38921df2536fa78a893" ns2:_="" ns3:_="">
    <xsd:import namespace="bbbf3ed3-9bf8-4d03-b8d5-05e4eec3986c"/>
    <xsd:import namespace="ff2e97e3-5e41-4b6d-ae60-213a1100a5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bf3ed3-9bf8-4d03-b8d5-05e4eec39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2e97e3-5e41-4b6d-ae60-213a1100a5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63F90D-F1AF-4A62-81ED-9DDD6F9136A5}">
  <ds:schemaRefs>
    <ds:schemaRef ds:uri="http://schemas.microsoft.com/sharepoint/v3/contenttype/forms"/>
  </ds:schemaRefs>
</ds:datastoreItem>
</file>

<file path=customXml/itemProps2.xml><?xml version="1.0" encoding="utf-8"?>
<ds:datastoreItem xmlns:ds="http://schemas.openxmlformats.org/officeDocument/2006/customXml" ds:itemID="{221E4F0A-0212-4818-9F04-CE70DCEED692}">
  <ds:schemaRefs>
    <ds:schemaRef ds:uri="http://schemas.microsoft.com/office/infopath/2007/PartnerControls"/>
    <ds:schemaRef ds:uri="http://www.w3.org/XML/1998/namespace"/>
    <ds:schemaRef ds:uri="http://purl.org/dc/terms/"/>
    <ds:schemaRef ds:uri="bbbf3ed3-9bf8-4d03-b8d5-05e4eec3986c"/>
    <ds:schemaRef ds:uri="http://schemas.microsoft.com/office/2006/documentManagement/types"/>
    <ds:schemaRef ds:uri="http://schemas.openxmlformats.org/package/2006/metadata/core-properties"/>
    <ds:schemaRef ds:uri="ff2e97e3-5e41-4b6d-ae60-213a1100a52c"/>
    <ds:schemaRef ds:uri="http://schemas.microsoft.com/office/2006/metadata/properties"/>
    <ds:schemaRef ds:uri="http://purl.org/dc/dcmitype/"/>
    <ds:schemaRef ds:uri="http://purl.org/dc/elements/1.1/"/>
  </ds:schemaRefs>
</ds:datastoreItem>
</file>

<file path=customXml/itemProps3.xml><?xml version="1.0" encoding="utf-8"?>
<ds:datastoreItem xmlns:ds="http://schemas.openxmlformats.org/officeDocument/2006/customXml" ds:itemID="{16F829EC-E632-4667-8EC8-4C1DC8687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bf3ed3-9bf8-4d03-b8d5-05e4eec3986c"/>
    <ds:schemaRef ds:uri="ff2e97e3-5e41-4b6d-ae60-213a1100a5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6BC510-8207-4EA0-BE63-B4376CAED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0</Pages>
  <Words>2960</Words>
  <Characters>1687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Medicare Health Outcomes Survey Questionnaire 3.1</vt:lpstr>
    </vt:vector>
  </TitlesOfParts>
  <Company/>
  <LinksUpToDate>false</LinksUpToDate>
  <CharactersWithSpaces>1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re Health Outcomes Survey Questionnaire 3.1</dc:title>
  <dc:creator>NCQA</dc:creator>
  <cp:keywords>medicare; health outcomes survey</cp:keywords>
  <cp:lastModifiedBy>DeMichele, Kimberly (CMS/CM)</cp:lastModifiedBy>
  <cp:revision>5</cp:revision>
  <cp:lastPrinted>2015-01-30T04:12:00Z</cp:lastPrinted>
  <dcterms:created xsi:type="dcterms:W3CDTF">2024-12-11T16:56:00Z</dcterms:created>
  <dcterms:modified xsi:type="dcterms:W3CDTF">2024-12-3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632">
    <vt:lpwstr>4230</vt:lpwstr>
  </property>
  <property fmtid="{D5CDD505-2E9C-101B-9397-08002B2CF9AE}" pid="3" name="ContentTypeId">
    <vt:lpwstr>0x010100906327221B97454A89CE1DCDAEE946C6</vt:lpwstr>
  </property>
</Properties>
</file>